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757B2" w14:textId="1505C4DB" w:rsidR="004F7EF3" w:rsidRDefault="00D73C8F" w:rsidP="00D73C8F">
      <w:pPr>
        <w:spacing w:after="240" w:line="240" w:lineRule="auto"/>
        <w:jc w:val="center"/>
        <w:rPr>
          <w:rFonts w:eastAsia="Times New Roman" w:cstheme="minorHAnsi"/>
          <w:b/>
          <w:color w:val="000000"/>
          <w:lang w:val="de-DE" w:bidi="de-DE"/>
        </w:rPr>
      </w:pPr>
      <w:r>
        <w:rPr>
          <w:noProof/>
        </w:rPr>
        <w:drawing>
          <wp:inline distT="0" distB="0" distL="0" distR="0" wp14:anchorId="0466D659" wp14:editId="484B4C91">
            <wp:extent cx="1924050" cy="1282700"/>
            <wp:effectExtent l="0" t="0" r="0" b="0"/>
            <wp:docPr id="3" name="Picture 3" descr="A picture containing the EU flag and the CAFE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he EU flag and the CAFE logo">
                      <a:extLst>
                        <a:ext uri="{C183D7F6-B498-43B3-948B-1728B52AA6E4}">
                          <adec:decorative xmlns:adec="http://schemas.microsoft.com/office/drawing/2017/decorative"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7960" cy="1298640"/>
                    </a:xfrm>
                    <a:prstGeom prst="rect">
                      <a:avLst/>
                    </a:prstGeom>
                    <a:noFill/>
                    <a:ln>
                      <a:noFill/>
                    </a:ln>
                  </pic:spPr>
                </pic:pic>
              </a:graphicData>
            </a:graphic>
          </wp:inline>
        </w:drawing>
      </w:r>
    </w:p>
    <w:p w14:paraId="16E75967" w14:textId="212D35DA" w:rsidR="007F1FB8" w:rsidRPr="00B5061B" w:rsidRDefault="007F1FB8" w:rsidP="00B5061B">
      <w:pPr>
        <w:spacing w:after="240" w:line="240" w:lineRule="auto"/>
        <w:jc w:val="center"/>
        <w:rPr>
          <w:rFonts w:eastAsia="Times New Roman" w:cstheme="minorHAnsi"/>
          <w:b/>
          <w:bCs/>
          <w:color w:val="000000"/>
          <w:sz w:val="28"/>
          <w:szCs w:val="28"/>
          <w:lang w:eastAsia="en-GB"/>
        </w:rPr>
      </w:pPr>
      <w:r w:rsidRPr="00B5061B">
        <w:rPr>
          <w:rFonts w:eastAsia="Times New Roman" w:cstheme="minorHAnsi"/>
          <w:b/>
          <w:color w:val="000000"/>
          <w:sz w:val="28"/>
          <w:szCs w:val="28"/>
          <w:lang w:val="de-DE" w:bidi="de-DE"/>
        </w:rPr>
        <w:t>Erasmus+ Befragung behinderter Fans</w:t>
      </w:r>
    </w:p>
    <w:p w14:paraId="3E3AA3AE" w14:textId="4E8A13A4" w:rsidR="00D272AE" w:rsidRPr="00CB6C6D" w:rsidRDefault="62A4017B" w:rsidP="62A4017B">
      <w:pPr>
        <w:spacing w:after="240" w:line="240" w:lineRule="auto"/>
        <w:rPr>
          <w:rFonts w:eastAsia="Times New Roman"/>
          <w:color w:val="000000"/>
          <w:lang w:eastAsia="en-GB"/>
        </w:rPr>
      </w:pPr>
      <w:r w:rsidRPr="19B371C3">
        <w:rPr>
          <w:rFonts w:eastAsia="Times New Roman"/>
          <w:color w:val="000000" w:themeColor="text1"/>
          <w:lang w:val="de-DE" w:bidi="de-DE"/>
        </w:rPr>
        <w:t>CAFEs Erasmus+ Projekt mit dem Titel "Good Governance Needs Access and Inclusion" (Referenznummer 622695-EPP-1-2020-1-UK-SPO-SCP) sieht vor, dass CAFE eine kollaborative Partnerschaften mit wichtigen Interessenvertretungen ausEuropa aufbaut, um dem Bedarf nach stärkerer Repräsentationvvon Menschen mit Behinderung in den Organisationsstrukturen des Sports zu begegnen.</w:t>
      </w:r>
      <w:r w:rsidR="00D272AE">
        <w:br/>
      </w:r>
      <w:r w:rsidR="00D272AE">
        <w:br/>
      </w:r>
      <w:r w:rsidRPr="19B371C3">
        <w:rPr>
          <w:rFonts w:eastAsia="Times New Roman"/>
          <w:color w:val="000000" w:themeColor="text1"/>
          <w:lang w:val="de-DE" w:bidi="de-DE"/>
        </w:rPr>
        <w:t>CAFE wird dafür mit den nationalen Verbänden und Ligen Belgiens (KBVB und Pro League), Frankreichs (FFF und LFP) und Deutschlands (DFB und DFL) sowie mit den nationalen Vertretungen von Fans mit Behinderung der jeweiligen Länder (Inter, FFSFH bzw. BBAG) und der Universidade Europeia - Portugal (ENSILIS) zusammenarbeiten. Gemeinsam werden wir uns für Good Governance im Sport einsetzen, indem wir sicherstellen, dass das Feedback behinderter Fans in nationale Strategien zur Verbesserung des Zugangs und der Inklusion im Fußball einfließen wird.</w:t>
      </w:r>
      <w:r w:rsidR="00D272AE">
        <w:br/>
      </w:r>
      <w:r w:rsidR="00D272AE">
        <w:br/>
      </w:r>
      <w:r w:rsidRPr="19B371C3">
        <w:rPr>
          <w:rFonts w:eastAsia="Times New Roman"/>
          <w:color w:val="000000" w:themeColor="text1"/>
          <w:lang w:val="de-DE" w:bidi="de-DE"/>
        </w:rPr>
        <w:t>Der erste Output des Projekts ist eine Befragungg von Fans mit Behinderung in den drei Partnerländern. Es geht dabei um die Bedeutung von Dienstleistungen und Einrichtungen, die bei der An- und Abreise am Spieltag zur Verfügung stehen, um das Spieltagserlebnis für behinderte Fußballfans zu verbessern. </w:t>
      </w:r>
    </w:p>
    <w:p w14:paraId="7BFEEA9E" w14:textId="06B7D7F1" w:rsidR="00787DA1" w:rsidRDefault="00787DA1" w:rsidP="00787DA1">
      <w:pPr>
        <w:spacing w:after="0" w:line="240" w:lineRule="auto"/>
        <w:rPr>
          <w:rFonts w:eastAsia="Times New Roman" w:cstheme="minorHAnsi"/>
          <w:color w:val="000000"/>
          <w:lang w:val="de-DE" w:bidi="de-DE"/>
        </w:rPr>
      </w:pPr>
      <w:r w:rsidRPr="00916FF8">
        <w:rPr>
          <w:rFonts w:eastAsia="Times New Roman" w:cstheme="minorHAnsi"/>
          <w:color w:val="000000"/>
          <w:lang w:val="de-DE" w:bidi="de-DE"/>
        </w:rPr>
        <w:t xml:space="preserve">Bitte senden Sie ausgefüllte Umfragen per E-Mail an </w:t>
      </w:r>
      <w:hyperlink r:id="rId12" w:history="1">
        <w:r w:rsidR="00863FDA" w:rsidRPr="0065463C">
          <w:rPr>
            <w:rStyle w:val="Hyperlink"/>
            <w:rFonts w:eastAsia="Times New Roman" w:cstheme="minorHAnsi"/>
            <w:lang w:val="de-DE" w:bidi="de-DE"/>
          </w:rPr>
          <w:t>news@bbag-online.de</w:t>
        </w:r>
      </w:hyperlink>
      <w:r>
        <w:rPr>
          <w:rFonts w:eastAsia="Times New Roman" w:cstheme="minorHAnsi"/>
          <w:color w:val="000000"/>
          <w:lang w:val="de-DE" w:bidi="de-DE"/>
        </w:rPr>
        <w:t xml:space="preserve"> </w:t>
      </w:r>
    </w:p>
    <w:p w14:paraId="551EC6B5" w14:textId="77777777" w:rsidR="00787DA1" w:rsidRDefault="00787DA1" w:rsidP="00D272AE">
      <w:pPr>
        <w:spacing w:after="0" w:line="240" w:lineRule="auto"/>
        <w:rPr>
          <w:rFonts w:eastAsia="Times New Roman" w:cstheme="minorHAnsi"/>
          <w:color w:val="000000"/>
          <w:lang w:val="de-DE" w:bidi="de-DE"/>
        </w:rPr>
      </w:pPr>
    </w:p>
    <w:p w14:paraId="6B531C93" w14:textId="3BD2DAED" w:rsidR="00AE0F58" w:rsidRDefault="007714A0" w:rsidP="00D272AE">
      <w:pPr>
        <w:spacing w:after="0" w:line="240" w:lineRule="auto"/>
      </w:pPr>
      <w:r w:rsidRPr="19B371C3">
        <w:rPr>
          <w:rFonts w:eastAsia="Times New Roman"/>
          <w:color w:val="000000" w:themeColor="text1"/>
          <w:lang w:val="de-DE" w:bidi="de-DE"/>
        </w:rPr>
        <w:t>CAFE würde es schätzen, wenn Sie bis dem 14. November, und uns Feedback jeder Art hierzu mitteilen könnten.</w:t>
      </w:r>
      <w:r>
        <w:br/>
      </w:r>
    </w:p>
    <w:p w14:paraId="76D7E4F5" w14:textId="62F53B13" w:rsidR="598757B6" w:rsidRDefault="598757B6" w:rsidP="19B371C3">
      <w:pPr>
        <w:spacing w:after="0" w:line="240" w:lineRule="auto"/>
        <w:rPr>
          <w:rFonts w:eastAsia="Times New Roman"/>
          <w:color w:val="000000" w:themeColor="text1"/>
          <w:lang w:val="de-DE" w:bidi="de-DE"/>
        </w:rPr>
      </w:pPr>
      <w:r w:rsidRPr="19B371C3">
        <w:rPr>
          <w:rFonts w:eastAsia="Times New Roman"/>
          <w:color w:val="000000" w:themeColor="text1"/>
          <w:lang w:val="de-DE" w:bidi="de-DE"/>
        </w:rPr>
        <w:t xml:space="preserve">Wenn Sie ein alternatives Format wünschen oder beim Ausfüllen Hilfe benötigen, setzen Sie sich bitte mit Alexander Friebel von BBAG, per E-Mail an </w:t>
      </w:r>
      <w:hyperlink r:id="rId13" w:history="1">
        <w:r w:rsidR="00D759A6" w:rsidRPr="0065463C">
          <w:rPr>
            <w:rStyle w:val="Hyperlink"/>
            <w:rFonts w:eastAsia="Times New Roman"/>
            <w:lang w:val="de-DE" w:bidi="de-DE"/>
          </w:rPr>
          <w:t>news@bbag-online.de</w:t>
        </w:r>
      </w:hyperlink>
      <w:r w:rsidR="00D759A6">
        <w:rPr>
          <w:rFonts w:eastAsia="Times New Roman"/>
          <w:color w:val="000000" w:themeColor="text1"/>
          <w:lang w:val="de-DE" w:bidi="de-DE"/>
        </w:rPr>
        <w:t xml:space="preserve"> </w:t>
      </w:r>
      <w:r w:rsidRPr="19B371C3">
        <w:rPr>
          <w:rFonts w:eastAsia="Times New Roman"/>
          <w:color w:val="000000" w:themeColor="text1"/>
          <w:lang w:val="de-DE" w:bidi="de-DE"/>
        </w:rPr>
        <w:t>de oder telefonisch unter +49 151 19320312 (Mo–Fr von 09:00 bis 17:00 Uhr CET)</w:t>
      </w:r>
    </w:p>
    <w:p w14:paraId="0D05EA84" w14:textId="77777777" w:rsidR="00B5061B" w:rsidRDefault="00B5061B" w:rsidP="19B371C3">
      <w:pPr>
        <w:spacing w:after="0" w:line="240" w:lineRule="auto"/>
        <w:rPr>
          <w:rFonts w:eastAsia="Times New Roman"/>
          <w:color w:val="000000" w:themeColor="text1"/>
          <w:lang w:val="de-DE" w:bidi="de-DE"/>
        </w:rPr>
      </w:pPr>
    </w:p>
    <w:p w14:paraId="7C09E352" w14:textId="77777777" w:rsidR="00916FF8" w:rsidRDefault="00916FF8" w:rsidP="00D272AE">
      <w:pPr>
        <w:spacing w:after="0" w:line="240" w:lineRule="auto"/>
        <w:rPr>
          <w:rFonts w:eastAsia="Times New Roman" w:cstheme="minorHAnsi"/>
          <w:color w:val="000000"/>
          <w:lang w:val="de-DE" w:bidi="de-DE"/>
        </w:rPr>
      </w:pPr>
    </w:p>
    <w:p w14:paraId="78E69946" w14:textId="77777777" w:rsidR="00D272AE" w:rsidRPr="00AE0F58" w:rsidRDefault="00D272AE" w:rsidP="00D272AE">
      <w:pPr>
        <w:spacing w:after="0" w:line="240" w:lineRule="auto"/>
        <w:rPr>
          <w:rFonts w:eastAsia="Times New Roman" w:cstheme="minorHAnsi"/>
          <w:lang w:bidi="fr-FR"/>
        </w:rPr>
      </w:pPr>
    </w:p>
    <w:p w14:paraId="51CF7650" w14:textId="1B1ECAC8" w:rsidR="001C417C" w:rsidRPr="001C417C" w:rsidRDefault="62A4017B" w:rsidP="001C417C">
      <w:pPr>
        <w:pStyle w:val="P68B1DB1-Normal1"/>
        <w:rPr>
          <w:sz w:val="28"/>
          <w:szCs w:val="28"/>
        </w:rPr>
      </w:pPr>
      <w:r w:rsidRPr="19B371C3">
        <w:rPr>
          <w:sz w:val="28"/>
          <w:szCs w:val="28"/>
        </w:rPr>
        <w:lastRenderedPageBreak/>
        <w:t>Teil 1 - Wie wichtig sind Ihnen barrierefreie  Orte, Dienste und Einrichtungen vor Besuch eines Spiels?</w:t>
      </w:r>
    </w:p>
    <w:p w14:paraId="6955EE89" w14:textId="60F098FB" w:rsidR="00AE0F58" w:rsidRPr="001C417C" w:rsidRDefault="62A4017B" w:rsidP="00AE0F58">
      <w:pPr>
        <w:pStyle w:val="P68B1DB1-Normal2"/>
        <w:rPr>
          <w:color w:val="auto"/>
          <w:sz w:val="24"/>
          <w:szCs w:val="24"/>
        </w:rPr>
      </w:pPr>
      <w:r w:rsidRPr="19B371C3">
        <w:rPr>
          <w:color w:val="auto"/>
          <w:sz w:val="24"/>
          <w:szCs w:val="24"/>
        </w:rPr>
        <w:t>Das Fanerlebnis - Bitte bewerten Sie, wie wichtig  die folgenden Punkte für Ihr Spieltagserlebnis sind. Bitte tragen Sie zur Beantwortung ein "X" in die entsprechende Spalte ein.</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588"/>
        <w:gridCol w:w="1985"/>
      </w:tblGrid>
      <w:tr w:rsidR="00AE0F58" w:rsidRPr="00AE0F58" w14:paraId="32954100" w14:textId="77777777" w:rsidTr="19B371C3">
        <w:tc>
          <w:tcPr>
            <w:tcW w:w="4644" w:type="dxa"/>
          </w:tcPr>
          <w:p w14:paraId="162305F2" w14:textId="77777777" w:rsidR="00AE0F58" w:rsidRPr="00AE0F58" w:rsidRDefault="00AE0F58" w:rsidP="00AE0F58">
            <w:pPr>
              <w:rPr>
                <w:rFonts w:eastAsia="Times New Roman" w:cstheme="minorHAnsi"/>
                <w:lang w:bidi="fr-FR"/>
              </w:rPr>
            </w:pPr>
          </w:p>
        </w:tc>
        <w:tc>
          <w:tcPr>
            <w:tcW w:w="1134" w:type="dxa"/>
          </w:tcPr>
          <w:p w14:paraId="58A7D4AD" w14:textId="63587475" w:rsidR="00AE0F58" w:rsidRPr="001C417C" w:rsidRDefault="00AE0F58" w:rsidP="001C417C">
            <w:pPr>
              <w:pStyle w:val="P68B1DB1-Normal4"/>
              <w:spacing w:after="160" w:line="259" w:lineRule="auto"/>
            </w:pPr>
            <w:r w:rsidRPr="00AE0F58">
              <w:rPr>
                <w:color w:val="auto"/>
                <w:szCs w:val="22"/>
              </w:rPr>
              <w:t xml:space="preserve">1 = </w:t>
            </w:r>
            <w:r w:rsidR="001C417C">
              <w:t>Nicht wichtig</w:t>
            </w:r>
          </w:p>
        </w:tc>
        <w:tc>
          <w:tcPr>
            <w:tcW w:w="1276" w:type="dxa"/>
          </w:tcPr>
          <w:p w14:paraId="3996E0CB" w14:textId="1635C646" w:rsidR="00AE0F58" w:rsidRPr="001C417C" w:rsidRDefault="00AE0F58" w:rsidP="001C417C">
            <w:pPr>
              <w:pStyle w:val="P68B1DB1-Normal4"/>
              <w:spacing w:after="160" w:line="259" w:lineRule="auto"/>
            </w:pPr>
            <w:r w:rsidRPr="00AE0F58">
              <w:rPr>
                <w:rFonts w:eastAsia="Times New Roman"/>
                <w:color w:val="auto"/>
                <w:szCs w:val="22"/>
                <w:lang w:bidi="fr-FR"/>
              </w:rPr>
              <w:t xml:space="preserve">2 = </w:t>
            </w:r>
            <w:r w:rsidR="001C417C">
              <w:t>Nicht sehr wichtig</w:t>
            </w:r>
          </w:p>
        </w:tc>
        <w:tc>
          <w:tcPr>
            <w:tcW w:w="1134" w:type="dxa"/>
          </w:tcPr>
          <w:p w14:paraId="6C3A8D75" w14:textId="6DB3E0BE" w:rsidR="00AE0F58" w:rsidRPr="001C417C" w:rsidRDefault="00AE0F58" w:rsidP="001C417C">
            <w:pPr>
              <w:pStyle w:val="P68B1DB1-Normal4"/>
              <w:spacing w:after="160" w:line="259" w:lineRule="auto"/>
            </w:pPr>
            <w:r w:rsidRPr="00AE0F58">
              <w:rPr>
                <w:rFonts w:eastAsia="Times New Roman"/>
                <w:color w:val="auto"/>
                <w:szCs w:val="22"/>
                <w:lang w:bidi="fr-FR"/>
              </w:rPr>
              <w:t>3</w:t>
            </w:r>
            <w:r w:rsidR="001C417C">
              <w:rPr>
                <w:rFonts w:eastAsia="Times New Roman"/>
                <w:color w:val="auto"/>
                <w:szCs w:val="22"/>
                <w:lang w:bidi="fr-FR"/>
              </w:rPr>
              <w:t xml:space="preserve"> = </w:t>
            </w:r>
            <w:r w:rsidR="001C417C">
              <w:t>Ziemlich wichtig</w:t>
            </w:r>
          </w:p>
        </w:tc>
        <w:tc>
          <w:tcPr>
            <w:tcW w:w="1134" w:type="dxa"/>
          </w:tcPr>
          <w:p w14:paraId="1D51A6CF" w14:textId="5D79C5DB" w:rsidR="00AE0F58" w:rsidRPr="001C417C" w:rsidRDefault="00AE0F58" w:rsidP="001C417C">
            <w:pPr>
              <w:pStyle w:val="P68B1DB1-Normal4"/>
              <w:spacing w:after="160" w:line="259" w:lineRule="auto"/>
            </w:pPr>
            <w:r w:rsidRPr="00AE0F58">
              <w:rPr>
                <w:rFonts w:eastAsia="Times New Roman"/>
                <w:color w:val="auto"/>
                <w:szCs w:val="22"/>
                <w:lang w:bidi="fr-FR"/>
              </w:rPr>
              <w:t xml:space="preserve">4 = </w:t>
            </w:r>
            <w:r w:rsidR="001C417C">
              <w:t>Sehr wichtig</w:t>
            </w:r>
          </w:p>
        </w:tc>
        <w:tc>
          <w:tcPr>
            <w:tcW w:w="1588" w:type="dxa"/>
          </w:tcPr>
          <w:p w14:paraId="60791CDA" w14:textId="7FEC60EA" w:rsidR="00AE0F58" w:rsidRPr="001C417C" w:rsidRDefault="00AE0F58" w:rsidP="001C417C">
            <w:pPr>
              <w:pStyle w:val="P68B1DB1-Normal4"/>
              <w:spacing w:after="160" w:line="259" w:lineRule="auto"/>
            </w:pPr>
            <w:r w:rsidRPr="00AE0F58">
              <w:rPr>
                <w:rFonts w:eastAsia="Times New Roman"/>
                <w:color w:val="auto"/>
                <w:szCs w:val="22"/>
                <w:lang w:bidi="fr-FR"/>
              </w:rPr>
              <w:t xml:space="preserve">5 = </w:t>
            </w:r>
            <w:r w:rsidR="001C417C">
              <w:t>Extrem wichtig</w:t>
            </w:r>
          </w:p>
        </w:tc>
        <w:tc>
          <w:tcPr>
            <w:tcW w:w="1985" w:type="dxa"/>
          </w:tcPr>
          <w:p w14:paraId="2154C63E" w14:textId="0B32DD08" w:rsidR="00AE0F58" w:rsidRPr="001C417C" w:rsidRDefault="001C417C" w:rsidP="001C417C">
            <w:pPr>
              <w:pStyle w:val="P68B1DB1-Normal4"/>
              <w:spacing w:after="160" w:line="259" w:lineRule="auto"/>
            </w:pPr>
            <w:r>
              <w:t>Unentschlossen / Nicht zutreffend</w:t>
            </w:r>
          </w:p>
        </w:tc>
      </w:tr>
      <w:tr w:rsidR="00AE0F58" w:rsidRPr="00AE0F58" w14:paraId="294F3962" w14:textId="77777777" w:rsidTr="19B371C3">
        <w:tc>
          <w:tcPr>
            <w:tcW w:w="4644" w:type="dxa"/>
          </w:tcPr>
          <w:p w14:paraId="22EB6229" w14:textId="3E649269" w:rsidR="00AE0F58" w:rsidRPr="001C417C" w:rsidRDefault="00AE0F58" w:rsidP="001C417C">
            <w:pPr>
              <w:pStyle w:val="P68B1DB1-Normal3"/>
              <w:spacing w:after="160" w:line="259" w:lineRule="auto"/>
            </w:pPr>
            <w:r w:rsidRPr="00AE0F58">
              <w:rPr>
                <w:szCs w:val="22"/>
              </w:rPr>
              <w:t xml:space="preserve">Q1 - </w:t>
            </w:r>
            <w:r w:rsidR="001C417C">
              <w:t>Wie wichtig ist Ihnen, dass Sie Zugang zu Informationen über Spiele, Spieler, Tickets und Produkte in barrierefreien Formaten über barrierefreie Plattformen, d. h. Club-Webseiten und Social-Media-Kanäle von Clubs haben?</w:t>
            </w:r>
          </w:p>
        </w:tc>
        <w:tc>
          <w:tcPr>
            <w:tcW w:w="1134" w:type="dxa"/>
          </w:tcPr>
          <w:p w14:paraId="3B218B79" w14:textId="3DB93D1F" w:rsidR="00AE0F58" w:rsidRPr="00AE0F58" w:rsidRDefault="00AE0F58" w:rsidP="00AE0F58">
            <w:pPr>
              <w:jc w:val="center"/>
              <w:rPr>
                <w:rFonts w:eastAsia="Times New Roman" w:cstheme="minorHAnsi"/>
                <w:lang w:bidi="fr-FR"/>
              </w:rPr>
            </w:pPr>
          </w:p>
        </w:tc>
        <w:tc>
          <w:tcPr>
            <w:tcW w:w="1276" w:type="dxa"/>
          </w:tcPr>
          <w:p w14:paraId="10F06CDD" w14:textId="77777777" w:rsidR="00AE0F58" w:rsidRPr="00AE0F58" w:rsidRDefault="00AE0F58" w:rsidP="00AE0F58">
            <w:pPr>
              <w:jc w:val="center"/>
              <w:rPr>
                <w:rFonts w:eastAsia="Times New Roman" w:cstheme="minorHAnsi"/>
                <w:lang w:bidi="fr-FR"/>
              </w:rPr>
            </w:pPr>
          </w:p>
        </w:tc>
        <w:tc>
          <w:tcPr>
            <w:tcW w:w="1134" w:type="dxa"/>
          </w:tcPr>
          <w:p w14:paraId="728D0DD5" w14:textId="77777777" w:rsidR="00AE0F58" w:rsidRPr="00AE0F58" w:rsidRDefault="00AE0F58" w:rsidP="00AE0F58">
            <w:pPr>
              <w:jc w:val="center"/>
              <w:rPr>
                <w:rFonts w:eastAsia="Times New Roman" w:cstheme="minorHAnsi"/>
                <w:lang w:bidi="fr-FR"/>
              </w:rPr>
            </w:pPr>
          </w:p>
        </w:tc>
        <w:tc>
          <w:tcPr>
            <w:tcW w:w="1134" w:type="dxa"/>
          </w:tcPr>
          <w:p w14:paraId="2858A362" w14:textId="77777777" w:rsidR="00AE0F58" w:rsidRPr="00AE0F58" w:rsidRDefault="00AE0F58" w:rsidP="00AE0F58">
            <w:pPr>
              <w:jc w:val="center"/>
              <w:rPr>
                <w:rFonts w:eastAsia="Times New Roman" w:cstheme="minorHAnsi"/>
                <w:lang w:bidi="fr-FR"/>
              </w:rPr>
            </w:pPr>
          </w:p>
        </w:tc>
        <w:tc>
          <w:tcPr>
            <w:tcW w:w="1588" w:type="dxa"/>
          </w:tcPr>
          <w:p w14:paraId="6B80BBF1" w14:textId="77777777" w:rsidR="00AE0F58" w:rsidRPr="00AE0F58" w:rsidRDefault="00AE0F58" w:rsidP="00AE0F58">
            <w:pPr>
              <w:jc w:val="center"/>
              <w:rPr>
                <w:rFonts w:eastAsia="Times New Roman" w:cstheme="minorHAnsi"/>
                <w:lang w:bidi="fr-FR"/>
              </w:rPr>
            </w:pPr>
          </w:p>
        </w:tc>
        <w:tc>
          <w:tcPr>
            <w:tcW w:w="1985" w:type="dxa"/>
          </w:tcPr>
          <w:p w14:paraId="44B7087B" w14:textId="77777777" w:rsidR="00AE0F58" w:rsidRPr="00AE0F58" w:rsidRDefault="00AE0F58" w:rsidP="00AE0F58">
            <w:pPr>
              <w:jc w:val="center"/>
              <w:rPr>
                <w:rFonts w:eastAsia="Times New Roman" w:cstheme="minorHAnsi"/>
                <w:lang w:bidi="fr-FR"/>
              </w:rPr>
            </w:pPr>
          </w:p>
        </w:tc>
      </w:tr>
      <w:tr w:rsidR="00AE0F58" w:rsidRPr="00AE0F58" w14:paraId="38B62EA0" w14:textId="77777777" w:rsidTr="19B371C3">
        <w:tc>
          <w:tcPr>
            <w:tcW w:w="4644" w:type="dxa"/>
          </w:tcPr>
          <w:p w14:paraId="5F593B97" w14:textId="48DC792C" w:rsidR="00AE0F58" w:rsidRPr="001C417C" w:rsidRDefault="62A4017B" w:rsidP="00AE0F58">
            <w:pPr>
              <w:pStyle w:val="P68B1DB1-Normal3"/>
              <w:spacing w:after="160" w:line="259" w:lineRule="auto"/>
            </w:pPr>
            <w:r w:rsidRPr="19B371C3">
              <w:rPr>
                <w:rFonts w:eastAsia="Times New Roman"/>
                <w:lang w:bidi="fr-FR"/>
              </w:rPr>
              <w:t xml:space="preserve">Q2 - </w:t>
            </w:r>
            <w:r>
              <w:t>Wie wichtig ist Ihnen der Austausch online und offline mit Ihrem Verein für behinderte Fans über eine*n spezielle*n Ansprechpartner*in (z. B. Fanbeauftragte*r für Menschen mit Behinderung oder eine offizielle Fangruppe für Menschen mit Behinderung)?</w:t>
            </w:r>
          </w:p>
        </w:tc>
        <w:tc>
          <w:tcPr>
            <w:tcW w:w="1134" w:type="dxa"/>
          </w:tcPr>
          <w:p w14:paraId="7D500BA2" w14:textId="77777777" w:rsidR="00AE0F58" w:rsidRPr="00AE0F58" w:rsidRDefault="00AE0F58" w:rsidP="00AE0F58">
            <w:pPr>
              <w:jc w:val="center"/>
              <w:rPr>
                <w:rFonts w:eastAsia="Times New Roman" w:cstheme="minorHAnsi"/>
                <w:lang w:bidi="fr-FR"/>
              </w:rPr>
            </w:pPr>
          </w:p>
        </w:tc>
        <w:tc>
          <w:tcPr>
            <w:tcW w:w="1276" w:type="dxa"/>
          </w:tcPr>
          <w:p w14:paraId="02DB48C1" w14:textId="77777777" w:rsidR="00AE0F58" w:rsidRPr="00AE0F58" w:rsidRDefault="00AE0F58" w:rsidP="00AE0F58">
            <w:pPr>
              <w:jc w:val="center"/>
              <w:rPr>
                <w:rFonts w:eastAsia="Times New Roman" w:cstheme="minorHAnsi"/>
                <w:lang w:bidi="fr-FR"/>
              </w:rPr>
            </w:pPr>
          </w:p>
        </w:tc>
        <w:tc>
          <w:tcPr>
            <w:tcW w:w="1134" w:type="dxa"/>
          </w:tcPr>
          <w:p w14:paraId="3182D42E" w14:textId="77777777" w:rsidR="00AE0F58" w:rsidRPr="00AE0F58" w:rsidRDefault="00AE0F58" w:rsidP="00AE0F58">
            <w:pPr>
              <w:jc w:val="center"/>
              <w:rPr>
                <w:rFonts w:eastAsia="Times New Roman" w:cstheme="minorHAnsi"/>
                <w:lang w:bidi="fr-FR"/>
              </w:rPr>
            </w:pPr>
          </w:p>
        </w:tc>
        <w:tc>
          <w:tcPr>
            <w:tcW w:w="1134" w:type="dxa"/>
          </w:tcPr>
          <w:p w14:paraId="0312A7CF" w14:textId="77777777" w:rsidR="00AE0F58" w:rsidRPr="00AE0F58" w:rsidRDefault="00AE0F58" w:rsidP="00AE0F58">
            <w:pPr>
              <w:jc w:val="center"/>
              <w:rPr>
                <w:rFonts w:eastAsia="Times New Roman" w:cstheme="minorHAnsi"/>
                <w:lang w:bidi="fr-FR"/>
              </w:rPr>
            </w:pPr>
          </w:p>
        </w:tc>
        <w:tc>
          <w:tcPr>
            <w:tcW w:w="1588" w:type="dxa"/>
          </w:tcPr>
          <w:p w14:paraId="7DBC5210" w14:textId="77777777" w:rsidR="00AE0F58" w:rsidRPr="00AE0F58" w:rsidRDefault="00AE0F58" w:rsidP="00AE0F58">
            <w:pPr>
              <w:jc w:val="center"/>
              <w:rPr>
                <w:rFonts w:eastAsia="Times New Roman" w:cstheme="minorHAnsi"/>
                <w:lang w:bidi="fr-FR"/>
              </w:rPr>
            </w:pPr>
          </w:p>
        </w:tc>
        <w:tc>
          <w:tcPr>
            <w:tcW w:w="1985" w:type="dxa"/>
          </w:tcPr>
          <w:p w14:paraId="3CA533EA" w14:textId="77777777" w:rsidR="00AE0F58" w:rsidRPr="00AE0F58" w:rsidRDefault="00AE0F58" w:rsidP="00AE0F58">
            <w:pPr>
              <w:jc w:val="center"/>
              <w:rPr>
                <w:rFonts w:eastAsia="Times New Roman" w:cstheme="minorHAnsi"/>
                <w:lang w:bidi="fr-FR"/>
              </w:rPr>
            </w:pPr>
          </w:p>
        </w:tc>
      </w:tr>
      <w:tr w:rsidR="00AE0F58" w:rsidRPr="00AE0F58" w14:paraId="0D481151" w14:textId="77777777" w:rsidTr="19B371C3">
        <w:tc>
          <w:tcPr>
            <w:tcW w:w="4644" w:type="dxa"/>
          </w:tcPr>
          <w:p w14:paraId="402792A8" w14:textId="41CE384E" w:rsidR="00AE0F58" w:rsidRPr="001C417C" w:rsidRDefault="62A4017B" w:rsidP="00AE0F58">
            <w:pPr>
              <w:pStyle w:val="P68B1DB1-Normal3"/>
              <w:spacing w:after="160" w:line="259" w:lineRule="auto"/>
            </w:pPr>
            <w:r w:rsidRPr="19B371C3">
              <w:rPr>
                <w:rFonts w:eastAsia="Times New Roman"/>
                <w:lang w:bidi="fr-FR"/>
              </w:rPr>
              <w:t xml:space="preserve">Q3 - </w:t>
            </w:r>
            <w:r>
              <w:t>Wie wichtig ist Ihnen, dass Sie  Tickets für barrierefreie Plätze und Services für Heim- und Auswärtsspiele über verschiedene Kanäle, einschließlich online, kaufen können?</w:t>
            </w:r>
          </w:p>
        </w:tc>
        <w:tc>
          <w:tcPr>
            <w:tcW w:w="1134" w:type="dxa"/>
          </w:tcPr>
          <w:p w14:paraId="49320B66" w14:textId="77777777" w:rsidR="00AE0F58" w:rsidRPr="00AE0F58" w:rsidRDefault="00AE0F58" w:rsidP="00AE0F58">
            <w:pPr>
              <w:jc w:val="center"/>
              <w:rPr>
                <w:rFonts w:eastAsia="Times New Roman" w:cstheme="minorHAnsi"/>
                <w:lang w:bidi="fr-FR"/>
              </w:rPr>
            </w:pPr>
          </w:p>
        </w:tc>
        <w:tc>
          <w:tcPr>
            <w:tcW w:w="1276" w:type="dxa"/>
          </w:tcPr>
          <w:p w14:paraId="1FEC3620" w14:textId="77777777" w:rsidR="00AE0F58" w:rsidRPr="00AE0F58" w:rsidRDefault="00AE0F58" w:rsidP="00AE0F58">
            <w:pPr>
              <w:jc w:val="center"/>
              <w:rPr>
                <w:rFonts w:eastAsia="Times New Roman" w:cstheme="minorHAnsi"/>
                <w:lang w:bidi="fr-FR"/>
              </w:rPr>
            </w:pPr>
          </w:p>
        </w:tc>
        <w:tc>
          <w:tcPr>
            <w:tcW w:w="1134" w:type="dxa"/>
          </w:tcPr>
          <w:p w14:paraId="43E53CF2" w14:textId="77777777" w:rsidR="00AE0F58" w:rsidRPr="00AE0F58" w:rsidRDefault="00AE0F58" w:rsidP="00AE0F58">
            <w:pPr>
              <w:jc w:val="center"/>
              <w:rPr>
                <w:rFonts w:eastAsia="Times New Roman" w:cstheme="minorHAnsi"/>
                <w:lang w:bidi="fr-FR"/>
              </w:rPr>
            </w:pPr>
          </w:p>
        </w:tc>
        <w:tc>
          <w:tcPr>
            <w:tcW w:w="1134" w:type="dxa"/>
          </w:tcPr>
          <w:p w14:paraId="4C5FE927" w14:textId="77777777" w:rsidR="00AE0F58" w:rsidRPr="00AE0F58" w:rsidRDefault="00AE0F58" w:rsidP="00AE0F58">
            <w:pPr>
              <w:jc w:val="center"/>
              <w:rPr>
                <w:rFonts w:eastAsia="Times New Roman" w:cstheme="minorHAnsi"/>
                <w:lang w:bidi="fr-FR"/>
              </w:rPr>
            </w:pPr>
          </w:p>
        </w:tc>
        <w:tc>
          <w:tcPr>
            <w:tcW w:w="1588" w:type="dxa"/>
          </w:tcPr>
          <w:p w14:paraId="168063D3" w14:textId="77777777" w:rsidR="00AE0F58" w:rsidRPr="00AE0F58" w:rsidRDefault="00AE0F58" w:rsidP="00AE0F58">
            <w:pPr>
              <w:jc w:val="center"/>
              <w:rPr>
                <w:rFonts w:eastAsia="Times New Roman" w:cstheme="minorHAnsi"/>
                <w:lang w:bidi="fr-FR"/>
              </w:rPr>
            </w:pPr>
          </w:p>
        </w:tc>
        <w:tc>
          <w:tcPr>
            <w:tcW w:w="1985" w:type="dxa"/>
          </w:tcPr>
          <w:p w14:paraId="56824348" w14:textId="77777777" w:rsidR="00AE0F58" w:rsidRPr="00AE0F58" w:rsidRDefault="00AE0F58" w:rsidP="00AE0F58">
            <w:pPr>
              <w:jc w:val="center"/>
              <w:rPr>
                <w:rFonts w:eastAsia="Times New Roman" w:cstheme="minorHAnsi"/>
                <w:lang w:bidi="fr-FR"/>
              </w:rPr>
            </w:pPr>
          </w:p>
        </w:tc>
      </w:tr>
      <w:tr w:rsidR="00AE0F58" w:rsidRPr="00AE0F58" w14:paraId="3A9A8160" w14:textId="77777777" w:rsidTr="19B371C3">
        <w:tc>
          <w:tcPr>
            <w:tcW w:w="4644" w:type="dxa"/>
          </w:tcPr>
          <w:p w14:paraId="20CD016E" w14:textId="6FF9165A" w:rsidR="00AE0F58" w:rsidRPr="001C417C" w:rsidRDefault="62A4017B" w:rsidP="00AE0F58">
            <w:pPr>
              <w:pStyle w:val="P68B1DB1-Normal3"/>
              <w:spacing w:after="160" w:line="259" w:lineRule="auto"/>
            </w:pPr>
            <w:r w:rsidRPr="19B371C3">
              <w:rPr>
                <w:rFonts w:eastAsia="Times New Roman"/>
                <w:lang w:bidi="fr-FR"/>
              </w:rPr>
              <w:t xml:space="preserve">Q4 - </w:t>
            </w:r>
            <w:r>
              <w:t xml:space="preserve">Wie wichtig ist Ihnen, dass Sie vor dem Besuch eines Spiels Zugang zu allen verfügbaren Informationen über barrierefreie Angebote, Orte und Einrichtungen erhalten (z. B. Informationen über barrierefreies Parken, barrierefreie öffentliche Verkehrsmittel, Audiodeskriptive </w:t>
            </w:r>
            <w:r>
              <w:lastRenderedPageBreak/>
              <w:t>Reportage, Lage der behindertengerechten Sitzplätze) ?</w:t>
            </w:r>
          </w:p>
        </w:tc>
        <w:tc>
          <w:tcPr>
            <w:tcW w:w="1134" w:type="dxa"/>
          </w:tcPr>
          <w:p w14:paraId="73BCAADB" w14:textId="77777777" w:rsidR="00AE0F58" w:rsidRPr="00AE0F58" w:rsidRDefault="00AE0F58" w:rsidP="00AE0F58">
            <w:pPr>
              <w:jc w:val="center"/>
              <w:rPr>
                <w:rFonts w:eastAsia="Times New Roman" w:cstheme="minorHAnsi"/>
                <w:lang w:bidi="fr-FR"/>
              </w:rPr>
            </w:pPr>
          </w:p>
        </w:tc>
        <w:tc>
          <w:tcPr>
            <w:tcW w:w="1276" w:type="dxa"/>
          </w:tcPr>
          <w:p w14:paraId="27F381DB" w14:textId="77777777" w:rsidR="00AE0F58" w:rsidRPr="00AE0F58" w:rsidRDefault="00AE0F58" w:rsidP="00AE0F58">
            <w:pPr>
              <w:jc w:val="center"/>
              <w:rPr>
                <w:rFonts w:eastAsia="Times New Roman" w:cstheme="minorHAnsi"/>
                <w:lang w:bidi="fr-FR"/>
              </w:rPr>
            </w:pPr>
          </w:p>
        </w:tc>
        <w:tc>
          <w:tcPr>
            <w:tcW w:w="1134" w:type="dxa"/>
          </w:tcPr>
          <w:p w14:paraId="43C9706C" w14:textId="77777777" w:rsidR="00AE0F58" w:rsidRPr="00AE0F58" w:rsidRDefault="00AE0F58" w:rsidP="00AE0F58">
            <w:pPr>
              <w:jc w:val="center"/>
              <w:rPr>
                <w:rFonts w:eastAsia="Times New Roman" w:cstheme="minorHAnsi"/>
                <w:lang w:bidi="fr-FR"/>
              </w:rPr>
            </w:pPr>
          </w:p>
        </w:tc>
        <w:tc>
          <w:tcPr>
            <w:tcW w:w="1134" w:type="dxa"/>
          </w:tcPr>
          <w:p w14:paraId="21EAAC1D" w14:textId="77777777" w:rsidR="00AE0F58" w:rsidRPr="00AE0F58" w:rsidRDefault="00AE0F58" w:rsidP="00AE0F58">
            <w:pPr>
              <w:jc w:val="center"/>
              <w:rPr>
                <w:rFonts w:eastAsia="Times New Roman" w:cstheme="minorHAnsi"/>
                <w:lang w:bidi="fr-FR"/>
              </w:rPr>
            </w:pPr>
          </w:p>
        </w:tc>
        <w:tc>
          <w:tcPr>
            <w:tcW w:w="1588" w:type="dxa"/>
          </w:tcPr>
          <w:p w14:paraId="42D995F3" w14:textId="77777777" w:rsidR="00AE0F58" w:rsidRPr="00AE0F58" w:rsidRDefault="00AE0F58" w:rsidP="00AE0F58">
            <w:pPr>
              <w:jc w:val="center"/>
              <w:rPr>
                <w:rFonts w:eastAsia="Times New Roman" w:cstheme="minorHAnsi"/>
                <w:lang w:bidi="fr-FR"/>
              </w:rPr>
            </w:pPr>
          </w:p>
        </w:tc>
        <w:tc>
          <w:tcPr>
            <w:tcW w:w="1985" w:type="dxa"/>
          </w:tcPr>
          <w:p w14:paraId="305A54B5" w14:textId="77777777" w:rsidR="00AE0F58" w:rsidRPr="00AE0F58" w:rsidRDefault="00AE0F58" w:rsidP="00AE0F58">
            <w:pPr>
              <w:jc w:val="center"/>
              <w:rPr>
                <w:rFonts w:eastAsia="Times New Roman" w:cstheme="minorHAnsi"/>
                <w:lang w:bidi="fr-FR"/>
              </w:rPr>
            </w:pPr>
          </w:p>
        </w:tc>
      </w:tr>
      <w:tr w:rsidR="00AE0F58" w:rsidRPr="00AE0F58" w14:paraId="6D997925" w14:textId="77777777" w:rsidTr="19B371C3">
        <w:tc>
          <w:tcPr>
            <w:tcW w:w="4644" w:type="dxa"/>
          </w:tcPr>
          <w:p w14:paraId="546208C8" w14:textId="5DD14313" w:rsidR="00AE0F58" w:rsidRPr="001C417C" w:rsidRDefault="62A4017B" w:rsidP="00AE0F58">
            <w:pPr>
              <w:pStyle w:val="P68B1DB1-Normal3"/>
              <w:spacing w:after="160" w:line="259" w:lineRule="auto"/>
            </w:pPr>
            <w:r w:rsidRPr="19B371C3">
              <w:rPr>
                <w:rFonts w:eastAsia="Times New Roman"/>
                <w:lang w:bidi="fr-FR"/>
              </w:rPr>
              <w:t xml:space="preserve">Q5 - </w:t>
            </w:r>
            <w:r>
              <w:t>Wie wichtig ist Ihnen , dass Sie mit anderen Fans Ihrer Mannschaft oder anderen Mitgliedern Ihrer Fangruppe für Fans mit Behinderungen zusammensitzen können?</w:t>
            </w:r>
          </w:p>
        </w:tc>
        <w:tc>
          <w:tcPr>
            <w:tcW w:w="1134" w:type="dxa"/>
          </w:tcPr>
          <w:p w14:paraId="4FF7B061" w14:textId="77777777" w:rsidR="00AE0F58" w:rsidRPr="00AE0F58" w:rsidRDefault="00AE0F58" w:rsidP="00AE0F58">
            <w:pPr>
              <w:jc w:val="center"/>
              <w:rPr>
                <w:rFonts w:eastAsia="Times New Roman" w:cstheme="minorHAnsi"/>
                <w:lang w:bidi="fr-FR"/>
              </w:rPr>
            </w:pPr>
          </w:p>
        </w:tc>
        <w:tc>
          <w:tcPr>
            <w:tcW w:w="1276" w:type="dxa"/>
          </w:tcPr>
          <w:p w14:paraId="6C365D44" w14:textId="77777777" w:rsidR="00AE0F58" w:rsidRPr="00AE0F58" w:rsidRDefault="00AE0F58" w:rsidP="00AE0F58">
            <w:pPr>
              <w:jc w:val="center"/>
              <w:rPr>
                <w:rFonts w:eastAsia="Times New Roman" w:cstheme="minorHAnsi"/>
                <w:lang w:bidi="fr-FR"/>
              </w:rPr>
            </w:pPr>
          </w:p>
        </w:tc>
        <w:tc>
          <w:tcPr>
            <w:tcW w:w="1134" w:type="dxa"/>
          </w:tcPr>
          <w:p w14:paraId="7CA4E659" w14:textId="77777777" w:rsidR="00AE0F58" w:rsidRPr="00AE0F58" w:rsidRDefault="00AE0F58" w:rsidP="00AE0F58">
            <w:pPr>
              <w:jc w:val="center"/>
              <w:rPr>
                <w:rFonts w:eastAsia="Times New Roman" w:cstheme="minorHAnsi"/>
                <w:lang w:bidi="fr-FR"/>
              </w:rPr>
            </w:pPr>
          </w:p>
        </w:tc>
        <w:tc>
          <w:tcPr>
            <w:tcW w:w="1134" w:type="dxa"/>
          </w:tcPr>
          <w:p w14:paraId="5D25CCDB" w14:textId="77777777" w:rsidR="00AE0F58" w:rsidRPr="00AE0F58" w:rsidRDefault="00AE0F58" w:rsidP="00AE0F58">
            <w:pPr>
              <w:jc w:val="center"/>
              <w:rPr>
                <w:rFonts w:eastAsia="Times New Roman" w:cstheme="minorHAnsi"/>
                <w:lang w:bidi="fr-FR"/>
              </w:rPr>
            </w:pPr>
          </w:p>
        </w:tc>
        <w:tc>
          <w:tcPr>
            <w:tcW w:w="1588" w:type="dxa"/>
          </w:tcPr>
          <w:p w14:paraId="0E30D663" w14:textId="77777777" w:rsidR="00AE0F58" w:rsidRPr="00AE0F58" w:rsidRDefault="00AE0F58" w:rsidP="00AE0F58">
            <w:pPr>
              <w:jc w:val="center"/>
              <w:rPr>
                <w:rFonts w:eastAsia="Times New Roman" w:cstheme="minorHAnsi"/>
                <w:lang w:bidi="fr-FR"/>
              </w:rPr>
            </w:pPr>
          </w:p>
        </w:tc>
        <w:tc>
          <w:tcPr>
            <w:tcW w:w="1985" w:type="dxa"/>
          </w:tcPr>
          <w:p w14:paraId="029D4BDE" w14:textId="77777777" w:rsidR="00AE0F58" w:rsidRPr="00AE0F58" w:rsidRDefault="00AE0F58" w:rsidP="00AE0F58">
            <w:pPr>
              <w:jc w:val="center"/>
              <w:rPr>
                <w:rFonts w:eastAsia="Times New Roman" w:cstheme="minorHAnsi"/>
                <w:lang w:bidi="fr-FR"/>
              </w:rPr>
            </w:pPr>
          </w:p>
        </w:tc>
      </w:tr>
      <w:tr w:rsidR="00AE0F58" w:rsidRPr="00AE0F58" w14:paraId="25D6BC8D" w14:textId="77777777" w:rsidTr="19B371C3">
        <w:tc>
          <w:tcPr>
            <w:tcW w:w="4644" w:type="dxa"/>
          </w:tcPr>
          <w:p w14:paraId="33C97BC6" w14:textId="22EB91B9" w:rsidR="00AE0F58" w:rsidRPr="001C417C" w:rsidRDefault="00AE0F58" w:rsidP="00AE0F58">
            <w:pPr>
              <w:pStyle w:val="P68B1DB1-Normal3"/>
              <w:spacing w:after="160" w:line="259" w:lineRule="auto"/>
            </w:pPr>
            <w:r w:rsidRPr="00AE0F58">
              <w:rPr>
                <w:rFonts w:eastAsia="Times New Roman"/>
                <w:szCs w:val="22"/>
                <w:lang w:bidi="fr-FR"/>
              </w:rPr>
              <w:t xml:space="preserve">Q6 - </w:t>
            </w:r>
            <w:r w:rsidR="001C417C">
              <w:t>Wie wichtig ist Ihnen, dass Fußballclubs, nationale Verbände und/oder Ligen ein soziales Umfeld fördern, das die Inklusion von Fans mit Behinderungen unterstützt und negative Einstellungen gegenüber Fans mit Behinderungen verurteilt?</w:t>
            </w:r>
          </w:p>
        </w:tc>
        <w:tc>
          <w:tcPr>
            <w:tcW w:w="1134" w:type="dxa"/>
          </w:tcPr>
          <w:p w14:paraId="539E342B" w14:textId="77777777" w:rsidR="00AE0F58" w:rsidRPr="00AE0F58" w:rsidRDefault="00AE0F58" w:rsidP="00AE0F58">
            <w:pPr>
              <w:jc w:val="center"/>
              <w:rPr>
                <w:rFonts w:eastAsia="Times New Roman" w:cstheme="minorHAnsi"/>
                <w:lang w:bidi="fr-FR"/>
              </w:rPr>
            </w:pPr>
          </w:p>
        </w:tc>
        <w:tc>
          <w:tcPr>
            <w:tcW w:w="1276" w:type="dxa"/>
          </w:tcPr>
          <w:p w14:paraId="77443C45" w14:textId="77777777" w:rsidR="00AE0F58" w:rsidRPr="00AE0F58" w:rsidRDefault="00AE0F58" w:rsidP="00AE0F58">
            <w:pPr>
              <w:jc w:val="center"/>
              <w:rPr>
                <w:rFonts w:eastAsia="Times New Roman" w:cstheme="minorHAnsi"/>
                <w:lang w:bidi="fr-FR"/>
              </w:rPr>
            </w:pPr>
          </w:p>
        </w:tc>
        <w:tc>
          <w:tcPr>
            <w:tcW w:w="1134" w:type="dxa"/>
          </w:tcPr>
          <w:p w14:paraId="0FC91D6D" w14:textId="77777777" w:rsidR="00AE0F58" w:rsidRPr="00AE0F58" w:rsidRDefault="00AE0F58" w:rsidP="00AE0F58">
            <w:pPr>
              <w:jc w:val="center"/>
              <w:rPr>
                <w:rFonts w:eastAsia="Times New Roman" w:cstheme="minorHAnsi"/>
                <w:lang w:bidi="fr-FR"/>
              </w:rPr>
            </w:pPr>
          </w:p>
        </w:tc>
        <w:tc>
          <w:tcPr>
            <w:tcW w:w="1134" w:type="dxa"/>
          </w:tcPr>
          <w:p w14:paraId="317AA9E7" w14:textId="77777777" w:rsidR="00AE0F58" w:rsidRPr="00AE0F58" w:rsidRDefault="00AE0F58" w:rsidP="00AE0F58">
            <w:pPr>
              <w:jc w:val="center"/>
              <w:rPr>
                <w:rFonts w:eastAsia="Times New Roman" w:cstheme="minorHAnsi"/>
                <w:lang w:bidi="fr-FR"/>
              </w:rPr>
            </w:pPr>
          </w:p>
        </w:tc>
        <w:tc>
          <w:tcPr>
            <w:tcW w:w="1588" w:type="dxa"/>
          </w:tcPr>
          <w:p w14:paraId="49D4CB73" w14:textId="77777777" w:rsidR="00AE0F58" w:rsidRPr="00AE0F58" w:rsidRDefault="00AE0F58" w:rsidP="00AE0F58">
            <w:pPr>
              <w:jc w:val="center"/>
              <w:rPr>
                <w:rFonts w:eastAsia="Times New Roman" w:cstheme="minorHAnsi"/>
                <w:lang w:bidi="fr-FR"/>
              </w:rPr>
            </w:pPr>
          </w:p>
        </w:tc>
        <w:tc>
          <w:tcPr>
            <w:tcW w:w="1985" w:type="dxa"/>
          </w:tcPr>
          <w:p w14:paraId="038DCE07" w14:textId="77777777" w:rsidR="00AE0F58" w:rsidRPr="00AE0F58" w:rsidRDefault="00AE0F58" w:rsidP="00AE0F58">
            <w:pPr>
              <w:jc w:val="center"/>
              <w:rPr>
                <w:rFonts w:eastAsia="Times New Roman" w:cstheme="minorHAnsi"/>
                <w:lang w:bidi="fr-FR"/>
              </w:rPr>
            </w:pPr>
          </w:p>
        </w:tc>
      </w:tr>
      <w:tr w:rsidR="00AE0F58" w:rsidRPr="00AE0F58" w14:paraId="1C0A77B8" w14:textId="77777777" w:rsidTr="19B371C3">
        <w:tc>
          <w:tcPr>
            <w:tcW w:w="4644" w:type="dxa"/>
          </w:tcPr>
          <w:p w14:paraId="3A0C40EB" w14:textId="02A43B17" w:rsidR="00AE0F58" w:rsidRPr="001C417C" w:rsidRDefault="00AE0F58" w:rsidP="00AE0F58">
            <w:pPr>
              <w:pStyle w:val="P68B1DB1-Normal3"/>
              <w:spacing w:after="160" w:line="259" w:lineRule="auto"/>
            </w:pPr>
            <w:r w:rsidRPr="00AE0F58">
              <w:rPr>
                <w:rFonts w:eastAsia="Times New Roman"/>
                <w:szCs w:val="22"/>
                <w:lang w:bidi="fr-FR"/>
              </w:rPr>
              <w:t xml:space="preserve">Q7 - </w:t>
            </w:r>
            <w:r w:rsidR="001C417C">
              <w:t>Wie wichtig ist Ihnen, dass Programme und Veranstaltungen (Tage der offenen Tür, Partnerveranstaltungen zwischen Behinderten-Fanclubs, Hospitality-Events, allgemeine Fanveranstaltungen), die von den Clubs, nationalen Verbänden und Ligen beworben werden, für die Teilnahme von Fans mit Behinderungen zugänglich sind?</w:t>
            </w:r>
          </w:p>
        </w:tc>
        <w:tc>
          <w:tcPr>
            <w:tcW w:w="1134" w:type="dxa"/>
          </w:tcPr>
          <w:p w14:paraId="03234D18" w14:textId="77777777" w:rsidR="00AE0F58" w:rsidRPr="00AE0F58" w:rsidRDefault="00AE0F58" w:rsidP="00AE0F58">
            <w:pPr>
              <w:jc w:val="center"/>
              <w:rPr>
                <w:rFonts w:eastAsia="Times New Roman" w:cstheme="minorHAnsi"/>
                <w:lang w:bidi="fr-FR"/>
              </w:rPr>
            </w:pPr>
          </w:p>
        </w:tc>
        <w:tc>
          <w:tcPr>
            <w:tcW w:w="1276" w:type="dxa"/>
          </w:tcPr>
          <w:p w14:paraId="7C513D66" w14:textId="77777777" w:rsidR="00AE0F58" w:rsidRPr="00AE0F58" w:rsidRDefault="00AE0F58" w:rsidP="00AE0F58">
            <w:pPr>
              <w:jc w:val="center"/>
              <w:rPr>
                <w:rFonts w:eastAsia="Times New Roman" w:cstheme="minorHAnsi"/>
                <w:lang w:bidi="fr-FR"/>
              </w:rPr>
            </w:pPr>
          </w:p>
        </w:tc>
        <w:tc>
          <w:tcPr>
            <w:tcW w:w="1134" w:type="dxa"/>
          </w:tcPr>
          <w:p w14:paraId="53AD6E4A" w14:textId="77777777" w:rsidR="00AE0F58" w:rsidRPr="00AE0F58" w:rsidRDefault="00AE0F58" w:rsidP="00AE0F58">
            <w:pPr>
              <w:jc w:val="center"/>
              <w:rPr>
                <w:rFonts w:eastAsia="Times New Roman" w:cstheme="minorHAnsi"/>
                <w:lang w:bidi="fr-FR"/>
              </w:rPr>
            </w:pPr>
          </w:p>
        </w:tc>
        <w:tc>
          <w:tcPr>
            <w:tcW w:w="1134" w:type="dxa"/>
          </w:tcPr>
          <w:p w14:paraId="3F6CDD95" w14:textId="77777777" w:rsidR="00AE0F58" w:rsidRPr="00AE0F58" w:rsidRDefault="00AE0F58" w:rsidP="00AE0F58">
            <w:pPr>
              <w:jc w:val="center"/>
              <w:rPr>
                <w:rFonts w:eastAsia="Times New Roman" w:cstheme="minorHAnsi"/>
                <w:lang w:bidi="fr-FR"/>
              </w:rPr>
            </w:pPr>
          </w:p>
        </w:tc>
        <w:tc>
          <w:tcPr>
            <w:tcW w:w="1588" w:type="dxa"/>
          </w:tcPr>
          <w:p w14:paraId="4E7D68A8" w14:textId="77777777" w:rsidR="00AE0F58" w:rsidRPr="00AE0F58" w:rsidRDefault="00AE0F58" w:rsidP="00AE0F58">
            <w:pPr>
              <w:jc w:val="center"/>
              <w:rPr>
                <w:rFonts w:eastAsia="Times New Roman" w:cstheme="minorHAnsi"/>
                <w:lang w:bidi="fr-FR"/>
              </w:rPr>
            </w:pPr>
          </w:p>
        </w:tc>
        <w:tc>
          <w:tcPr>
            <w:tcW w:w="1985" w:type="dxa"/>
          </w:tcPr>
          <w:p w14:paraId="3C24D278" w14:textId="77777777" w:rsidR="00AE0F58" w:rsidRPr="00AE0F58" w:rsidRDefault="00AE0F58" w:rsidP="00AE0F58">
            <w:pPr>
              <w:jc w:val="center"/>
              <w:rPr>
                <w:rFonts w:eastAsia="Times New Roman" w:cstheme="minorHAnsi"/>
                <w:lang w:bidi="fr-FR"/>
              </w:rPr>
            </w:pPr>
          </w:p>
        </w:tc>
      </w:tr>
      <w:tr w:rsidR="00AE0F58" w:rsidRPr="00AE0F58" w14:paraId="7D78E4DE" w14:textId="77777777" w:rsidTr="19B371C3">
        <w:tc>
          <w:tcPr>
            <w:tcW w:w="4644" w:type="dxa"/>
          </w:tcPr>
          <w:p w14:paraId="2E51960B" w14:textId="0CC8B1E9" w:rsidR="00AE0F58" w:rsidRPr="001C417C" w:rsidRDefault="62A4017B" w:rsidP="001C417C">
            <w:pPr>
              <w:pStyle w:val="P68B1DB1-Normal3"/>
              <w:spacing w:after="160" w:line="259" w:lineRule="auto"/>
            </w:pPr>
            <w:r>
              <w:t>Q8 - Wie wichtig ist Ihnen, dass sich Fußballclubs, nationale Verbände und Ligen dazu verpflichten, sicherzustellen, dass Fans mit Behinderungen ein barrierefreies Spieltagserlebnis haben?</w:t>
            </w:r>
          </w:p>
        </w:tc>
        <w:tc>
          <w:tcPr>
            <w:tcW w:w="1134" w:type="dxa"/>
          </w:tcPr>
          <w:p w14:paraId="0AF5EDCE" w14:textId="77777777" w:rsidR="00AE0F58" w:rsidRPr="00AE0F58" w:rsidRDefault="00AE0F58" w:rsidP="00AE0F58">
            <w:pPr>
              <w:jc w:val="center"/>
              <w:rPr>
                <w:rFonts w:eastAsia="Times New Roman" w:cstheme="minorHAnsi"/>
                <w:lang w:bidi="fr-FR"/>
              </w:rPr>
            </w:pPr>
          </w:p>
        </w:tc>
        <w:tc>
          <w:tcPr>
            <w:tcW w:w="1276" w:type="dxa"/>
          </w:tcPr>
          <w:p w14:paraId="17B0A818" w14:textId="77777777" w:rsidR="00AE0F58" w:rsidRPr="00AE0F58" w:rsidRDefault="00AE0F58" w:rsidP="00AE0F58">
            <w:pPr>
              <w:jc w:val="center"/>
              <w:rPr>
                <w:rFonts w:eastAsia="Times New Roman" w:cstheme="minorHAnsi"/>
                <w:lang w:bidi="fr-FR"/>
              </w:rPr>
            </w:pPr>
          </w:p>
        </w:tc>
        <w:tc>
          <w:tcPr>
            <w:tcW w:w="1134" w:type="dxa"/>
          </w:tcPr>
          <w:p w14:paraId="6F2D534B" w14:textId="77777777" w:rsidR="00AE0F58" w:rsidRPr="00AE0F58" w:rsidRDefault="00AE0F58" w:rsidP="00AE0F58">
            <w:pPr>
              <w:jc w:val="center"/>
              <w:rPr>
                <w:rFonts w:eastAsia="Times New Roman" w:cstheme="minorHAnsi"/>
                <w:lang w:bidi="fr-FR"/>
              </w:rPr>
            </w:pPr>
          </w:p>
        </w:tc>
        <w:tc>
          <w:tcPr>
            <w:tcW w:w="1134" w:type="dxa"/>
          </w:tcPr>
          <w:p w14:paraId="38E15563" w14:textId="77777777" w:rsidR="00AE0F58" w:rsidRPr="00AE0F58" w:rsidRDefault="00AE0F58" w:rsidP="00AE0F58">
            <w:pPr>
              <w:jc w:val="center"/>
              <w:rPr>
                <w:rFonts w:eastAsia="Times New Roman" w:cstheme="minorHAnsi"/>
                <w:lang w:bidi="fr-FR"/>
              </w:rPr>
            </w:pPr>
          </w:p>
        </w:tc>
        <w:tc>
          <w:tcPr>
            <w:tcW w:w="1588" w:type="dxa"/>
          </w:tcPr>
          <w:p w14:paraId="37959B98" w14:textId="77777777" w:rsidR="00AE0F58" w:rsidRPr="00AE0F58" w:rsidRDefault="00AE0F58" w:rsidP="00AE0F58">
            <w:pPr>
              <w:jc w:val="center"/>
              <w:rPr>
                <w:rFonts w:eastAsia="Times New Roman" w:cstheme="minorHAnsi"/>
                <w:lang w:bidi="fr-FR"/>
              </w:rPr>
            </w:pPr>
          </w:p>
        </w:tc>
        <w:tc>
          <w:tcPr>
            <w:tcW w:w="1985" w:type="dxa"/>
          </w:tcPr>
          <w:p w14:paraId="017EEDE4" w14:textId="77777777" w:rsidR="00AE0F58" w:rsidRPr="00AE0F58" w:rsidRDefault="00AE0F58" w:rsidP="00AE0F58">
            <w:pPr>
              <w:jc w:val="center"/>
              <w:rPr>
                <w:rFonts w:eastAsia="Times New Roman" w:cstheme="minorHAnsi"/>
                <w:lang w:bidi="fr-FR"/>
              </w:rPr>
            </w:pPr>
          </w:p>
        </w:tc>
      </w:tr>
      <w:tr w:rsidR="00AE0F58" w:rsidRPr="00AE0F58" w14:paraId="0321DFE0" w14:textId="77777777" w:rsidTr="19B371C3">
        <w:tc>
          <w:tcPr>
            <w:tcW w:w="4644" w:type="dxa"/>
          </w:tcPr>
          <w:p w14:paraId="1E0B1B63" w14:textId="5FEFCB7F" w:rsidR="00AE0F58" w:rsidRPr="001C417C" w:rsidRDefault="00AE0F58" w:rsidP="001C417C">
            <w:pPr>
              <w:pStyle w:val="P68B1DB1-Normal3"/>
              <w:spacing w:after="160" w:line="259" w:lineRule="auto"/>
            </w:pPr>
            <w:r w:rsidRPr="00AE0F58">
              <w:rPr>
                <w:szCs w:val="22"/>
              </w:rPr>
              <w:t xml:space="preserve">Q9 - </w:t>
            </w:r>
            <w:r w:rsidR="001C417C">
              <w:t xml:space="preserve">Wie wichtig ist Ihnen das Gefühl von Sicherheit bei dem Besuch von Live-Spielen und keinerlei (physischen oder verbalen) Angriffe </w:t>
            </w:r>
            <w:r w:rsidR="001C417C">
              <w:lastRenderedPageBreak/>
              <w:t>aufgrund von Behindertenfeindlichkeit zu erleben?</w:t>
            </w:r>
          </w:p>
        </w:tc>
        <w:tc>
          <w:tcPr>
            <w:tcW w:w="1134" w:type="dxa"/>
          </w:tcPr>
          <w:p w14:paraId="2B266255" w14:textId="77777777" w:rsidR="00AE0F58" w:rsidRPr="00AE0F58" w:rsidRDefault="00AE0F58" w:rsidP="00AE0F58">
            <w:pPr>
              <w:jc w:val="center"/>
              <w:rPr>
                <w:rFonts w:eastAsia="Times New Roman" w:cstheme="minorHAnsi"/>
                <w:lang w:bidi="fr-FR"/>
              </w:rPr>
            </w:pPr>
          </w:p>
        </w:tc>
        <w:tc>
          <w:tcPr>
            <w:tcW w:w="1276" w:type="dxa"/>
          </w:tcPr>
          <w:p w14:paraId="7A9727A6" w14:textId="77777777" w:rsidR="00AE0F58" w:rsidRPr="00AE0F58" w:rsidRDefault="00AE0F58" w:rsidP="00AE0F58">
            <w:pPr>
              <w:jc w:val="center"/>
              <w:rPr>
                <w:rFonts w:eastAsia="Times New Roman" w:cstheme="minorHAnsi"/>
                <w:lang w:bidi="fr-FR"/>
              </w:rPr>
            </w:pPr>
          </w:p>
        </w:tc>
        <w:tc>
          <w:tcPr>
            <w:tcW w:w="1134" w:type="dxa"/>
          </w:tcPr>
          <w:p w14:paraId="13D9042B" w14:textId="77777777" w:rsidR="00AE0F58" w:rsidRPr="00AE0F58" w:rsidRDefault="00AE0F58" w:rsidP="00AE0F58">
            <w:pPr>
              <w:jc w:val="center"/>
              <w:rPr>
                <w:rFonts w:eastAsia="Times New Roman" w:cstheme="minorHAnsi"/>
                <w:lang w:bidi="fr-FR"/>
              </w:rPr>
            </w:pPr>
          </w:p>
        </w:tc>
        <w:tc>
          <w:tcPr>
            <w:tcW w:w="1134" w:type="dxa"/>
          </w:tcPr>
          <w:p w14:paraId="078198A7" w14:textId="77777777" w:rsidR="00AE0F58" w:rsidRPr="00AE0F58" w:rsidRDefault="00AE0F58" w:rsidP="00AE0F58">
            <w:pPr>
              <w:jc w:val="center"/>
              <w:rPr>
                <w:rFonts w:eastAsia="Times New Roman" w:cstheme="minorHAnsi"/>
                <w:lang w:bidi="fr-FR"/>
              </w:rPr>
            </w:pPr>
          </w:p>
        </w:tc>
        <w:tc>
          <w:tcPr>
            <w:tcW w:w="1588" w:type="dxa"/>
          </w:tcPr>
          <w:p w14:paraId="11C9E688" w14:textId="77777777" w:rsidR="00AE0F58" w:rsidRPr="00AE0F58" w:rsidRDefault="00AE0F58" w:rsidP="00AE0F58">
            <w:pPr>
              <w:jc w:val="center"/>
              <w:rPr>
                <w:rFonts w:eastAsia="Times New Roman" w:cstheme="minorHAnsi"/>
                <w:lang w:bidi="fr-FR"/>
              </w:rPr>
            </w:pPr>
          </w:p>
        </w:tc>
        <w:tc>
          <w:tcPr>
            <w:tcW w:w="1985" w:type="dxa"/>
          </w:tcPr>
          <w:p w14:paraId="099DBB2A" w14:textId="77777777" w:rsidR="00AE0F58" w:rsidRPr="00AE0F58" w:rsidRDefault="00AE0F58" w:rsidP="00AE0F58">
            <w:pPr>
              <w:jc w:val="center"/>
              <w:rPr>
                <w:rFonts w:eastAsia="Times New Roman" w:cstheme="minorHAnsi"/>
                <w:lang w:bidi="fr-FR"/>
              </w:rPr>
            </w:pPr>
          </w:p>
        </w:tc>
      </w:tr>
    </w:tbl>
    <w:p w14:paraId="3FBD467C" w14:textId="3E098745" w:rsidR="00073947" w:rsidRPr="00073947" w:rsidRDefault="00073947" w:rsidP="62A4017B">
      <w:pPr>
        <w:pStyle w:val="P68B1DB1-Normal2"/>
        <w:rPr>
          <w:b w:val="0"/>
          <w:sz w:val="24"/>
          <w:szCs w:val="24"/>
          <w:shd w:val="clear" w:color="auto" w:fill="FFFFFF"/>
        </w:rPr>
      </w:pPr>
      <w:r w:rsidRPr="00073947">
        <w:rPr>
          <w:sz w:val="24"/>
          <w:szCs w:val="24"/>
          <w:shd w:val="clear" w:color="auto" w:fill="FFFFFF"/>
        </w:rPr>
        <w:t>Personal und Service</w:t>
      </w:r>
      <w:r w:rsidR="00D6606F">
        <w:rPr>
          <w:sz w:val="24"/>
          <w:szCs w:val="24"/>
          <w:shd w:val="clear" w:color="auto" w:fill="FFFFFF"/>
        </w:rPr>
        <w:t xml:space="preserve"> - </w:t>
      </w:r>
      <w:r w:rsidRPr="00073947">
        <w:rPr>
          <w:sz w:val="24"/>
          <w:szCs w:val="24"/>
          <w:shd w:val="clear" w:color="auto" w:fill="FFFFFF"/>
        </w:rPr>
        <w:t xml:space="preserve">Bitte bewerten Sie, wie wichtig Ihnen die folgenden Punkte für Ihr Spieltagerlebnis sind. </w:t>
      </w:r>
      <w:r w:rsidRPr="00073947">
        <w:rPr>
          <w:sz w:val="24"/>
          <w:szCs w:val="24"/>
        </w:rPr>
        <w:t xml:space="preserve"> </w:t>
      </w:r>
      <w:r w:rsidRPr="00073947">
        <w:rPr>
          <w:color w:val="auto"/>
          <w:sz w:val="24"/>
          <w:szCs w:val="24"/>
        </w:rPr>
        <w:t>Bitte tragen Sie zur Beantwortung ein "X" in die entsprechende Spalte ein</w:t>
      </w:r>
      <w:r w:rsidR="006278A4">
        <w:rPr>
          <w:color w:val="auto"/>
          <w:sz w:val="24"/>
          <w:szCs w:val="24"/>
        </w:rPr>
        <w:t>.</w:t>
      </w:r>
    </w:p>
    <w:tbl>
      <w:tblPr>
        <w:tblStyle w:val="TableGrid"/>
        <w:tblW w:w="0" w:type="auto"/>
        <w:tblLayout w:type="fixed"/>
        <w:tblLook w:val="04A0" w:firstRow="1" w:lastRow="0" w:firstColumn="1" w:lastColumn="0" w:noHBand="0" w:noVBand="1"/>
      </w:tblPr>
      <w:tblGrid>
        <w:gridCol w:w="4644"/>
        <w:gridCol w:w="1134"/>
        <w:gridCol w:w="1305"/>
        <w:gridCol w:w="1276"/>
        <w:gridCol w:w="963"/>
        <w:gridCol w:w="1843"/>
        <w:gridCol w:w="1730"/>
      </w:tblGrid>
      <w:tr w:rsidR="006278A4" w:rsidRPr="00AE0F58" w14:paraId="497BD9CA" w14:textId="77777777" w:rsidTr="19B371C3">
        <w:tc>
          <w:tcPr>
            <w:tcW w:w="4644" w:type="dxa"/>
          </w:tcPr>
          <w:p w14:paraId="63B04D19" w14:textId="77777777" w:rsidR="006278A4" w:rsidRPr="00AE0F58" w:rsidRDefault="006278A4" w:rsidP="006278A4">
            <w:pPr>
              <w:rPr>
                <w:rFonts w:eastAsia="Times New Roman" w:cstheme="minorHAnsi"/>
                <w:lang w:bidi="fr-FR"/>
              </w:rPr>
            </w:pPr>
          </w:p>
        </w:tc>
        <w:tc>
          <w:tcPr>
            <w:tcW w:w="1134" w:type="dxa"/>
          </w:tcPr>
          <w:p w14:paraId="48B394E8" w14:textId="64B90FFC" w:rsidR="006278A4" w:rsidRPr="00AE0F58" w:rsidRDefault="006278A4" w:rsidP="006278A4">
            <w:pPr>
              <w:rPr>
                <w:rFonts w:eastAsia="Times New Roman" w:cstheme="minorHAnsi"/>
                <w:lang w:bidi="fr-FR"/>
              </w:rPr>
            </w:pPr>
            <w:r w:rsidRPr="00AE0F58">
              <w:t xml:space="preserve">1 = </w:t>
            </w:r>
            <w:r>
              <w:t>Nicht wichtig</w:t>
            </w:r>
          </w:p>
        </w:tc>
        <w:tc>
          <w:tcPr>
            <w:tcW w:w="1305" w:type="dxa"/>
          </w:tcPr>
          <w:p w14:paraId="20B0A0F9" w14:textId="2AA728E4" w:rsidR="006278A4" w:rsidRPr="00AE0F58" w:rsidRDefault="006278A4" w:rsidP="006278A4">
            <w:pPr>
              <w:rPr>
                <w:rFonts w:eastAsia="Times New Roman" w:cstheme="minorHAnsi"/>
                <w:lang w:bidi="fr-FR"/>
              </w:rPr>
            </w:pPr>
            <w:r w:rsidRPr="00AE0F58">
              <w:rPr>
                <w:rFonts w:eastAsia="Times New Roman"/>
                <w:lang w:bidi="fr-FR"/>
              </w:rPr>
              <w:t xml:space="preserve">2 = </w:t>
            </w:r>
            <w:r>
              <w:t>Nicht sehr wichtig</w:t>
            </w:r>
          </w:p>
        </w:tc>
        <w:tc>
          <w:tcPr>
            <w:tcW w:w="1276" w:type="dxa"/>
          </w:tcPr>
          <w:p w14:paraId="5B618510" w14:textId="69D86D58" w:rsidR="006278A4" w:rsidRPr="00AE0F58" w:rsidRDefault="006278A4" w:rsidP="006278A4">
            <w:pPr>
              <w:rPr>
                <w:rFonts w:eastAsia="Times New Roman" w:cstheme="minorHAnsi"/>
                <w:lang w:bidi="fr-FR"/>
              </w:rPr>
            </w:pPr>
            <w:r w:rsidRPr="00AE0F58">
              <w:rPr>
                <w:rFonts w:eastAsia="Times New Roman"/>
                <w:lang w:bidi="fr-FR"/>
              </w:rPr>
              <w:t>3</w:t>
            </w:r>
            <w:r>
              <w:rPr>
                <w:rFonts w:eastAsia="Times New Roman"/>
                <w:lang w:bidi="fr-FR"/>
              </w:rPr>
              <w:t xml:space="preserve"> = </w:t>
            </w:r>
            <w:r>
              <w:t>Ziemlich wichtig</w:t>
            </w:r>
          </w:p>
        </w:tc>
        <w:tc>
          <w:tcPr>
            <w:tcW w:w="963" w:type="dxa"/>
          </w:tcPr>
          <w:p w14:paraId="2CE3274F" w14:textId="2EE7C3DA" w:rsidR="006278A4" w:rsidRPr="00AE0F58" w:rsidRDefault="006278A4" w:rsidP="006278A4">
            <w:pPr>
              <w:pStyle w:val="P68B1DB1-Normal4"/>
              <w:rPr>
                <w:rFonts w:eastAsia="Times New Roman"/>
                <w:color w:val="auto"/>
                <w:szCs w:val="22"/>
                <w:lang w:bidi="fr-FR"/>
              </w:rPr>
            </w:pPr>
            <w:r w:rsidRPr="00AE0F58">
              <w:rPr>
                <w:rFonts w:eastAsia="Times New Roman"/>
                <w:color w:val="auto"/>
                <w:szCs w:val="22"/>
                <w:lang w:bidi="fr-FR"/>
              </w:rPr>
              <w:t xml:space="preserve">4 = </w:t>
            </w:r>
            <w:r>
              <w:t>Sehr wichtig</w:t>
            </w:r>
          </w:p>
        </w:tc>
        <w:tc>
          <w:tcPr>
            <w:tcW w:w="1843" w:type="dxa"/>
          </w:tcPr>
          <w:p w14:paraId="235C087C" w14:textId="0C5157D8" w:rsidR="006278A4" w:rsidRPr="00AE0F58" w:rsidRDefault="006278A4" w:rsidP="006278A4">
            <w:pPr>
              <w:pStyle w:val="P68B1DB1-Normal4"/>
              <w:rPr>
                <w:rFonts w:eastAsia="Times New Roman"/>
                <w:color w:val="auto"/>
                <w:szCs w:val="22"/>
                <w:lang w:bidi="fr-FR"/>
              </w:rPr>
            </w:pPr>
            <w:r w:rsidRPr="00AE0F58">
              <w:rPr>
                <w:rFonts w:eastAsia="Times New Roman"/>
                <w:color w:val="auto"/>
                <w:szCs w:val="22"/>
                <w:lang w:bidi="fr-FR"/>
              </w:rPr>
              <w:t xml:space="preserve">5 = </w:t>
            </w:r>
            <w:r>
              <w:t>Extrem wichtig</w:t>
            </w:r>
          </w:p>
        </w:tc>
        <w:tc>
          <w:tcPr>
            <w:tcW w:w="1730" w:type="dxa"/>
          </w:tcPr>
          <w:p w14:paraId="4C829ADC" w14:textId="27A39E2F" w:rsidR="006278A4" w:rsidRPr="00AE0F58" w:rsidRDefault="006278A4" w:rsidP="006278A4">
            <w:pPr>
              <w:rPr>
                <w:rFonts w:eastAsia="Times New Roman" w:cstheme="minorHAnsi"/>
                <w:lang w:bidi="fr-FR"/>
              </w:rPr>
            </w:pPr>
            <w:r>
              <w:t>Unentschlossen / Nicht zutreffend</w:t>
            </w:r>
          </w:p>
        </w:tc>
      </w:tr>
      <w:tr w:rsidR="00AE0F58" w:rsidRPr="00AE0F58" w14:paraId="388B327E" w14:textId="77777777" w:rsidTr="19B371C3">
        <w:tc>
          <w:tcPr>
            <w:tcW w:w="4644" w:type="dxa"/>
          </w:tcPr>
          <w:p w14:paraId="2F5EFB7E" w14:textId="5B75DF0C" w:rsidR="00AE0F58" w:rsidRPr="00073947" w:rsidRDefault="62A4017B" w:rsidP="00AE0F58">
            <w:pPr>
              <w:pStyle w:val="P68B1DB1-Normal4"/>
              <w:spacing w:after="160" w:line="259" w:lineRule="auto"/>
            </w:pPr>
            <w:r w:rsidRPr="19B371C3">
              <w:rPr>
                <w:color w:val="auto"/>
              </w:rPr>
              <w:t xml:space="preserve">Q1 - </w:t>
            </w:r>
            <w:r>
              <w:t>Wie wichtig ist Ihnen, dass Ordnungsdienst, Mitarbeitende und Volunteers in der Lage sind, mit Fans mit verschiedenen Behinderungen zu kommunizieren (z. B. Gebärdensprache oder Angebot von Informationen in Leichter Sprache)?</w:t>
            </w:r>
          </w:p>
        </w:tc>
        <w:tc>
          <w:tcPr>
            <w:tcW w:w="1134" w:type="dxa"/>
          </w:tcPr>
          <w:p w14:paraId="69E2D3D5" w14:textId="77777777" w:rsidR="00AE0F58" w:rsidRPr="00AE0F58" w:rsidRDefault="00AE0F58" w:rsidP="0062342B">
            <w:pPr>
              <w:jc w:val="center"/>
              <w:rPr>
                <w:rFonts w:eastAsia="Times New Roman" w:cstheme="minorHAnsi"/>
                <w:lang w:bidi="fr-FR"/>
              </w:rPr>
            </w:pPr>
          </w:p>
        </w:tc>
        <w:tc>
          <w:tcPr>
            <w:tcW w:w="1305" w:type="dxa"/>
          </w:tcPr>
          <w:p w14:paraId="3DE58206" w14:textId="77777777" w:rsidR="00AE0F58" w:rsidRPr="00AE0F58" w:rsidRDefault="00AE0F58" w:rsidP="0062342B">
            <w:pPr>
              <w:jc w:val="center"/>
              <w:rPr>
                <w:rFonts w:eastAsia="Times New Roman" w:cstheme="minorHAnsi"/>
                <w:lang w:bidi="fr-FR"/>
              </w:rPr>
            </w:pPr>
          </w:p>
        </w:tc>
        <w:tc>
          <w:tcPr>
            <w:tcW w:w="1276" w:type="dxa"/>
          </w:tcPr>
          <w:p w14:paraId="28B9EC62" w14:textId="77777777" w:rsidR="00AE0F58" w:rsidRPr="00AE0F58" w:rsidRDefault="00AE0F58" w:rsidP="0062342B">
            <w:pPr>
              <w:jc w:val="center"/>
              <w:rPr>
                <w:rFonts w:eastAsia="Times New Roman" w:cstheme="minorHAnsi"/>
                <w:lang w:bidi="fr-FR"/>
              </w:rPr>
            </w:pPr>
          </w:p>
        </w:tc>
        <w:tc>
          <w:tcPr>
            <w:tcW w:w="963" w:type="dxa"/>
          </w:tcPr>
          <w:p w14:paraId="7FAE3B06" w14:textId="77777777" w:rsidR="00AE0F58" w:rsidRPr="00AE0F58" w:rsidRDefault="00AE0F58" w:rsidP="0062342B">
            <w:pPr>
              <w:jc w:val="center"/>
              <w:rPr>
                <w:rFonts w:eastAsia="Times New Roman" w:cstheme="minorHAnsi"/>
                <w:lang w:bidi="fr-FR"/>
              </w:rPr>
            </w:pPr>
          </w:p>
        </w:tc>
        <w:tc>
          <w:tcPr>
            <w:tcW w:w="1843" w:type="dxa"/>
          </w:tcPr>
          <w:p w14:paraId="5A1B43B3" w14:textId="77777777" w:rsidR="00AE0F58" w:rsidRPr="00AE0F58" w:rsidRDefault="00AE0F58" w:rsidP="0062342B">
            <w:pPr>
              <w:jc w:val="center"/>
              <w:rPr>
                <w:rFonts w:eastAsia="Times New Roman" w:cstheme="minorHAnsi"/>
                <w:lang w:bidi="fr-FR"/>
              </w:rPr>
            </w:pPr>
          </w:p>
        </w:tc>
        <w:tc>
          <w:tcPr>
            <w:tcW w:w="1730" w:type="dxa"/>
          </w:tcPr>
          <w:p w14:paraId="630100DE" w14:textId="77777777" w:rsidR="00AE0F58" w:rsidRPr="00AE0F58" w:rsidRDefault="00AE0F58" w:rsidP="0062342B">
            <w:pPr>
              <w:jc w:val="center"/>
              <w:rPr>
                <w:rFonts w:eastAsia="Times New Roman" w:cstheme="minorHAnsi"/>
                <w:lang w:bidi="fr-FR"/>
              </w:rPr>
            </w:pPr>
          </w:p>
        </w:tc>
      </w:tr>
      <w:tr w:rsidR="00AE0F58" w:rsidRPr="00AE0F58" w14:paraId="72E17EF2" w14:textId="77777777" w:rsidTr="19B371C3">
        <w:tc>
          <w:tcPr>
            <w:tcW w:w="4644" w:type="dxa"/>
          </w:tcPr>
          <w:p w14:paraId="4F1CF08D" w14:textId="532826BE" w:rsidR="00AE0F58" w:rsidRPr="00073947" w:rsidRDefault="62A4017B" w:rsidP="00AE0F58">
            <w:pPr>
              <w:pStyle w:val="P68B1DB1-Normal4"/>
              <w:spacing w:after="160" w:line="259" w:lineRule="auto"/>
            </w:pPr>
            <w:r w:rsidRPr="19B371C3">
              <w:rPr>
                <w:color w:val="auto"/>
              </w:rPr>
              <w:t xml:space="preserve">Q2 - </w:t>
            </w:r>
            <w:r>
              <w:t>Wie wichtig ist Ihnen, dass  Ordnungsdienst, Mitarbeitende und Volunteers in der Lage sind, Unterstützung bei der Suche nach barrierefreien Plätzen, Einrichtungen und Services  (z. B. Zugangswege, Standort barrierefreier Toiletten) zu bieten?</w:t>
            </w:r>
          </w:p>
        </w:tc>
        <w:tc>
          <w:tcPr>
            <w:tcW w:w="1134" w:type="dxa"/>
          </w:tcPr>
          <w:p w14:paraId="244536D4" w14:textId="77777777" w:rsidR="00AE0F58" w:rsidRPr="00AE0F58" w:rsidRDefault="00AE0F58" w:rsidP="0062342B">
            <w:pPr>
              <w:jc w:val="center"/>
              <w:rPr>
                <w:rFonts w:eastAsia="Times New Roman" w:cstheme="minorHAnsi"/>
                <w:lang w:bidi="fr-FR"/>
              </w:rPr>
            </w:pPr>
          </w:p>
        </w:tc>
        <w:tc>
          <w:tcPr>
            <w:tcW w:w="1305" w:type="dxa"/>
          </w:tcPr>
          <w:p w14:paraId="0E55222F" w14:textId="77777777" w:rsidR="00AE0F58" w:rsidRPr="00AE0F58" w:rsidRDefault="00AE0F58" w:rsidP="0062342B">
            <w:pPr>
              <w:jc w:val="center"/>
              <w:rPr>
                <w:rFonts w:eastAsia="Times New Roman" w:cstheme="minorHAnsi"/>
                <w:lang w:bidi="fr-FR"/>
              </w:rPr>
            </w:pPr>
          </w:p>
        </w:tc>
        <w:tc>
          <w:tcPr>
            <w:tcW w:w="1276" w:type="dxa"/>
          </w:tcPr>
          <w:p w14:paraId="730D1D45" w14:textId="77777777" w:rsidR="00AE0F58" w:rsidRPr="00AE0F58" w:rsidRDefault="00AE0F58" w:rsidP="0062342B">
            <w:pPr>
              <w:jc w:val="center"/>
              <w:rPr>
                <w:rFonts w:eastAsia="Times New Roman" w:cstheme="minorHAnsi"/>
                <w:lang w:bidi="fr-FR"/>
              </w:rPr>
            </w:pPr>
          </w:p>
        </w:tc>
        <w:tc>
          <w:tcPr>
            <w:tcW w:w="963" w:type="dxa"/>
          </w:tcPr>
          <w:p w14:paraId="5928C2BF" w14:textId="77777777" w:rsidR="00AE0F58" w:rsidRPr="00AE0F58" w:rsidRDefault="00AE0F58" w:rsidP="0062342B">
            <w:pPr>
              <w:jc w:val="center"/>
              <w:rPr>
                <w:rFonts w:eastAsia="Times New Roman" w:cstheme="minorHAnsi"/>
                <w:lang w:bidi="fr-FR"/>
              </w:rPr>
            </w:pPr>
          </w:p>
        </w:tc>
        <w:tc>
          <w:tcPr>
            <w:tcW w:w="1843" w:type="dxa"/>
          </w:tcPr>
          <w:p w14:paraId="0BC3FBC5" w14:textId="77777777" w:rsidR="00AE0F58" w:rsidRPr="00AE0F58" w:rsidRDefault="00AE0F58" w:rsidP="0062342B">
            <w:pPr>
              <w:jc w:val="center"/>
              <w:rPr>
                <w:rFonts w:eastAsia="Times New Roman" w:cstheme="minorHAnsi"/>
                <w:lang w:bidi="fr-FR"/>
              </w:rPr>
            </w:pPr>
          </w:p>
        </w:tc>
        <w:tc>
          <w:tcPr>
            <w:tcW w:w="1730" w:type="dxa"/>
          </w:tcPr>
          <w:p w14:paraId="789E7AFF" w14:textId="77777777" w:rsidR="00AE0F58" w:rsidRPr="00AE0F58" w:rsidRDefault="00AE0F58" w:rsidP="0062342B">
            <w:pPr>
              <w:jc w:val="center"/>
              <w:rPr>
                <w:rFonts w:eastAsia="Times New Roman" w:cstheme="minorHAnsi"/>
                <w:lang w:bidi="fr-FR"/>
              </w:rPr>
            </w:pPr>
          </w:p>
        </w:tc>
      </w:tr>
      <w:tr w:rsidR="00AE0F58" w:rsidRPr="00AE0F58" w14:paraId="5895DA24" w14:textId="77777777" w:rsidTr="19B371C3">
        <w:tc>
          <w:tcPr>
            <w:tcW w:w="4644" w:type="dxa"/>
          </w:tcPr>
          <w:p w14:paraId="4FD002EC" w14:textId="2E4A301A" w:rsidR="00AE0F58" w:rsidRPr="00073947" w:rsidRDefault="62A4017B" w:rsidP="00AE0F58">
            <w:pPr>
              <w:pStyle w:val="P68B1DB1-Normal4"/>
              <w:spacing w:after="160" w:line="259" w:lineRule="auto"/>
            </w:pPr>
            <w:r w:rsidRPr="19B371C3">
              <w:rPr>
                <w:rFonts w:eastAsia="Times New Roman"/>
                <w:color w:val="auto"/>
                <w:lang w:bidi="fr-FR"/>
              </w:rPr>
              <w:t xml:space="preserve">Q3 - </w:t>
            </w:r>
            <w:r>
              <w:t>Wie wichtig ist Ihnen, dass Ordnungsdienst, Mitarbeitende und Volunteers vor, während und nach dem Spiel sichtbar und ansprechbar sind?</w:t>
            </w:r>
          </w:p>
        </w:tc>
        <w:tc>
          <w:tcPr>
            <w:tcW w:w="1134" w:type="dxa"/>
          </w:tcPr>
          <w:p w14:paraId="7A0CFF0F" w14:textId="77777777" w:rsidR="00AE0F58" w:rsidRPr="00AE0F58" w:rsidRDefault="00AE0F58" w:rsidP="0062342B">
            <w:pPr>
              <w:jc w:val="center"/>
              <w:rPr>
                <w:rFonts w:eastAsia="Times New Roman" w:cstheme="minorHAnsi"/>
                <w:lang w:bidi="fr-FR"/>
              </w:rPr>
            </w:pPr>
          </w:p>
        </w:tc>
        <w:tc>
          <w:tcPr>
            <w:tcW w:w="1305" w:type="dxa"/>
          </w:tcPr>
          <w:p w14:paraId="5FA1CECB" w14:textId="77777777" w:rsidR="00AE0F58" w:rsidRPr="00AE0F58" w:rsidRDefault="00AE0F58" w:rsidP="0062342B">
            <w:pPr>
              <w:jc w:val="center"/>
              <w:rPr>
                <w:rFonts w:eastAsia="Times New Roman" w:cstheme="minorHAnsi"/>
                <w:lang w:bidi="fr-FR"/>
              </w:rPr>
            </w:pPr>
          </w:p>
        </w:tc>
        <w:tc>
          <w:tcPr>
            <w:tcW w:w="1276" w:type="dxa"/>
          </w:tcPr>
          <w:p w14:paraId="5D8734C2" w14:textId="77777777" w:rsidR="00AE0F58" w:rsidRPr="00AE0F58" w:rsidRDefault="00AE0F58" w:rsidP="0062342B">
            <w:pPr>
              <w:jc w:val="center"/>
              <w:rPr>
                <w:rFonts w:eastAsia="Times New Roman" w:cstheme="minorHAnsi"/>
                <w:lang w:bidi="fr-FR"/>
              </w:rPr>
            </w:pPr>
          </w:p>
        </w:tc>
        <w:tc>
          <w:tcPr>
            <w:tcW w:w="963" w:type="dxa"/>
          </w:tcPr>
          <w:p w14:paraId="26FFEFB6" w14:textId="77777777" w:rsidR="00AE0F58" w:rsidRPr="00AE0F58" w:rsidRDefault="00AE0F58" w:rsidP="0062342B">
            <w:pPr>
              <w:jc w:val="center"/>
              <w:rPr>
                <w:rFonts w:eastAsia="Times New Roman" w:cstheme="minorHAnsi"/>
                <w:lang w:bidi="fr-FR"/>
              </w:rPr>
            </w:pPr>
          </w:p>
        </w:tc>
        <w:tc>
          <w:tcPr>
            <w:tcW w:w="1843" w:type="dxa"/>
          </w:tcPr>
          <w:p w14:paraId="439BEEE9" w14:textId="77777777" w:rsidR="00AE0F58" w:rsidRPr="00AE0F58" w:rsidRDefault="00AE0F58" w:rsidP="0062342B">
            <w:pPr>
              <w:jc w:val="center"/>
              <w:rPr>
                <w:rFonts w:eastAsia="Times New Roman" w:cstheme="minorHAnsi"/>
                <w:lang w:bidi="fr-FR"/>
              </w:rPr>
            </w:pPr>
          </w:p>
        </w:tc>
        <w:tc>
          <w:tcPr>
            <w:tcW w:w="1730" w:type="dxa"/>
          </w:tcPr>
          <w:p w14:paraId="502939A9" w14:textId="77777777" w:rsidR="00AE0F58" w:rsidRPr="00AE0F58" w:rsidRDefault="00AE0F58" w:rsidP="0062342B">
            <w:pPr>
              <w:jc w:val="center"/>
              <w:rPr>
                <w:rFonts w:eastAsia="Times New Roman" w:cstheme="minorHAnsi"/>
                <w:lang w:bidi="fr-FR"/>
              </w:rPr>
            </w:pPr>
          </w:p>
        </w:tc>
      </w:tr>
      <w:tr w:rsidR="00AE0F58" w:rsidRPr="00AE0F58" w14:paraId="1B688DC7" w14:textId="77777777" w:rsidTr="19B371C3">
        <w:tc>
          <w:tcPr>
            <w:tcW w:w="4644" w:type="dxa"/>
          </w:tcPr>
          <w:p w14:paraId="07DE7771" w14:textId="22C0B31B" w:rsidR="00AE0F58" w:rsidRPr="00073947" w:rsidRDefault="62A4017B" w:rsidP="00AE0F58">
            <w:pPr>
              <w:pStyle w:val="P68B1DB1-Normal4"/>
              <w:spacing w:after="160" w:line="259" w:lineRule="auto"/>
            </w:pPr>
            <w:r w:rsidRPr="19B371C3">
              <w:rPr>
                <w:rFonts w:eastAsia="Times New Roman"/>
                <w:color w:val="auto"/>
                <w:lang w:bidi="fr-FR"/>
              </w:rPr>
              <w:t xml:space="preserve">Q4 - </w:t>
            </w:r>
            <w:r>
              <w:t>Wie wichtig ist Ihnen, dass leicht zugängliche Plätze und Vorzugsplätze für Fans mit Behinderungen, die mobilitätseingeschränkt sind  oder zusätzliche Beinfreiheit benötigen, verfügbar sind?</w:t>
            </w:r>
          </w:p>
        </w:tc>
        <w:tc>
          <w:tcPr>
            <w:tcW w:w="1134" w:type="dxa"/>
          </w:tcPr>
          <w:p w14:paraId="7C98CDCA" w14:textId="77777777" w:rsidR="00AE0F58" w:rsidRPr="00AE0F58" w:rsidRDefault="00AE0F58" w:rsidP="0062342B">
            <w:pPr>
              <w:jc w:val="center"/>
              <w:rPr>
                <w:rFonts w:eastAsia="Times New Roman" w:cstheme="minorHAnsi"/>
                <w:lang w:bidi="fr-FR"/>
              </w:rPr>
            </w:pPr>
          </w:p>
        </w:tc>
        <w:tc>
          <w:tcPr>
            <w:tcW w:w="1305" w:type="dxa"/>
          </w:tcPr>
          <w:p w14:paraId="0D1BB0E0" w14:textId="77777777" w:rsidR="00AE0F58" w:rsidRPr="00AE0F58" w:rsidRDefault="00AE0F58" w:rsidP="0062342B">
            <w:pPr>
              <w:jc w:val="center"/>
              <w:rPr>
                <w:rFonts w:eastAsia="Times New Roman" w:cstheme="minorHAnsi"/>
                <w:lang w:bidi="fr-FR"/>
              </w:rPr>
            </w:pPr>
          </w:p>
        </w:tc>
        <w:tc>
          <w:tcPr>
            <w:tcW w:w="1276" w:type="dxa"/>
          </w:tcPr>
          <w:p w14:paraId="7A5D49D4" w14:textId="77777777" w:rsidR="00AE0F58" w:rsidRPr="00AE0F58" w:rsidRDefault="00AE0F58" w:rsidP="0062342B">
            <w:pPr>
              <w:jc w:val="center"/>
              <w:rPr>
                <w:rFonts w:eastAsia="Times New Roman" w:cstheme="minorHAnsi"/>
                <w:lang w:bidi="fr-FR"/>
              </w:rPr>
            </w:pPr>
          </w:p>
        </w:tc>
        <w:tc>
          <w:tcPr>
            <w:tcW w:w="963" w:type="dxa"/>
          </w:tcPr>
          <w:p w14:paraId="67E63CA7" w14:textId="77777777" w:rsidR="00AE0F58" w:rsidRPr="00AE0F58" w:rsidRDefault="00AE0F58" w:rsidP="0062342B">
            <w:pPr>
              <w:jc w:val="center"/>
              <w:rPr>
                <w:rFonts w:eastAsia="Times New Roman" w:cstheme="minorHAnsi"/>
                <w:lang w:bidi="fr-FR"/>
              </w:rPr>
            </w:pPr>
          </w:p>
        </w:tc>
        <w:tc>
          <w:tcPr>
            <w:tcW w:w="1843" w:type="dxa"/>
          </w:tcPr>
          <w:p w14:paraId="06B1CF94" w14:textId="77777777" w:rsidR="00AE0F58" w:rsidRPr="00AE0F58" w:rsidRDefault="00AE0F58" w:rsidP="0062342B">
            <w:pPr>
              <w:jc w:val="center"/>
              <w:rPr>
                <w:rFonts w:eastAsia="Times New Roman" w:cstheme="minorHAnsi"/>
                <w:lang w:bidi="fr-FR"/>
              </w:rPr>
            </w:pPr>
          </w:p>
        </w:tc>
        <w:tc>
          <w:tcPr>
            <w:tcW w:w="1730" w:type="dxa"/>
          </w:tcPr>
          <w:p w14:paraId="6E750C5F" w14:textId="77777777" w:rsidR="00AE0F58" w:rsidRPr="00AE0F58" w:rsidRDefault="00AE0F58" w:rsidP="0062342B">
            <w:pPr>
              <w:jc w:val="center"/>
              <w:rPr>
                <w:rFonts w:eastAsia="Times New Roman" w:cstheme="minorHAnsi"/>
                <w:lang w:bidi="fr-FR"/>
              </w:rPr>
            </w:pPr>
          </w:p>
        </w:tc>
      </w:tr>
      <w:tr w:rsidR="00AE0F58" w:rsidRPr="00AE0F58" w14:paraId="00A73FD9" w14:textId="77777777" w:rsidTr="19B371C3">
        <w:tc>
          <w:tcPr>
            <w:tcW w:w="4644" w:type="dxa"/>
          </w:tcPr>
          <w:p w14:paraId="1513C91D" w14:textId="4EF79680" w:rsidR="00AE0F58" w:rsidRPr="00073947" w:rsidRDefault="62A4017B" w:rsidP="00AE0F58">
            <w:pPr>
              <w:pStyle w:val="P68B1DB1-Normal4"/>
              <w:spacing w:after="160" w:line="259" w:lineRule="auto"/>
            </w:pPr>
            <w:r>
              <w:lastRenderedPageBreak/>
              <w:t>Q5 - Wie wichtig ist Ihnen, dass es eine kontrastreiche Gestaltung und ein Wegeleitsystem gibt, um behinderten Fans bei der Suche nach barrierefreier Zuwegunginnerhalb und außerhalb des Stadions (z. B. taktile Wegeführung und taktile Geländer, farbliche Kontraste zum Absetzen von Hindernissen und Gefahrenstellen) zu unterstützen?</w:t>
            </w:r>
          </w:p>
        </w:tc>
        <w:tc>
          <w:tcPr>
            <w:tcW w:w="1134" w:type="dxa"/>
          </w:tcPr>
          <w:p w14:paraId="33170B64" w14:textId="77777777" w:rsidR="00AE0F58" w:rsidRPr="00AE0F58" w:rsidRDefault="00AE0F58" w:rsidP="0062342B">
            <w:pPr>
              <w:jc w:val="center"/>
              <w:rPr>
                <w:rFonts w:eastAsia="Times New Roman" w:cstheme="minorHAnsi"/>
                <w:lang w:bidi="fr-FR"/>
              </w:rPr>
            </w:pPr>
          </w:p>
        </w:tc>
        <w:tc>
          <w:tcPr>
            <w:tcW w:w="1305" w:type="dxa"/>
          </w:tcPr>
          <w:p w14:paraId="161CDB77" w14:textId="77777777" w:rsidR="00AE0F58" w:rsidRPr="00AE0F58" w:rsidRDefault="00AE0F58" w:rsidP="0062342B">
            <w:pPr>
              <w:jc w:val="center"/>
              <w:rPr>
                <w:rFonts w:eastAsia="Times New Roman" w:cstheme="minorHAnsi"/>
                <w:lang w:bidi="fr-FR"/>
              </w:rPr>
            </w:pPr>
          </w:p>
        </w:tc>
        <w:tc>
          <w:tcPr>
            <w:tcW w:w="1276" w:type="dxa"/>
          </w:tcPr>
          <w:p w14:paraId="6C1C196D" w14:textId="77777777" w:rsidR="00AE0F58" w:rsidRPr="00AE0F58" w:rsidRDefault="00AE0F58" w:rsidP="0062342B">
            <w:pPr>
              <w:jc w:val="center"/>
              <w:rPr>
                <w:rFonts w:eastAsia="Times New Roman" w:cstheme="minorHAnsi"/>
                <w:lang w:bidi="fr-FR"/>
              </w:rPr>
            </w:pPr>
          </w:p>
        </w:tc>
        <w:tc>
          <w:tcPr>
            <w:tcW w:w="963" w:type="dxa"/>
          </w:tcPr>
          <w:p w14:paraId="0D086974" w14:textId="77777777" w:rsidR="00AE0F58" w:rsidRPr="00AE0F58" w:rsidRDefault="00AE0F58" w:rsidP="0062342B">
            <w:pPr>
              <w:jc w:val="center"/>
              <w:rPr>
                <w:rFonts w:eastAsia="Times New Roman" w:cstheme="minorHAnsi"/>
                <w:lang w:bidi="fr-FR"/>
              </w:rPr>
            </w:pPr>
          </w:p>
        </w:tc>
        <w:tc>
          <w:tcPr>
            <w:tcW w:w="1843" w:type="dxa"/>
          </w:tcPr>
          <w:p w14:paraId="16C24E8D" w14:textId="77777777" w:rsidR="00AE0F58" w:rsidRPr="00AE0F58" w:rsidRDefault="00AE0F58" w:rsidP="0062342B">
            <w:pPr>
              <w:jc w:val="center"/>
              <w:rPr>
                <w:rFonts w:eastAsia="Times New Roman" w:cstheme="minorHAnsi"/>
                <w:lang w:bidi="fr-FR"/>
              </w:rPr>
            </w:pPr>
          </w:p>
        </w:tc>
        <w:tc>
          <w:tcPr>
            <w:tcW w:w="1730" w:type="dxa"/>
          </w:tcPr>
          <w:p w14:paraId="374C2EAC" w14:textId="77777777" w:rsidR="00AE0F58" w:rsidRPr="00AE0F58" w:rsidRDefault="00AE0F58" w:rsidP="0062342B">
            <w:pPr>
              <w:jc w:val="center"/>
              <w:rPr>
                <w:rFonts w:eastAsia="Times New Roman" w:cstheme="minorHAnsi"/>
                <w:lang w:bidi="fr-FR"/>
              </w:rPr>
            </w:pPr>
          </w:p>
        </w:tc>
      </w:tr>
      <w:tr w:rsidR="00AE0F58" w:rsidRPr="00AE0F58" w14:paraId="36131184" w14:textId="77777777" w:rsidTr="19B371C3">
        <w:tc>
          <w:tcPr>
            <w:tcW w:w="4644" w:type="dxa"/>
          </w:tcPr>
          <w:p w14:paraId="2B4926A0" w14:textId="5F4E3AF2" w:rsidR="00AE0F58" w:rsidRPr="006278A4" w:rsidRDefault="62A4017B" w:rsidP="00AE0F58">
            <w:pPr>
              <w:pStyle w:val="P68B1DB1-Normal4"/>
              <w:spacing w:after="160" w:line="259" w:lineRule="auto"/>
            </w:pPr>
            <w:r w:rsidRPr="19B371C3">
              <w:rPr>
                <w:rFonts w:eastAsia="Times New Roman"/>
                <w:color w:val="auto"/>
                <w:lang w:bidi="fr-FR"/>
              </w:rPr>
              <w:t xml:space="preserve">Q6 - </w:t>
            </w:r>
            <w:r>
              <w:t>Wie wichtig ist Ihnen, dass es eine klare, deutliche und verständliche Beschilderung gibt, um Fans mit Behinderungen durch das Stadion und zu den barrierefreien Einrichtungen innerhalb des Stadions (z. B. Ausschilderung von barrierefreien Toiletten, Imbissständen, VIP- und Hospitality-Bereichen, Erste-Hilfe-Einrichtungen, Fanshops) zu leiten?</w:t>
            </w:r>
          </w:p>
        </w:tc>
        <w:tc>
          <w:tcPr>
            <w:tcW w:w="1134" w:type="dxa"/>
          </w:tcPr>
          <w:p w14:paraId="305B83D8" w14:textId="77777777" w:rsidR="00AE0F58" w:rsidRPr="00AE0F58" w:rsidRDefault="00AE0F58" w:rsidP="0062342B">
            <w:pPr>
              <w:jc w:val="center"/>
              <w:rPr>
                <w:rFonts w:eastAsia="Times New Roman" w:cstheme="minorHAnsi"/>
                <w:lang w:bidi="fr-FR"/>
              </w:rPr>
            </w:pPr>
          </w:p>
        </w:tc>
        <w:tc>
          <w:tcPr>
            <w:tcW w:w="1305" w:type="dxa"/>
          </w:tcPr>
          <w:p w14:paraId="41DDD1E5" w14:textId="77777777" w:rsidR="00AE0F58" w:rsidRPr="00AE0F58" w:rsidRDefault="00AE0F58" w:rsidP="0062342B">
            <w:pPr>
              <w:jc w:val="center"/>
              <w:rPr>
                <w:rFonts w:eastAsia="Times New Roman" w:cstheme="minorHAnsi"/>
                <w:lang w:bidi="fr-FR"/>
              </w:rPr>
            </w:pPr>
          </w:p>
        </w:tc>
        <w:tc>
          <w:tcPr>
            <w:tcW w:w="1276" w:type="dxa"/>
          </w:tcPr>
          <w:p w14:paraId="75CA06E8" w14:textId="77777777" w:rsidR="00AE0F58" w:rsidRPr="00AE0F58" w:rsidRDefault="00AE0F58" w:rsidP="0062342B">
            <w:pPr>
              <w:jc w:val="center"/>
              <w:rPr>
                <w:rFonts w:eastAsia="Times New Roman" w:cstheme="minorHAnsi"/>
                <w:lang w:bidi="fr-FR"/>
              </w:rPr>
            </w:pPr>
          </w:p>
        </w:tc>
        <w:tc>
          <w:tcPr>
            <w:tcW w:w="963" w:type="dxa"/>
          </w:tcPr>
          <w:p w14:paraId="6277EA2A" w14:textId="77777777" w:rsidR="00AE0F58" w:rsidRPr="00AE0F58" w:rsidRDefault="00AE0F58" w:rsidP="0062342B">
            <w:pPr>
              <w:jc w:val="center"/>
              <w:rPr>
                <w:rFonts w:eastAsia="Times New Roman" w:cstheme="minorHAnsi"/>
                <w:lang w:bidi="fr-FR"/>
              </w:rPr>
            </w:pPr>
          </w:p>
        </w:tc>
        <w:tc>
          <w:tcPr>
            <w:tcW w:w="1843" w:type="dxa"/>
          </w:tcPr>
          <w:p w14:paraId="2D5F3F13" w14:textId="77777777" w:rsidR="00AE0F58" w:rsidRPr="00AE0F58" w:rsidRDefault="00AE0F58" w:rsidP="0062342B">
            <w:pPr>
              <w:jc w:val="center"/>
              <w:rPr>
                <w:rFonts w:eastAsia="Times New Roman" w:cstheme="minorHAnsi"/>
                <w:lang w:bidi="fr-FR"/>
              </w:rPr>
            </w:pPr>
          </w:p>
        </w:tc>
        <w:tc>
          <w:tcPr>
            <w:tcW w:w="1730" w:type="dxa"/>
          </w:tcPr>
          <w:p w14:paraId="3A03925F" w14:textId="77777777" w:rsidR="00AE0F58" w:rsidRPr="00AE0F58" w:rsidRDefault="00AE0F58" w:rsidP="0062342B">
            <w:pPr>
              <w:jc w:val="center"/>
              <w:rPr>
                <w:rFonts w:eastAsia="Times New Roman" w:cstheme="minorHAnsi"/>
                <w:lang w:bidi="fr-FR"/>
              </w:rPr>
            </w:pPr>
          </w:p>
        </w:tc>
      </w:tr>
      <w:tr w:rsidR="00AE0F58" w:rsidRPr="00AE0F58" w14:paraId="60CE510E" w14:textId="77777777" w:rsidTr="19B371C3">
        <w:tc>
          <w:tcPr>
            <w:tcW w:w="4644" w:type="dxa"/>
          </w:tcPr>
          <w:p w14:paraId="1493C7FA" w14:textId="611C6C68" w:rsidR="00AE0F58" w:rsidRPr="006278A4" w:rsidRDefault="62A4017B" w:rsidP="00AE0F58">
            <w:pPr>
              <w:pStyle w:val="P68B1DB1-Normal4"/>
              <w:spacing w:after="160" w:line="259" w:lineRule="auto"/>
            </w:pPr>
            <w:r w:rsidRPr="19B371C3">
              <w:rPr>
                <w:rFonts w:eastAsia="Times New Roman"/>
                <w:color w:val="auto"/>
                <w:lang w:bidi="fr-FR"/>
              </w:rPr>
              <w:t xml:space="preserve">Q7 - </w:t>
            </w:r>
            <w:r>
              <w:t>Wie wichtig ist Ihnen, dass es barrierefreie Orte und Einrichtungen in der Nähe der barrierefreien Sitzbereiche (z. B. barrierefreie Toiletten, barrierefreie Imbiss- und Getränkestände) gibt?</w:t>
            </w:r>
          </w:p>
        </w:tc>
        <w:tc>
          <w:tcPr>
            <w:tcW w:w="1134" w:type="dxa"/>
          </w:tcPr>
          <w:p w14:paraId="046B7F31" w14:textId="77777777" w:rsidR="00AE0F58" w:rsidRPr="00AE0F58" w:rsidRDefault="00AE0F58" w:rsidP="0062342B">
            <w:pPr>
              <w:jc w:val="center"/>
              <w:rPr>
                <w:rFonts w:eastAsia="Times New Roman" w:cstheme="minorHAnsi"/>
                <w:lang w:bidi="fr-FR"/>
              </w:rPr>
            </w:pPr>
          </w:p>
        </w:tc>
        <w:tc>
          <w:tcPr>
            <w:tcW w:w="1305" w:type="dxa"/>
          </w:tcPr>
          <w:p w14:paraId="2AFB2536" w14:textId="77777777" w:rsidR="00AE0F58" w:rsidRPr="00AE0F58" w:rsidRDefault="00AE0F58" w:rsidP="0062342B">
            <w:pPr>
              <w:jc w:val="center"/>
              <w:rPr>
                <w:rFonts w:eastAsia="Times New Roman" w:cstheme="minorHAnsi"/>
                <w:lang w:bidi="fr-FR"/>
              </w:rPr>
            </w:pPr>
          </w:p>
        </w:tc>
        <w:tc>
          <w:tcPr>
            <w:tcW w:w="1276" w:type="dxa"/>
          </w:tcPr>
          <w:p w14:paraId="7FCF5B1C" w14:textId="77777777" w:rsidR="00AE0F58" w:rsidRPr="00AE0F58" w:rsidRDefault="00AE0F58" w:rsidP="0062342B">
            <w:pPr>
              <w:jc w:val="center"/>
              <w:rPr>
                <w:rFonts w:eastAsia="Times New Roman" w:cstheme="minorHAnsi"/>
                <w:lang w:bidi="fr-FR"/>
              </w:rPr>
            </w:pPr>
          </w:p>
        </w:tc>
        <w:tc>
          <w:tcPr>
            <w:tcW w:w="963" w:type="dxa"/>
          </w:tcPr>
          <w:p w14:paraId="50E740D9" w14:textId="77777777" w:rsidR="00AE0F58" w:rsidRPr="00AE0F58" w:rsidRDefault="00AE0F58" w:rsidP="0062342B">
            <w:pPr>
              <w:jc w:val="center"/>
              <w:rPr>
                <w:rFonts w:eastAsia="Times New Roman" w:cstheme="minorHAnsi"/>
                <w:lang w:bidi="fr-FR"/>
              </w:rPr>
            </w:pPr>
          </w:p>
        </w:tc>
        <w:tc>
          <w:tcPr>
            <w:tcW w:w="1843" w:type="dxa"/>
          </w:tcPr>
          <w:p w14:paraId="52AFB274" w14:textId="77777777" w:rsidR="00AE0F58" w:rsidRPr="00AE0F58" w:rsidRDefault="00AE0F58" w:rsidP="0062342B">
            <w:pPr>
              <w:jc w:val="center"/>
              <w:rPr>
                <w:rFonts w:eastAsia="Times New Roman" w:cstheme="minorHAnsi"/>
                <w:lang w:bidi="fr-FR"/>
              </w:rPr>
            </w:pPr>
          </w:p>
        </w:tc>
        <w:tc>
          <w:tcPr>
            <w:tcW w:w="1730" w:type="dxa"/>
          </w:tcPr>
          <w:p w14:paraId="395DDC04" w14:textId="77777777" w:rsidR="00AE0F58" w:rsidRPr="00AE0F58" w:rsidRDefault="00AE0F58" w:rsidP="0062342B">
            <w:pPr>
              <w:jc w:val="center"/>
              <w:rPr>
                <w:rFonts w:eastAsia="Times New Roman" w:cstheme="minorHAnsi"/>
                <w:lang w:bidi="fr-FR"/>
              </w:rPr>
            </w:pPr>
          </w:p>
        </w:tc>
      </w:tr>
      <w:tr w:rsidR="00AE0F58" w:rsidRPr="00AE0F58" w14:paraId="1E9E1BBF" w14:textId="77777777" w:rsidTr="19B371C3">
        <w:tc>
          <w:tcPr>
            <w:tcW w:w="4644" w:type="dxa"/>
          </w:tcPr>
          <w:p w14:paraId="66086A7D" w14:textId="19B224F0" w:rsidR="00AE0F58" w:rsidRPr="006278A4" w:rsidRDefault="00AE0F58" w:rsidP="00AE0F58">
            <w:pPr>
              <w:pStyle w:val="P68B1DB1-Normal4"/>
              <w:spacing w:after="160" w:line="259" w:lineRule="auto"/>
            </w:pPr>
            <w:r w:rsidRPr="00AE0F58">
              <w:rPr>
                <w:color w:val="auto"/>
                <w:szCs w:val="22"/>
              </w:rPr>
              <w:t xml:space="preserve">Q8 - </w:t>
            </w:r>
            <w:r w:rsidR="006278A4">
              <w:t>Wie wichtig ist Ihnen, dass Stadien den Zutritt für Blinden- und Assistenzhunde gewähren?</w:t>
            </w:r>
          </w:p>
        </w:tc>
        <w:tc>
          <w:tcPr>
            <w:tcW w:w="1134" w:type="dxa"/>
          </w:tcPr>
          <w:p w14:paraId="6BEA2688" w14:textId="77777777" w:rsidR="00AE0F58" w:rsidRPr="00AE0F58" w:rsidRDefault="00AE0F58" w:rsidP="0062342B">
            <w:pPr>
              <w:jc w:val="center"/>
              <w:rPr>
                <w:rFonts w:eastAsia="Times New Roman" w:cstheme="minorHAnsi"/>
                <w:lang w:bidi="fr-FR"/>
              </w:rPr>
            </w:pPr>
          </w:p>
        </w:tc>
        <w:tc>
          <w:tcPr>
            <w:tcW w:w="1305" w:type="dxa"/>
          </w:tcPr>
          <w:p w14:paraId="10D5298B" w14:textId="77777777" w:rsidR="00AE0F58" w:rsidRPr="00AE0F58" w:rsidRDefault="00AE0F58" w:rsidP="0062342B">
            <w:pPr>
              <w:jc w:val="center"/>
              <w:rPr>
                <w:rFonts w:eastAsia="Times New Roman" w:cstheme="minorHAnsi"/>
                <w:lang w:bidi="fr-FR"/>
              </w:rPr>
            </w:pPr>
          </w:p>
        </w:tc>
        <w:tc>
          <w:tcPr>
            <w:tcW w:w="1276" w:type="dxa"/>
          </w:tcPr>
          <w:p w14:paraId="5CA76FF8" w14:textId="77777777" w:rsidR="00AE0F58" w:rsidRPr="00AE0F58" w:rsidRDefault="00AE0F58" w:rsidP="0062342B">
            <w:pPr>
              <w:jc w:val="center"/>
              <w:rPr>
                <w:rFonts w:eastAsia="Times New Roman" w:cstheme="minorHAnsi"/>
                <w:lang w:bidi="fr-FR"/>
              </w:rPr>
            </w:pPr>
          </w:p>
        </w:tc>
        <w:tc>
          <w:tcPr>
            <w:tcW w:w="963" w:type="dxa"/>
          </w:tcPr>
          <w:p w14:paraId="1E7F58F5" w14:textId="77777777" w:rsidR="00AE0F58" w:rsidRPr="00AE0F58" w:rsidRDefault="00AE0F58" w:rsidP="0062342B">
            <w:pPr>
              <w:jc w:val="center"/>
              <w:rPr>
                <w:rFonts w:eastAsia="Times New Roman" w:cstheme="minorHAnsi"/>
                <w:lang w:bidi="fr-FR"/>
              </w:rPr>
            </w:pPr>
          </w:p>
        </w:tc>
        <w:tc>
          <w:tcPr>
            <w:tcW w:w="1843" w:type="dxa"/>
          </w:tcPr>
          <w:p w14:paraId="16847D02" w14:textId="77777777" w:rsidR="00AE0F58" w:rsidRPr="00AE0F58" w:rsidRDefault="00AE0F58" w:rsidP="0062342B">
            <w:pPr>
              <w:jc w:val="center"/>
              <w:rPr>
                <w:rFonts w:eastAsia="Times New Roman" w:cstheme="minorHAnsi"/>
                <w:lang w:bidi="fr-FR"/>
              </w:rPr>
            </w:pPr>
          </w:p>
        </w:tc>
        <w:tc>
          <w:tcPr>
            <w:tcW w:w="1730" w:type="dxa"/>
          </w:tcPr>
          <w:p w14:paraId="73BC6C92" w14:textId="77777777" w:rsidR="00AE0F58" w:rsidRPr="00AE0F58" w:rsidRDefault="00AE0F58" w:rsidP="0062342B">
            <w:pPr>
              <w:jc w:val="center"/>
              <w:rPr>
                <w:rFonts w:eastAsia="Times New Roman" w:cstheme="minorHAnsi"/>
                <w:lang w:bidi="fr-FR"/>
              </w:rPr>
            </w:pPr>
          </w:p>
        </w:tc>
      </w:tr>
      <w:tr w:rsidR="00AE0F58" w:rsidRPr="00AE0F58" w14:paraId="4C0A583D" w14:textId="77777777" w:rsidTr="19B371C3">
        <w:tc>
          <w:tcPr>
            <w:tcW w:w="4644" w:type="dxa"/>
          </w:tcPr>
          <w:p w14:paraId="0554E29D" w14:textId="761C31B9" w:rsidR="00AE0F58" w:rsidRPr="006278A4" w:rsidRDefault="00AE0F58" w:rsidP="00AE0F58">
            <w:pPr>
              <w:pStyle w:val="P68B1DB1-Normal4"/>
              <w:spacing w:after="160" w:line="259" w:lineRule="auto"/>
            </w:pPr>
            <w:r w:rsidRPr="00AE0F58">
              <w:rPr>
                <w:color w:val="auto"/>
                <w:szCs w:val="22"/>
              </w:rPr>
              <w:t xml:space="preserve">Q9 - </w:t>
            </w:r>
            <w:r w:rsidR="006278A4">
              <w:t xml:space="preserve">Wie wichtig ist Ihnen, dass im gesamten Stadion barrierefreie Wege für Fans mit </w:t>
            </w:r>
            <w:r w:rsidR="006278A4">
              <w:lastRenderedPageBreak/>
              <w:t>Behinderungen vorhanden sind (z.B. Rampen, Aufzüge, ausreichend Wendefläche)?</w:t>
            </w:r>
          </w:p>
        </w:tc>
        <w:tc>
          <w:tcPr>
            <w:tcW w:w="1134" w:type="dxa"/>
          </w:tcPr>
          <w:p w14:paraId="248663A6" w14:textId="77777777" w:rsidR="00AE0F58" w:rsidRPr="00AE0F58" w:rsidRDefault="00AE0F58" w:rsidP="0062342B">
            <w:pPr>
              <w:jc w:val="center"/>
              <w:rPr>
                <w:rFonts w:eastAsia="Times New Roman" w:cstheme="minorHAnsi"/>
                <w:lang w:bidi="fr-FR"/>
              </w:rPr>
            </w:pPr>
          </w:p>
        </w:tc>
        <w:tc>
          <w:tcPr>
            <w:tcW w:w="1305" w:type="dxa"/>
          </w:tcPr>
          <w:p w14:paraId="52A99D23" w14:textId="77777777" w:rsidR="00AE0F58" w:rsidRPr="00AE0F58" w:rsidRDefault="00AE0F58" w:rsidP="0062342B">
            <w:pPr>
              <w:jc w:val="center"/>
              <w:rPr>
                <w:rFonts w:eastAsia="Times New Roman" w:cstheme="minorHAnsi"/>
                <w:lang w:bidi="fr-FR"/>
              </w:rPr>
            </w:pPr>
          </w:p>
        </w:tc>
        <w:tc>
          <w:tcPr>
            <w:tcW w:w="1276" w:type="dxa"/>
          </w:tcPr>
          <w:p w14:paraId="4FFE2CA5" w14:textId="77777777" w:rsidR="00AE0F58" w:rsidRPr="00AE0F58" w:rsidRDefault="00AE0F58" w:rsidP="0062342B">
            <w:pPr>
              <w:jc w:val="center"/>
              <w:rPr>
                <w:rFonts w:eastAsia="Times New Roman" w:cstheme="minorHAnsi"/>
                <w:lang w:bidi="fr-FR"/>
              </w:rPr>
            </w:pPr>
          </w:p>
        </w:tc>
        <w:tc>
          <w:tcPr>
            <w:tcW w:w="963" w:type="dxa"/>
          </w:tcPr>
          <w:p w14:paraId="6503831E" w14:textId="77777777" w:rsidR="00AE0F58" w:rsidRPr="00AE0F58" w:rsidRDefault="00AE0F58" w:rsidP="0062342B">
            <w:pPr>
              <w:jc w:val="center"/>
              <w:rPr>
                <w:rFonts w:eastAsia="Times New Roman" w:cstheme="minorHAnsi"/>
                <w:lang w:bidi="fr-FR"/>
              </w:rPr>
            </w:pPr>
          </w:p>
        </w:tc>
        <w:tc>
          <w:tcPr>
            <w:tcW w:w="1843" w:type="dxa"/>
          </w:tcPr>
          <w:p w14:paraId="52C9F32F" w14:textId="77777777" w:rsidR="00AE0F58" w:rsidRPr="00AE0F58" w:rsidRDefault="00AE0F58" w:rsidP="0062342B">
            <w:pPr>
              <w:jc w:val="center"/>
              <w:rPr>
                <w:rFonts w:eastAsia="Times New Roman" w:cstheme="minorHAnsi"/>
                <w:lang w:bidi="fr-FR"/>
              </w:rPr>
            </w:pPr>
          </w:p>
        </w:tc>
        <w:tc>
          <w:tcPr>
            <w:tcW w:w="1730" w:type="dxa"/>
          </w:tcPr>
          <w:p w14:paraId="28833162" w14:textId="77777777" w:rsidR="00AE0F58" w:rsidRPr="00AE0F58" w:rsidRDefault="00AE0F58" w:rsidP="0062342B">
            <w:pPr>
              <w:jc w:val="center"/>
              <w:rPr>
                <w:rFonts w:eastAsia="Times New Roman" w:cstheme="minorHAnsi"/>
                <w:lang w:bidi="fr-FR"/>
              </w:rPr>
            </w:pPr>
          </w:p>
        </w:tc>
      </w:tr>
      <w:tr w:rsidR="00AE0F58" w:rsidRPr="00AE0F58" w14:paraId="76CC8368" w14:textId="77777777" w:rsidTr="19B371C3">
        <w:tc>
          <w:tcPr>
            <w:tcW w:w="4644" w:type="dxa"/>
          </w:tcPr>
          <w:p w14:paraId="05BF1198" w14:textId="112A4031" w:rsidR="00AE0F58" w:rsidRPr="006278A4" w:rsidRDefault="62A4017B" w:rsidP="006278A4">
            <w:pPr>
              <w:pStyle w:val="P68B1DB1-Normal4"/>
              <w:spacing w:after="160" w:line="259" w:lineRule="auto"/>
            </w:pPr>
            <w:r w:rsidRPr="19B371C3">
              <w:rPr>
                <w:color w:val="auto"/>
              </w:rPr>
              <w:t xml:space="preserve">Q10. </w:t>
            </w:r>
            <w:r>
              <w:t>Wie wichtig ist Ihnen, dass an Spieltagen Informationen in verschiedenen barrierefreien Formaten (z.B. Untertitel auf Großleinwänden, Dolmetscher*innen, visuelle Ansagen, audiodeskriptive Reportage) im Stadion verfügbar sind?</w:t>
            </w:r>
          </w:p>
        </w:tc>
        <w:tc>
          <w:tcPr>
            <w:tcW w:w="1134" w:type="dxa"/>
          </w:tcPr>
          <w:p w14:paraId="0E12A06E" w14:textId="77777777" w:rsidR="00AE0F58" w:rsidRPr="00AE0F58" w:rsidRDefault="00AE0F58" w:rsidP="0062342B">
            <w:pPr>
              <w:jc w:val="center"/>
              <w:rPr>
                <w:rFonts w:eastAsia="Times New Roman" w:cstheme="minorHAnsi"/>
                <w:lang w:bidi="fr-FR"/>
              </w:rPr>
            </w:pPr>
          </w:p>
        </w:tc>
        <w:tc>
          <w:tcPr>
            <w:tcW w:w="1305" w:type="dxa"/>
          </w:tcPr>
          <w:p w14:paraId="7BA155E1" w14:textId="77777777" w:rsidR="00AE0F58" w:rsidRPr="00AE0F58" w:rsidRDefault="00AE0F58" w:rsidP="0062342B">
            <w:pPr>
              <w:jc w:val="center"/>
              <w:rPr>
                <w:rFonts w:eastAsia="Times New Roman" w:cstheme="minorHAnsi"/>
                <w:lang w:bidi="fr-FR"/>
              </w:rPr>
            </w:pPr>
          </w:p>
        </w:tc>
        <w:tc>
          <w:tcPr>
            <w:tcW w:w="1276" w:type="dxa"/>
          </w:tcPr>
          <w:p w14:paraId="7768823C" w14:textId="77777777" w:rsidR="00AE0F58" w:rsidRPr="00AE0F58" w:rsidRDefault="00AE0F58" w:rsidP="0062342B">
            <w:pPr>
              <w:jc w:val="center"/>
              <w:rPr>
                <w:rFonts w:eastAsia="Times New Roman" w:cstheme="minorHAnsi"/>
                <w:lang w:bidi="fr-FR"/>
              </w:rPr>
            </w:pPr>
          </w:p>
        </w:tc>
        <w:tc>
          <w:tcPr>
            <w:tcW w:w="963" w:type="dxa"/>
          </w:tcPr>
          <w:p w14:paraId="7F592E68" w14:textId="77777777" w:rsidR="00AE0F58" w:rsidRPr="00AE0F58" w:rsidRDefault="00AE0F58" w:rsidP="0062342B">
            <w:pPr>
              <w:jc w:val="center"/>
              <w:rPr>
                <w:rFonts w:eastAsia="Times New Roman" w:cstheme="minorHAnsi"/>
                <w:lang w:bidi="fr-FR"/>
              </w:rPr>
            </w:pPr>
          </w:p>
        </w:tc>
        <w:tc>
          <w:tcPr>
            <w:tcW w:w="1843" w:type="dxa"/>
          </w:tcPr>
          <w:p w14:paraId="1B563A4E" w14:textId="77777777" w:rsidR="00AE0F58" w:rsidRPr="00AE0F58" w:rsidRDefault="00AE0F58" w:rsidP="0062342B">
            <w:pPr>
              <w:jc w:val="center"/>
              <w:rPr>
                <w:rFonts w:eastAsia="Times New Roman" w:cstheme="minorHAnsi"/>
                <w:lang w:bidi="fr-FR"/>
              </w:rPr>
            </w:pPr>
          </w:p>
        </w:tc>
        <w:tc>
          <w:tcPr>
            <w:tcW w:w="1730" w:type="dxa"/>
          </w:tcPr>
          <w:p w14:paraId="560772D0" w14:textId="77777777" w:rsidR="00AE0F58" w:rsidRPr="00AE0F58" w:rsidRDefault="00AE0F58" w:rsidP="0062342B">
            <w:pPr>
              <w:jc w:val="center"/>
              <w:rPr>
                <w:rFonts w:eastAsia="Times New Roman" w:cstheme="minorHAnsi"/>
                <w:lang w:bidi="fr-FR"/>
              </w:rPr>
            </w:pPr>
          </w:p>
        </w:tc>
      </w:tr>
      <w:tr w:rsidR="00AE0F58" w:rsidRPr="00AE0F58" w14:paraId="579D5E41" w14:textId="77777777" w:rsidTr="19B371C3">
        <w:trPr>
          <w:trHeight w:val="1078"/>
        </w:trPr>
        <w:tc>
          <w:tcPr>
            <w:tcW w:w="4644" w:type="dxa"/>
          </w:tcPr>
          <w:p w14:paraId="5004F76C" w14:textId="6A0122B2" w:rsidR="00AE0F58" w:rsidRPr="006278A4" w:rsidRDefault="62A4017B" w:rsidP="006278A4">
            <w:pPr>
              <w:pStyle w:val="P68B1DB1-Normal4"/>
              <w:spacing w:after="160" w:line="259" w:lineRule="auto"/>
            </w:pPr>
            <w:r w:rsidRPr="19B371C3">
              <w:rPr>
                <w:color w:val="auto"/>
              </w:rPr>
              <w:t xml:space="preserve">Q11. </w:t>
            </w:r>
            <w:r>
              <w:t>Wie wichtig ist Ihnen, dass der Fanshop für Kund*innen mit Behinderungen barrierefrei gestaltet ist (sowohl die Webseite als auch die Gebäude vor Ort)?</w:t>
            </w:r>
          </w:p>
        </w:tc>
        <w:tc>
          <w:tcPr>
            <w:tcW w:w="1134" w:type="dxa"/>
          </w:tcPr>
          <w:p w14:paraId="6994C425" w14:textId="77777777" w:rsidR="00AE0F58" w:rsidRPr="00AE0F58" w:rsidRDefault="00AE0F58" w:rsidP="0062342B">
            <w:pPr>
              <w:jc w:val="center"/>
              <w:rPr>
                <w:rFonts w:eastAsia="Times New Roman" w:cstheme="minorHAnsi"/>
                <w:lang w:bidi="fr-FR"/>
              </w:rPr>
            </w:pPr>
          </w:p>
        </w:tc>
        <w:tc>
          <w:tcPr>
            <w:tcW w:w="1305" w:type="dxa"/>
          </w:tcPr>
          <w:p w14:paraId="0B35BE73" w14:textId="77777777" w:rsidR="00AE0F58" w:rsidRPr="00AE0F58" w:rsidRDefault="00AE0F58" w:rsidP="0062342B">
            <w:pPr>
              <w:jc w:val="center"/>
              <w:rPr>
                <w:rFonts w:eastAsia="Times New Roman" w:cstheme="minorHAnsi"/>
                <w:lang w:bidi="fr-FR"/>
              </w:rPr>
            </w:pPr>
          </w:p>
        </w:tc>
        <w:tc>
          <w:tcPr>
            <w:tcW w:w="1276" w:type="dxa"/>
          </w:tcPr>
          <w:p w14:paraId="27D7F0AF" w14:textId="77777777" w:rsidR="00AE0F58" w:rsidRPr="00AE0F58" w:rsidRDefault="00AE0F58" w:rsidP="0062342B">
            <w:pPr>
              <w:jc w:val="center"/>
              <w:rPr>
                <w:rFonts w:eastAsia="Times New Roman" w:cstheme="minorHAnsi"/>
                <w:lang w:bidi="fr-FR"/>
              </w:rPr>
            </w:pPr>
          </w:p>
        </w:tc>
        <w:tc>
          <w:tcPr>
            <w:tcW w:w="963" w:type="dxa"/>
          </w:tcPr>
          <w:p w14:paraId="2239382D" w14:textId="77777777" w:rsidR="00AE0F58" w:rsidRPr="00AE0F58" w:rsidRDefault="00AE0F58" w:rsidP="0062342B">
            <w:pPr>
              <w:jc w:val="center"/>
              <w:rPr>
                <w:rFonts w:eastAsia="Times New Roman" w:cstheme="minorHAnsi"/>
                <w:lang w:bidi="fr-FR"/>
              </w:rPr>
            </w:pPr>
          </w:p>
        </w:tc>
        <w:tc>
          <w:tcPr>
            <w:tcW w:w="1843" w:type="dxa"/>
          </w:tcPr>
          <w:p w14:paraId="082CDE95" w14:textId="77777777" w:rsidR="00AE0F58" w:rsidRPr="00AE0F58" w:rsidRDefault="00AE0F58" w:rsidP="0062342B">
            <w:pPr>
              <w:jc w:val="center"/>
              <w:rPr>
                <w:rFonts w:eastAsia="Times New Roman" w:cstheme="minorHAnsi"/>
                <w:lang w:bidi="fr-FR"/>
              </w:rPr>
            </w:pPr>
          </w:p>
        </w:tc>
        <w:tc>
          <w:tcPr>
            <w:tcW w:w="1730" w:type="dxa"/>
          </w:tcPr>
          <w:p w14:paraId="3C63B180" w14:textId="77777777" w:rsidR="00AE0F58" w:rsidRPr="00AE0F58" w:rsidRDefault="00AE0F58" w:rsidP="0062342B">
            <w:pPr>
              <w:jc w:val="center"/>
              <w:rPr>
                <w:rFonts w:eastAsia="Times New Roman" w:cstheme="minorHAnsi"/>
                <w:lang w:bidi="fr-FR"/>
              </w:rPr>
            </w:pPr>
          </w:p>
        </w:tc>
      </w:tr>
      <w:tr w:rsidR="00AE0F58" w:rsidRPr="00AE0F58" w14:paraId="44F47FA1" w14:textId="77777777" w:rsidTr="19B371C3">
        <w:tc>
          <w:tcPr>
            <w:tcW w:w="4644" w:type="dxa"/>
          </w:tcPr>
          <w:p w14:paraId="4F6CAA28" w14:textId="28EB9EFF" w:rsidR="00AE0F58" w:rsidRPr="006278A4" w:rsidRDefault="62A4017B" w:rsidP="00AE0F58">
            <w:pPr>
              <w:pStyle w:val="P68B1DB1-Normal4"/>
              <w:spacing w:after="160" w:line="259" w:lineRule="auto"/>
            </w:pPr>
            <w:r w:rsidRPr="19B371C3">
              <w:rPr>
                <w:color w:val="auto"/>
              </w:rPr>
              <w:t xml:space="preserve">Q12. </w:t>
            </w:r>
            <w:r>
              <w:t>Wie wichtig ist Ihnen, dass es in Stadien Snoezelräume (mit und/oder ohne Blick auf das Spielfeld), Ruhe-Räume oder Ruhezonen für Fans mit Behinderungen gibt?</w:t>
            </w:r>
          </w:p>
        </w:tc>
        <w:tc>
          <w:tcPr>
            <w:tcW w:w="1134" w:type="dxa"/>
          </w:tcPr>
          <w:p w14:paraId="16C8949B" w14:textId="77777777" w:rsidR="00AE0F58" w:rsidRPr="00AE0F58" w:rsidRDefault="00AE0F58" w:rsidP="0062342B">
            <w:pPr>
              <w:jc w:val="center"/>
              <w:rPr>
                <w:rFonts w:eastAsia="Times New Roman" w:cstheme="minorHAnsi"/>
                <w:lang w:bidi="fr-FR"/>
              </w:rPr>
            </w:pPr>
          </w:p>
        </w:tc>
        <w:tc>
          <w:tcPr>
            <w:tcW w:w="1305" w:type="dxa"/>
          </w:tcPr>
          <w:p w14:paraId="27F9AA25" w14:textId="77777777" w:rsidR="00AE0F58" w:rsidRPr="00AE0F58" w:rsidRDefault="00AE0F58" w:rsidP="0062342B">
            <w:pPr>
              <w:jc w:val="center"/>
              <w:rPr>
                <w:rFonts w:eastAsia="Times New Roman" w:cstheme="minorHAnsi"/>
                <w:lang w:bidi="fr-FR"/>
              </w:rPr>
            </w:pPr>
          </w:p>
        </w:tc>
        <w:tc>
          <w:tcPr>
            <w:tcW w:w="1276" w:type="dxa"/>
          </w:tcPr>
          <w:p w14:paraId="30010AE2" w14:textId="77777777" w:rsidR="00AE0F58" w:rsidRPr="00AE0F58" w:rsidRDefault="00AE0F58" w:rsidP="0062342B">
            <w:pPr>
              <w:jc w:val="center"/>
              <w:rPr>
                <w:rFonts w:eastAsia="Times New Roman" w:cstheme="minorHAnsi"/>
                <w:lang w:bidi="fr-FR"/>
              </w:rPr>
            </w:pPr>
          </w:p>
        </w:tc>
        <w:tc>
          <w:tcPr>
            <w:tcW w:w="963" w:type="dxa"/>
          </w:tcPr>
          <w:p w14:paraId="330B57D8" w14:textId="77777777" w:rsidR="00AE0F58" w:rsidRPr="00AE0F58" w:rsidRDefault="00AE0F58" w:rsidP="0062342B">
            <w:pPr>
              <w:jc w:val="center"/>
              <w:rPr>
                <w:rFonts w:eastAsia="Times New Roman" w:cstheme="minorHAnsi"/>
                <w:lang w:bidi="fr-FR"/>
              </w:rPr>
            </w:pPr>
          </w:p>
        </w:tc>
        <w:tc>
          <w:tcPr>
            <w:tcW w:w="1843" w:type="dxa"/>
          </w:tcPr>
          <w:p w14:paraId="5535C7D8" w14:textId="77777777" w:rsidR="00AE0F58" w:rsidRPr="00AE0F58" w:rsidRDefault="00AE0F58" w:rsidP="0062342B">
            <w:pPr>
              <w:jc w:val="center"/>
              <w:rPr>
                <w:rFonts w:eastAsia="Times New Roman" w:cstheme="minorHAnsi"/>
                <w:lang w:bidi="fr-FR"/>
              </w:rPr>
            </w:pPr>
          </w:p>
        </w:tc>
        <w:tc>
          <w:tcPr>
            <w:tcW w:w="1730" w:type="dxa"/>
          </w:tcPr>
          <w:p w14:paraId="0B408329" w14:textId="77777777" w:rsidR="00AE0F58" w:rsidRPr="00AE0F58" w:rsidRDefault="00AE0F58" w:rsidP="0062342B">
            <w:pPr>
              <w:jc w:val="center"/>
              <w:rPr>
                <w:rFonts w:eastAsia="Times New Roman" w:cstheme="minorHAnsi"/>
                <w:lang w:bidi="fr-FR"/>
              </w:rPr>
            </w:pPr>
          </w:p>
        </w:tc>
      </w:tr>
    </w:tbl>
    <w:p w14:paraId="43E7FB9E" w14:textId="77777777" w:rsidR="00AE0F58" w:rsidRDefault="00AE0F58" w:rsidP="00AE0F58">
      <w:pPr>
        <w:spacing w:after="0" w:line="240" w:lineRule="auto"/>
        <w:rPr>
          <w:rFonts w:eastAsia="Times New Roman" w:cstheme="minorHAnsi"/>
          <w:lang w:bidi="fr-FR"/>
        </w:rPr>
      </w:pPr>
    </w:p>
    <w:p w14:paraId="46E7CAF1" w14:textId="28AAAC17" w:rsidR="006278A4" w:rsidRPr="006278A4" w:rsidRDefault="006278A4" w:rsidP="62A4017B">
      <w:pPr>
        <w:pStyle w:val="P68B1DB1-Normal2"/>
        <w:rPr>
          <w:b w:val="0"/>
          <w:color w:val="000000" w:themeColor="text1"/>
          <w:sz w:val="24"/>
          <w:szCs w:val="24"/>
          <w:shd w:val="clear" w:color="auto" w:fill="FFFFFF"/>
        </w:rPr>
      </w:pPr>
      <w:r w:rsidRPr="006278A4">
        <w:rPr>
          <w:color w:val="000000" w:themeColor="text1"/>
          <w:shd w:val="clear" w:color="auto" w:fill="FFFFFF"/>
        </w:rPr>
        <w:t>Einrichtungen und Barrierefreiheit</w:t>
      </w:r>
      <w:r w:rsidR="00D6606F">
        <w:rPr>
          <w:color w:val="000000" w:themeColor="text1"/>
        </w:rPr>
        <w:t xml:space="preserve"> - </w:t>
      </w:r>
      <w:r w:rsidRPr="006278A4">
        <w:rPr>
          <w:color w:val="000000" w:themeColor="text1"/>
          <w:shd w:val="clear" w:color="auto" w:fill="FFFFFF"/>
        </w:rPr>
        <w:t xml:space="preserve">Bitte bewerten Sie, wie wichtig die folgenden Punkte für Ihr </w:t>
      </w:r>
      <w:r w:rsidRPr="19B371C3">
        <w:rPr>
          <w:color w:val="000000" w:themeColor="text1"/>
        </w:rPr>
        <w:t>Spieltagserlebnis</w:t>
      </w:r>
      <w:r w:rsidRPr="006278A4">
        <w:rPr>
          <w:color w:val="000000" w:themeColor="text1"/>
          <w:shd w:val="clear" w:color="auto" w:fill="FFFFFF"/>
        </w:rPr>
        <w:t>.</w:t>
      </w:r>
      <w:r w:rsidRPr="006278A4">
        <w:rPr>
          <w:color w:val="000000" w:themeColor="text1"/>
        </w:rPr>
        <w:t xml:space="preserve"> </w:t>
      </w:r>
      <w:r w:rsidRPr="006278A4">
        <w:rPr>
          <w:color w:val="000000" w:themeColor="text1"/>
          <w:sz w:val="24"/>
          <w:szCs w:val="24"/>
        </w:rPr>
        <w:t>Bitte geben Sie zur Beantwortung ein "X" in die entsprechende Spalte ein</w:t>
      </w:r>
      <w:r>
        <w:rPr>
          <w:color w:val="000000" w:themeColor="text1"/>
          <w:sz w:val="24"/>
          <w:szCs w:val="24"/>
        </w:rPr>
        <w:t>.</w:t>
      </w:r>
    </w:p>
    <w:p w14:paraId="0EC444DA" w14:textId="51045902" w:rsidR="00AE0F58" w:rsidRPr="00AE0F58" w:rsidRDefault="00AE0F58" w:rsidP="00AE0F58">
      <w:pPr>
        <w:spacing w:after="0" w:line="240" w:lineRule="auto"/>
        <w:rPr>
          <w:rFonts w:eastAsia="Times New Roman" w:cstheme="minorHAnsi"/>
          <w:sz w:val="24"/>
          <w:szCs w:val="24"/>
          <w:lang w:eastAsia="en-GB"/>
        </w:rPr>
      </w:pPr>
    </w:p>
    <w:tbl>
      <w:tblPr>
        <w:tblStyle w:val="TableGrid"/>
        <w:tblW w:w="0" w:type="auto"/>
        <w:tblLayout w:type="fixed"/>
        <w:tblLook w:val="04A0" w:firstRow="1" w:lastRow="0" w:firstColumn="1" w:lastColumn="0" w:noHBand="0" w:noVBand="1"/>
      </w:tblPr>
      <w:tblGrid>
        <w:gridCol w:w="4644"/>
        <w:gridCol w:w="1134"/>
        <w:gridCol w:w="1447"/>
        <w:gridCol w:w="1134"/>
        <w:gridCol w:w="963"/>
        <w:gridCol w:w="1843"/>
        <w:gridCol w:w="1730"/>
      </w:tblGrid>
      <w:tr w:rsidR="006278A4" w:rsidRPr="00AE0F58" w14:paraId="77A2A4E5" w14:textId="77777777" w:rsidTr="19B371C3">
        <w:tc>
          <w:tcPr>
            <w:tcW w:w="4644" w:type="dxa"/>
          </w:tcPr>
          <w:p w14:paraId="612E0B56" w14:textId="77777777" w:rsidR="006278A4" w:rsidRPr="00AE0F58" w:rsidRDefault="006278A4" w:rsidP="006278A4">
            <w:pPr>
              <w:rPr>
                <w:rFonts w:eastAsia="Times New Roman" w:cstheme="minorHAnsi"/>
                <w:lang w:bidi="fr-FR"/>
              </w:rPr>
            </w:pPr>
          </w:p>
        </w:tc>
        <w:tc>
          <w:tcPr>
            <w:tcW w:w="1134" w:type="dxa"/>
          </w:tcPr>
          <w:p w14:paraId="48104888" w14:textId="4A36666A" w:rsidR="006278A4" w:rsidRPr="00AE0F58" w:rsidRDefault="006278A4" w:rsidP="006278A4">
            <w:pPr>
              <w:rPr>
                <w:rFonts w:eastAsia="Times New Roman" w:cstheme="minorHAnsi"/>
                <w:lang w:bidi="fr-FR"/>
              </w:rPr>
            </w:pPr>
            <w:r>
              <w:t>1 = Nicht wichtig</w:t>
            </w:r>
          </w:p>
        </w:tc>
        <w:tc>
          <w:tcPr>
            <w:tcW w:w="1447" w:type="dxa"/>
          </w:tcPr>
          <w:p w14:paraId="356E29FC" w14:textId="2403DBCF" w:rsidR="006278A4" w:rsidRPr="00AE0F58" w:rsidRDefault="006278A4" w:rsidP="006278A4">
            <w:pPr>
              <w:rPr>
                <w:rFonts w:eastAsia="Times New Roman" w:cstheme="minorHAnsi"/>
                <w:lang w:bidi="fr-FR"/>
              </w:rPr>
            </w:pPr>
            <w:r>
              <w:rPr>
                <w:rFonts w:eastAsia="Times New Roman"/>
                <w:lang w:bidi="fr-FR"/>
              </w:rPr>
              <w:t xml:space="preserve">2 = </w:t>
            </w:r>
            <w:r>
              <w:t>Nicht sehr wichtig</w:t>
            </w:r>
          </w:p>
        </w:tc>
        <w:tc>
          <w:tcPr>
            <w:tcW w:w="1134" w:type="dxa"/>
          </w:tcPr>
          <w:p w14:paraId="5C709A14" w14:textId="43144BDF" w:rsidR="006278A4" w:rsidRPr="00AE0F58" w:rsidRDefault="006278A4" w:rsidP="006278A4">
            <w:pPr>
              <w:rPr>
                <w:rFonts w:eastAsia="Times New Roman" w:cstheme="minorHAnsi"/>
                <w:lang w:bidi="fr-FR"/>
              </w:rPr>
            </w:pPr>
            <w:r>
              <w:rPr>
                <w:rFonts w:eastAsia="Times New Roman"/>
                <w:lang w:bidi="fr-FR"/>
              </w:rPr>
              <w:t xml:space="preserve">3 = </w:t>
            </w:r>
            <w:r>
              <w:t>Ziemlich wichtig</w:t>
            </w:r>
          </w:p>
        </w:tc>
        <w:tc>
          <w:tcPr>
            <w:tcW w:w="963" w:type="dxa"/>
          </w:tcPr>
          <w:p w14:paraId="67CFE935" w14:textId="7CAF8246" w:rsidR="006278A4" w:rsidRPr="00AE0F58" w:rsidRDefault="006278A4" w:rsidP="006278A4">
            <w:pPr>
              <w:pStyle w:val="P68B1DB1-Normal4"/>
              <w:rPr>
                <w:rFonts w:eastAsia="Times New Roman"/>
                <w:color w:val="auto"/>
                <w:szCs w:val="22"/>
                <w:lang w:bidi="fr-FR"/>
              </w:rPr>
            </w:pPr>
            <w:r>
              <w:rPr>
                <w:rFonts w:eastAsia="Times New Roman"/>
                <w:color w:val="auto"/>
                <w:szCs w:val="22"/>
                <w:lang w:eastAsia="en-US" w:bidi="fr-FR"/>
              </w:rPr>
              <w:t xml:space="preserve">4 = </w:t>
            </w:r>
            <w:r>
              <w:rPr>
                <w:lang w:eastAsia="en-US"/>
              </w:rPr>
              <w:t>Sehr wichtig</w:t>
            </w:r>
          </w:p>
        </w:tc>
        <w:tc>
          <w:tcPr>
            <w:tcW w:w="1843" w:type="dxa"/>
          </w:tcPr>
          <w:p w14:paraId="65A8F956" w14:textId="7425B695" w:rsidR="006278A4" w:rsidRPr="00AE0F58" w:rsidRDefault="006278A4" w:rsidP="006278A4">
            <w:pPr>
              <w:pStyle w:val="P68B1DB1-Normal4"/>
              <w:rPr>
                <w:rFonts w:eastAsia="Times New Roman"/>
                <w:color w:val="auto"/>
                <w:szCs w:val="22"/>
                <w:lang w:bidi="fr-FR"/>
              </w:rPr>
            </w:pPr>
            <w:r>
              <w:rPr>
                <w:rFonts w:eastAsia="Times New Roman"/>
                <w:color w:val="auto"/>
                <w:szCs w:val="22"/>
                <w:lang w:eastAsia="en-US" w:bidi="fr-FR"/>
              </w:rPr>
              <w:t xml:space="preserve">5 = </w:t>
            </w:r>
            <w:r>
              <w:rPr>
                <w:lang w:eastAsia="en-US"/>
              </w:rPr>
              <w:t>Extrem wichtig</w:t>
            </w:r>
          </w:p>
        </w:tc>
        <w:tc>
          <w:tcPr>
            <w:tcW w:w="1730" w:type="dxa"/>
          </w:tcPr>
          <w:p w14:paraId="2375C210" w14:textId="65DA5568" w:rsidR="006278A4" w:rsidRPr="00AE0F58" w:rsidRDefault="006278A4" w:rsidP="006278A4">
            <w:pPr>
              <w:rPr>
                <w:rFonts w:eastAsia="Times New Roman" w:cstheme="minorHAnsi"/>
                <w:lang w:bidi="fr-FR"/>
              </w:rPr>
            </w:pPr>
            <w:r>
              <w:t>Unentschlossen / Nicht zutreffend</w:t>
            </w:r>
          </w:p>
        </w:tc>
      </w:tr>
      <w:tr w:rsidR="00AE0F58" w:rsidRPr="00AE0F58" w14:paraId="5AA5889B" w14:textId="77777777" w:rsidTr="19B371C3">
        <w:tc>
          <w:tcPr>
            <w:tcW w:w="4644" w:type="dxa"/>
          </w:tcPr>
          <w:p w14:paraId="359CD12A" w14:textId="1F98A82F" w:rsidR="00AE0F58" w:rsidRPr="00AE0F58" w:rsidRDefault="00AE0F58" w:rsidP="00AE0F58">
            <w:pPr>
              <w:pStyle w:val="P68B1DB1-Normal3"/>
              <w:spacing w:after="160" w:line="259" w:lineRule="auto"/>
            </w:pPr>
            <w:r w:rsidRPr="00AE0F58">
              <w:rPr>
                <w:szCs w:val="22"/>
              </w:rPr>
              <w:t xml:space="preserve">Q1 - </w:t>
            </w:r>
            <w:r w:rsidR="006278A4">
              <w:t>Wie wichtig ist Ihnen, dass es barrierefreie öffentliche Verkehrsmittel für die An- und Abreise vom/zum Stadion gibt?</w:t>
            </w:r>
          </w:p>
        </w:tc>
        <w:tc>
          <w:tcPr>
            <w:tcW w:w="1134" w:type="dxa"/>
          </w:tcPr>
          <w:p w14:paraId="5C11085B" w14:textId="77777777" w:rsidR="00AE0F58" w:rsidRPr="00AE0F58" w:rsidRDefault="00AE0F58" w:rsidP="0062342B">
            <w:pPr>
              <w:jc w:val="center"/>
              <w:rPr>
                <w:rFonts w:eastAsia="Times New Roman" w:cstheme="minorHAnsi"/>
                <w:lang w:bidi="fr-FR"/>
              </w:rPr>
            </w:pPr>
          </w:p>
        </w:tc>
        <w:tc>
          <w:tcPr>
            <w:tcW w:w="1447" w:type="dxa"/>
          </w:tcPr>
          <w:p w14:paraId="147A6B92" w14:textId="77777777" w:rsidR="00AE0F58" w:rsidRPr="00AE0F58" w:rsidRDefault="00AE0F58" w:rsidP="0062342B">
            <w:pPr>
              <w:jc w:val="center"/>
              <w:rPr>
                <w:rFonts w:eastAsia="Times New Roman" w:cstheme="minorHAnsi"/>
                <w:lang w:bidi="fr-FR"/>
              </w:rPr>
            </w:pPr>
          </w:p>
        </w:tc>
        <w:tc>
          <w:tcPr>
            <w:tcW w:w="1134" w:type="dxa"/>
          </w:tcPr>
          <w:p w14:paraId="377D71B8" w14:textId="77777777" w:rsidR="00AE0F58" w:rsidRPr="00AE0F58" w:rsidRDefault="00AE0F58" w:rsidP="0062342B">
            <w:pPr>
              <w:jc w:val="center"/>
              <w:rPr>
                <w:rFonts w:eastAsia="Times New Roman" w:cstheme="minorHAnsi"/>
                <w:lang w:bidi="fr-FR"/>
              </w:rPr>
            </w:pPr>
          </w:p>
        </w:tc>
        <w:tc>
          <w:tcPr>
            <w:tcW w:w="963" w:type="dxa"/>
          </w:tcPr>
          <w:p w14:paraId="628063BA" w14:textId="77777777" w:rsidR="00AE0F58" w:rsidRPr="00AE0F58" w:rsidRDefault="00AE0F58" w:rsidP="0062342B">
            <w:pPr>
              <w:jc w:val="center"/>
              <w:rPr>
                <w:rFonts w:eastAsia="Times New Roman" w:cstheme="minorHAnsi"/>
                <w:lang w:bidi="fr-FR"/>
              </w:rPr>
            </w:pPr>
          </w:p>
        </w:tc>
        <w:tc>
          <w:tcPr>
            <w:tcW w:w="1843" w:type="dxa"/>
          </w:tcPr>
          <w:p w14:paraId="727EC623" w14:textId="77777777" w:rsidR="00AE0F58" w:rsidRPr="00AE0F58" w:rsidRDefault="00AE0F58" w:rsidP="0062342B">
            <w:pPr>
              <w:jc w:val="center"/>
              <w:rPr>
                <w:rFonts w:eastAsia="Times New Roman" w:cstheme="minorHAnsi"/>
                <w:lang w:bidi="fr-FR"/>
              </w:rPr>
            </w:pPr>
          </w:p>
        </w:tc>
        <w:tc>
          <w:tcPr>
            <w:tcW w:w="1730" w:type="dxa"/>
          </w:tcPr>
          <w:p w14:paraId="04841851" w14:textId="77777777" w:rsidR="00AE0F58" w:rsidRPr="00AE0F58" w:rsidRDefault="00AE0F58" w:rsidP="0062342B">
            <w:pPr>
              <w:jc w:val="center"/>
              <w:rPr>
                <w:rFonts w:eastAsia="Times New Roman" w:cstheme="minorHAnsi"/>
                <w:lang w:bidi="fr-FR"/>
              </w:rPr>
            </w:pPr>
          </w:p>
        </w:tc>
      </w:tr>
      <w:tr w:rsidR="00AE0F58" w:rsidRPr="00AE0F58" w14:paraId="4CDC74F6" w14:textId="77777777" w:rsidTr="19B371C3">
        <w:tc>
          <w:tcPr>
            <w:tcW w:w="4644" w:type="dxa"/>
          </w:tcPr>
          <w:p w14:paraId="1B769075" w14:textId="6774CBD5" w:rsidR="00AE0F58" w:rsidRPr="00AE0F58" w:rsidRDefault="00AE0F58" w:rsidP="00AE0F58">
            <w:pPr>
              <w:pStyle w:val="P68B1DB1-Normal3"/>
              <w:spacing w:after="160" w:line="259" w:lineRule="auto"/>
            </w:pPr>
            <w:r w:rsidRPr="00AE0F58">
              <w:rPr>
                <w:szCs w:val="22"/>
              </w:rPr>
              <w:lastRenderedPageBreak/>
              <w:t xml:space="preserve">Q2 - </w:t>
            </w:r>
            <w:r w:rsidR="006278A4">
              <w:t>Wie wichtig ist Ihnen, dass es genügend und geeignete barrierefreie Parkplätze in der Nähe der barrierefreien Ein- und Ausgänge des Stadions gibt?</w:t>
            </w:r>
          </w:p>
        </w:tc>
        <w:tc>
          <w:tcPr>
            <w:tcW w:w="1134" w:type="dxa"/>
          </w:tcPr>
          <w:p w14:paraId="2E908C6E" w14:textId="77777777" w:rsidR="00AE0F58" w:rsidRPr="00AE0F58" w:rsidRDefault="00AE0F58" w:rsidP="0062342B">
            <w:pPr>
              <w:jc w:val="center"/>
              <w:rPr>
                <w:rFonts w:eastAsia="Times New Roman" w:cstheme="minorHAnsi"/>
                <w:lang w:bidi="fr-FR"/>
              </w:rPr>
            </w:pPr>
          </w:p>
        </w:tc>
        <w:tc>
          <w:tcPr>
            <w:tcW w:w="1447" w:type="dxa"/>
          </w:tcPr>
          <w:p w14:paraId="7A682D14" w14:textId="77777777" w:rsidR="00AE0F58" w:rsidRPr="00AE0F58" w:rsidRDefault="00AE0F58" w:rsidP="0062342B">
            <w:pPr>
              <w:jc w:val="center"/>
              <w:rPr>
                <w:rFonts w:eastAsia="Times New Roman" w:cstheme="minorHAnsi"/>
                <w:lang w:bidi="fr-FR"/>
              </w:rPr>
            </w:pPr>
          </w:p>
        </w:tc>
        <w:tc>
          <w:tcPr>
            <w:tcW w:w="1134" w:type="dxa"/>
          </w:tcPr>
          <w:p w14:paraId="09963F4C" w14:textId="77777777" w:rsidR="00AE0F58" w:rsidRPr="00AE0F58" w:rsidRDefault="00AE0F58" w:rsidP="0062342B">
            <w:pPr>
              <w:jc w:val="center"/>
              <w:rPr>
                <w:rFonts w:eastAsia="Times New Roman" w:cstheme="minorHAnsi"/>
                <w:lang w:bidi="fr-FR"/>
              </w:rPr>
            </w:pPr>
          </w:p>
        </w:tc>
        <w:tc>
          <w:tcPr>
            <w:tcW w:w="963" w:type="dxa"/>
          </w:tcPr>
          <w:p w14:paraId="6406F0CB" w14:textId="77777777" w:rsidR="00AE0F58" w:rsidRPr="00AE0F58" w:rsidRDefault="00AE0F58" w:rsidP="0062342B">
            <w:pPr>
              <w:jc w:val="center"/>
              <w:rPr>
                <w:rFonts w:eastAsia="Times New Roman" w:cstheme="minorHAnsi"/>
                <w:lang w:bidi="fr-FR"/>
              </w:rPr>
            </w:pPr>
          </w:p>
        </w:tc>
        <w:tc>
          <w:tcPr>
            <w:tcW w:w="1843" w:type="dxa"/>
          </w:tcPr>
          <w:p w14:paraId="79507FB2" w14:textId="77777777" w:rsidR="00AE0F58" w:rsidRPr="00AE0F58" w:rsidRDefault="00AE0F58" w:rsidP="0062342B">
            <w:pPr>
              <w:jc w:val="center"/>
              <w:rPr>
                <w:rFonts w:eastAsia="Times New Roman" w:cstheme="minorHAnsi"/>
                <w:lang w:bidi="fr-FR"/>
              </w:rPr>
            </w:pPr>
          </w:p>
        </w:tc>
        <w:tc>
          <w:tcPr>
            <w:tcW w:w="1730" w:type="dxa"/>
          </w:tcPr>
          <w:p w14:paraId="203FDBB5" w14:textId="77777777" w:rsidR="00AE0F58" w:rsidRPr="00AE0F58" w:rsidRDefault="00AE0F58" w:rsidP="0062342B">
            <w:pPr>
              <w:jc w:val="center"/>
              <w:rPr>
                <w:rFonts w:eastAsia="Times New Roman" w:cstheme="minorHAnsi"/>
                <w:lang w:bidi="fr-FR"/>
              </w:rPr>
            </w:pPr>
          </w:p>
        </w:tc>
      </w:tr>
      <w:tr w:rsidR="00AE0F58" w:rsidRPr="00AE0F58" w14:paraId="3F547715" w14:textId="77777777" w:rsidTr="19B371C3">
        <w:tc>
          <w:tcPr>
            <w:tcW w:w="4644" w:type="dxa"/>
          </w:tcPr>
          <w:p w14:paraId="407FE2C6" w14:textId="7B457690" w:rsidR="00AE0F58" w:rsidRPr="00AE0F58" w:rsidRDefault="62A4017B" w:rsidP="00AE0F58">
            <w:pPr>
              <w:pStyle w:val="P68B1DB1-Normal3"/>
              <w:spacing w:after="160" w:line="259" w:lineRule="auto"/>
            </w:pPr>
            <w:r w:rsidRPr="19B371C3">
              <w:rPr>
                <w:rFonts w:eastAsia="Times New Roman"/>
                <w:lang w:bidi="fr-FR"/>
              </w:rPr>
              <w:t xml:space="preserve">Q3 - </w:t>
            </w:r>
            <w:r>
              <w:t>Wie wichtig ist Ihnen, dass es  ausgewiesene barrierefreie Kurzhaltestellen zum Absetzen und Abholen in der Nähe der barrierefreien Ein- und Ausgänge des Stadions gibt?</w:t>
            </w:r>
          </w:p>
        </w:tc>
        <w:tc>
          <w:tcPr>
            <w:tcW w:w="1134" w:type="dxa"/>
          </w:tcPr>
          <w:p w14:paraId="052BA4DE" w14:textId="77777777" w:rsidR="00AE0F58" w:rsidRPr="00AE0F58" w:rsidRDefault="00AE0F58" w:rsidP="0062342B">
            <w:pPr>
              <w:jc w:val="center"/>
              <w:rPr>
                <w:rFonts w:eastAsia="Times New Roman" w:cstheme="minorHAnsi"/>
                <w:lang w:bidi="fr-FR"/>
              </w:rPr>
            </w:pPr>
          </w:p>
        </w:tc>
        <w:tc>
          <w:tcPr>
            <w:tcW w:w="1447" w:type="dxa"/>
          </w:tcPr>
          <w:p w14:paraId="76609171" w14:textId="77777777" w:rsidR="00AE0F58" w:rsidRPr="00AE0F58" w:rsidRDefault="00AE0F58" w:rsidP="0062342B">
            <w:pPr>
              <w:jc w:val="center"/>
              <w:rPr>
                <w:rFonts w:eastAsia="Times New Roman" w:cstheme="minorHAnsi"/>
                <w:lang w:bidi="fr-FR"/>
              </w:rPr>
            </w:pPr>
          </w:p>
        </w:tc>
        <w:tc>
          <w:tcPr>
            <w:tcW w:w="1134" w:type="dxa"/>
          </w:tcPr>
          <w:p w14:paraId="71B8901D" w14:textId="77777777" w:rsidR="00AE0F58" w:rsidRPr="00AE0F58" w:rsidRDefault="00AE0F58" w:rsidP="0062342B">
            <w:pPr>
              <w:jc w:val="center"/>
              <w:rPr>
                <w:rFonts w:eastAsia="Times New Roman" w:cstheme="minorHAnsi"/>
                <w:lang w:bidi="fr-FR"/>
              </w:rPr>
            </w:pPr>
          </w:p>
        </w:tc>
        <w:tc>
          <w:tcPr>
            <w:tcW w:w="963" w:type="dxa"/>
          </w:tcPr>
          <w:p w14:paraId="507D904F" w14:textId="77777777" w:rsidR="00AE0F58" w:rsidRPr="00AE0F58" w:rsidRDefault="00AE0F58" w:rsidP="0062342B">
            <w:pPr>
              <w:jc w:val="center"/>
              <w:rPr>
                <w:rFonts w:eastAsia="Times New Roman" w:cstheme="minorHAnsi"/>
                <w:lang w:bidi="fr-FR"/>
              </w:rPr>
            </w:pPr>
          </w:p>
        </w:tc>
        <w:tc>
          <w:tcPr>
            <w:tcW w:w="1843" w:type="dxa"/>
          </w:tcPr>
          <w:p w14:paraId="7C161690" w14:textId="77777777" w:rsidR="00AE0F58" w:rsidRPr="00AE0F58" w:rsidRDefault="00AE0F58" w:rsidP="0062342B">
            <w:pPr>
              <w:jc w:val="center"/>
              <w:rPr>
                <w:rFonts w:eastAsia="Times New Roman" w:cstheme="minorHAnsi"/>
                <w:lang w:bidi="fr-FR"/>
              </w:rPr>
            </w:pPr>
          </w:p>
        </w:tc>
        <w:tc>
          <w:tcPr>
            <w:tcW w:w="1730" w:type="dxa"/>
          </w:tcPr>
          <w:p w14:paraId="766C99C8" w14:textId="77777777" w:rsidR="00AE0F58" w:rsidRPr="00AE0F58" w:rsidRDefault="00AE0F58" w:rsidP="0062342B">
            <w:pPr>
              <w:jc w:val="center"/>
              <w:rPr>
                <w:rFonts w:eastAsia="Times New Roman" w:cstheme="minorHAnsi"/>
                <w:lang w:bidi="fr-FR"/>
              </w:rPr>
            </w:pPr>
          </w:p>
        </w:tc>
      </w:tr>
      <w:tr w:rsidR="00AE0F58" w:rsidRPr="00AE0F58" w14:paraId="6C2A25E8" w14:textId="77777777" w:rsidTr="19B371C3">
        <w:tc>
          <w:tcPr>
            <w:tcW w:w="4644" w:type="dxa"/>
          </w:tcPr>
          <w:p w14:paraId="266929FC" w14:textId="0704EFE7" w:rsidR="00AE0F58" w:rsidRPr="00AE0F58" w:rsidRDefault="00AE0F58" w:rsidP="00AE0F58">
            <w:pPr>
              <w:pStyle w:val="P68B1DB1-Normal3"/>
              <w:spacing w:after="160" w:line="259" w:lineRule="auto"/>
            </w:pPr>
            <w:r w:rsidRPr="00AE0F58">
              <w:rPr>
                <w:rFonts w:eastAsia="Times New Roman"/>
                <w:szCs w:val="22"/>
                <w:lang w:bidi="fr-FR"/>
              </w:rPr>
              <w:t xml:space="preserve">Q4 - </w:t>
            </w:r>
            <w:r w:rsidR="006278A4">
              <w:t>Wie wichtig ist Ihnen, dass es für Fans mit Behinderungen eine Auswahl an barrierefreien Sitzplätzen im gesamten Stadion gibt, auch in den Hospitality-Bereichen sowie im Gästeblock für Auswärtsfans?</w:t>
            </w:r>
          </w:p>
        </w:tc>
        <w:tc>
          <w:tcPr>
            <w:tcW w:w="1134" w:type="dxa"/>
          </w:tcPr>
          <w:p w14:paraId="2B7C7BB8" w14:textId="77777777" w:rsidR="00AE0F58" w:rsidRPr="00AE0F58" w:rsidRDefault="00AE0F58" w:rsidP="0062342B">
            <w:pPr>
              <w:jc w:val="center"/>
              <w:rPr>
                <w:rFonts w:eastAsia="Times New Roman" w:cstheme="minorHAnsi"/>
                <w:lang w:bidi="fr-FR"/>
              </w:rPr>
            </w:pPr>
          </w:p>
        </w:tc>
        <w:tc>
          <w:tcPr>
            <w:tcW w:w="1447" w:type="dxa"/>
          </w:tcPr>
          <w:p w14:paraId="61A30D25" w14:textId="77777777" w:rsidR="00AE0F58" w:rsidRPr="00AE0F58" w:rsidRDefault="00AE0F58" w:rsidP="0062342B">
            <w:pPr>
              <w:jc w:val="center"/>
              <w:rPr>
                <w:rFonts w:eastAsia="Times New Roman" w:cstheme="minorHAnsi"/>
                <w:lang w:bidi="fr-FR"/>
              </w:rPr>
            </w:pPr>
          </w:p>
        </w:tc>
        <w:tc>
          <w:tcPr>
            <w:tcW w:w="1134" w:type="dxa"/>
          </w:tcPr>
          <w:p w14:paraId="473C3356" w14:textId="77777777" w:rsidR="00AE0F58" w:rsidRPr="00AE0F58" w:rsidRDefault="00AE0F58" w:rsidP="0062342B">
            <w:pPr>
              <w:jc w:val="center"/>
              <w:rPr>
                <w:rFonts w:eastAsia="Times New Roman" w:cstheme="minorHAnsi"/>
                <w:lang w:bidi="fr-FR"/>
              </w:rPr>
            </w:pPr>
          </w:p>
        </w:tc>
        <w:tc>
          <w:tcPr>
            <w:tcW w:w="963" w:type="dxa"/>
          </w:tcPr>
          <w:p w14:paraId="6B8A3D7C" w14:textId="77777777" w:rsidR="00AE0F58" w:rsidRPr="00AE0F58" w:rsidRDefault="00AE0F58" w:rsidP="0062342B">
            <w:pPr>
              <w:jc w:val="center"/>
              <w:rPr>
                <w:rFonts w:eastAsia="Times New Roman" w:cstheme="minorHAnsi"/>
                <w:lang w:bidi="fr-FR"/>
              </w:rPr>
            </w:pPr>
          </w:p>
        </w:tc>
        <w:tc>
          <w:tcPr>
            <w:tcW w:w="1843" w:type="dxa"/>
          </w:tcPr>
          <w:p w14:paraId="3165B6AF" w14:textId="77777777" w:rsidR="00AE0F58" w:rsidRPr="00AE0F58" w:rsidRDefault="00AE0F58" w:rsidP="0062342B">
            <w:pPr>
              <w:jc w:val="center"/>
              <w:rPr>
                <w:rFonts w:eastAsia="Times New Roman" w:cstheme="minorHAnsi"/>
                <w:lang w:bidi="fr-FR"/>
              </w:rPr>
            </w:pPr>
          </w:p>
        </w:tc>
        <w:tc>
          <w:tcPr>
            <w:tcW w:w="1730" w:type="dxa"/>
          </w:tcPr>
          <w:p w14:paraId="261E1C23" w14:textId="77777777" w:rsidR="00AE0F58" w:rsidRPr="00AE0F58" w:rsidRDefault="00AE0F58" w:rsidP="0062342B">
            <w:pPr>
              <w:jc w:val="center"/>
              <w:rPr>
                <w:rFonts w:eastAsia="Times New Roman" w:cstheme="minorHAnsi"/>
                <w:lang w:bidi="fr-FR"/>
              </w:rPr>
            </w:pPr>
          </w:p>
        </w:tc>
      </w:tr>
      <w:tr w:rsidR="00AE0F58" w:rsidRPr="00AE0F58" w14:paraId="110C225B" w14:textId="77777777" w:rsidTr="19B371C3">
        <w:tc>
          <w:tcPr>
            <w:tcW w:w="4644" w:type="dxa"/>
          </w:tcPr>
          <w:p w14:paraId="27FD2227" w14:textId="09482503" w:rsidR="00AE0F58" w:rsidRPr="00AE0F58" w:rsidRDefault="62A4017B" w:rsidP="00AE0F58">
            <w:pPr>
              <w:pStyle w:val="P68B1DB1-Normal3"/>
              <w:spacing w:after="160" w:line="259" w:lineRule="auto"/>
            </w:pPr>
            <w:r w:rsidRPr="19B371C3">
              <w:rPr>
                <w:rFonts w:eastAsia="Times New Roman"/>
                <w:lang w:bidi="fr-FR"/>
              </w:rPr>
              <w:t xml:space="preserve">Q5 - </w:t>
            </w:r>
            <w:r>
              <w:t>Wie wichtig ist Ihnen, dass Stadien für Fans mit Behinderungen barrierefreie Sitzplätze so anbieten, dass sie auch mit einer Gruppe von nicht-behinderten Freund*innen oder ihrer Familie zusammensitzen können?</w:t>
            </w:r>
          </w:p>
        </w:tc>
        <w:tc>
          <w:tcPr>
            <w:tcW w:w="1134" w:type="dxa"/>
          </w:tcPr>
          <w:p w14:paraId="35140929" w14:textId="77777777" w:rsidR="00AE0F58" w:rsidRPr="00AE0F58" w:rsidRDefault="00AE0F58" w:rsidP="0062342B">
            <w:pPr>
              <w:jc w:val="center"/>
              <w:rPr>
                <w:rFonts w:eastAsia="Times New Roman" w:cstheme="minorHAnsi"/>
                <w:lang w:bidi="fr-FR"/>
              </w:rPr>
            </w:pPr>
          </w:p>
        </w:tc>
        <w:tc>
          <w:tcPr>
            <w:tcW w:w="1447" w:type="dxa"/>
          </w:tcPr>
          <w:p w14:paraId="5CB03F50" w14:textId="77777777" w:rsidR="00AE0F58" w:rsidRPr="00AE0F58" w:rsidRDefault="00AE0F58" w:rsidP="0062342B">
            <w:pPr>
              <w:jc w:val="center"/>
              <w:rPr>
                <w:rFonts w:eastAsia="Times New Roman" w:cstheme="minorHAnsi"/>
                <w:lang w:bidi="fr-FR"/>
              </w:rPr>
            </w:pPr>
          </w:p>
        </w:tc>
        <w:tc>
          <w:tcPr>
            <w:tcW w:w="1134" w:type="dxa"/>
          </w:tcPr>
          <w:p w14:paraId="7079BC99" w14:textId="77777777" w:rsidR="00AE0F58" w:rsidRPr="00AE0F58" w:rsidRDefault="00AE0F58" w:rsidP="0062342B">
            <w:pPr>
              <w:jc w:val="center"/>
              <w:rPr>
                <w:rFonts w:eastAsia="Times New Roman" w:cstheme="minorHAnsi"/>
                <w:lang w:bidi="fr-FR"/>
              </w:rPr>
            </w:pPr>
          </w:p>
        </w:tc>
        <w:tc>
          <w:tcPr>
            <w:tcW w:w="963" w:type="dxa"/>
          </w:tcPr>
          <w:p w14:paraId="09451FF0" w14:textId="77777777" w:rsidR="00AE0F58" w:rsidRPr="00AE0F58" w:rsidRDefault="00AE0F58" w:rsidP="0062342B">
            <w:pPr>
              <w:jc w:val="center"/>
              <w:rPr>
                <w:rFonts w:eastAsia="Times New Roman" w:cstheme="minorHAnsi"/>
                <w:lang w:bidi="fr-FR"/>
              </w:rPr>
            </w:pPr>
          </w:p>
        </w:tc>
        <w:tc>
          <w:tcPr>
            <w:tcW w:w="1843" w:type="dxa"/>
          </w:tcPr>
          <w:p w14:paraId="3BE6F276" w14:textId="77777777" w:rsidR="00AE0F58" w:rsidRPr="00AE0F58" w:rsidRDefault="00AE0F58" w:rsidP="0062342B">
            <w:pPr>
              <w:jc w:val="center"/>
              <w:rPr>
                <w:rFonts w:eastAsia="Times New Roman" w:cstheme="minorHAnsi"/>
                <w:lang w:bidi="fr-FR"/>
              </w:rPr>
            </w:pPr>
          </w:p>
        </w:tc>
        <w:tc>
          <w:tcPr>
            <w:tcW w:w="1730" w:type="dxa"/>
          </w:tcPr>
          <w:p w14:paraId="25F05C28" w14:textId="77777777" w:rsidR="00AE0F58" w:rsidRPr="00AE0F58" w:rsidRDefault="00AE0F58" w:rsidP="0062342B">
            <w:pPr>
              <w:jc w:val="center"/>
              <w:rPr>
                <w:rFonts w:eastAsia="Times New Roman" w:cstheme="minorHAnsi"/>
                <w:lang w:bidi="fr-FR"/>
              </w:rPr>
            </w:pPr>
          </w:p>
        </w:tc>
      </w:tr>
      <w:tr w:rsidR="00AE0F58" w:rsidRPr="00AE0F58" w14:paraId="11B963F6" w14:textId="77777777" w:rsidTr="19B371C3">
        <w:tc>
          <w:tcPr>
            <w:tcW w:w="4644" w:type="dxa"/>
          </w:tcPr>
          <w:p w14:paraId="198EBCE6" w14:textId="01D11C0A" w:rsidR="00AE0F58" w:rsidRPr="00AE0F58" w:rsidRDefault="62A4017B" w:rsidP="00AE0F58">
            <w:pPr>
              <w:pStyle w:val="P68B1DB1-Normal3"/>
              <w:spacing w:after="160" w:line="259" w:lineRule="auto"/>
            </w:pPr>
            <w:r w:rsidRPr="19B371C3">
              <w:rPr>
                <w:rFonts w:eastAsia="Times New Roman"/>
                <w:lang w:bidi="fr-FR"/>
              </w:rPr>
              <w:t xml:space="preserve">Q6 - </w:t>
            </w:r>
            <w:r>
              <w:t>Wie wichtig ist Ihnen, dass die Sicht auf alle Bereiche des Spielfelds sowie auf Großleinwände von den barrierefreien Sitzplatzbereichen aus nicht versperrt ist, auch wenn die Fans vorn ihnenstehen?</w:t>
            </w:r>
          </w:p>
        </w:tc>
        <w:tc>
          <w:tcPr>
            <w:tcW w:w="1134" w:type="dxa"/>
          </w:tcPr>
          <w:p w14:paraId="13F1941B" w14:textId="77777777" w:rsidR="00AE0F58" w:rsidRPr="00AE0F58" w:rsidRDefault="00AE0F58" w:rsidP="0062342B">
            <w:pPr>
              <w:jc w:val="center"/>
              <w:rPr>
                <w:rFonts w:eastAsia="Times New Roman" w:cstheme="minorHAnsi"/>
                <w:lang w:bidi="fr-FR"/>
              </w:rPr>
            </w:pPr>
          </w:p>
        </w:tc>
        <w:tc>
          <w:tcPr>
            <w:tcW w:w="1447" w:type="dxa"/>
          </w:tcPr>
          <w:p w14:paraId="35CB8D67" w14:textId="77777777" w:rsidR="00AE0F58" w:rsidRPr="00AE0F58" w:rsidRDefault="00AE0F58" w:rsidP="0062342B">
            <w:pPr>
              <w:jc w:val="center"/>
              <w:rPr>
                <w:rFonts w:eastAsia="Times New Roman" w:cstheme="minorHAnsi"/>
                <w:lang w:bidi="fr-FR"/>
              </w:rPr>
            </w:pPr>
          </w:p>
        </w:tc>
        <w:tc>
          <w:tcPr>
            <w:tcW w:w="1134" w:type="dxa"/>
          </w:tcPr>
          <w:p w14:paraId="5CFC67BB" w14:textId="77777777" w:rsidR="00AE0F58" w:rsidRPr="00AE0F58" w:rsidRDefault="00AE0F58" w:rsidP="0062342B">
            <w:pPr>
              <w:jc w:val="center"/>
              <w:rPr>
                <w:rFonts w:eastAsia="Times New Roman" w:cstheme="minorHAnsi"/>
                <w:lang w:bidi="fr-FR"/>
              </w:rPr>
            </w:pPr>
          </w:p>
        </w:tc>
        <w:tc>
          <w:tcPr>
            <w:tcW w:w="963" w:type="dxa"/>
          </w:tcPr>
          <w:p w14:paraId="5A245D6E" w14:textId="77777777" w:rsidR="00AE0F58" w:rsidRPr="00AE0F58" w:rsidRDefault="00AE0F58" w:rsidP="0062342B">
            <w:pPr>
              <w:jc w:val="center"/>
              <w:rPr>
                <w:rFonts w:eastAsia="Times New Roman" w:cstheme="minorHAnsi"/>
                <w:lang w:bidi="fr-FR"/>
              </w:rPr>
            </w:pPr>
          </w:p>
        </w:tc>
        <w:tc>
          <w:tcPr>
            <w:tcW w:w="1843" w:type="dxa"/>
          </w:tcPr>
          <w:p w14:paraId="40211F66" w14:textId="77777777" w:rsidR="00AE0F58" w:rsidRPr="00AE0F58" w:rsidRDefault="00AE0F58" w:rsidP="0062342B">
            <w:pPr>
              <w:jc w:val="center"/>
              <w:rPr>
                <w:rFonts w:eastAsia="Times New Roman" w:cstheme="minorHAnsi"/>
                <w:lang w:bidi="fr-FR"/>
              </w:rPr>
            </w:pPr>
          </w:p>
        </w:tc>
        <w:tc>
          <w:tcPr>
            <w:tcW w:w="1730" w:type="dxa"/>
          </w:tcPr>
          <w:p w14:paraId="51BE6F1C" w14:textId="77777777" w:rsidR="00AE0F58" w:rsidRPr="00AE0F58" w:rsidRDefault="00AE0F58" w:rsidP="0062342B">
            <w:pPr>
              <w:jc w:val="center"/>
              <w:rPr>
                <w:rFonts w:eastAsia="Times New Roman" w:cstheme="minorHAnsi"/>
                <w:lang w:bidi="fr-FR"/>
              </w:rPr>
            </w:pPr>
          </w:p>
        </w:tc>
      </w:tr>
      <w:tr w:rsidR="00AE0F58" w:rsidRPr="00AE0F58" w14:paraId="3609FAB5" w14:textId="77777777" w:rsidTr="19B371C3">
        <w:tc>
          <w:tcPr>
            <w:tcW w:w="4644" w:type="dxa"/>
          </w:tcPr>
          <w:p w14:paraId="103C7F3B" w14:textId="25D0F3CD" w:rsidR="00AE0F58" w:rsidRPr="00AE0F58" w:rsidRDefault="62A4017B" w:rsidP="00AE0F58">
            <w:pPr>
              <w:pStyle w:val="P68B1DB1-Normal3"/>
              <w:spacing w:after="160" w:line="259" w:lineRule="auto"/>
            </w:pPr>
            <w:r w:rsidRPr="19B371C3">
              <w:rPr>
                <w:rFonts w:eastAsia="Times New Roman"/>
                <w:lang w:bidi="fr-FR"/>
              </w:rPr>
              <w:t xml:space="preserve">Q7 - </w:t>
            </w:r>
            <w:r>
              <w:t xml:space="preserve">Wie wichtig ist Ihnen, dass in Stadien Umkleidemöglichkeiten für Fans mit Behinderungen (ein größerer Raum, eine Hebevorrichtung, ein Pflegetisch in </w:t>
            </w:r>
            <w:r>
              <w:lastRenderedPageBreak/>
              <w:t>Erwachsenengröße sowie reichlich Wendefläche) zur Verfügung stehen?</w:t>
            </w:r>
          </w:p>
        </w:tc>
        <w:tc>
          <w:tcPr>
            <w:tcW w:w="1134" w:type="dxa"/>
          </w:tcPr>
          <w:p w14:paraId="7BE9AA02" w14:textId="77777777" w:rsidR="00AE0F58" w:rsidRPr="00AE0F58" w:rsidRDefault="00AE0F58" w:rsidP="0062342B">
            <w:pPr>
              <w:jc w:val="center"/>
              <w:rPr>
                <w:rFonts w:eastAsia="Times New Roman" w:cstheme="minorHAnsi"/>
                <w:lang w:bidi="fr-FR"/>
              </w:rPr>
            </w:pPr>
          </w:p>
        </w:tc>
        <w:tc>
          <w:tcPr>
            <w:tcW w:w="1447" w:type="dxa"/>
          </w:tcPr>
          <w:p w14:paraId="4E2C1C0A" w14:textId="77777777" w:rsidR="00AE0F58" w:rsidRPr="00AE0F58" w:rsidRDefault="00AE0F58" w:rsidP="0062342B">
            <w:pPr>
              <w:jc w:val="center"/>
              <w:rPr>
                <w:rFonts w:eastAsia="Times New Roman" w:cstheme="minorHAnsi"/>
                <w:lang w:bidi="fr-FR"/>
              </w:rPr>
            </w:pPr>
          </w:p>
        </w:tc>
        <w:tc>
          <w:tcPr>
            <w:tcW w:w="1134" w:type="dxa"/>
          </w:tcPr>
          <w:p w14:paraId="0D3C9BA7" w14:textId="77777777" w:rsidR="00AE0F58" w:rsidRPr="00AE0F58" w:rsidRDefault="00AE0F58" w:rsidP="0062342B">
            <w:pPr>
              <w:jc w:val="center"/>
              <w:rPr>
                <w:rFonts w:eastAsia="Times New Roman" w:cstheme="minorHAnsi"/>
                <w:lang w:bidi="fr-FR"/>
              </w:rPr>
            </w:pPr>
          </w:p>
        </w:tc>
        <w:tc>
          <w:tcPr>
            <w:tcW w:w="963" w:type="dxa"/>
          </w:tcPr>
          <w:p w14:paraId="692C1E59" w14:textId="77777777" w:rsidR="00AE0F58" w:rsidRPr="00AE0F58" w:rsidRDefault="00AE0F58" w:rsidP="0062342B">
            <w:pPr>
              <w:jc w:val="center"/>
              <w:rPr>
                <w:rFonts w:eastAsia="Times New Roman" w:cstheme="minorHAnsi"/>
                <w:lang w:bidi="fr-FR"/>
              </w:rPr>
            </w:pPr>
          </w:p>
        </w:tc>
        <w:tc>
          <w:tcPr>
            <w:tcW w:w="1843" w:type="dxa"/>
          </w:tcPr>
          <w:p w14:paraId="5C951D83" w14:textId="77777777" w:rsidR="00AE0F58" w:rsidRPr="00AE0F58" w:rsidRDefault="00AE0F58" w:rsidP="0062342B">
            <w:pPr>
              <w:jc w:val="center"/>
              <w:rPr>
                <w:rFonts w:eastAsia="Times New Roman" w:cstheme="minorHAnsi"/>
                <w:lang w:bidi="fr-FR"/>
              </w:rPr>
            </w:pPr>
          </w:p>
        </w:tc>
        <w:tc>
          <w:tcPr>
            <w:tcW w:w="1730" w:type="dxa"/>
          </w:tcPr>
          <w:p w14:paraId="5F9A1AFB" w14:textId="77777777" w:rsidR="00AE0F58" w:rsidRPr="00AE0F58" w:rsidRDefault="00AE0F58" w:rsidP="0062342B">
            <w:pPr>
              <w:jc w:val="center"/>
              <w:rPr>
                <w:rFonts w:eastAsia="Times New Roman" w:cstheme="minorHAnsi"/>
                <w:lang w:bidi="fr-FR"/>
              </w:rPr>
            </w:pPr>
          </w:p>
        </w:tc>
      </w:tr>
      <w:tr w:rsidR="00AE0F58" w:rsidRPr="00AE0F58" w14:paraId="799D397B" w14:textId="77777777" w:rsidTr="19B371C3">
        <w:tc>
          <w:tcPr>
            <w:tcW w:w="4644" w:type="dxa"/>
          </w:tcPr>
          <w:p w14:paraId="37E3BE55" w14:textId="7DCE28FE" w:rsidR="00AE0F58" w:rsidRPr="00AE0F58" w:rsidRDefault="00AE0F58" w:rsidP="00AE0F58">
            <w:pPr>
              <w:pStyle w:val="P68B1DB1-Normal3"/>
              <w:spacing w:after="160" w:line="259" w:lineRule="auto"/>
            </w:pPr>
            <w:r w:rsidRPr="00AE0F58">
              <w:rPr>
                <w:szCs w:val="22"/>
              </w:rPr>
              <w:t xml:space="preserve">Q8 - </w:t>
            </w:r>
            <w:r w:rsidR="006278A4">
              <w:t>Wie wichtig ist Ihnen, dass im gesamten Stadion geeignete barrierefreie Toiletten für Fans mit Behinderungen vorhanden sind, und dass diese Einrichtungen sauber und hygienisch gehalten werden?</w:t>
            </w:r>
          </w:p>
        </w:tc>
        <w:tc>
          <w:tcPr>
            <w:tcW w:w="1134" w:type="dxa"/>
          </w:tcPr>
          <w:p w14:paraId="37098EC8" w14:textId="77777777" w:rsidR="00AE0F58" w:rsidRPr="00AE0F58" w:rsidRDefault="00AE0F58" w:rsidP="0062342B">
            <w:pPr>
              <w:jc w:val="center"/>
              <w:rPr>
                <w:rFonts w:eastAsia="Times New Roman" w:cstheme="minorHAnsi"/>
                <w:lang w:bidi="fr-FR"/>
              </w:rPr>
            </w:pPr>
          </w:p>
        </w:tc>
        <w:tc>
          <w:tcPr>
            <w:tcW w:w="1447" w:type="dxa"/>
          </w:tcPr>
          <w:p w14:paraId="04B76893" w14:textId="77777777" w:rsidR="00AE0F58" w:rsidRPr="00AE0F58" w:rsidRDefault="00AE0F58" w:rsidP="0062342B">
            <w:pPr>
              <w:jc w:val="center"/>
              <w:rPr>
                <w:rFonts w:eastAsia="Times New Roman" w:cstheme="minorHAnsi"/>
                <w:lang w:bidi="fr-FR"/>
              </w:rPr>
            </w:pPr>
          </w:p>
        </w:tc>
        <w:tc>
          <w:tcPr>
            <w:tcW w:w="1134" w:type="dxa"/>
          </w:tcPr>
          <w:p w14:paraId="0B3381AF" w14:textId="77777777" w:rsidR="00AE0F58" w:rsidRPr="00AE0F58" w:rsidRDefault="00AE0F58" w:rsidP="0062342B">
            <w:pPr>
              <w:jc w:val="center"/>
              <w:rPr>
                <w:rFonts w:eastAsia="Times New Roman" w:cstheme="minorHAnsi"/>
                <w:lang w:bidi="fr-FR"/>
              </w:rPr>
            </w:pPr>
          </w:p>
        </w:tc>
        <w:tc>
          <w:tcPr>
            <w:tcW w:w="963" w:type="dxa"/>
          </w:tcPr>
          <w:p w14:paraId="5202C57B" w14:textId="77777777" w:rsidR="00AE0F58" w:rsidRPr="00AE0F58" w:rsidRDefault="00AE0F58" w:rsidP="0062342B">
            <w:pPr>
              <w:jc w:val="center"/>
              <w:rPr>
                <w:rFonts w:eastAsia="Times New Roman" w:cstheme="minorHAnsi"/>
                <w:lang w:bidi="fr-FR"/>
              </w:rPr>
            </w:pPr>
          </w:p>
        </w:tc>
        <w:tc>
          <w:tcPr>
            <w:tcW w:w="1843" w:type="dxa"/>
          </w:tcPr>
          <w:p w14:paraId="4F5ECE48" w14:textId="77777777" w:rsidR="00AE0F58" w:rsidRPr="00AE0F58" w:rsidRDefault="00AE0F58" w:rsidP="0062342B">
            <w:pPr>
              <w:jc w:val="center"/>
              <w:rPr>
                <w:rFonts w:eastAsia="Times New Roman" w:cstheme="minorHAnsi"/>
                <w:lang w:bidi="fr-FR"/>
              </w:rPr>
            </w:pPr>
          </w:p>
        </w:tc>
        <w:tc>
          <w:tcPr>
            <w:tcW w:w="1730" w:type="dxa"/>
          </w:tcPr>
          <w:p w14:paraId="031C8EC1" w14:textId="77777777" w:rsidR="00AE0F58" w:rsidRPr="00AE0F58" w:rsidRDefault="00AE0F58" w:rsidP="0062342B">
            <w:pPr>
              <w:jc w:val="center"/>
              <w:rPr>
                <w:rFonts w:eastAsia="Times New Roman" w:cstheme="minorHAnsi"/>
                <w:lang w:bidi="fr-FR"/>
              </w:rPr>
            </w:pPr>
          </w:p>
        </w:tc>
      </w:tr>
      <w:tr w:rsidR="00AE0F58" w:rsidRPr="00AE0F58" w14:paraId="04C20DBB" w14:textId="77777777" w:rsidTr="19B371C3">
        <w:tc>
          <w:tcPr>
            <w:tcW w:w="4644" w:type="dxa"/>
          </w:tcPr>
          <w:p w14:paraId="1FB32CCF" w14:textId="40307748" w:rsidR="00AE0F58" w:rsidRPr="00AE0F58" w:rsidRDefault="62A4017B" w:rsidP="00AE0F58">
            <w:pPr>
              <w:pStyle w:val="P68B1DB1-Normal3"/>
              <w:spacing w:after="160" w:line="259" w:lineRule="auto"/>
            </w:pPr>
            <w:r>
              <w:t>Q9 - Wie wichtig ist Ihnen, das Imbiss- und Getränkestände sowie Restaurants für Fans mit Behinderungen barrierefrei sind – mit abgesenkten Tresen und barrierefreien Zahlungssystemen?</w:t>
            </w:r>
          </w:p>
        </w:tc>
        <w:tc>
          <w:tcPr>
            <w:tcW w:w="1134" w:type="dxa"/>
          </w:tcPr>
          <w:p w14:paraId="37CAB4D3" w14:textId="77777777" w:rsidR="00AE0F58" w:rsidRPr="00AE0F58" w:rsidRDefault="00AE0F58" w:rsidP="0062342B">
            <w:pPr>
              <w:jc w:val="center"/>
              <w:rPr>
                <w:rFonts w:eastAsia="Times New Roman" w:cstheme="minorHAnsi"/>
                <w:lang w:bidi="fr-FR"/>
              </w:rPr>
            </w:pPr>
          </w:p>
        </w:tc>
        <w:tc>
          <w:tcPr>
            <w:tcW w:w="1447" w:type="dxa"/>
          </w:tcPr>
          <w:p w14:paraId="7687E242" w14:textId="77777777" w:rsidR="00AE0F58" w:rsidRPr="00AE0F58" w:rsidRDefault="00AE0F58" w:rsidP="0062342B">
            <w:pPr>
              <w:jc w:val="center"/>
              <w:rPr>
                <w:rFonts w:eastAsia="Times New Roman" w:cstheme="minorHAnsi"/>
                <w:lang w:bidi="fr-FR"/>
              </w:rPr>
            </w:pPr>
          </w:p>
        </w:tc>
        <w:tc>
          <w:tcPr>
            <w:tcW w:w="1134" w:type="dxa"/>
          </w:tcPr>
          <w:p w14:paraId="55FFF57C" w14:textId="77777777" w:rsidR="00AE0F58" w:rsidRPr="00AE0F58" w:rsidRDefault="00AE0F58" w:rsidP="0062342B">
            <w:pPr>
              <w:jc w:val="center"/>
              <w:rPr>
                <w:rFonts w:eastAsia="Times New Roman" w:cstheme="minorHAnsi"/>
                <w:lang w:bidi="fr-FR"/>
              </w:rPr>
            </w:pPr>
          </w:p>
        </w:tc>
        <w:tc>
          <w:tcPr>
            <w:tcW w:w="963" w:type="dxa"/>
          </w:tcPr>
          <w:p w14:paraId="57798B75" w14:textId="77777777" w:rsidR="00AE0F58" w:rsidRPr="00AE0F58" w:rsidRDefault="00AE0F58" w:rsidP="0062342B">
            <w:pPr>
              <w:jc w:val="center"/>
              <w:rPr>
                <w:rFonts w:eastAsia="Times New Roman" w:cstheme="minorHAnsi"/>
                <w:lang w:bidi="fr-FR"/>
              </w:rPr>
            </w:pPr>
          </w:p>
        </w:tc>
        <w:tc>
          <w:tcPr>
            <w:tcW w:w="1843" w:type="dxa"/>
          </w:tcPr>
          <w:p w14:paraId="6CE7F98B" w14:textId="77777777" w:rsidR="00AE0F58" w:rsidRPr="00AE0F58" w:rsidRDefault="00AE0F58" w:rsidP="0062342B">
            <w:pPr>
              <w:jc w:val="center"/>
              <w:rPr>
                <w:rFonts w:eastAsia="Times New Roman" w:cstheme="minorHAnsi"/>
                <w:lang w:bidi="fr-FR"/>
              </w:rPr>
            </w:pPr>
          </w:p>
        </w:tc>
        <w:tc>
          <w:tcPr>
            <w:tcW w:w="1730" w:type="dxa"/>
          </w:tcPr>
          <w:p w14:paraId="1A5D34DF" w14:textId="77777777" w:rsidR="00AE0F58" w:rsidRPr="00AE0F58" w:rsidRDefault="00AE0F58" w:rsidP="0062342B">
            <w:pPr>
              <w:jc w:val="center"/>
              <w:rPr>
                <w:rFonts w:eastAsia="Times New Roman" w:cstheme="minorHAnsi"/>
                <w:lang w:bidi="fr-FR"/>
              </w:rPr>
            </w:pPr>
          </w:p>
        </w:tc>
      </w:tr>
      <w:tr w:rsidR="00AE0F58" w:rsidRPr="00AE0F58" w14:paraId="650B72B6" w14:textId="77777777" w:rsidTr="19B371C3">
        <w:tc>
          <w:tcPr>
            <w:tcW w:w="4644" w:type="dxa"/>
          </w:tcPr>
          <w:p w14:paraId="239573AF" w14:textId="51E3076E" w:rsidR="00AE0F58" w:rsidRPr="00AE0F58" w:rsidRDefault="62A4017B" w:rsidP="00AE0F58">
            <w:pPr>
              <w:pStyle w:val="P68B1DB1-Normal3"/>
              <w:spacing w:after="160" w:line="259" w:lineRule="auto"/>
            </w:pPr>
            <w:r>
              <w:t>Q10. Wie wichtig ist Ihnen, dass Imbiss- und Getränkestände sowie Restaurants über eine barrierefreie Speisekarte verfügen und alternative Formate anbieten (z.B. Blindenschrift, Bilder/Piktogramme, Großschrift und Digitalanzeige)?</w:t>
            </w:r>
          </w:p>
        </w:tc>
        <w:tc>
          <w:tcPr>
            <w:tcW w:w="1134" w:type="dxa"/>
          </w:tcPr>
          <w:p w14:paraId="3783D59E" w14:textId="77777777" w:rsidR="00AE0F58" w:rsidRPr="00AE0F58" w:rsidRDefault="00AE0F58" w:rsidP="0062342B">
            <w:pPr>
              <w:jc w:val="center"/>
              <w:rPr>
                <w:rFonts w:eastAsia="Times New Roman" w:cstheme="minorHAnsi"/>
                <w:lang w:bidi="fr-FR"/>
              </w:rPr>
            </w:pPr>
          </w:p>
        </w:tc>
        <w:tc>
          <w:tcPr>
            <w:tcW w:w="1447" w:type="dxa"/>
          </w:tcPr>
          <w:p w14:paraId="57A6EE75" w14:textId="77777777" w:rsidR="00AE0F58" w:rsidRPr="00AE0F58" w:rsidRDefault="00AE0F58" w:rsidP="0062342B">
            <w:pPr>
              <w:jc w:val="center"/>
              <w:rPr>
                <w:rFonts w:eastAsia="Times New Roman" w:cstheme="minorHAnsi"/>
                <w:lang w:bidi="fr-FR"/>
              </w:rPr>
            </w:pPr>
          </w:p>
        </w:tc>
        <w:tc>
          <w:tcPr>
            <w:tcW w:w="1134" w:type="dxa"/>
          </w:tcPr>
          <w:p w14:paraId="3A16D319" w14:textId="77777777" w:rsidR="00AE0F58" w:rsidRPr="00AE0F58" w:rsidRDefault="00AE0F58" w:rsidP="0062342B">
            <w:pPr>
              <w:jc w:val="center"/>
              <w:rPr>
                <w:rFonts w:eastAsia="Times New Roman" w:cstheme="minorHAnsi"/>
                <w:lang w:bidi="fr-FR"/>
              </w:rPr>
            </w:pPr>
          </w:p>
        </w:tc>
        <w:tc>
          <w:tcPr>
            <w:tcW w:w="963" w:type="dxa"/>
          </w:tcPr>
          <w:p w14:paraId="18AD42B2" w14:textId="77777777" w:rsidR="00AE0F58" w:rsidRPr="00AE0F58" w:rsidRDefault="00AE0F58" w:rsidP="0062342B">
            <w:pPr>
              <w:jc w:val="center"/>
              <w:rPr>
                <w:rFonts w:eastAsia="Times New Roman" w:cstheme="minorHAnsi"/>
                <w:lang w:bidi="fr-FR"/>
              </w:rPr>
            </w:pPr>
          </w:p>
        </w:tc>
        <w:tc>
          <w:tcPr>
            <w:tcW w:w="1843" w:type="dxa"/>
          </w:tcPr>
          <w:p w14:paraId="49E46D9F" w14:textId="77777777" w:rsidR="00AE0F58" w:rsidRPr="00AE0F58" w:rsidRDefault="00AE0F58" w:rsidP="0062342B">
            <w:pPr>
              <w:jc w:val="center"/>
              <w:rPr>
                <w:rFonts w:eastAsia="Times New Roman" w:cstheme="minorHAnsi"/>
                <w:lang w:bidi="fr-FR"/>
              </w:rPr>
            </w:pPr>
          </w:p>
        </w:tc>
        <w:tc>
          <w:tcPr>
            <w:tcW w:w="1730" w:type="dxa"/>
          </w:tcPr>
          <w:p w14:paraId="5B4E4720" w14:textId="77777777" w:rsidR="00AE0F58" w:rsidRPr="00AE0F58" w:rsidRDefault="00AE0F58" w:rsidP="0062342B">
            <w:pPr>
              <w:jc w:val="center"/>
              <w:rPr>
                <w:rFonts w:eastAsia="Times New Roman" w:cstheme="minorHAnsi"/>
                <w:lang w:bidi="fr-FR"/>
              </w:rPr>
            </w:pPr>
          </w:p>
        </w:tc>
      </w:tr>
      <w:tr w:rsidR="00AE0F58" w:rsidRPr="00AE0F58" w14:paraId="5F8E653E" w14:textId="77777777" w:rsidTr="19B371C3">
        <w:tc>
          <w:tcPr>
            <w:tcW w:w="4644" w:type="dxa"/>
          </w:tcPr>
          <w:p w14:paraId="033C9307" w14:textId="15FC87F1" w:rsidR="00AE0F58" w:rsidRPr="00AE0F58" w:rsidRDefault="62A4017B" w:rsidP="00AE0F58">
            <w:pPr>
              <w:pStyle w:val="P68B1DB1-Normal3"/>
              <w:spacing w:after="160" w:line="259" w:lineRule="auto"/>
            </w:pPr>
            <w:r>
              <w:t>Q11. Wie wichtig ist Ihnen, dass Imbiss- und Getränkestände sowie Restaurants spezielle Serviceleistungen für Fans mit Behinderungen anbieten (z.B. Priority Lanes beim Anstehen, Vorbestell- und Lieferservice am Sitzplatz)?</w:t>
            </w:r>
          </w:p>
        </w:tc>
        <w:tc>
          <w:tcPr>
            <w:tcW w:w="1134" w:type="dxa"/>
          </w:tcPr>
          <w:p w14:paraId="45E11E07" w14:textId="77777777" w:rsidR="00AE0F58" w:rsidRPr="00AE0F58" w:rsidRDefault="00AE0F58" w:rsidP="0062342B">
            <w:pPr>
              <w:jc w:val="center"/>
              <w:rPr>
                <w:rFonts w:eastAsia="Times New Roman" w:cstheme="minorHAnsi"/>
                <w:lang w:bidi="fr-FR"/>
              </w:rPr>
            </w:pPr>
          </w:p>
        </w:tc>
        <w:tc>
          <w:tcPr>
            <w:tcW w:w="1447" w:type="dxa"/>
          </w:tcPr>
          <w:p w14:paraId="6849CC02" w14:textId="77777777" w:rsidR="00AE0F58" w:rsidRPr="00AE0F58" w:rsidRDefault="00AE0F58" w:rsidP="0062342B">
            <w:pPr>
              <w:jc w:val="center"/>
              <w:rPr>
                <w:rFonts w:eastAsia="Times New Roman" w:cstheme="minorHAnsi"/>
                <w:lang w:bidi="fr-FR"/>
              </w:rPr>
            </w:pPr>
          </w:p>
        </w:tc>
        <w:tc>
          <w:tcPr>
            <w:tcW w:w="1134" w:type="dxa"/>
          </w:tcPr>
          <w:p w14:paraId="722454EC" w14:textId="77777777" w:rsidR="00AE0F58" w:rsidRPr="00AE0F58" w:rsidRDefault="00AE0F58" w:rsidP="0062342B">
            <w:pPr>
              <w:jc w:val="center"/>
              <w:rPr>
                <w:rFonts w:eastAsia="Times New Roman" w:cstheme="minorHAnsi"/>
                <w:lang w:bidi="fr-FR"/>
              </w:rPr>
            </w:pPr>
          </w:p>
        </w:tc>
        <w:tc>
          <w:tcPr>
            <w:tcW w:w="963" w:type="dxa"/>
          </w:tcPr>
          <w:p w14:paraId="76DAC6A9" w14:textId="77777777" w:rsidR="00AE0F58" w:rsidRPr="00AE0F58" w:rsidRDefault="00AE0F58" w:rsidP="0062342B">
            <w:pPr>
              <w:jc w:val="center"/>
              <w:rPr>
                <w:rFonts w:eastAsia="Times New Roman" w:cstheme="minorHAnsi"/>
                <w:lang w:bidi="fr-FR"/>
              </w:rPr>
            </w:pPr>
          </w:p>
        </w:tc>
        <w:tc>
          <w:tcPr>
            <w:tcW w:w="1843" w:type="dxa"/>
          </w:tcPr>
          <w:p w14:paraId="42043502" w14:textId="77777777" w:rsidR="00AE0F58" w:rsidRPr="00AE0F58" w:rsidRDefault="00AE0F58" w:rsidP="0062342B">
            <w:pPr>
              <w:jc w:val="center"/>
              <w:rPr>
                <w:rFonts w:eastAsia="Times New Roman" w:cstheme="minorHAnsi"/>
                <w:lang w:bidi="fr-FR"/>
              </w:rPr>
            </w:pPr>
          </w:p>
        </w:tc>
        <w:tc>
          <w:tcPr>
            <w:tcW w:w="1730" w:type="dxa"/>
          </w:tcPr>
          <w:p w14:paraId="3672720E" w14:textId="77777777" w:rsidR="00AE0F58" w:rsidRPr="00AE0F58" w:rsidRDefault="00AE0F58" w:rsidP="0062342B">
            <w:pPr>
              <w:jc w:val="center"/>
              <w:rPr>
                <w:rFonts w:eastAsia="Times New Roman" w:cstheme="minorHAnsi"/>
                <w:lang w:bidi="fr-FR"/>
              </w:rPr>
            </w:pPr>
          </w:p>
        </w:tc>
      </w:tr>
    </w:tbl>
    <w:p w14:paraId="62E12BAB" w14:textId="79041914" w:rsidR="00EF371B" w:rsidRDefault="00EF371B">
      <w:pPr>
        <w:rPr>
          <w:rFonts w:cstheme="minorHAnsi"/>
        </w:rPr>
      </w:pPr>
    </w:p>
    <w:p w14:paraId="78CBB183" w14:textId="77777777" w:rsidR="00B5061B" w:rsidRDefault="00B5061B">
      <w:pPr>
        <w:rPr>
          <w:rFonts w:cstheme="minorHAnsi"/>
        </w:rPr>
      </w:pPr>
    </w:p>
    <w:p w14:paraId="58A67CA2" w14:textId="7C793F9E" w:rsidR="00FD4432" w:rsidRPr="00FD4432" w:rsidRDefault="00FD4432" w:rsidP="00FD4432">
      <w:pPr>
        <w:pStyle w:val="P68B1DB1-Normal1"/>
        <w:shd w:val="clear" w:color="auto" w:fill="FFFFFF"/>
        <w:spacing w:after="15" w:line="240" w:lineRule="auto"/>
        <w:outlineLvl w:val="1"/>
        <w:rPr>
          <w:b w:val="0"/>
          <w:bCs/>
          <w:sz w:val="28"/>
          <w:szCs w:val="28"/>
        </w:rPr>
      </w:pPr>
      <w:r w:rsidRPr="00FD4432">
        <w:rPr>
          <w:b w:val="0"/>
          <w:bCs/>
          <w:sz w:val="28"/>
          <w:szCs w:val="28"/>
        </w:rPr>
        <w:lastRenderedPageBreak/>
        <w:t>Teil 2 - Wie zufrieden sind Sie mit den barrierefreien Einrichtungen, Serviceleistungen und Annehmlichkeiten beim Besuch von Spielen?</w:t>
      </w:r>
    </w:p>
    <w:p w14:paraId="2E0031B6" w14:textId="06082CC5" w:rsidR="00706B4C" w:rsidRDefault="00706B4C" w:rsidP="00833977">
      <w:pPr>
        <w:pStyle w:val="P68B1DB1-Normal1"/>
        <w:shd w:val="clear" w:color="auto" w:fill="FFFFFF"/>
        <w:spacing w:after="15" w:line="240" w:lineRule="auto"/>
        <w:outlineLvl w:val="1"/>
      </w:pPr>
    </w:p>
    <w:p w14:paraId="5DB4CE91" w14:textId="343E69A4" w:rsidR="00FF5E07" w:rsidRPr="006120D9" w:rsidRDefault="00FF5E07" w:rsidP="00FF5E07">
      <w:pPr>
        <w:pStyle w:val="P68B1DB1-Normal3"/>
        <w:rPr>
          <w:b/>
          <w:bCs/>
          <w:color w:val="000000" w:themeColor="text1"/>
          <w:sz w:val="24"/>
          <w:szCs w:val="24"/>
          <w:shd w:val="clear" w:color="auto" w:fill="FFFFFF"/>
        </w:rPr>
      </w:pPr>
      <w:r w:rsidRPr="00FF5E07">
        <w:rPr>
          <w:b/>
          <w:bCs/>
          <w:sz w:val="24"/>
          <w:szCs w:val="24"/>
          <w:shd w:val="clear" w:color="auto" w:fill="FFFFFF"/>
        </w:rPr>
        <w:t>Das Fanerlebnis</w:t>
      </w:r>
      <w:r w:rsidR="006120D9">
        <w:rPr>
          <w:b/>
          <w:bCs/>
          <w:sz w:val="24"/>
          <w:szCs w:val="24"/>
          <w:shd w:val="clear" w:color="auto" w:fill="FFFFFF"/>
        </w:rPr>
        <w:t xml:space="preserve"> - </w:t>
      </w:r>
      <w:r w:rsidRPr="00FF5E07">
        <w:rPr>
          <w:b/>
          <w:bCs/>
          <w:sz w:val="24"/>
          <w:szCs w:val="24"/>
          <w:shd w:val="clear" w:color="auto" w:fill="FFFFFF"/>
        </w:rPr>
        <w:t>Bitte bewerten Sie, wie zufrieden Sie mit folgenden Punkten beim Besuch von Fußballspielen sind.</w:t>
      </w:r>
      <w:r w:rsidRPr="00FF5E07">
        <w:rPr>
          <w:b/>
          <w:bCs/>
          <w:sz w:val="24"/>
          <w:szCs w:val="24"/>
        </w:rPr>
        <w:t xml:space="preserve"> </w:t>
      </w:r>
      <w:r w:rsidR="006120D9" w:rsidRPr="006120D9">
        <w:rPr>
          <w:b/>
          <w:bCs/>
          <w:color w:val="000000" w:themeColor="text1"/>
          <w:sz w:val="24"/>
          <w:szCs w:val="24"/>
        </w:rPr>
        <w:t>Bitte geben Sie zur Beantwortung ein "X" in die entsprechende Spalte ein</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730"/>
      </w:tblGrid>
      <w:tr w:rsidR="00910D3F" w:rsidRPr="00AE0F58" w14:paraId="6397A0FF" w14:textId="77777777" w:rsidTr="19B371C3">
        <w:trPr>
          <w:trHeight w:val="983"/>
        </w:trPr>
        <w:tc>
          <w:tcPr>
            <w:tcW w:w="4644" w:type="dxa"/>
          </w:tcPr>
          <w:p w14:paraId="78124B2C" w14:textId="77777777" w:rsidR="00910D3F" w:rsidRPr="00AE0F58" w:rsidRDefault="00910D3F" w:rsidP="00910D3F">
            <w:pPr>
              <w:rPr>
                <w:rFonts w:eastAsia="Times New Roman" w:cstheme="minorHAnsi"/>
                <w:lang w:bidi="fr-FR"/>
              </w:rPr>
            </w:pPr>
          </w:p>
        </w:tc>
        <w:tc>
          <w:tcPr>
            <w:tcW w:w="1134" w:type="dxa"/>
          </w:tcPr>
          <w:p w14:paraId="713A3050" w14:textId="77777777" w:rsidR="00910D3F" w:rsidRPr="00DD7438" w:rsidRDefault="00910D3F" w:rsidP="00910D3F">
            <w:pPr>
              <w:pStyle w:val="P68B1DB1-Normal5"/>
              <w:spacing w:after="160" w:line="259" w:lineRule="auto"/>
              <w:rPr>
                <w:szCs w:val="22"/>
              </w:rPr>
            </w:pPr>
            <w:r w:rsidRPr="00DD7438">
              <w:rPr>
                <w:szCs w:val="22"/>
              </w:rPr>
              <w:t>1 = Nicht zufrieden</w:t>
            </w:r>
          </w:p>
          <w:p w14:paraId="15FFA3E1" w14:textId="77777777" w:rsidR="00910D3F" w:rsidRPr="00DD7438" w:rsidRDefault="00910D3F" w:rsidP="00910D3F">
            <w:pPr>
              <w:rPr>
                <w:rFonts w:eastAsia="Times New Roman" w:cstheme="minorHAnsi"/>
                <w:lang w:bidi="fr-FR"/>
              </w:rPr>
            </w:pPr>
          </w:p>
        </w:tc>
        <w:tc>
          <w:tcPr>
            <w:tcW w:w="1276" w:type="dxa"/>
          </w:tcPr>
          <w:p w14:paraId="605C56B6" w14:textId="77777777" w:rsidR="00910D3F" w:rsidRPr="00DD7438" w:rsidRDefault="00910D3F" w:rsidP="00910D3F">
            <w:pPr>
              <w:pStyle w:val="P68B1DB1-Normal5"/>
              <w:spacing w:after="160" w:line="259" w:lineRule="auto"/>
              <w:rPr>
                <w:szCs w:val="22"/>
              </w:rPr>
            </w:pPr>
            <w:r w:rsidRPr="00DD7438">
              <w:rPr>
                <w:rFonts w:eastAsia="Times New Roman"/>
                <w:szCs w:val="22"/>
                <w:lang w:bidi="fr-FR"/>
              </w:rPr>
              <w:t xml:space="preserve">2 = </w:t>
            </w:r>
            <w:r w:rsidRPr="00DD7438">
              <w:rPr>
                <w:szCs w:val="22"/>
              </w:rPr>
              <w:t>Nicht besonders zufrieden</w:t>
            </w:r>
          </w:p>
          <w:p w14:paraId="7C4C7060" w14:textId="77777777" w:rsidR="00910D3F" w:rsidRPr="00DD7438" w:rsidRDefault="00910D3F" w:rsidP="00910D3F">
            <w:pPr>
              <w:rPr>
                <w:rFonts w:eastAsia="Times New Roman" w:cstheme="minorHAnsi"/>
                <w:lang w:bidi="fr-FR"/>
              </w:rPr>
            </w:pPr>
          </w:p>
        </w:tc>
        <w:tc>
          <w:tcPr>
            <w:tcW w:w="1134" w:type="dxa"/>
          </w:tcPr>
          <w:p w14:paraId="18F61435" w14:textId="72B0BA71" w:rsidR="00910D3F" w:rsidRPr="00DD7438" w:rsidRDefault="00910D3F" w:rsidP="00DD7438">
            <w:pPr>
              <w:pStyle w:val="P68B1DB1-Normal5"/>
              <w:pBdr>
                <w:top w:val="nil"/>
                <w:left w:val="nil"/>
                <w:bottom w:val="nil"/>
                <w:right w:val="nil"/>
                <w:between w:val="nil"/>
                <w:bar w:val="nil"/>
              </w:pBdr>
              <w:spacing w:after="160" w:line="264" w:lineRule="auto"/>
              <w:rPr>
                <w:rFonts w:eastAsia="Arial Unicode MS"/>
                <w:szCs w:val="22"/>
              </w:rPr>
            </w:pPr>
            <w:r w:rsidRPr="00DD7438">
              <w:rPr>
                <w:rFonts w:eastAsia="Times New Roman"/>
                <w:szCs w:val="22"/>
                <w:lang w:bidi="fr-FR"/>
              </w:rPr>
              <w:t xml:space="preserve">3 = </w:t>
            </w:r>
            <w:r w:rsidRPr="00DD7438">
              <w:rPr>
                <w:szCs w:val="22"/>
              </w:rPr>
              <w:t>Eher zufrieden</w:t>
            </w:r>
          </w:p>
        </w:tc>
        <w:tc>
          <w:tcPr>
            <w:tcW w:w="1134" w:type="dxa"/>
          </w:tcPr>
          <w:p w14:paraId="375B58AE" w14:textId="3973FD07" w:rsidR="00910D3F" w:rsidRPr="00DD7438" w:rsidRDefault="00910D3F" w:rsidP="00DD7438">
            <w:pPr>
              <w:pStyle w:val="P68B1DB1-Normal5"/>
              <w:pBdr>
                <w:top w:val="nil"/>
                <w:left w:val="nil"/>
                <w:bottom w:val="nil"/>
                <w:right w:val="nil"/>
                <w:between w:val="nil"/>
                <w:bar w:val="nil"/>
              </w:pBdr>
              <w:spacing w:after="160" w:line="259" w:lineRule="auto"/>
              <w:rPr>
                <w:rFonts w:eastAsia="Arial Unicode MS"/>
                <w:szCs w:val="22"/>
              </w:rPr>
            </w:pPr>
            <w:r w:rsidRPr="00DD7438">
              <w:rPr>
                <w:rFonts w:eastAsia="Times New Roman"/>
                <w:szCs w:val="22"/>
                <w:lang w:bidi="fr-FR"/>
              </w:rPr>
              <w:t xml:space="preserve">4 = </w:t>
            </w:r>
            <w:r w:rsidRPr="00DD7438">
              <w:rPr>
                <w:szCs w:val="22"/>
              </w:rPr>
              <w:t>Sehr zufrieden</w:t>
            </w:r>
          </w:p>
        </w:tc>
        <w:tc>
          <w:tcPr>
            <w:tcW w:w="1843" w:type="dxa"/>
          </w:tcPr>
          <w:p w14:paraId="4C142C49" w14:textId="61BB45A0" w:rsidR="00910D3F" w:rsidRPr="00DD7438" w:rsidRDefault="00910D3F" w:rsidP="00910D3F">
            <w:pPr>
              <w:pStyle w:val="P68B1DB1-Normal4"/>
              <w:rPr>
                <w:rFonts w:eastAsia="Times New Roman"/>
                <w:color w:val="auto"/>
                <w:szCs w:val="22"/>
                <w:lang w:bidi="fr-FR"/>
              </w:rPr>
            </w:pPr>
            <w:r w:rsidRPr="00DD7438">
              <w:rPr>
                <w:rFonts w:eastAsia="Times New Roman"/>
                <w:color w:val="auto"/>
                <w:szCs w:val="22"/>
                <w:lang w:bidi="fr-FR"/>
              </w:rPr>
              <w:t xml:space="preserve">5 = </w:t>
            </w:r>
            <w:r w:rsidRPr="00DD7438">
              <w:rPr>
                <w:szCs w:val="22"/>
              </w:rPr>
              <w:t>Extrem zufrieden</w:t>
            </w:r>
          </w:p>
        </w:tc>
        <w:tc>
          <w:tcPr>
            <w:tcW w:w="1730" w:type="dxa"/>
          </w:tcPr>
          <w:p w14:paraId="6F1068F6" w14:textId="686AF0BA" w:rsidR="00910D3F" w:rsidRPr="00DD7438" w:rsidRDefault="00910D3F" w:rsidP="00910D3F">
            <w:pPr>
              <w:rPr>
                <w:rFonts w:eastAsia="Times New Roman" w:cstheme="minorHAnsi"/>
                <w:lang w:bidi="fr-FR"/>
              </w:rPr>
            </w:pPr>
            <w:r w:rsidRPr="00DD7438">
              <w:rPr>
                <w:rFonts w:cstheme="minorHAnsi"/>
              </w:rPr>
              <w:t>Unentschlossen / Nicht zutreffend</w:t>
            </w:r>
            <w:r w:rsidRPr="00DD7438">
              <w:rPr>
                <w:rFonts w:eastAsia="Times New Roman" w:cstheme="minorHAnsi"/>
                <w:lang w:bidi="fr-FR"/>
              </w:rPr>
              <w:t xml:space="preserve"> </w:t>
            </w:r>
          </w:p>
        </w:tc>
      </w:tr>
      <w:tr w:rsidR="00412EAC" w:rsidRPr="00AE0F58" w14:paraId="09DBAD6D" w14:textId="77777777" w:rsidTr="19B371C3">
        <w:tc>
          <w:tcPr>
            <w:tcW w:w="4644" w:type="dxa"/>
          </w:tcPr>
          <w:p w14:paraId="4B084BC0" w14:textId="53A81489" w:rsidR="00412EAC" w:rsidRPr="007309C6" w:rsidRDefault="62A4017B" w:rsidP="007309C6">
            <w:pPr>
              <w:pStyle w:val="P68B1DB1-Normal4"/>
              <w:spacing w:after="160" w:line="259" w:lineRule="auto"/>
            </w:pPr>
            <w:r w:rsidRPr="19B371C3">
              <w:rPr>
                <w:color w:val="auto"/>
              </w:rPr>
              <w:t xml:space="preserve">Q1 - </w:t>
            </w:r>
            <w:r>
              <w:t>Wie zufrieden sind Sie mit den in barrierefreien Formaten vorhandenen Informationen zu Spielen, Spieler*innen, Tickets und Produkten, die über barrierefreie Plattformen zugänglich sind, z.B. Webseite und Soziale Medien des Vereins?</w:t>
            </w:r>
          </w:p>
        </w:tc>
        <w:tc>
          <w:tcPr>
            <w:tcW w:w="1134" w:type="dxa"/>
          </w:tcPr>
          <w:p w14:paraId="184EDAEC" w14:textId="77777777" w:rsidR="00412EAC" w:rsidRPr="00AE0F58" w:rsidRDefault="00412EAC" w:rsidP="0062342B">
            <w:pPr>
              <w:jc w:val="center"/>
              <w:rPr>
                <w:rFonts w:eastAsia="Times New Roman" w:cstheme="minorHAnsi"/>
                <w:lang w:bidi="fr-FR"/>
              </w:rPr>
            </w:pPr>
          </w:p>
        </w:tc>
        <w:tc>
          <w:tcPr>
            <w:tcW w:w="1276" w:type="dxa"/>
          </w:tcPr>
          <w:p w14:paraId="24313EDE" w14:textId="77777777" w:rsidR="00412EAC" w:rsidRPr="00AE0F58" w:rsidRDefault="00412EAC" w:rsidP="0062342B">
            <w:pPr>
              <w:jc w:val="center"/>
              <w:rPr>
                <w:rFonts w:eastAsia="Times New Roman" w:cstheme="minorHAnsi"/>
                <w:lang w:bidi="fr-FR"/>
              </w:rPr>
            </w:pPr>
          </w:p>
        </w:tc>
        <w:tc>
          <w:tcPr>
            <w:tcW w:w="1134" w:type="dxa"/>
          </w:tcPr>
          <w:p w14:paraId="104587CB" w14:textId="77777777" w:rsidR="00412EAC" w:rsidRPr="00AE0F58" w:rsidRDefault="00412EAC" w:rsidP="0062342B">
            <w:pPr>
              <w:jc w:val="center"/>
              <w:rPr>
                <w:rFonts w:eastAsia="Times New Roman" w:cstheme="minorHAnsi"/>
                <w:lang w:bidi="fr-FR"/>
              </w:rPr>
            </w:pPr>
          </w:p>
        </w:tc>
        <w:tc>
          <w:tcPr>
            <w:tcW w:w="1134" w:type="dxa"/>
          </w:tcPr>
          <w:p w14:paraId="5677329D" w14:textId="77777777" w:rsidR="00412EAC" w:rsidRPr="00AE0F58" w:rsidRDefault="00412EAC" w:rsidP="0062342B">
            <w:pPr>
              <w:jc w:val="center"/>
              <w:rPr>
                <w:rFonts w:eastAsia="Times New Roman" w:cstheme="minorHAnsi"/>
                <w:lang w:bidi="fr-FR"/>
              </w:rPr>
            </w:pPr>
          </w:p>
        </w:tc>
        <w:tc>
          <w:tcPr>
            <w:tcW w:w="1843" w:type="dxa"/>
          </w:tcPr>
          <w:p w14:paraId="35DD8FE5" w14:textId="77777777" w:rsidR="00412EAC" w:rsidRPr="00AE0F58" w:rsidRDefault="00412EAC" w:rsidP="0062342B">
            <w:pPr>
              <w:jc w:val="center"/>
              <w:rPr>
                <w:rFonts w:eastAsia="Times New Roman" w:cstheme="minorHAnsi"/>
                <w:lang w:bidi="fr-FR"/>
              </w:rPr>
            </w:pPr>
          </w:p>
        </w:tc>
        <w:tc>
          <w:tcPr>
            <w:tcW w:w="1730" w:type="dxa"/>
          </w:tcPr>
          <w:p w14:paraId="0FE61C63" w14:textId="77777777" w:rsidR="00412EAC" w:rsidRPr="00AE0F58" w:rsidRDefault="00412EAC" w:rsidP="0062342B">
            <w:pPr>
              <w:jc w:val="center"/>
              <w:rPr>
                <w:rFonts w:eastAsia="Times New Roman" w:cstheme="minorHAnsi"/>
                <w:lang w:bidi="fr-FR"/>
              </w:rPr>
            </w:pPr>
          </w:p>
        </w:tc>
      </w:tr>
      <w:tr w:rsidR="00412EAC" w:rsidRPr="00AE0F58" w14:paraId="16C42C20" w14:textId="77777777" w:rsidTr="19B371C3">
        <w:tc>
          <w:tcPr>
            <w:tcW w:w="4644" w:type="dxa"/>
          </w:tcPr>
          <w:p w14:paraId="4B98EF8F" w14:textId="0B2D0E86" w:rsidR="00412EAC" w:rsidRPr="0043004B" w:rsidRDefault="62A4017B" w:rsidP="0043004B">
            <w:pPr>
              <w:pStyle w:val="P68B1DB1-Normal4"/>
              <w:spacing w:after="160" w:line="259" w:lineRule="auto"/>
            </w:pPr>
            <w:r w:rsidRPr="19B371C3">
              <w:rPr>
                <w:rFonts w:eastAsia="Times New Roman"/>
                <w:color w:val="auto"/>
                <w:lang w:bidi="fr-FR"/>
              </w:rPr>
              <w:t xml:space="preserve">Q2 - </w:t>
            </w:r>
            <w:r>
              <w:t>Wie zufrieden sind Sie mit der wechselseitigen Kommunikation online und offline mit Ihrem Verein über einen speziellen Ansprechpartner für Fans mit Behinderungen (z.B. Fanbeauftragter für Menschen mit Behinderung oder offizieller Fanclub für Menschen mit Behinderung)?</w:t>
            </w:r>
          </w:p>
        </w:tc>
        <w:tc>
          <w:tcPr>
            <w:tcW w:w="1134" w:type="dxa"/>
          </w:tcPr>
          <w:p w14:paraId="452B2D4C" w14:textId="77777777" w:rsidR="00412EAC" w:rsidRPr="00AE0F58" w:rsidRDefault="00412EAC" w:rsidP="0062342B">
            <w:pPr>
              <w:jc w:val="center"/>
              <w:rPr>
                <w:rFonts w:eastAsia="Times New Roman" w:cstheme="minorHAnsi"/>
                <w:lang w:bidi="fr-FR"/>
              </w:rPr>
            </w:pPr>
          </w:p>
        </w:tc>
        <w:tc>
          <w:tcPr>
            <w:tcW w:w="1276" w:type="dxa"/>
          </w:tcPr>
          <w:p w14:paraId="2475891D" w14:textId="77777777" w:rsidR="00412EAC" w:rsidRPr="00AE0F58" w:rsidRDefault="00412EAC" w:rsidP="0062342B">
            <w:pPr>
              <w:jc w:val="center"/>
              <w:rPr>
                <w:rFonts w:eastAsia="Times New Roman" w:cstheme="minorHAnsi"/>
                <w:lang w:bidi="fr-FR"/>
              </w:rPr>
            </w:pPr>
          </w:p>
        </w:tc>
        <w:tc>
          <w:tcPr>
            <w:tcW w:w="1134" w:type="dxa"/>
          </w:tcPr>
          <w:p w14:paraId="4C19E278" w14:textId="77777777" w:rsidR="00412EAC" w:rsidRPr="00AE0F58" w:rsidRDefault="00412EAC" w:rsidP="0062342B">
            <w:pPr>
              <w:jc w:val="center"/>
              <w:rPr>
                <w:rFonts w:eastAsia="Times New Roman" w:cstheme="minorHAnsi"/>
                <w:lang w:bidi="fr-FR"/>
              </w:rPr>
            </w:pPr>
          </w:p>
        </w:tc>
        <w:tc>
          <w:tcPr>
            <w:tcW w:w="1134" w:type="dxa"/>
          </w:tcPr>
          <w:p w14:paraId="1811F3A2" w14:textId="77777777" w:rsidR="00412EAC" w:rsidRPr="00AE0F58" w:rsidRDefault="00412EAC" w:rsidP="0062342B">
            <w:pPr>
              <w:jc w:val="center"/>
              <w:rPr>
                <w:rFonts w:eastAsia="Times New Roman" w:cstheme="minorHAnsi"/>
                <w:lang w:bidi="fr-FR"/>
              </w:rPr>
            </w:pPr>
          </w:p>
        </w:tc>
        <w:tc>
          <w:tcPr>
            <w:tcW w:w="1843" w:type="dxa"/>
          </w:tcPr>
          <w:p w14:paraId="03BC3FC2" w14:textId="77777777" w:rsidR="00412EAC" w:rsidRPr="00AE0F58" w:rsidRDefault="00412EAC" w:rsidP="0062342B">
            <w:pPr>
              <w:jc w:val="center"/>
              <w:rPr>
                <w:rFonts w:eastAsia="Times New Roman" w:cstheme="minorHAnsi"/>
                <w:lang w:bidi="fr-FR"/>
              </w:rPr>
            </w:pPr>
          </w:p>
        </w:tc>
        <w:tc>
          <w:tcPr>
            <w:tcW w:w="1730" w:type="dxa"/>
          </w:tcPr>
          <w:p w14:paraId="67E6A7E7" w14:textId="77777777" w:rsidR="00412EAC" w:rsidRPr="00AE0F58" w:rsidRDefault="00412EAC" w:rsidP="0062342B">
            <w:pPr>
              <w:jc w:val="center"/>
              <w:rPr>
                <w:rFonts w:eastAsia="Times New Roman" w:cstheme="minorHAnsi"/>
                <w:lang w:bidi="fr-FR"/>
              </w:rPr>
            </w:pPr>
          </w:p>
        </w:tc>
      </w:tr>
      <w:tr w:rsidR="00412EAC" w:rsidRPr="00AE0F58" w14:paraId="46530AF9" w14:textId="77777777" w:rsidTr="19B371C3">
        <w:tc>
          <w:tcPr>
            <w:tcW w:w="4644" w:type="dxa"/>
          </w:tcPr>
          <w:p w14:paraId="7EDD8DFB" w14:textId="292A7FFE" w:rsidR="00412EAC" w:rsidRPr="00BA7071" w:rsidRDefault="00412EAC" w:rsidP="00BA7071">
            <w:pPr>
              <w:pStyle w:val="P68B1DB1-Normal4"/>
              <w:spacing w:after="160" w:line="259" w:lineRule="auto"/>
            </w:pPr>
            <w:r w:rsidRPr="00AE0F58">
              <w:rPr>
                <w:rFonts w:eastAsia="Times New Roman"/>
                <w:color w:val="auto"/>
                <w:szCs w:val="22"/>
                <w:lang w:bidi="fr-FR"/>
              </w:rPr>
              <w:t xml:space="preserve">Q3 - </w:t>
            </w:r>
            <w:r w:rsidR="00DB401E">
              <w:t>Wie zufrieden sind Sie mit der Möglichkeit, barrierefreie Tickets für Heim- und Auswärtsspiele über verschiedene Wege – einschließlich online – zu erwerben?</w:t>
            </w:r>
          </w:p>
        </w:tc>
        <w:tc>
          <w:tcPr>
            <w:tcW w:w="1134" w:type="dxa"/>
          </w:tcPr>
          <w:p w14:paraId="149CC588" w14:textId="77777777" w:rsidR="00412EAC" w:rsidRPr="00AE0F58" w:rsidRDefault="00412EAC" w:rsidP="0062342B">
            <w:pPr>
              <w:jc w:val="center"/>
              <w:rPr>
                <w:rFonts w:eastAsia="Times New Roman" w:cstheme="minorHAnsi"/>
                <w:lang w:bidi="fr-FR"/>
              </w:rPr>
            </w:pPr>
          </w:p>
        </w:tc>
        <w:tc>
          <w:tcPr>
            <w:tcW w:w="1276" w:type="dxa"/>
          </w:tcPr>
          <w:p w14:paraId="5D52A2E2" w14:textId="77777777" w:rsidR="00412EAC" w:rsidRPr="00AE0F58" w:rsidRDefault="00412EAC" w:rsidP="0062342B">
            <w:pPr>
              <w:jc w:val="center"/>
              <w:rPr>
                <w:rFonts w:eastAsia="Times New Roman" w:cstheme="minorHAnsi"/>
                <w:lang w:bidi="fr-FR"/>
              </w:rPr>
            </w:pPr>
          </w:p>
        </w:tc>
        <w:tc>
          <w:tcPr>
            <w:tcW w:w="1134" w:type="dxa"/>
          </w:tcPr>
          <w:p w14:paraId="463FA5F2" w14:textId="77777777" w:rsidR="00412EAC" w:rsidRPr="00AE0F58" w:rsidRDefault="00412EAC" w:rsidP="0062342B">
            <w:pPr>
              <w:jc w:val="center"/>
              <w:rPr>
                <w:rFonts w:eastAsia="Times New Roman" w:cstheme="minorHAnsi"/>
                <w:lang w:bidi="fr-FR"/>
              </w:rPr>
            </w:pPr>
          </w:p>
        </w:tc>
        <w:tc>
          <w:tcPr>
            <w:tcW w:w="1134" w:type="dxa"/>
          </w:tcPr>
          <w:p w14:paraId="12CE19B2" w14:textId="77777777" w:rsidR="00412EAC" w:rsidRPr="00AE0F58" w:rsidRDefault="00412EAC" w:rsidP="0062342B">
            <w:pPr>
              <w:jc w:val="center"/>
              <w:rPr>
                <w:rFonts w:eastAsia="Times New Roman" w:cstheme="minorHAnsi"/>
                <w:lang w:bidi="fr-FR"/>
              </w:rPr>
            </w:pPr>
          </w:p>
        </w:tc>
        <w:tc>
          <w:tcPr>
            <w:tcW w:w="1843" w:type="dxa"/>
          </w:tcPr>
          <w:p w14:paraId="07BC80E8" w14:textId="77777777" w:rsidR="00412EAC" w:rsidRPr="00AE0F58" w:rsidRDefault="00412EAC" w:rsidP="0062342B">
            <w:pPr>
              <w:jc w:val="center"/>
              <w:rPr>
                <w:rFonts w:eastAsia="Times New Roman" w:cstheme="minorHAnsi"/>
                <w:lang w:bidi="fr-FR"/>
              </w:rPr>
            </w:pPr>
          </w:p>
        </w:tc>
        <w:tc>
          <w:tcPr>
            <w:tcW w:w="1730" w:type="dxa"/>
          </w:tcPr>
          <w:p w14:paraId="65AA0372" w14:textId="77777777" w:rsidR="00412EAC" w:rsidRPr="00AE0F58" w:rsidRDefault="00412EAC" w:rsidP="0062342B">
            <w:pPr>
              <w:jc w:val="center"/>
              <w:rPr>
                <w:rFonts w:eastAsia="Times New Roman" w:cstheme="minorHAnsi"/>
                <w:lang w:bidi="fr-FR"/>
              </w:rPr>
            </w:pPr>
          </w:p>
        </w:tc>
      </w:tr>
      <w:tr w:rsidR="00412EAC" w:rsidRPr="00AE0F58" w14:paraId="469F06F0" w14:textId="77777777" w:rsidTr="19B371C3">
        <w:tc>
          <w:tcPr>
            <w:tcW w:w="4644" w:type="dxa"/>
          </w:tcPr>
          <w:p w14:paraId="7AD8D522" w14:textId="4E4727AA" w:rsidR="00412EAC" w:rsidRPr="00D16BAC" w:rsidRDefault="00412EAC" w:rsidP="00D16BAC">
            <w:pPr>
              <w:pStyle w:val="P68B1DB1-Normal4"/>
              <w:spacing w:after="160" w:line="259" w:lineRule="auto"/>
            </w:pPr>
            <w:r w:rsidRPr="00AE0F58">
              <w:rPr>
                <w:rFonts w:eastAsia="Times New Roman"/>
                <w:color w:val="auto"/>
                <w:szCs w:val="22"/>
                <w:lang w:bidi="fr-FR"/>
              </w:rPr>
              <w:lastRenderedPageBreak/>
              <w:t xml:space="preserve">Q4 - </w:t>
            </w:r>
            <w:r w:rsidR="008173A0">
              <w:t>Wie zufrieden sind Sie mit dem Zugang zu Informationen über barrierefreie Serviceleistungen, Einrichtungen und Annehmlichkeiten (z.B. Informationen über barrierefreie Parkplätze, barrierefreie öffentliche Verkehrsmittel, Audiokommentare, Lage der barrierefreien Sitzplätzen) vor dem Besuch eines Spiels?</w:t>
            </w:r>
          </w:p>
        </w:tc>
        <w:tc>
          <w:tcPr>
            <w:tcW w:w="1134" w:type="dxa"/>
          </w:tcPr>
          <w:p w14:paraId="6B758205" w14:textId="77777777" w:rsidR="00412EAC" w:rsidRPr="00AE0F58" w:rsidRDefault="00412EAC" w:rsidP="0062342B">
            <w:pPr>
              <w:jc w:val="center"/>
              <w:rPr>
                <w:rFonts w:eastAsia="Times New Roman" w:cstheme="minorHAnsi"/>
                <w:lang w:bidi="fr-FR"/>
              </w:rPr>
            </w:pPr>
          </w:p>
        </w:tc>
        <w:tc>
          <w:tcPr>
            <w:tcW w:w="1276" w:type="dxa"/>
          </w:tcPr>
          <w:p w14:paraId="1609DFA6" w14:textId="77777777" w:rsidR="00412EAC" w:rsidRPr="00AE0F58" w:rsidRDefault="00412EAC" w:rsidP="0062342B">
            <w:pPr>
              <w:jc w:val="center"/>
              <w:rPr>
                <w:rFonts w:eastAsia="Times New Roman" w:cstheme="minorHAnsi"/>
                <w:lang w:bidi="fr-FR"/>
              </w:rPr>
            </w:pPr>
          </w:p>
        </w:tc>
        <w:tc>
          <w:tcPr>
            <w:tcW w:w="1134" w:type="dxa"/>
          </w:tcPr>
          <w:p w14:paraId="13D59117" w14:textId="77777777" w:rsidR="00412EAC" w:rsidRPr="00AE0F58" w:rsidRDefault="00412EAC" w:rsidP="0062342B">
            <w:pPr>
              <w:jc w:val="center"/>
              <w:rPr>
                <w:rFonts w:eastAsia="Times New Roman" w:cstheme="minorHAnsi"/>
                <w:lang w:bidi="fr-FR"/>
              </w:rPr>
            </w:pPr>
          </w:p>
        </w:tc>
        <w:tc>
          <w:tcPr>
            <w:tcW w:w="1134" w:type="dxa"/>
          </w:tcPr>
          <w:p w14:paraId="032BD229" w14:textId="77777777" w:rsidR="00412EAC" w:rsidRPr="00AE0F58" w:rsidRDefault="00412EAC" w:rsidP="0062342B">
            <w:pPr>
              <w:jc w:val="center"/>
              <w:rPr>
                <w:rFonts w:eastAsia="Times New Roman" w:cstheme="minorHAnsi"/>
                <w:lang w:bidi="fr-FR"/>
              </w:rPr>
            </w:pPr>
          </w:p>
        </w:tc>
        <w:tc>
          <w:tcPr>
            <w:tcW w:w="1843" w:type="dxa"/>
          </w:tcPr>
          <w:p w14:paraId="432A2837" w14:textId="77777777" w:rsidR="00412EAC" w:rsidRPr="00AE0F58" w:rsidRDefault="00412EAC" w:rsidP="0062342B">
            <w:pPr>
              <w:jc w:val="center"/>
              <w:rPr>
                <w:rFonts w:eastAsia="Times New Roman" w:cstheme="minorHAnsi"/>
                <w:lang w:bidi="fr-FR"/>
              </w:rPr>
            </w:pPr>
          </w:p>
        </w:tc>
        <w:tc>
          <w:tcPr>
            <w:tcW w:w="1730" w:type="dxa"/>
          </w:tcPr>
          <w:p w14:paraId="43559E19" w14:textId="77777777" w:rsidR="00412EAC" w:rsidRPr="00AE0F58" w:rsidRDefault="00412EAC" w:rsidP="0062342B">
            <w:pPr>
              <w:jc w:val="center"/>
              <w:rPr>
                <w:rFonts w:eastAsia="Times New Roman" w:cstheme="minorHAnsi"/>
                <w:lang w:bidi="fr-FR"/>
              </w:rPr>
            </w:pPr>
          </w:p>
        </w:tc>
      </w:tr>
      <w:tr w:rsidR="00412EAC" w:rsidRPr="00AE0F58" w14:paraId="56E22D61" w14:textId="77777777" w:rsidTr="19B371C3">
        <w:tc>
          <w:tcPr>
            <w:tcW w:w="4644" w:type="dxa"/>
          </w:tcPr>
          <w:p w14:paraId="5DDA0791" w14:textId="182E3595" w:rsidR="00412EAC" w:rsidRPr="002F1932" w:rsidRDefault="62A4017B" w:rsidP="002F1932">
            <w:pPr>
              <w:pStyle w:val="P68B1DB1-Normal4"/>
              <w:spacing w:after="160" w:line="259" w:lineRule="auto"/>
            </w:pPr>
            <w:r w:rsidRPr="19B371C3">
              <w:rPr>
                <w:rFonts w:eastAsia="Times New Roman"/>
                <w:color w:val="auto"/>
                <w:lang w:bidi="fr-FR"/>
              </w:rPr>
              <w:t xml:space="preserve">Q5 - </w:t>
            </w:r>
            <w:r>
              <w:t>Wie zufrieden sind Sie damit, dass Sie mit anderen Fans Ihrer Mannschaft oder anderen Mitgliedern ihrer Fangruppe für Menschen mit Behinderung zusammensitzen können?</w:t>
            </w:r>
          </w:p>
        </w:tc>
        <w:tc>
          <w:tcPr>
            <w:tcW w:w="1134" w:type="dxa"/>
          </w:tcPr>
          <w:p w14:paraId="1061327A" w14:textId="77777777" w:rsidR="00412EAC" w:rsidRPr="00AE0F58" w:rsidRDefault="00412EAC" w:rsidP="0062342B">
            <w:pPr>
              <w:jc w:val="center"/>
              <w:rPr>
                <w:rFonts w:eastAsia="Times New Roman" w:cstheme="minorHAnsi"/>
                <w:lang w:bidi="fr-FR"/>
              </w:rPr>
            </w:pPr>
          </w:p>
        </w:tc>
        <w:tc>
          <w:tcPr>
            <w:tcW w:w="1276" w:type="dxa"/>
          </w:tcPr>
          <w:p w14:paraId="7BDA1BE7" w14:textId="77777777" w:rsidR="00412EAC" w:rsidRPr="00AE0F58" w:rsidRDefault="00412EAC" w:rsidP="0062342B">
            <w:pPr>
              <w:jc w:val="center"/>
              <w:rPr>
                <w:rFonts w:eastAsia="Times New Roman" w:cstheme="minorHAnsi"/>
                <w:lang w:bidi="fr-FR"/>
              </w:rPr>
            </w:pPr>
          </w:p>
        </w:tc>
        <w:tc>
          <w:tcPr>
            <w:tcW w:w="1134" w:type="dxa"/>
          </w:tcPr>
          <w:p w14:paraId="796D65D9" w14:textId="77777777" w:rsidR="00412EAC" w:rsidRPr="00AE0F58" w:rsidRDefault="00412EAC" w:rsidP="0062342B">
            <w:pPr>
              <w:jc w:val="center"/>
              <w:rPr>
                <w:rFonts w:eastAsia="Times New Roman" w:cstheme="minorHAnsi"/>
                <w:lang w:bidi="fr-FR"/>
              </w:rPr>
            </w:pPr>
          </w:p>
        </w:tc>
        <w:tc>
          <w:tcPr>
            <w:tcW w:w="1134" w:type="dxa"/>
          </w:tcPr>
          <w:p w14:paraId="74E93CA0" w14:textId="77777777" w:rsidR="00412EAC" w:rsidRPr="00AE0F58" w:rsidRDefault="00412EAC" w:rsidP="0062342B">
            <w:pPr>
              <w:jc w:val="center"/>
              <w:rPr>
                <w:rFonts w:eastAsia="Times New Roman" w:cstheme="minorHAnsi"/>
                <w:lang w:bidi="fr-FR"/>
              </w:rPr>
            </w:pPr>
          </w:p>
        </w:tc>
        <w:tc>
          <w:tcPr>
            <w:tcW w:w="1843" w:type="dxa"/>
          </w:tcPr>
          <w:p w14:paraId="32C7BDA3" w14:textId="77777777" w:rsidR="00412EAC" w:rsidRPr="00AE0F58" w:rsidRDefault="00412EAC" w:rsidP="0062342B">
            <w:pPr>
              <w:jc w:val="center"/>
              <w:rPr>
                <w:rFonts w:eastAsia="Times New Roman" w:cstheme="minorHAnsi"/>
                <w:lang w:bidi="fr-FR"/>
              </w:rPr>
            </w:pPr>
          </w:p>
        </w:tc>
        <w:tc>
          <w:tcPr>
            <w:tcW w:w="1730" w:type="dxa"/>
          </w:tcPr>
          <w:p w14:paraId="33C2E544" w14:textId="77777777" w:rsidR="00412EAC" w:rsidRPr="00AE0F58" w:rsidRDefault="00412EAC" w:rsidP="0062342B">
            <w:pPr>
              <w:jc w:val="center"/>
              <w:rPr>
                <w:rFonts w:eastAsia="Times New Roman" w:cstheme="minorHAnsi"/>
                <w:lang w:bidi="fr-FR"/>
              </w:rPr>
            </w:pPr>
          </w:p>
        </w:tc>
      </w:tr>
      <w:tr w:rsidR="00412EAC" w:rsidRPr="00AE0F58" w14:paraId="752BE159" w14:textId="77777777" w:rsidTr="19B371C3">
        <w:tc>
          <w:tcPr>
            <w:tcW w:w="4644" w:type="dxa"/>
          </w:tcPr>
          <w:p w14:paraId="3DF3CD9C" w14:textId="33C167CB" w:rsidR="00412EAC" w:rsidRPr="002B56BC" w:rsidRDefault="00412EAC" w:rsidP="002B56BC">
            <w:pPr>
              <w:pStyle w:val="P68B1DB1-Normal4"/>
              <w:spacing w:after="160" w:line="259" w:lineRule="auto"/>
            </w:pPr>
            <w:r w:rsidRPr="00AE0F58">
              <w:rPr>
                <w:rFonts w:eastAsia="Times New Roman"/>
                <w:color w:val="auto"/>
                <w:szCs w:val="22"/>
                <w:lang w:bidi="fr-FR"/>
              </w:rPr>
              <w:t xml:space="preserve">Q6 - </w:t>
            </w:r>
            <w:r w:rsidR="006B6847">
              <w:t>Wie zufrieden sind Sie damit, dass Fußballvereine, nationale Verbände und/oder Ligen ein soziales Klima fördern, welches die Inklusion von Fans mit Behinderungen unterstützt und negative Einstellungen gegenüber Fans mit Behinderungen verurteilt?</w:t>
            </w:r>
          </w:p>
        </w:tc>
        <w:tc>
          <w:tcPr>
            <w:tcW w:w="1134" w:type="dxa"/>
          </w:tcPr>
          <w:p w14:paraId="4D23BEAD" w14:textId="77777777" w:rsidR="00412EAC" w:rsidRPr="00AE0F58" w:rsidRDefault="00412EAC" w:rsidP="0062342B">
            <w:pPr>
              <w:jc w:val="center"/>
              <w:rPr>
                <w:rFonts w:eastAsia="Times New Roman" w:cstheme="minorHAnsi"/>
                <w:lang w:bidi="fr-FR"/>
              </w:rPr>
            </w:pPr>
          </w:p>
        </w:tc>
        <w:tc>
          <w:tcPr>
            <w:tcW w:w="1276" w:type="dxa"/>
          </w:tcPr>
          <w:p w14:paraId="6F56C6FD" w14:textId="77777777" w:rsidR="00412EAC" w:rsidRPr="00AE0F58" w:rsidRDefault="00412EAC" w:rsidP="0062342B">
            <w:pPr>
              <w:jc w:val="center"/>
              <w:rPr>
                <w:rFonts w:eastAsia="Times New Roman" w:cstheme="minorHAnsi"/>
                <w:lang w:bidi="fr-FR"/>
              </w:rPr>
            </w:pPr>
          </w:p>
        </w:tc>
        <w:tc>
          <w:tcPr>
            <w:tcW w:w="1134" w:type="dxa"/>
          </w:tcPr>
          <w:p w14:paraId="6F1CD770" w14:textId="77777777" w:rsidR="00412EAC" w:rsidRPr="00AE0F58" w:rsidRDefault="00412EAC" w:rsidP="0062342B">
            <w:pPr>
              <w:jc w:val="center"/>
              <w:rPr>
                <w:rFonts w:eastAsia="Times New Roman" w:cstheme="minorHAnsi"/>
                <w:lang w:bidi="fr-FR"/>
              </w:rPr>
            </w:pPr>
          </w:p>
        </w:tc>
        <w:tc>
          <w:tcPr>
            <w:tcW w:w="1134" w:type="dxa"/>
          </w:tcPr>
          <w:p w14:paraId="4081C385" w14:textId="77777777" w:rsidR="00412EAC" w:rsidRPr="00AE0F58" w:rsidRDefault="00412EAC" w:rsidP="0062342B">
            <w:pPr>
              <w:jc w:val="center"/>
              <w:rPr>
                <w:rFonts w:eastAsia="Times New Roman" w:cstheme="minorHAnsi"/>
                <w:lang w:bidi="fr-FR"/>
              </w:rPr>
            </w:pPr>
          </w:p>
        </w:tc>
        <w:tc>
          <w:tcPr>
            <w:tcW w:w="1843" w:type="dxa"/>
          </w:tcPr>
          <w:p w14:paraId="4D36AB71" w14:textId="77777777" w:rsidR="00412EAC" w:rsidRPr="00AE0F58" w:rsidRDefault="00412EAC" w:rsidP="0062342B">
            <w:pPr>
              <w:jc w:val="center"/>
              <w:rPr>
                <w:rFonts w:eastAsia="Times New Roman" w:cstheme="minorHAnsi"/>
                <w:lang w:bidi="fr-FR"/>
              </w:rPr>
            </w:pPr>
          </w:p>
        </w:tc>
        <w:tc>
          <w:tcPr>
            <w:tcW w:w="1730" w:type="dxa"/>
          </w:tcPr>
          <w:p w14:paraId="455BFDFE" w14:textId="77777777" w:rsidR="00412EAC" w:rsidRPr="00AE0F58" w:rsidRDefault="00412EAC" w:rsidP="0062342B">
            <w:pPr>
              <w:jc w:val="center"/>
              <w:rPr>
                <w:rFonts w:eastAsia="Times New Roman" w:cstheme="minorHAnsi"/>
                <w:lang w:bidi="fr-FR"/>
              </w:rPr>
            </w:pPr>
          </w:p>
        </w:tc>
      </w:tr>
      <w:tr w:rsidR="00412EAC" w:rsidRPr="00AE0F58" w14:paraId="177BCB5D" w14:textId="77777777" w:rsidTr="19B371C3">
        <w:tc>
          <w:tcPr>
            <w:tcW w:w="4644" w:type="dxa"/>
          </w:tcPr>
          <w:p w14:paraId="2F70F8A3" w14:textId="4910701A" w:rsidR="00412EAC" w:rsidRPr="00AF06BB" w:rsidRDefault="62A4017B" w:rsidP="00AF06BB">
            <w:pPr>
              <w:pStyle w:val="P68B1DB1-Normal4"/>
              <w:spacing w:after="160" w:line="259" w:lineRule="auto"/>
            </w:pPr>
            <w:r w:rsidRPr="19B371C3">
              <w:rPr>
                <w:rFonts w:eastAsia="Times New Roman"/>
                <w:color w:val="auto"/>
                <w:lang w:bidi="fr-FR"/>
              </w:rPr>
              <w:t xml:space="preserve">Q7 - </w:t>
            </w:r>
            <w:r>
              <w:t>Wie zufrieden sind Sie mit der Barrierefreiheit von Programmen und Veranstaltungen (Tage der offenen Tür, Partnerveranstaltungen zwischen Behinderten-Fanclubs, Hospitality-Events, allgemeine Fanveranstaltungen) für Fans mit Behinderungen, die von den Clubs, nationalen Verbänden und Ligen beworben werden?</w:t>
            </w:r>
          </w:p>
        </w:tc>
        <w:tc>
          <w:tcPr>
            <w:tcW w:w="1134" w:type="dxa"/>
          </w:tcPr>
          <w:p w14:paraId="1BFF4EDF" w14:textId="77777777" w:rsidR="00412EAC" w:rsidRPr="00AE0F58" w:rsidRDefault="00412EAC" w:rsidP="0062342B">
            <w:pPr>
              <w:jc w:val="center"/>
              <w:rPr>
                <w:rFonts w:eastAsia="Times New Roman" w:cstheme="minorHAnsi"/>
                <w:lang w:bidi="fr-FR"/>
              </w:rPr>
            </w:pPr>
          </w:p>
        </w:tc>
        <w:tc>
          <w:tcPr>
            <w:tcW w:w="1276" w:type="dxa"/>
          </w:tcPr>
          <w:p w14:paraId="2C8189B2" w14:textId="77777777" w:rsidR="00412EAC" w:rsidRPr="00AE0F58" w:rsidRDefault="00412EAC" w:rsidP="0062342B">
            <w:pPr>
              <w:jc w:val="center"/>
              <w:rPr>
                <w:rFonts w:eastAsia="Times New Roman" w:cstheme="minorHAnsi"/>
                <w:lang w:bidi="fr-FR"/>
              </w:rPr>
            </w:pPr>
          </w:p>
        </w:tc>
        <w:tc>
          <w:tcPr>
            <w:tcW w:w="1134" w:type="dxa"/>
          </w:tcPr>
          <w:p w14:paraId="008C2C7D" w14:textId="77777777" w:rsidR="00412EAC" w:rsidRPr="00AE0F58" w:rsidRDefault="00412EAC" w:rsidP="0062342B">
            <w:pPr>
              <w:jc w:val="center"/>
              <w:rPr>
                <w:rFonts w:eastAsia="Times New Roman" w:cstheme="minorHAnsi"/>
                <w:lang w:bidi="fr-FR"/>
              </w:rPr>
            </w:pPr>
          </w:p>
        </w:tc>
        <w:tc>
          <w:tcPr>
            <w:tcW w:w="1134" w:type="dxa"/>
          </w:tcPr>
          <w:p w14:paraId="1C935B14" w14:textId="77777777" w:rsidR="00412EAC" w:rsidRPr="00AE0F58" w:rsidRDefault="00412EAC" w:rsidP="0062342B">
            <w:pPr>
              <w:jc w:val="center"/>
              <w:rPr>
                <w:rFonts w:eastAsia="Times New Roman" w:cstheme="minorHAnsi"/>
                <w:lang w:bidi="fr-FR"/>
              </w:rPr>
            </w:pPr>
          </w:p>
        </w:tc>
        <w:tc>
          <w:tcPr>
            <w:tcW w:w="1843" w:type="dxa"/>
          </w:tcPr>
          <w:p w14:paraId="5C19D36D" w14:textId="77777777" w:rsidR="00412EAC" w:rsidRPr="00AE0F58" w:rsidRDefault="00412EAC" w:rsidP="0062342B">
            <w:pPr>
              <w:jc w:val="center"/>
              <w:rPr>
                <w:rFonts w:eastAsia="Times New Roman" w:cstheme="minorHAnsi"/>
                <w:lang w:bidi="fr-FR"/>
              </w:rPr>
            </w:pPr>
          </w:p>
        </w:tc>
        <w:tc>
          <w:tcPr>
            <w:tcW w:w="1730" w:type="dxa"/>
          </w:tcPr>
          <w:p w14:paraId="65D0D4AD" w14:textId="77777777" w:rsidR="00412EAC" w:rsidRPr="00AE0F58" w:rsidRDefault="00412EAC" w:rsidP="0062342B">
            <w:pPr>
              <w:jc w:val="center"/>
              <w:rPr>
                <w:rFonts w:eastAsia="Times New Roman" w:cstheme="minorHAnsi"/>
                <w:lang w:bidi="fr-FR"/>
              </w:rPr>
            </w:pPr>
          </w:p>
        </w:tc>
      </w:tr>
      <w:tr w:rsidR="00412EAC" w:rsidRPr="00AE0F58" w14:paraId="3E8C67C7" w14:textId="77777777" w:rsidTr="19B371C3">
        <w:tc>
          <w:tcPr>
            <w:tcW w:w="4644" w:type="dxa"/>
          </w:tcPr>
          <w:p w14:paraId="03357273" w14:textId="71CDB820" w:rsidR="00412EAC" w:rsidRPr="005F2E6B" w:rsidRDefault="00412EAC" w:rsidP="005F2E6B">
            <w:pPr>
              <w:pStyle w:val="P68B1DB1-Normal4"/>
              <w:spacing w:after="160" w:line="259" w:lineRule="auto"/>
            </w:pPr>
            <w:r w:rsidRPr="00AE0F58">
              <w:rPr>
                <w:color w:val="auto"/>
                <w:szCs w:val="22"/>
              </w:rPr>
              <w:t xml:space="preserve">Q8 - </w:t>
            </w:r>
            <w:r w:rsidR="00C842E0">
              <w:t xml:space="preserve">Wie zufrieden sind Sie mit dem Engagement der Fußballclubs, nationalen Verbände und Ligen, </w:t>
            </w:r>
            <w:r w:rsidR="00C842E0">
              <w:lastRenderedPageBreak/>
              <w:t>um für behinderte Fans ein barrierefreies und inklusives Fußballerlebnis zu gewährleisten?</w:t>
            </w:r>
          </w:p>
        </w:tc>
        <w:tc>
          <w:tcPr>
            <w:tcW w:w="1134" w:type="dxa"/>
          </w:tcPr>
          <w:p w14:paraId="34745A14" w14:textId="77777777" w:rsidR="00412EAC" w:rsidRPr="00AE0F58" w:rsidRDefault="00412EAC" w:rsidP="0062342B">
            <w:pPr>
              <w:jc w:val="center"/>
              <w:rPr>
                <w:rFonts w:eastAsia="Times New Roman" w:cstheme="minorHAnsi"/>
                <w:lang w:bidi="fr-FR"/>
              </w:rPr>
            </w:pPr>
          </w:p>
        </w:tc>
        <w:tc>
          <w:tcPr>
            <w:tcW w:w="1276" w:type="dxa"/>
          </w:tcPr>
          <w:p w14:paraId="6EB082DD" w14:textId="77777777" w:rsidR="00412EAC" w:rsidRPr="00AE0F58" w:rsidRDefault="00412EAC" w:rsidP="0062342B">
            <w:pPr>
              <w:jc w:val="center"/>
              <w:rPr>
                <w:rFonts w:eastAsia="Times New Roman" w:cstheme="minorHAnsi"/>
                <w:lang w:bidi="fr-FR"/>
              </w:rPr>
            </w:pPr>
          </w:p>
        </w:tc>
        <w:tc>
          <w:tcPr>
            <w:tcW w:w="1134" w:type="dxa"/>
          </w:tcPr>
          <w:p w14:paraId="049941B7" w14:textId="77777777" w:rsidR="00412EAC" w:rsidRPr="00AE0F58" w:rsidRDefault="00412EAC" w:rsidP="0062342B">
            <w:pPr>
              <w:jc w:val="center"/>
              <w:rPr>
                <w:rFonts w:eastAsia="Times New Roman" w:cstheme="minorHAnsi"/>
                <w:lang w:bidi="fr-FR"/>
              </w:rPr>
            </w:pPr>
          </w:p>
        </w:tc>
        <w:tc>
          <w:tcPr>
            <w:tcW w:w="1134" w:type="dxa"/>
          </w:tcPr>
          <w:p w14:paraId="067AAC7A" w14:textId="77777777" w:rsidR="00412EAC" w:rsidRPr="00AE0F58" w:rsidRDefault="00412EAC" w:rsidP="0062342B">
            <w:pPr>
              <w:jc w:val="center"/>
              <w:rPr>
                <w:rFonts w:eastAsia="Times New Roman" w:cstheme="minorHAnsi"/>
                <w:lang w:bidi="fr-FR"/>
              </w:rPr>
            </w:pPr>
          </w:p>
        </w:tc>
        <w:tc>
          <w:tcPr>
            <w:tcW w:w="1843" w:type="dxa"/>
          </w:tcPr>
          <w:p w14:paraId="2B377121" w14:textId="77777777" w:rsidR="00412EAC" w:rsidRPr="00AE0F58" w:rsidRDefault="00412EAC" w:rsidP="0062342B">
            <w:pPr>
              <w:jc w:val="center"/>
              <w:rPr>
                <w:rFonts w:eastAsia="Times New Roman" w:cstheme="minorHAnsi"/>
                <w:lang w:bidi="fr-FR"/>
              </w:rPr>
            </w:pPr>
          </w:p>
        </w:tc>
        <w:tc>
          <w:tcPr>
            <w:tcW w:w="1730" w:type="dxa"/>
          </w:tcPr>
          <w:p w14:paraId="08FBCA4B" w14:textId="77777777" w:rsidR="00412EAC" w:rsidRPr="00AE0F58" w:rsidRDefault="00412EAC" w:rsidP="0062342B">
            <w:pPr>
              <w:jc w:val="center"/>
              <w:rPr>
                <w:rFonts w:eastAsia="Times New Roman" w:cstheme="minorHAnsi"/>
                <w:lang w:bidi="fr-FR"/>
              </w:rPr>
            </w:pPr>
          </w:p>
        </w:tc>
      </w:tr>
      <w:tr w:rsidR="00412EAC" w:rsidRPr="00AE0F58" w14:paraId="6663AF65" w14:textId="77777777" w:rsidTr="19B371C3">
        <w:tc>
          <w:tcPr>
            <w:tcW w:w="4644" w:type="dxa"/>
          </w:tcPr>
          <w:p w14:paraId="6B655067" w14:textId="44ABB063" w:rsidR="00412EAC" w:rsidRPr="00D24356" w:rsidRDefault="00412EAC" w:rsidP="00D24356">
            <w:pPr>
              <w:pStyle w:val="P68B1DB1-Normal4"/>
              <w:spacing w:after="160" w:line="259" w:lineRule="auto"/>
            </w:pPr>
            <w:r w:rsidRPr="00AE0F58">
              <w:rPr>
                <w:color w:val="auto"/>
                <w:szCs w:val="22"/>
              </w:rPr>
              <w:t xml:space="preserve">Q9 - </w:t>
            </w:r>
            <w:r w:rsidR="00A8094A">
              <w:t>Wie zufrieden sind Sie mit dem Sicherheitsgefühl beim Besuch eines Live-Spiels und damit, keine Behindertenfeindlichkeit (ob körperlich oder verbal) zu erleben?</w:t>
            </w:r>
          </w:p>
        </w:tc>
        <w:tc>
          <w:tcPr>
            <w:tcW w:w="1134" w:type="dxa"/>
          </w:tcPr>
          <w:p w14:paraId="28CA6A31" w14:textId="77777777" w:rsidR="00412EAC" w:rsidRPr="00AE0F58" w:rsidRDefault="00412EAC" w:rsidP="0062342B">
            <w:pPr>
              <w:jc w:val="center"/>
              <w:rPr>
                <w:rFonts w:eastAsia="Times New Roman" w:cstheme="minorHAnsi"/>
                <w:lang w:bidi="fr-FR"/>
              </w:rPr>
            </w:pPr>
          </w:p>
        </w:tc>
        <w:tc>
          <w:tcPr>
            <w:tcW w:w="1276" w:type="dxa"/>
          </w:tcPr>
          <w:p w14:paraId="7858AD7E" w14:textId="77777777" w:rsidR="00412EAC" w:rsidRPr="00AE0F58" w:rsidRDefault="00412EAC" w:rsidP="0062342B">
            <w:pPr>
              <w:jc w:val="center"/>
              <w:rPr>
                <w:rFonts w:eastAsia="Times New Roman" w:cstheme="minorHAnsi"/>
                <w:lang w:bidi="fr-FR"/>
              </w:rPr>
            </w:pPr>
          </w:p>
        </w:tc>
        <w:tc>
          <w:tcPr>
            <w:tcW w:w="1134" w:type="dxa"/>
          </w:tcPr>
          <w:p w14:paraId="7D04B6DA" w14:textId="77777777" w:rsidR="00412EAC" w:rsidRPr="00AE0F58" w:rsidRDefault="00412EAC" w:rsidP="0062342B">
            <w:pPr>
              <w:jc w:val="center"/>
              <w:rPr>
                <w:rFonts w:eastAsia="Times New Roman" w:cstheme="minorHAnsi"/>
                <w:lang w:bidi="fr-FR"/>
              </w:rPr>
            </w:pPr>
          </w:p>
        </w:tc>
        <w:tc>
          <w:tcPr>
            <w:tcW w:w="1134" w:type="dxa"/>
          </w:tcPr>
          <w:p w14:paraId="38E7C19B" w14:textId="77777777" w:rsidR="00412EAC" w:rsidRPr="00AE0F58" w:rsidRDefault="00412EAC" w:rsidP="0062342B">
            <w:pPr>
              <w:jc w:val="center"/>
              <w:rPr>
                <w:rFonts w:eastAsia="Times New Roman" w:cstheme="minorHAnsi"/>
                <w:lang w:bidi="fr-FR"/>
              </w:rPr>
            </w:pPr>
          </w:p>
        </w:tc>
        <w:tc>
          <w:tcPr>
            <w:tcW w:w="1843" w:type="dxa"/>
          </w:tcPr>
          <w:p w14:paraId="2DFB2D41" w14:textId="77777777" w:rsidR="00412EAC" w:rsidRPr="00AE0F58" w:rsidRDefault="00412EAC" w:rsidP="0062342B">
            <w:pPr>
              <w:jc w:val="center"/>
              <w:rPr>
                <w:rFonts w:eastAsia="Times New Roman" w:cstheme="minorHAnsi"/>
                <w:lang w:bidi="fr-FR"/>
              </w:rPr>
            </w:pPr>
          </w:p>
        </w:tc>
        <w:tc>
          <w:tcPr>
            <w:tcW w:w="1730" w:type="dxa"/>
          </w:tcPr>
          <w:p w14:paraId="1803D734" w14:textId="77777777" w:rsidR="00412EAC" w:rsidRPr="00AE0F58" w:rsidRDefault="00412EAC" w:rsidP="0062342B">
            <w:pPr>
              <w:jc w:val="center"/>
              <w:rPr>
                <w:rFonts w:eastAsia="Times New Roman" w:cstheme="minorHAnsi"/>
                <w:lang w:bidi="fr-FR"/>
              </w:rPr>
            </w:pPr>
          </w:p>
        </w:tc>
      </w:tr>
    </w:tbl>
    <w:p w14:paraId="338F322E" w14:textId="77777777" w:rsidR="00BF2954" w:rsidRDefault="00BF2954" w:rsidP="006F6E87">
      <w:pPr>
        <w:pStyle w:val="P68B1DB1-Normal3"/>
        <w:rPr>
          <w:b/>
          <w:bCs/>
          <w:sz w:val="24"/>
          <w:szCs w:val="24"/>
          <w:shd w:val="clear" w:color="auto" w:fill="FFFFFF"/>
        </w:rPr>
      </w:pPr>
    </w:p>
    <w:p w14:paraId="0A552D88" w14:textId="77777777" w:rsidR="0087652F" w:rsidRPr="006120D9" w:rsidRDefault="000577E0" w:rsidP="0087652F">
      <w:pPr>
        <w:pStyle w:val="P68B1DB1-Normal3"/>
        <w:rPr>
          <w:b/>
          <w:bCs/>
          <w:color w:val="000000" w:themeColor="text1"/>
          <w:sz w:val="24"/>
          <w:szCs w:val="24"/>
          <w:shd w:val="clear" w:color="auto" w:fill="FFFFFF"/>
        </w:rPr>
      </w:pPr>
      <w:r w:rsidRPr="0087652F">
        <w:rPr>
          <w:b/>
          <w:bCs/>
          <w:color w:val="000000" w:themeColor="text1"/>
          <w:sz w:val="24"/>
          <w:szCs w:val="24"/>
        </w:rPr>
        <w:t>Personal und Service - Bitte bewerten Sie, wie zufrieden Sie mit den folgenden Punkten sind, wenn Sie ein Fußballspiel besuchen.</w:t>
      </w:r>
      <w:r>
        <w:t xml:space="preserve"> </w:t>
      </w:r>
      <w:r w:rsidR="0087652F" w:rsidRPr="006120D9">
        <w:rPr>
          <w:b/>
          <w:bCs/>
          <w:color w:val="000000" w:themeColor="text1"/>
          <w:sz w:val="24"/>
          <w:szCs w:val="24"/>
        </w:rPr>
        <w:t>Bitte geben Sie zur Beantwortung ein "X" in die entsprechende Spalte ein</w:t>
      </w:r>
    </w:p>
    <w:p w14:paraId="08D2B092" w14:textId="00C07DB3" w:rsidR="000577E0" w:rsidRPr="0087652F" w:rsidRDefault="000577E0" w:rsidP="000577E0">
      <w:pPr>
        <w:pStyle w:val="P68B1DB1-Normal3"/>
        <w:rPr>
          <w:b/>
          <w:bCs/>
          <w:shd w:val="clear" w:color="auto" w:fill="FFFFFF"/>
        </w:rPr>
      </w:pP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730"/>
      </w:tblGrid>
      <w:tr w:rsidR="00755599" w:rsidRPr="00AE0F58" w14:paraId="45BF2965" w14:textId="77777777" w:rsidTr="19B371C3">
        <w:tc>
          <w:tcPr>
            <w:tcW w:w="4644" w:type="dxa"/>
          </w:tcPr>
          <w:p w14:paraId="7A07AAF9" w14:textId="77777777" w:rsidR="00755599" w:rsidRPr="00AE0F58" w:rsidRDefault="00755599" w:rsidP="0062342B">
            <w:pPr>
              <w:rPr>
                <w:rFonts w:eastAsia="Times New Roman" w:cstheme="minorHAnsi"/>
                <w:lang w:bidi="fr-FR"/>
              </w:rPr>
            </w:pPr>
          </w:p>
        </w:tc>
        <w:tc>
          <w:tcPr>
            <w:tcW w:w="1134" w:type="dxa"/>
          </w:tcPr>
          <w:p w14:paraId="13371A58" w14:textId="71AE63A1" w:rsidR="00755599" w:rsidRPr="00C9007E" w:rsidRDefault="00755599" w:rsidP="00C9007E">
            <w:pPr>
              <w:pStyle w:val="P68B1DB1-Normal5"/>
            </w:pPr>
            <w:r w:rsidRPr="00AE0F58">
              <w:rPr>
                <w:szCs w:val="22"/>
              </w:rPr>
              <w:t xml:space="preserve">1 = </w:t>
            </w:r>
            <w:r w:rsidR="00C9007E">
              <w:t>Nicht zufrieden</w:t>
            </w:r>
          </w:p>
          <w:p w14:paraId="43FA51D9" w14:textId="77777777" w:rsidR="00755599" w:rsidRPr="00AE0F58" w:rsidRDefault="00755599" w:rsidP="0062342B">
            <w:pPr>
              <w:rPr>
                <w:rFonts w:eastAsia="Times New Roman" w:cstheme="minorHAnsi"/>
                <w:lang w:bidi="fr-FR"/>
              </w:rPr>
            </w:pPr>
          </w:p>
        </w:tc>
        <w:tc>
          <w:tcPr>
            <w:tcW w:w="1276" w:type="dxa"/>
          </w:tcPr>
          <w:p w14:paraId="7522CE4A" w14:textId="0B7EA164" w:rsidR="00755599" w:rsidRPr="001F7F18" w:rsidRDefault="00755599" w:rsidP="001F7F18">
            <w:pPr>
              <w:pStyle w:val="P68B1DB1-Normal5"/>
            </w:pPr>
            <w:r w:rsidRPr="00AE0F58">
              <w:rPr>
                <w:rFonts w:eastAsia="Times New Roman"/>
                <w:szCs w:val="22"/>
                <w:lang w:bidi="fr-FR"/>
              </w:rPr>
              <w:t xml:space="preserve">2 = </w:t>
            </w:r>
            <w:r w:rsidR="001F7F18">
              <w:t>Nicht besonders zufrieden</w:t>
            </w:r>
          </w:p>
          <w:p w14:paraId="5350F2A1" w14:textId="77777777" w:rsidR="00755599" w:rsidRPr="00AE0F58" w:rsidRDefault="00755599" w:rsidP="0062342B">
            <w:pPr>
              <w:rPr>
                <w:rFonts w:eastAsia="Times New Roman" w:cstheme="minorHAnsi"/>
                <w:lang w:bidi="fr-FR"/>
              </w:rPr>
            </w:pPr>
          </w:p>
        </w:tc>
        <w:tc>
          <w:tcPr>
            <w:tcW w:w="1134" w:type="dxa"/>
          </w:tcPr>
          <w:p w14:paraId="3220F158" w14:textId="77777777" w:rsidR="009910A2" w:rsidRDefault="00755599" w:rsidP="009910A2">
            <w:pPr>
              <w:pStyle w:val="P68B1DB1-Normal5"/>
            </w:pPr>
            <w:r w:rsidRPr="00AE0F58">
              <w:rPr>
                <w:rFonts w:eastAsia="Times New Roman"/>
                <w:szCs w:val="22"/>
                <w:lang w:bidi="fr-FR"/>
              </w:rPr>
              <w:t xml:space="preserve">3 = </w:t>
            </w:r>
            <w:r w:rsidR="009910A2">
              <w:t>Eher zufrieden</w:t>
            </w:r>
          </w:p>
          <w:p w14:paraId="6378ED2B" w14:textId="34D79A8E" w:rsidR="00755599" w:rsidRPr="00AE0F58" w:rsidRDefault="00755599" w:rsidP="0062342B">
            <w:pPr>
              <w:pStyle w:val="P68B1DB1-Normal4"/>
              <w:rPr>
                <w:color w:val="auto"/>
                <w:szCs w:val="22"/>
              </w:rPr>
            </w:pPr>
          </w:p>
          <w:p w14:paraId="312F6CEE" w14:textId="77777777" w:rsidR="00755599" w:rsidRPr="00AE0F58" w:rsidRDefault="00755599" w:rsidP="0062342B">
            <w:pPr>
              <w:rPr>
                <w:rFonts w:eastAsia="Times New Roman" w:cstheme="minorHAnsi"/>
                <w:lang w:bidi="fr-FR"/>
              </w:rPr>
            </w:pPr>
          </w:p>
        </w:tc>
        <w:tc>
          <w:tcPr>
            <w:tcW w:w="1134" w:type="dxa"/>
          </w:tcPr>
          <w:p w14:paraId="0372A5EE" w14:textId="10873BD1" w:rsidR="00755599" w:rsidRPr="00ED282C" w:rsidRDefault="00755599" w:rsidP="00ED282C">
            <w:pPr>
              <w:pStyle w:val="P68B1DB1-Normal5"/>
            </w:pPr>
            <w:r w:rsidRPr="00AE0F58">
              <w:rPr>
                <w:rFonts w:eastAsia="Times New Roman"/>
                <w:szCs w:val="22"/>
                <w:lang w:bidi="fr-FR"/>
              </w:rPr>
              <w:t xml:space="preserve">4 = </w:t>
            </w:r>
            <w:r w:rsidR="00ED282C">
              <w:t>Sehr zufrieden</w:t>
            </w:r>
          </w:p>
          <w:p w14:paraId="6054492A" w14:textId="77777777" w:rsidR="00755599" w:rsidRPr="00AE0F58" w:rsidRDefault="00755599" w:rsidP="0062342B">
            <w:pPr>
              <w:pStyle w:val="P68B1DB1-Normal4"/>
              <w:rPr>
                <w:rFonts w:eastAsia="Times New Roman"/>
                <w:color w:val="auto"/>
                <w:szCs w:val="22"/>
                <w:lang w:bidi="fr-FR"/>
              </w:rPr>
            </w:pPr>
          </w:p>
        </w:tc>
        <w:tc>
          <w:tcPr>
            <w:tcW w:w="1843" w:type="dxa"/>
          </w:tcPr>
          <w:p w14:paraId="202FDDBC" w14:textId="380553CF" w:rsidR="00755599" w:rsidRPr="00910D3F" w:rsidRDefault="00755599" w:rsidP="00910D3F">
            <w:pPr>
              <w:pStyle w:val="P68B1DB1-Normal5"/>
            </w:pPr>
            <w:r w:rsidRPr="00AE0F58">
              <w:rPr>
                <w:rFonts w:eastAsia="Times New Roman"/>
                <w:szCs w:val="22"/>
                <w:lang w:bidi="fr-FR"/>
              </w:rPr>
              <w:t xml:space="preserve">5 = </w:t>
            </w:r>
            <w:r w:rsidR="00910D3F">
              <w:t>Extrem zufrieden</w:t>
            </w:r>
          </w:p>
        </w:tc>
        <w:tc>
          <w:tcPr>
            <w:tcW w:w="1730" w:type="dxa"/>
          </w:tcPr>
          <w:p w14:paraId="088A893A" w14:textId="30296703" w:rsidR="00755599" w:rsidRPr="00AE0F58" w:rsidRDefault="00910D3F" w:rsidP="0062342B">
            <w:pPr>
              <w:rPr>
                <w:rFonts w:eastAsia="Times New Roman" w:cstheme="minorHAnsi"/>
                <w:lang w:bidi="fr-FR"/>
              </w:rPr>
            </w:pPr>
            <w:r>
              <w:t>Unentschlossen / Nicht zutreffend</w:t>
            </w:r>
            <w:r w:rsidRPr="00AE0F58">
              <w:rPr>
                <w:rFonts w:eastAsia="Times New Roman" w:cstheme="minorHAnsi"/>
                <w:lang w:bidi="fr-FR"/>
              </w:rPr>
              <w:t xml:space="preserve"> </w:t>
            </w:r>
          </w:p>
        </w:tc>
      </w:tr>
      <w:tr w:rsidR="00755599" w:rsidRPr="00AE0F58" w14:paraId="4B443A06" w14:textId="77777777" w:rsidTr="19B371C3">
        <w:tc>
          <w:tcPr>
            <w:tcW w:w="4644" w:type="dxa"/>
          </w:tcPr>
          <w:p w14:paraId="51A3F1CA" w14:textId="39E84F7B" w:rsidR="00755599" w:rsidRPr="007309C6" w:rsidRDefault="62A4017B" w:rsidP="0062342B">
            <w:pPr>
              <w:pStyle w:val="P68B1DB1-Normal4"/>
            </w:pPr>
            <w:r w:rsidRPr="19B371C3">
              <w:rPr>
                <w:color w:val="auto"/>
              </w:rPr>
              <w:t xml:space="preserve">Q1 - </w:t>
            </w:r>
            <w:r>
              <w:t>Wie zufrieden sind Sie mit der Kommunikation von Ordnungsdienst, Mitarbeitenden und Volunteers gegenüber Fans mit verschiedenen Behinderungen (z.B. in Gebärdensprache oder in Leichter Sprache)?</w:t>
            </w:r>
          </w:p>
        </w:tc>
        <w:tc>
          <w:tcPr>
            <w:tcW w:w="1134" w:type="dxa"/>
          </w:tcPr>
          <w:p w14:paraId="197FB404" w14:textId="77777777" w:rsidR="00755599" w:rsidRPr="00AE0F58" w:rsidRDefault="00755599" w:rsidP="0062342B">
            <w:pPr>
              <w:jc w:val="center"/>
              <w:rPr>
                <w:rFonts w:eastAsia="Times New Roman" w:cstheme="minorHAnsi"/>
                <w:lang w:bidi="fr-FR"/>
              </w:rPr>
            </w:pPr>
          </w:p>
        </w:tc>
        <w:tc>
          <w:tcPr>
            <w:tcW w:w="1276" w:type="dxa"/>
          </w:tcPr>
          <w:p w14:paraId="5329CAEE" w14:textId="77777777" w:rsidR="00755599" w:rsidRPr="00AE0F58" w:rsidRDefault="00755599" w:rsidP="0062342B">
            <w:pPr>
              <w:jc w:val="center"/>
              <w:rPr>
                <w:rFonts w:eastAsia="Times New Roman" w:cstheme="minorHAnsi"/>
                <w:lang w:bidi="fr-FR"/>
              </w:rPr>
            </w:pPr>
          </w:p>
        </w:tc>
        <w:tc>
          <w:tcPr>
            <w:tcW w:w="1134" w:type="dxa"/>
          </w:tcPr>
          <w:p w14:paraId="055ADF43" w14:textId="77777777" w:rsidR="00755599" w:rsidRPr="00AE0F58" w:rsidRDefault="00755599" w:rsidP="0062342B">
            <w:pPr>
              <w:jc w:val="center"/>
              <w:rPr>
                <w:rFonts w:eastAsia="Times New Roman" w:cstheme="minorHAnsi"/>
                <w:lang w:bidi="fr-FR"/>
              </w:rPr>
            </w:pPr>
          </w:p>
        </w:tc>
        <w:tc>
          <w:tcPr>
            <w:tcW w:w="1134" w:type="dxa"/>
          </w:tcPr>
          <w:p w14:paraId="0A33B5CE" w14:textId="77777777" w:rsidR="00755599" w:rsidRPr="00AE0F58" w:rsidRDefault="00755599" w:rsidP="0062342B">
            <w:pPr>
              <w:jc w:val="center"/>
              <w:rPr>
                <w:rFonts w:eastAsia="Times New Roman" w:cstheme="minorHAnsi"/>
                <w:lang w:bidi="fr-FR"/>
              </w:rPr>
            </w:pPr>
          </w:p>
        </w:tc>
        <w:tc>
          <w:tcPr>
            <w:tcW w:w="1843" w:type="dxa"/>
          </w:tcPr>
          <w:p w14:paraId="7CD2569B" w14:textId="77777777" w:rsidR="00755599" w:rsidRPr="00AE0F58" w:rsidRDefault="00755599" w:rsidP="0062342B">
            <w:pPr>
              <w:jc w:val="center"/>
              <w:rPr>
                <w:rFonts w:eastAsia="Times New Roman" w:cstheme="minorHAnsi"/>
                <w:lang w:bidi="fr-FR"/>
              </w:rPr>
            </w:pPr>
          </w:p>
        </w:tc>
        <w:tc>
          <w:tcPr>
            <w:tcW w:w="1730" w:type="dxa"/>
          </w:tcPr>
          <w:p w14:paraId="2C51700C" w14:textId="77777777" w:rsidR="00755599" w:rsidRPr="00AE0F58" w:rsidRDefault="00755599" w:rsidP="0062342B">
            <w:pPr>
              <w:jc w:val="center"/>
              <w:rPr>
                <w:rFonts w:eastAsia="Times New Roman" w:cstheme="minorHAnsi"/>
                <w:lang w:bidi="fr-FR"/>
              </w:rPr>
            </w:pPr>
          </w:p>
        </w:tc>
      </w:tr>
      <w:tr w:rsidR="00755599" w:rsidRPr="00AE0F58" w14:paraId="2599322B" w14:textId="77777777" w:rsidTr="19B371C3">
        <w:tc>
          <w:tcPr>
            <w:tcW w:w="4644" w:type="dxa"/>
          </w:tcPr>
          <w:p w14:paraId="1372E4D4" w14:textId="206FC2C1" w:rsidR="00755599" w:rsidRPr="0043004B" w:rsidRDefault="62A4017B" w:rsidP="0062342B">
            <w:pPr>
              <w:pStyle w:val="P68B1DB1-Normal4"/>
            </w:pPr>
            <w:r w:rsidRPr="19B371C3">
              <w:rPr>
                <w:rFonts w:eastAsia="Times New Roman"/>
                <w:color w:val="auto"/>
                <w:lang w:bidi="fr-FR"/>
              </w:rPr>
              <w:t xml:space="preserve">Q2 - </w:t>
            </w:r>
            <w:r>
              <w:t>Wie zufrieden sind Sie mit dem Angebot von Ordnungsdienst, Mitarbeitenden und Volunteers, Sie bei der Suche nach Einrichtungen, Anlagen und Services zu unterstützen (z. B. Zugangswege, Standorte barrierefreier Toiletten)?</w:t>
            </w:r>
          </w:p>
        </w:tc>
        <w:tc>
          <w:tcPr>
            <w:tcW w:w="1134" w:type="dxa"/>
          </w:tcPr>
          <w:p w14:paraId="39C15B07" w14:textId="77777777" w:rsidR="00755599" w:rsidRPr="00AE0F58" w:rsidRDefault="00755599" w:rsidP="0062342B">
            <w:pPr>
              <w:jc w:val="center"/>
              <w:rPr>
                <w:rFonts w:eastAsia="Times New Roman" w:cstheme="minorHAnsi"/>
                <w:lang w:bidi="fr-FR"/>
              </w:rPr>
            </w:pPr>
          </w:p>
        </w:tc>
        <w:tc>
          <w:tcPr>
            <w:tcW w:w="1276" w:type="dxa"/>
          </w:tcPr>
          <w:p w14:paraId="49CDF65B" w14:textId="77777777" w:rsidR="00755599" w:rsidRPr="00AE0F58" w:rsidRDefault="00755599" w:rsidP="0062342B">
            <w:pPr>
              <w:jc w:val="center"/>
              <w:rPr>
                <w:rFonts w:eastAsia="Times New Roman" w:cstheme="minorHAnsi"/>
                <w:lang w:bidi="fr-FR"/>
              </w:rPr>
            </w:pPr>
          </w:p>
        </w:tc>
        <w:tc>
          <w:tcPr>
            <w:tcW w:w="1134" w:type="dxa"/>
          </w:tcPr>
          <w:p w14:paraId="7D70E097" w14:textId="77777777" w:rsidR="00755599" w:rsidRPr="00AE0F58" w:rsidRDefault="00755599" w:rsidP="0062342B">
            <w:pPr>
              <w:jc w:val="center"/>
              <w:rPr>
                <w:rFonts w:eastAsia="Times New Roman" w:cstheme="minorHAnsi"/>
                <w:lang w:bidi="fr-FR"/>
              </w:rPr>
            </w:pPr>
          </w:p>
        </w:tc>
        <w:tc>
          <w:tcPr>
            <w:tcW w:w="1134" w:type="dxa"/>
          </w:tcPr>
          <w:p w14:paraId="6E64F165" w14:textId="77777777" w:rsidR="00755599" w:rsidRPr="00AE0F58" w:rsidRDefault="00755599" w:rsidP="0062342B">
            <w:pPr>
              <w:jc w:val="center"/>
              <w:rPr>
                <w:rFonts w:eastAsia="Times New Roman" w:cstheme="minorHAnsi"/>
                <w:lang w:bidi="fr-FR"/>
              </w:rPr>
            </w:pPr>
          </w:p>
        </w:tc>
        <w:tc>
          <w:tcPr>
            <w:tcW w:w="1843" w:type="dxa"/>
          </w:tcPr>
          <w:p w14:paraId="318DA94D" w14:textId="77777777" w:rsidR="00755599" w:rsidRPr="00AE0F58" w:rsidRDefault="00755599" w:rsidP="0062342B">
            <w:pPr>
              <w:jc w:val="center"/>
              <w:rPr>
                <w:rFonts w:eastAsia="Times New Roman" w:cstheme="minorHAnsi"/>
                <w:lang w:bidi="fr-FR"/>
              </w:rPr>
            </w:pPr>
          </w:p>
        </w:tc>
        <w:tc>
          <w:tcPr>
            <w:tcW w:w="1730" w:type="dxa"/>
          </w:tcPr>
          <w:p w14:paraId="22A4C152" w14:textId="77777777" w:rsidR="00755599" w:rsidRPr="00AE0F58" w:rsidRDefault="00755599" w:rsidP="0062342B">
            <w:pPr>
              <w:jc w:val="center"/>
              <w:rPr>
                <w:rFonts w:eastAsia="Times New Roman" w:cstheme="minorHAnsi"/>
                <w:lang w:bidi="fr-FR"/>
              </w:rPr>
            </w:pPr>
          </w:p>
        </w:tc>
      </w:tr>
      <w:tr w:rsidR="00755599" w:rsidRPr="00AE0F58" w14:paraId="4D946DCE" w14:textId="77777777" w:rsidTr="19B371C3">
        <w:tc>
          <w:tcPr>
            <w:tcW w:w="4644" w:type="dxa"/>
          </w:tcPr>
          <w:p w14:paraId="01266B20" w14:textId="4BA6995D" w:rsidR="00755599" w:rsidRPr="00BA7071" w:rsidRDefault="62A4017B" w:rsidP="0062342B">
            <w:pPr>
              <w:pStyle w:val="P68B1DB1-Normal4"/>
            </w:pPr>
            <w:r w:rsidRPr="19B371C3">
              <w:rPr>
                <w:rFonts w:eastAsia="Times New Roman"/>
                <w:color w:val="auto"/>
                <w:lang w:bidi="fr-FR"/>
              </w:rPr>
              <w:t xml:space="preserve">Q3 - </w:t>
            </w:r>
            <w:r>
              <w:t>Wie zufrieden sind Sie mit der Sichtbarkeit und Erreichbarkeit des Ordnungsdienstes, der Mitarbeitenden und der Volunteers vor, während und nach dem Spiel?</w:t>
            </w:r>
          </w:p>
        </w:tc>
        <w:tc>
          <w:tcPr>
            <w:tcW w:w="1134" w:type="dxa"/>
          </w:tcPr>
          <w:p w14:paraId="39E85363" w14:textId="77777777" w:rsidR="00755599" w:rsidRPr="00AE0F58" w:rsidRDefault="00755599" w:rsidP="0062342B">
            <w:pPr>
              <w:jc w:val="center"/>
              <w:rPr>
                <w:rFonts w:eastAsia="Times New Roman" w:cstheme="minorHAnsi"/>
                <w:lang w:bidi="fr-FR"/>
              </w:rPr>
            </w:pPr>
          </w:p>
        </w:tc>
        <w:tc>
          <w:tcPr>
            <w:tcW w:w="1276" w:type="dxa"/>
          </w:tcPr>
          <w:p w14:paraId="20D3CF9D" w14:textId="77777777" w:rsidR="00755599" w:rsidRPr="00AE0F58" w:rsidRDefault="00755599" w:rsidP="0062342B">
            <w:pPr>
              <w:jc w:val="center"/>
              <w:rPr>
                <w:rFonts w:eastAsia="Times New Roman" w:cstheme="minorHAnsi"/>
                <w:lang w:bidi="fr-FR"/>
              </w:rPr>
            </w:pPr>
          </w:p>
        </w:tc>
        <w:tc>
          <w:tcPr>
            <w:tcW w:w="1134" w:type="dxa"/>
          </w:tcPr>
          <w:p w14:paraId="78D08662" w14:textId="77777777" w:rsidR="00755599" w:rsidRPr="00AE0F58" w:rsidRDefault="00755599" w:rsidP="0062342B">
            <w:pPr>
              <w:jc w:val="center"/>
              <w:rPr>
                <w:rFonts w:eastAsia="Times New Roman" w:cstheme="minorHAnsi"/>
                <w:lang w:bidi="fr-FR"/>
              </w:rPr>
            </w:pPr>
          </w:p>
        </w:tc>
        <w:tc>
          <w:tcPr>
            <w:tcW w:w="1134" w:type="dxa"/>
          </w:tcPr>
          <w:p w14:paraId="72C06153" w14:textId="77777777" w:rsidR="00755599" w:rsidRPr="00AE0F58" w:rsidRDefault="00755599" w:rsidP="0062342B">
            <w:pPr>
              <w:jc w:val="center"/>
              <w:rPr>
                <w:rFonts w:eastAsia="Times New Roman" w:cstheme="minorHAnsi"/>
                <w:lang w:bidi="fr-FR"/>
              </w:rPr>
            </w:pPr>
          </w:p>
        </w:tc>
        <w:tc>
          <w:tcPr>
            <w:tcW w:w="1843" w:type="dxa"/>
          </w:tcPr>
          <w:p w14:paraId="59629394" w14:textId="77777777" w:rsidR="00755599" w:rsidRPr="00AE0F58" w:rsidRDefault="00755599" w:rsidP="0062342B">
            <w:pPr>
              <w:jc w:val="center"/>
              <w:rPr>
                <w:rFonts w:eastAsia="Times New Roman" w:cstheme="minorHAnsi"/>
                <w:lang w:bidi="fr-FR"/>
              </w:rPr>
            </w:pPr>
          </w:p>
        </w:tc>
        <w:tc>
          <w:tcPr>
            <w:tcW w:w="1730" w:type="dxa"/>
          </w:tcPr>
          <w:p w14:paraId="35C47A4B" w14:textId="77777777" w:rsidR="00755599" w:rsidRPr="00AE0F58" w:rsidRDefault="00755599" w:rsidP="0062342B">
            <w:pPr>
              <w:jc w:val="center"/>
              <w:rPr>
                <w:rFonts w:eastAsia="Times New Roman" w:cstheme="minorHAnsi"/>
                <w:lang w:bidi="fr-FR"/>
              </w:rPr>
            </w:pPr>
          </w:p>
        </w:tc>
      </w:tr>
      <w:tr w:rsidR="00755599" w:rsidRPr="00AE0F58" w14:paraId="228E03FD" w14:textId="77777777" w:rsidTr="19B371C3">
        <w:tc>
          <w:tcPr>
            <w:tcW w:w="4644" w:type="dxa"/>
          </w:tcPr>
          <w:p w14:paraId="52455A84" w14:textId="21F45649" w:rsidR="00755599" w:rsidRPr="00D16BAC" w:rsidRDefault="62A4017B" w:rsidP="0062342B">
            <w:pPr>
              <w:pStyle w:val="P68B1DB1-Normal4"/>
            </w:pPr>
            <w:r w:rsidRPr="19B371C3">
              <w:rPr>
                <w:rFonts w:eastAsia="Times New Roman"/>
                <w:color w:val="auto"/>
                <w:lang w:bidi="fr-FR"/>
              </w:rPr>
              <w:lastRenderedPageBreak/>
              <w:t xml:space="preserve">Q4 - </w:t>
            </w:r>
            <w:r>
              <w:t>Wie zufrieden sind Sie mit der Zugänglichkeit und Verfügbarkeit von Vorzugsplätzen für behinderte Fans, die mobilitätseingeschränkt sind oder mehr Beinfreiheit benötigen?</w:t>
            </w:r>
          </w:p>
        </w:tc>
        <w:tc>
          <w:tcPr>
            <w:tcW w:w="1134" w:type="dxa"/>
          </w:tcPr>
          <w:p w14:paraId="49AE5C42" w14:textId="77777777" w:rsidR="00755599" w:rsidRPr="00AE0F58" w:rsidRDefault="00755599" w:rsidP="0062342B">
            <w:pPr>
              <w:jc w:val="center"/>
              <w:rPr>
                <w:rFonts w:eastAsia="Times New Roman" w:cstheme="minorHAnsi"/>
                <w:lang w:bidi="fr-FR"/>
              </w:rPr>
            </w:pPr>
          </w:p>
        </w:tc>
        <w:tc>
          <w:tcPr>
            <w:tcW w:w="1276" w:type="dxa"/>
          </w:tcPr>
          <w:p w14:paraId="411635CE" w14:textId="77777777" w:rsidR="00755599" w:rsidRPr="00AE0F58" w:rsidRDefault="00755599" w:rsidP="0062342B">
            <w:pPr>
              <w:jc w:val="center"/>
              <w:rPr>
                <w:rFonts w:eastAsia="Times New Roman" w:cstheme="minorHAnsi"/>
                <w:lang w:bidi="fr-FR"/>
              </w:rPr>
            </w:pPr>
          </w:p>
        </w:tc>
        <w:tc>
          <w:tcPr>
            <w:tcW w:w="1134" w:type="dxa"/>
          </w:tcPr>
          <w:p w14:paraId="0C1AF3E9" w14:textId="77777777" w:rsidR="00755599" w:rsidRPr="00AE0F58" w:rsidRDefault="00755599" w:rsidP="0062342B">
            <w:pPr>
              <w:jc w:val="center"/>
              <w:rPr>
                <w:rFonts w:eastAsia="Times New Roman" w:cstheme="minorHAnsi"/>
                <w:lang w:bidi="fr-FR"/>
              </w:rPr>
            </w:pPr>
          </w:p>
        </w:tc>
        <w:tc>
          <w:tcPr>
            <w:tcW w:w="1134" w:type="dxa"/>
          </w:tcPr>
          <w:p w14:paraId="010BDD7B" w14:textId="77777777" w:rsidR="00755599" w:rsidRPr="00AE0F58" w:rsidRDefault="00755599" w:rsidP="0062342B">
            <w:pPr>
              <w:jc w:val="center"/>
              <w:rPr>
                <w:rFonts w:eastAsia="Times New Roman" w:cstheme="minorHAnsi"/>
                <w:lang w:bidi="fr-FR"/>
              </w:rPr>
            </w:pPr>
          </w:p>
        </w:tc>
        <w:tc>
          <w:tcPr>
            <w:tcW w:w="1843" w:type="dxa"/>
          </w:tcPr>
          <w:p w14:paraId="3F3C7520" w14:textId="77777777" w:rsidR="00755599" w:rsidRPr="00AE0F58" w:rsidRDefault="00755599" w:rsidP="0062342B">
            <w:pPr>
              <w:jc w:val="center"/>
              <w:rPr>
                <w:rFonts w:eastAsia="Times New Roman" w:cstheme="minorHAnsi"/>
                <w:lang w:bidi="fr-FR"/>
              </w:rPr>
            </w:pPr>
          </w:p>
        </w:tc>
        <w:tc>
          <w:tcPr>
            <w:tcW w:w="1730" w:type="dxa"/>
          </w:tcPr>
          <w:p w14:paraId="0D66245F" w14:textId="77777777" w:rsidR="00755599" w:rsidRPr="00AE0F58" w:rsidRDefault="00755599" w:rsidP="0062342B">
            <w:pPr>
              <w:jc w:val="center"/>
              <w:rPr>
                <w:rFonts w:eastAsia="Times New Roman" w:cstheme="minorHAnsi"/>
                <w:lang w:bidi="fr-FR"/>
              </w:rPr>
            </w:pPr>
          </w:p>
        </w:tc>
      </w:tr>
      <w:tr w:rsidR="00755599" w:rsidRPr="00AE0F58" w14:paraId="02ADBE8B" w14:textId="77777777" w:rsidTr="19B371C3">
        <w:tc>
          <w:tcPr>
            <w:tcW w:w="4644" w:type="dxa"/>
          </w:tcPr>
          <w:p w14:paraId="3D3BD295" w14:textId="4F8F3928" w:rsidR="00755599" w:rsidRPr="002F1932" w:rsidRDefault="00755599" w:rsidP="0062342B">
            <w:pPr>
              <w:pStyle w:val="P68B1DB1-Normal4"/>
            </w:pPr>
            <w:r w:rsidRPr="00AE0F58">
              <w:rPr>
                <w:rFonts w:eastAsia="Times New Roman"/>
                <w:color w:val="auto"/>
                <w:szCs w:val="22"/>
                <w:lang w:bidi="fr-FR"/>
              </w:rPr>
              <w:t xml:space="preserve">Q5 - </w:t>
            </w:r>
            <w:r w:rsidR="006D7B5E">
              <w:t>Wie zufrieden sind Sie mit der Verwendung von Farbkontrasten und Wegeleitsystemen, um Fans mit Behinderungen bei der Suche nach barrierefreien Wegen innerhalb und außerhalb des Stadions zu unterstützen (z. B. taktile Wegeleitsysteme und taktile Geländer, Farbkontraste zum Absetzen von Hindernissen und Gefahrenstellen)?</w:t>
            </w:r>
          </w:p>
        </w:tc>
        <w:tc>
          <w:tcPr>
            <w:tcW w:w="1134" w:type="dxa"/>
          </w:tcPr>
          <w:p w14:paraId="3B0A7785" w14:textId="77777777" w:rsidR="00755599" w:rsidRPr="00AE0F58" w:rsidRDefault="00755599" w:rsidP="0062342B">
            <w:pPr>
              <w:jc w:val="center"/>
              <w:rPr>
                <w:rFonts w:eastAsia="Times New Roman" w:cstheme="minorHAnsi"/>
                <w:lang w:bidi="fr-FR"/>
              </w:rPr>
            </w:pPr>
          </w:p>
        </w:tc>
        <w:tc>
          <w:tcPr>
            <w:tcW w:w="1276" w:type="dxa"/>
          </w:tcPr>
          <w:p w14:paraId="1B97F78B" w14:textId="77777777" w:rsidR="00755599" w:rsidRPr="00AE0F58" w:rsidRDefault="00755599" w:rsidP="0062342B">
            <w:pPr>
              <w:jc w:val="center"/>
              <w:rPr>
                <w:rFonts w:eastAsia="Times New Roman" w:cstheme="minorHAnsi"/>
                <w:lang w:bidi="fr-FR"/>
              </w:rPr>
            </w:pPr>
          </w:p>
        </w:tc>
        <w:tc>
          <w:tcPr>
            <w:tcW w:w="1134" w:type="dxa"/>
          </w:tcPr>
          <w:p w14:paraId="30005B40" w14:textId="77777777" w:rsidR="00755599" w:rsidRPr="00AE0F58" w:rsidRDefault="00755599" w:rsidP="0062342B">
            <w:pPr>
              <w:jc w:val="center"/>
              <w:rPr>
                <w:rFonts w:eastAsia="Times New Roman" w:cstheme="minorHAnsi"/>
                <w:lang w:bidi="fr-FR"/>
              </w:rPr>
            </w:pPr>
          </w:p>
        </w:tc>
        <w:tc>
          <w:tcPr>
            <w:tcW w:w="1134" w:type="dxa"/>
          </w:tcPr>
          <w:p w14:paraId="18B9723B" w14:textId="77777777" w:rsidR="00755599" w:rsidRPr="00AE0F58" w:rsidRDefault="00755599" w:rsidP="0062342B">
            <w:pPr>
              <w:jc w:val="center"/>
              <w:rPr>
                <w:rFonts w:eastAsia="Times New Roman" w:cstheme="minorHAnsi"/>
                <w:lang w:bidi="fr-FR"/>
              </w:rPr>
            </w:pPr>
          </w:p>
        </w:tc>
        <w:tc>
          <w:tcPr>
            <w:tcW w:w="1843" w:type="dxa"/>
          </w:tcPr>
          <w:p w14:paraId="1D5FFBF4" w14:textId="77777777" w:rsidR="00755599" w:rsidRPr="00AE0F58" w:rsidRDefault="00755599" w:rsidP="0062342B">
            <w:pPr>
              <w:jc w:val="center"/>
              <w:rPr>
                <w:rFonts w:eastAsia="Times New Roman" w:cstheme="minorHAnsi"/>
                <w:lang w:bidi="fr-FR"/>
              </w:rPr>
            </w:pPr>
          </w:p>
        </w:tc>
        <w:tc>
          <w:tcPr>
            <w:tcW w:w="1730" w:type="dxa"/>
          </w:tcPr>
          <w:p w14:paraId="0651942A" w14:textId="77777777" w:rsidR="00755599" w:rsidRPr="00AE0F58" w:rsidRDefault="00755599" w:rsidP="0062342B">
            <w:pPr>
              <w:jc w:val="center"/>
              <w:rPr>
                <w:rFonts w:eastAsia="Times New Roman" w:cstheme="minorHAnsi"/>
                <w:lang w:bidi="fr-FR"/>
              </w:rPr>
            </w:pPr>
          </w:p>
        </w:tc>
      </w:tr>
      <w:tr w:rsidR="00755599" w:rsidRPr="00AE0F58" w14:paraId="2F4CD442" w14:textId="77777777" w:rsidTr="19B371C3">
        <w:tc>
          <w:tcPr>
            <w:tcW w:w="4644" w:type="dxa"/>
          </w:tcPr>
          <w:p w14:paraId="5E737F36" w14:textId="641B20B8" w:rsidR="00755599" w:rsidRPr="002B56BC" w:rsidRDefault="00755599" w:rsidP="0062342B">
            <w:pPr>
              <w:pStyle w:val="P68B1DB1-Normal4"/>
            </w:pPr>
            <w:r w:rsidRPr="00AE0F58">
              <w:rPr>
                <w:rFonts w:eastAsia="Times New Roman"/>
                <w:color w:val="auto"/>
                <w:szCs w:val="22"/>
                <w:lang w:bidi="fr-FR"/>
              </w:rPr>
              <w:t xml:space="preserve">Q6 - </w:t>
            </w:r>
            <w:r w:rsidR="007F6448">
              <w:t>Wie zufrieden sind Sie mit klarer, sichtbarer und verständlicher Beschilderung für Fans mit Behinderungen innerhalb und außerhalb des Stadions sowie der Ausschilderung von Sondereinrichtungen innerhalb des Stadions (z. B. Ausschilderung von barrierefreien Toiletten, Imbissständen, VIP- und Hospitality-Bereichen, Erste-Hilfe-Einrichtungen, Fanshops)?</w:t>
            </w:r>
          </w:p>
        </w:tc>
        <w:tc>
          <w:tcPr>
            <w:tcW w:w="1134" w:type="dxa"/>
          </w:tcPr>
          <w:p w14:paraId="0FE4149D" w14:textId="77777777" w:rsidR="00755599" w:rsidRPr="00AE0F58" w:rsidRDefault="00755599" w:rsidP="0062342B">
            <w:pPr>
              <w:jc w:val="center"/>
              <w:rPr>
                <w:rFonts w:eastAsia="Times New Roman" w:cstheme="minorHAnsi"/>
                <w:lang w:bidi="fr-FR"/>
              </w:rPr>
            </w:pPr>
          </w:p>
        </w:tc>
        <w:tc>
          <w:tcPr>
            <w:tcW w:w="1276" w:type="dxa"/>
          </w:tcPr>
          <w:p w14:paraId="3BF774EC" w14:textId="77777777" w:rsidR="00755599" w:rsidRPr="00AE0F58" w:rsidRDefault="00755599" w:rsidP="0062342B">
            <w:pPr>
              <w:jc w:val="center"/>
              <w:rPr>
                <w:rFonts w:eastAsia="Times New Roman" w:cstheme="minorHAnsi"/>
                <w:lang w:bidi="fr-FR"/>
              </w:rPr>
            </w:pPr>
          </w:p>
        </w:tc>
        <w:tc>
          <w:tcPr>
            <w:tcW w:w="1134" w:type="dxa"/>
          </w:tcPr>
          <w:p w14:paraId="1F4D49D1" w14:textId="77777777" w:rsidR="00755599" w:rsidRPr="00AE0F58" w:rsidRDefault="00755599" w:rsidP="0062342B">
            <w:pPr>
              <w:jc w:val="center"/>
              <w:rPr>
                <w:rFonts w:eastAsia="Times New Roman" w:cstheme="minorHAnsi"/>
                <w:lang w:bidi="fr-FR"/>
              </w:rPr>
            </w:pPr>
          </w:p>
        </w:tc>
        <w:tc>
          <w:tcPr>
            <w:tcW w:w="1134" w:type="dxa"/>
          </w:tcPr>
          <w:p w14:paraId="7315A6B9" w14:textId="77777777" w:rsidR="00755599" w:rsidRPr="00AE0F58" w:rsidRDefault="00755599" w:rsidP="0062342B">
            <w:pPr>
              <w:jc w:val="center"/>
              <w:rPr>
                <w:rFonts w:eastAsia="Times New Roman" w:cstheme="minorHAnsi"/>
                <w:lang w:bidi="fr-FR"/>
              </w:rPr>
            </w:pPr>
          </w:p>
        </w:tc>
        <w:tc>
          <w:tcPr>
            <w:tcW w:w="1843" w:type="dxa"/>
          </w:tcPr>
          <w:p w14:paraId="20A9F235" w14:textId="77777777" w:rsidR="00755599" w:rsidRPr="00AE0F58" w:rsidRDefault="00755599" w:rsidP="0062342B">
            <w:pPr>
              <w:jc w:val="center"/>
              <w:rPr>
                <w:rFonts w:eastAsia="Times New Roman" w:cstheme="minorHAnsi"/>
                <w:lang w:bidi="fr-FR"/>
              </w:rPr>
            </w:pPr>
          </w:p>
        </w:tc>
        <w:tc>
          <w:tcPr>
            <w:tcW w:w="1730" w:type="dxa"/>
          </w:tcPr>
          <w:p w14:paraId="32BD9D6B" w14:textId="77777777" w:rsidR="00755599" w:rsidRPr="00AE0F58" w:rsidRDefault="00755599" w:rsidP="0062342B">
            <w:pPr>
              <w:jc w:val="center"/>
              <w:rPr>
                <w:rFonts w:eastAsia="Times New Roman" w:cstheme="minorHAnsi"/>
                <w:lang w:bidi="fr-FR"/>
              </w:rPr>
            </w:pPr>
          </w:p>
        </w:tc>
      </w:tr>
      <w:tr w:rsidR="00755599" w:rsidRPr="00AE0F58" w14:paraId="3544050E" w14:textId="77777777" w:rsidTr="19B371C3">
        <w:tc>
          <w:tcPr>
            <w:tcW w:w="4644" w:type="dxa"/>
          </w:tcPr>
          <w:p w14:paraId="3177BF45" w14:textId="30063AD1" w:rsidR="00755599" w:rsidRPr="00AF06BB" w:rsidRDefault="62A4017B" w:rsidP="0062342B">
            <w:pPr>
              <w:pStyle w:val="P68B1DB1-Normal4"/>
            </w:pPr>
            <w:r w:rsidRPr="19B371C3">
              <w:rPr>
                <w:rFonts w:eastAsia="Times New Roman"/>
                <w:color w:val="auto"/>
                <w:lang w:bidi="fr-FR"/>
              </w:rPr>
              <w:t xml:space="preserve">Q7 - </w:t>
            </w:r>
            <w:r>
              <w:t>Wie zufrieden sind Sie mit der Barrierefreiheit der Anlagen und Einrichtungen, die sich in der Nähe von Vorzugsplätzen befinden (z. B. barrierefreie Toiletten, barrierefreie Imbiss- und Getränkestände)?</w:t>
            </w:r>
          </w:p>
        </w:tc>
        <w:tc>
          <w:tcPr>
            <w:tcW w:w="1134" w:type="dxa"/>
          </w:tcPr>
          <w:p w14:paraId="59F184FE" w14:textId="77777777" w:rsidR="00755599" w:rsidRPr="00AE0F58" w:rsidRDefault="00755599" w:rsidP="0062342B">
            <w:pPr>
              <w:jc w:val="center"/>
              <w:rPr>
                <w:rFonts w:eastAsia="Times New Roman" w:cstheme="minorHAnsi"/>
                <w:lang w:bidi="fr-FR"/>
              </w:rPr>
            </w:pPr>
          </w:p>
        </w:tc>
        <w:tc>
          <w:tcPr>
            <w:tcW w:w="1276" w:type="dxa"/>
          </w:tcPr>
          <w:p w14:paraId="2187F6B1" w14:textId="77777777" w:rsidR="00755599" w:rsidRPr="00AE0F58" w:rsidRDefault="00755599" w:rsidP="0062342B">
            <w:pPr>
              <w:jc w:val="center"/>
              <w:rPr>
                <w:rFonts w:eastAsia="Times New Roman" w:cstheme="minorHAnsi"/>
                <w:lang w:bidi="fr-FR"/>
              </w:rPr>
            </w:pPr>
          </w:p>
        </w:tc>
        <w:tc>
          <w:tcPr>
            <w:tcW w:w="1134" w:type="dxa"/>
          </w:tcPr>
          <w:p w14:paraId="780FA5C9" w14:textId="77777777" w:rsidR="00755599" w:rsidRPr="00AE0F58" w:rsidRDefault="00755599" w:rsidP="0062342B">
            <w:pPr>
              <w:jc w:val="center"/>
              <w:rPr>
                <w:rFonts w:eastAsia="Times New Roman" w:cstheme="minorHAnsi"/>
                <w:lang w:bidi="fr-FR"/>
              </w:rPr>
            </w:pPr>
          </w:p>
        </w:tc>
        <w:tc>
          <w:tcPr>
            <w:tcW w:w="1134" w:type="dxa"/>
          </w:tcPr>
          <w:p w14:paraId="0B5806C9" w14:textId="77777777" w:rsidR="00755599" w:rsidRPr="00AE0F58" w:rsidRDefault="00755599" w:rsidP="0062342B">
            <w:pPr>
              <w:jc w:val="center"/>
              <w:rPr>
                <w:rFonts w:eastAsia="Times New Roman" w:cstheme="minorHAnsi"/>
                <w:lang w:bidi="fr-FR"/>
              </w:rPr>
            </w:pPr>
          </w:p>
        </w:tc>
        <w:tc>
          <w:tcPr>
            <w:tcW w:w="1843" w:type="dxa"/>
          </w:tcPr>
          <w:p w14:paraId="4B08FCC0" w14:textId="77777777" w:rsidR="00755599" w:rsidRPr="00AE0F58" w:rsidRDefault="00755599" w:rsidP="0062342B">
            <w:pPr>
              <w:jc w:val="center"/>
              <w:rPr>
                <w:rFonts w:eastAsia="Times New Roman" w:cstheme="minorHAnsi"/>
                <w:lang w:bidi="fr-FR"/>
              </w:rPr>
            </w:pPr>
          </w:p>
        </w:tc>
        <w:tc>
          <w:tcPr>
            <w:tcW w:w="1730" w:type="dxa"/>
          </w:tcPr>
          <w:p w14:paraId="32D52047" w14:textId="77777777" w:rsidR="00755599" w:rsidRPr="00AE0F58" w:rsidRDefault="00755599" w:rsidP="0062342B">
            <w:pPr>
              <w:jc w:val="center"/>
              <w:rPr>
                <w:rFonts w:eastAsia="Times New Roman" w:cstheme="minorHAnsi"/>
                <w:lang w:bidi="fr-FR"/>
              </w:rPr>
            </w:pPr>
          </w:p>
        </w:tc>
      </w:tr>
      <w:tr w:rsidR="00755599" w:rsidRPr="00AE0F58" w14:paraId="1B2DA9A0" w14:textId="77777777" w:rsidTr="19B371C3">
        <w:tc>
          <w:tcPr>
            <w:tcW w:w="4644" w:type="dxa"/>
          </w:tcPr>
          <w:p w14:paraId="0D82CBF2" w14:textId="1A1ADABB" w:rsidR="00755599" w:rsidRPr="005F2E6B" w:rsidRDefault="00755599" w:rsidP="0062342B">
            <w:pPr>
              <w:pStyle w:val="P68B1DB1-Normal4"/>
            </w:pPr>
            <w:r w:rsidRPr="00AE0F58">
              <w:rPr>
                <w:color w:val="auto"/>
                <w:szCs w:val="22"/>
              </w:rPr>
              <w:t xml:space="preserve">Q8 - </w:t>
            </w:r>
            <w:r w:rsidR="005E5A5A">
              <w:t>Wie zufrieden sind Sie damit, dass die Stadien den Zutritt von Blinden- und Assistenzhunden gewähren?</w:t>
            </w:r>
          </w:p>
        </w:tc>
        <w:tc>
          <w:tcPr>
            <w:tcW w:w="1134" w:type="dxa"/>
          </w:tcPr>
          <w:p w14:paraId="6DD6BEEE" w14:textId="77777777" w:rsidR="00755599" w:rsidRPr="00AE0F58" w:rsidRDefault="00755599" w:rsidP="0062342B">
            <w:pPr>
              <w:jc w:val="center"/>
              <w:rPr>
                <w:rFonts w:eastAsia="Times New Roman" w:cstheme="minorHAnsi"/>
                <w:lang w:bidi="fr-FR"/>
              </w:rPr>
            </w:pPr>
          </w:p>
        </w:tc>
        <w:tc>
          <w:tcPr>
            <w:tcW w:w="1276" w:type="dxa"/>
          </w:tcPr>
          <w:p w14:paraId="62679D41" w14:textId="77777777" w:rsidR="00755599" w:rsidRPr="00AE0F58" w:rsidRDefault="00755599" w:rsidP="0062342B">
            <w:pPr>
              <w:jc w:val="center"/>
              <w:rPr>
                <w:rFonts w:eastAsia="Times New Roman" w:cstheme="minorHAnsi"/>
                <w:lang w:bidi="fr-FR"/>
              </w:rPr>
            </w:pPr>
          </w:p>
        </w:tc>
        <w:tc>
          <w:tcPr>
            <w:tcW w:w="1134" w:type="dxa"/>
          </w:tcPr>
          <w:p w14:paraId="3C08BCED" w14:textId="77777777" w:rsidR="00755599" w:rsidRPr="00AE0F58" w:rsidRDefault="00755599" w:rsidP="0062342B">
            <w:pPr>
              <w:jc w:val="center"/>
              <w:rPr>
                <w:rFonts w:eastAsia="Times New Roman" w:cstheme="minorHAnsi"/>
                <w:lang w:bidi="fr-FR"/>
              </w:rPr>
            </w:pPr>
          </w:p>
        </w:tc>
        <w:tc>
          <w:tcPr>
            <w:tcW w:w="1134" w:type="dxa"/>
          </w:tcPr>
          <w:p w14:paraId="3644A2AB" w14:textId="77777777" w:rsidR="00755599" w:rsidRPr="00AE0F58" w:rsidRDefault="00755599" w:rsidP="0062342B">
            <w:pPr>
              <w:jc w:val="center"/>
              <w:rPr>
                <w:rFonts w:eastAsia="Times New Roman" w:cstheme="minorHAnsi"/>
                <w:lang w:bidi="fr-FR"/>
              </w:rPr>
            </w:pPr>
          </w:p>
        </w:tc>
        <w:tc>
          <w:tcPr>
            <w:tcW w:w="1843" w:type="dxa"/>
          </w:tcPr>
          <w:p w14:paraId="02215A68" w14:textId="77777777" w:rsidR="00755599" w:rsidRPr="00AE0F58" w:rsidRDefault="00755599" w:rsidP="0062342B">
            <w:pPr>
              <w:jc w:val="center"/>
              <w:rPr>
                <w:rFonts w:eastAsia="Times New Roman" w:cstheme="minorHAnsi"/>
                <w:lang w:bidi="fr-FR"/>
              </w:rPr>
            </w:pPr>
          </w:p>
        </w:tc>
        <w:tc>
          <w:tcPr>
            <w:tcW w:w="1730" w:type="dxa"/>
          </w:tcPr>
          <w:p w14:paraId="54960AEB" w14:textId="77777777" w:rsidR="00755599" w:rsidRPr="00AE0F58" w:rsidRDefault="00755599" w:rsidP="0062342B">
            <w:pPr>
              <w:jc w:val="center"/>
              <w:rPr>
                <w:rFonts w:eastAsia="Times New Roman" w:cstheme="minorHAnsi"/>
                <w:lang w:bidi="fr-FR"/>
              </w:rPr>
            </w:pPr>
          </w:p>
        </w:tc>
      </w:tr>
      <w:tr w:rsidR="00755599" w:rsidRPr="00AE0F58" w14:paraId="421D82A8" w14:textId="77777777" w:rsidTr="19B371C3">
        <w:tc>
          <w:tcPr>
            <w:tcW w:w="4644" w:type="dxa"/>
          </w:tcPr>
          <w:p w14:paraId="41D117D9" w14:textId="37C10890" w:rsidR="00755599" w:rsidRPr="00D24356" w:rsidRDefault="00755599" w:rsidP="0062342B">
            <w:pPr>
              <w:pStyle w:val="P68B1DB1-Normal4"/>
            </w:pPr>
            <w:r w:rsidRPr="00AE0F58">
              <w:rPr>
                <w:color w:val="auto"/>
                <w:szCs w:val="22"/>
              </w:rPr>
              <w:t xml:space="preserve">Q9 - </w:t>
            </w:r>
            <w:r w:rsidR="00135150">
              <w:t>Wie zufrieden sind Sie mit den Zugangswegen für Fans mit einer Behinderung im gesamten Stadion (z. B. Rampen, Aufzüge, ausreichend Wendefläche)?</w:t>
            </w:r>
          </w:p>
        </w:tc>
        <w:tc>
          <w:tcPr>
            <w:tcW w:w="1134" w:type="dxa"/>
          </w:tcPr>
          <w:p w14:paraId="0D8CA691" w14:textId="77777777" w:rsidR="00755599" w:rsidRPr="00AE0F58" w:rsidRDefault="00755599" w:rsidP="0062342B">
            <w:pPr>
              <w:jc w:val="center"/>
              <w:rPr>
                <w:rFonts w:eastAsia="Times New Roman" w:cstheme="minorHAnsi"/>
                <w:lang w:bidi="fr-FR"/>
              </w:rPr>
            </w:pPr>
          </w:p>
        </w:tc>
        <w:tc>
          <w:tcPr>
            <w:tcW w:w="1276" w:type="dxa"/>
          </w:tcPr>
          <w:p w14:paraId="67DECE22" w14:textId="77777777" w:rsidR="00755599" w:rsidRPr="00AE0F58" w:rsidRDefault="00755599" w:rsidP="0062342B">
            <w:pPr>
              <w:jc w:val="center"/>
              <w:rPr>
                <w:rFonts w:eastAsia="Times New Roman" w:cstheme="minorHAnsi"/>
                <w:lang w:bidi="fr-FR"/>
              </w:rPr>
            </w:pPr>
          </w:p>
        </w:tc>
        <w:tc>
          <w:tcPr>
            <w:tcW w:w="1134" w:type="dxa"/>
          </w:tcPr>
          <w:p w14:paraId="6996D6CD" w14:textId="77777777" w:rsidR="00755599" w:rsidRPr="00AE0F58" w:rsidRDefault="00755599" w:rsidP="0062342B">
            <w:pPr>
              <w:jc w:val="center"/>
              <w:rPr>
                <w:rFonts w:eastAsia="Times New Roman" w:cstheme="minorHAnsi"/>
                <w:lang w:bidi="fr-FR"/>
              </w:rPr>
            </w:pPr>
          </w:p>
        </w:tc>
        <w:tc>
          <w:tcPr>
            <w:tcW w:w="1134" w:type="dxa"/>
          </w:tcPr>
          <w:p w14:paraId="5ABB5841" w14:textId="77777777" w:rsidR="00755599" w:rsidRPr="00AE0F58" w:rsidRDefault="00755599" w:rsidP="0062342B">
            <w:pPr>
              <w:jc w:val="center"/>
              <w:rPr>
                <w:rFonts w:eastAsia="Times New Roman" w:cstheme="minorHAnsi"/>
                <w:lang w:bidi="fr-FR"/>
              </w:rPr>
            </w:pPr>
          </w:p>
        </w:tc>
        <w:tc>
          <w:tcPr>
            <w:tcW w:w="1843" w:type="dxa"/>
          </w:tcPr>
          <w:p w14:paraId="60359106" w14:textId="77777777" w:rsidR="00755599" w:rsidRPr="00AE0F58" w:rsidRDefault="00755599" w:rsidP="0062342B">
            <w:pPr>
              <w:jc w:val="center"/>
              <w:rPr>
                <w:rFonts w:eastAsia="Times New Roman" w:cstheme="minorHAnsi"/>
                <w:lang w:bidi="fr-FR"/>
              </w:rPr>
            </w:pPr>
          </w:p>
        </w:tc>
        <w:tc>
          <w:tcPr>
            <w:tcW w:w="1730" w:type="dxa"/>
          </w:tcPr>
          <w:p w14:paraId="0209841A" w14:textId="77777777" w:rsidR="00755599" w:rsidRPr="00AE0F58" w:rsidRDefault="00755599" w:rsidP="0062342B">
            <w:pPr>
              <w:jc w:val="center"/>
              <w:rPr>
                <w:rFonts w:eastAsia="Times New Roman" w:cstheme="minorHAnsi"/>
                <w:lang w:bidi="fr-FR"/>
              </w:rPr>
            </w:pPr>
          </w:p>
        </w:tc>
      </w:tr>
      <w:tr w:rsidR="00F46A11" w:rsidRPr="00AE0F58" w14:paraId="155BF968" w14:textId="77777777" w:rsidTr="19B371C3">
        <w:tc>
          <w:tcPr>
            <w:tcW w:w="4644" w:type="dxa"/>
          </w:tcPr>
          <w:p w14:paraId="5C349048" w14:textId="7AF05B60" w:rsidR="00F46A11" w:rsidRPr="000D7C92" w:rsidRDefault="006B5535" w:rsidP="006A0388">
            <w:pPr>
              <w:pStyle w:val="P68B1DB1-Normal4"/>
            </w:pPr>
            <w:r>
              <w:rPr>
                <w:color w:val="auto"/>
                <w:szCs w:val="22"/>
              </w:rPr>
              <w:lastRenderedPageBreak/>
              <w:t>Q10 -</w:t>
            </w:r>
            <w:r w:rsidR="000D7C92">
              <w:rPr>
                <w:color w:val="auto"/>
                <w:szCs w:val="22"/>
              </w:rPr>
              <w:t xml:space="preserve"> </w:t>
            </w:r>
            <w:r w:rsidR="006A0388">
              <w:t>Wie zufrieden sind Sie mit der Verfügbarkeit von Informationen in verschiedenen barrierefreien Formaten (z. B. Untertitel auf Großleinwänden, Dolmetscher, visuelle Ansagen, Audiokommentare) im Stadion an Spieltagen?</w:t>
            </w:r>
          </w:p>
        </w:tc>
        <w:tc>
          <w:tcPr>
            <w:tcW w:w="1134" w:type="dxa"/>
          </w:tcPr>
          <w:p w14:paraId="679009F2" w14:textId="77777777" w:rsidR="00F46A11" w:rsidRPr="00AE0F58" w:rsidRDefault="00F46A11" w:rsidP="0062342B">
            <w:pPr>
              <w:jc w:val="center"/>
              <w:rPr>
                <w:rFonts w:eastAsia="Times New Roman" w:cstheme="minorHAnsi"/>
                <w:lang w:bidi="fr-FR"/>
              </w:rPr>
            </w:pPr>
          </w:p>
        </w:tc>
        <w:tc>
          <w:tcPr>
            <w:tcW w:w="1276" w:type="dxa"/>
          </w:tcPr>
          <w:p w14:paraId="1BDA896B" w14:textId="77777777" w:rsidR="00F46A11" w:rsidRPr="00AE0F58" w:rsidRDefault="00F46A11" w:rsidP="0062342B">
            <w:pPr>
              <w:jc w:val="center"/>
              <w:rPr>
                <w:rFonts w:eastAsia="Times New Roman" w:cstheme="minorHAnsi"/>
                <w:lang w:bidi="fr-FR"/>
              </w:rPr>
            </w:pPr>
          </w:p>
        </w:tc>
        <w:tc>
          <w:tcPr>
            <w:tcW w:w="1134" w:type="dxa"/>
          </w:tcPr>
          <w:p w14:paraId="29D6950E" w14:textId="77777777" w:rsidR="00F46A11" w:rsidRPr="00AE0F58" w:rsidRDefault="00F46A11" w:rsidP="0062342B">
            <w:pPr>
              <w:jc w:val="center"/>
              <w:rPr>
                <w:rFonts w:eastAsia="Times New Roman" w:cstheme="minorHAnsi"/>
                <w:lang w:bidi="fr-FR"/>
              </w:rPr>
            </w:pPr>
          </w:p>
        </w:tc>
        <w:tc>
          <w:tcPr>
            <w:tcW w:w="1134" w:type="dxa"/>
          </w:tcPr>
          <w:p w14:paraId="282102FE" w14:textId="77777777" w:rsidR="00F46A11" w:rsidRPr="00AE0F58" w:rsidRDefault="00F46A11" w:rsidP="0062342B">
            <w:pPr>
              <w:jc w:val="center"/>
              <w:rPr>
                <w:rFonts w:eastAsia="Times New Roman" w:cstheme="minorHAnsi"/>
                <w:lang w:bidi="fr-FR"/>
              </w:rPr>
            </w:pPr>
          </w:p>
        </w:tc>
        <w:tc>
          <w:tcPr>
            <w:tcW w:w="1843" w:type="dxa"/>
          </w:tcPr>
          <w:p w14:paraId="157C9A00" w14:textId="77777777" w:rsidR="00F46A11" w:rsidRPr="00AE0F58" w:rsidRDefault="00F46A11" w:rsidP="0062342B">
            <w:pPr>
              <w:jc w:val="center"/>
              <w:rPr>
                <w:rFonts w:eastAsia="Times New Roman" w:cstheme="minorHAnsi"/>
                <w:lang w:bidi="fr-FR"/>
              </w:rPr>
            </w:pPr>
          </w:p>
        </w:tc>
        <w:tc>
          <w:tcPr>
            <w:tcW w:w="1730" w:type="dxa"/>
          </w:tcPr>
          <w:p w14:paraId="682CAFAA" w14:textId="77777777" w:rsidR="00F46A11" w:rsidRPr="00AE0F58" w:rsidRDefault="00F46A11" w:rsidP="0062342B">
            <w:pPr>
              <w:jc w:val="center"/>
              <w:rPr>
                <w:rFonts w:eastAsia="Times New Roman" w:cstheme="minorHAnsi"/>
                <w:lang w:bidi="fr-FR"/>
              </w:rPr>
            </w:pPr>
          </w:p>
        </w:tc>
      </w:tr>
      <w:tr w:rsidR="00F46A11" w:rsidRPr="00AE0F58" w14:paraId="0337BA30" w14:textId="77777777" w:rsidTr="19B371C3">
        <w:tc>
          <w:tcPr>
            <w:tcW w:w="4644" w:type="dxa"/>
          </w:tcPr>
          <w:p w14:paraId="7E676E16" w14:textId="1FACE29D" w:rsidR="00F46A11" w:rsidRPr="00433012" w:rsidRDefault="000D7C92" w:rsidP="00433012">
            <w:pPr>
              <w:pStyle w:val="P68B1DB1-Normal4"/>
            </w:pPr>
            <w:r>
              <w:rPr>
                <w:color w:val="auto"/>
                <w:szCs w:val="22"/>
              </w:rPr>
              <w:t xml:space="preserve">Q11 - </w:t>
            </w:r>
            <w:r w:rsidR="00CC4627">
              <w:t>Wie zufrieden sind Sie mit der Barrierefreiheit von Fanshops (sowohl Webseite als auch die Gebäude vor Ort) für Kunden mit einer Behinderung?</w:t>
            </w:r>
          </w:p>
        </w:tc>
        <w:tc>
          <w:tcPr>
            <w:tcW w:w="1134" w:type="dxa"/>
          </w:tcPr>
          <w:p w14:paraId="60F72EDC" w14:textId="77777777" w:rsidR="00F46A11" w:rsidRPr="00AE0F58" w:rsidRDefault="00F46A11" w:rsidP="0062342B">
            <w:pPr>
              <w:jc w:val="center"/>
              <w:rPr>
                <w:rFonts w:eastAsia="Times New Roman" w:cstheme="minorHAnsi"/>
                <w:lang w:bidi="fr-FR"/>
              </w:rPr>
            </w:pPr>
          </w:p>
        </w:tc>
        <w:tc>
          <w:tcPr>
            <w:tcW w:w="1276" w:type="dxa"/>
          </w:tcPr>
          <w:p w14:paraId="05CDAB48" w14:textId="77777777" w:rsidR="00F46A11" w:rsidRPr="00AE0F58" w:rsidRDefault="00F46A11" w:rsidP="0062342B">
            <w:pPr>
              <w:jc w:val="center"/>
              <w:rPr>
                <w:rFonts w:eastAsia="Times New Roman" w:cstheme="minorHAnsi"/>
                <w:lang w:bidi="fr-FR"/>
              </w:rPr>
            </w:pPr>
          </w:p>
        </w:tc>
        <w:tc>
          <w:tcPr>
            <w:tcW w:w="1134" w:type="dxa"/>
          </w:tcPr>
          <w:p w14:paraId="3E309836" w14:textId="77777777" w:rsidR="00F46A11" w:rsidRPr="00AE0F58" w:rsidRDefault="00F46A11" w:rsidP="0062342B">
            <w:pPr>
              <w:jc w:val="center"/>
              <w:rPr>
                <w:rFonts w:eastAsia="Times New Roman" w:cstheme="minorHAnsi"/>
                <w:lang w:bidi="fr-FR"/>
              </w:rPr>
            </w:pPr>
          </w:p>
        </w:tc>
        <w:tc>
          <w:tcPr>
            <w:tcW w:w="1134" w:type="dxa"/>
          </w:tcPr>
          <w:p w14:paraId="694C2C27" w14:textId="77777777" w:rsidR="00F46A11" w:rsidRPr="00AE0F58" w:rsidRDefault="00F46A11" w:rsidP="0062342B">
            <w:pPr>
              <w:jc w:val="center"/>
              <w:rPr>
                <w:rFonts w:eastAsia="Times New Roman" w:cstheme="minorHAnsi"/>
                <w:lang w:bidi="fr-FR"/>
              </w:rPr>
            </w:pPr>
          </w:p>
        </w:tc>
        <w:tc>
          <w:tcPr>
            <w:tcW w:w="1843" w:type="dxa"/>
          </w:tcPr>
          <w:p w14:paraId="2A46BA86" w14:textId="77777777" w:rsidR="00F46A11" w:rsidRPr="00AE0F58" w:rsidRDefault="00F46A11" w:rsidP="0062342B">
            <w:pPr>
              <w:jc w:val="center"/>
              <w:rPr>
                <w:rFonts w:eastAsia="Times New Roman" w:cstheme="minorHAnsi"/>
                <w:lang w:bidi="fr-FR"/>
              </w:rPr>
            </w:pPr>
          </w:p>
        </w:tc>
        <w:tc>
          <w:tcPr>
            <w:tcW w:w="1730" w:type="dxa"/>
          </w:tcPr>
          <w:p w14:paraId="766E5ECC" w14:textId="77777777" w:rsidR="00F46A11" w:rsidRPr="00AE0F58" w:rsidRDefault="00F46A11" w:rsidP="0062342B">
            <w:pPr>
              <w:jc w:val="center"/>
              <w:rPr>
                <w:rFonts w:eastAsia="Times New Roman" w:cstheme="minorHAnsi"/>
                <w:lang w:bidi="fr-FR"/>
              </w:rPr>
            </w:pPr>
          </w:p>
        </w:tc>
      </w:tr>
      <w:tr w:rsidR="00F46A11" w:rsidRPr="00AE0F58" w14:paraId="19AF2187" w14:textId="77777777" w:rsidTr="19B371C3">
        <w:tc>
          <w:tcPr>
            <w:tcW w:w="4644" w:type="dxa"/>
          </w:tcPr>
          <w:p w14:paraId="2B30B6A8" w14:textId="083BF94A" w:rsidR="00F46A11" w:rsidRPr="003E2DCF" w:rsidRDefault="62A4017B" w:rsidP="003E2DCF">
            <w:pPr>
              <w:pStyle w:val="P68B1DB1-Normal4"/>
            </w:pPr>
            <w:r w:rsidRPr="19B371C3">
              <w:rPr>
                <w:color w:val="auto"/>
              </w:rPr>
              <w:t xml:space="preserve">Q12 - </w:t>
            </w:r>
            <w:r>
              <w:t>Wie zufrieden sind Sie mit den Snoezelräumen (mit oder ohne Sicht auf das Spielfeld), Ruhe-Räumen oder Ruhezonen für Fans mit Behinderungen in den Stadien?</w:t>
            </w:r>
          </w:p>
        </w:tc>
        <w:tc>
          <w:tcPr>
            <w:tcW w:w="1134" w:type="dxa"/>
          </w:tcPr>
          <w:p w14:paraId="06DC0D59" w14:textId="77777777" w:rsidR="00F46A11" w:rsidRPr="00AE0F58" w:rsidRDefault="00F46A11" w:rsidP="0062342B">
            <w:pPr>
              <w:jc w:val="center"/>
              <w:rPr>
                <w:rFonts w:eastAsia="Times New Roman" w:cstheme="minorHAnsi"/>
                <w:lang w:bidi="fr-FR"/>
              </w:rPr>
            </w:pPr>
          </w:p>
        </w:tc>
        <w:tc>
          <w:tcPr>
            <w:tcW w:w="1276" w:type="dxa"/>
          </w:tcPr>
          <w:p w14:paraId="42F8B94B" w14:textId="77777777" w:rsidR="00F46A11" w:rsidRPr="00AE0F58" w:rsidRDefault="00F46A11" w:rsidP="0062342B">
            <w:pPr>
              <w:jc w:val="center"/>
              <w:rPr>
                <w:rFonts w:eastAsia="Times New Roman" w:cstheme="minorHAnsi"/>
                <w:lang w:bidi="fr-FR"/>
              </w:rPr>
            </w:pPr>
          </w:p>
        </w:tc>
        <w:tc>
          <w:tcPr>
            <w:tcW w:w="1134" w:type="dxa"/>
          </w:tcPr>
          <w:p w14:paraId="5AE9414B" w14:textId="77777777" w:rsidR="00F46A11" w:rsidRPr="00AE0F58" w:rsidRDefault="00F46A11" w:rsidP="0062342B">
            <w:pPr>
              <w:jc w:val="center"/>
              <w:rPr>
                <w:rFonts w:eastAsia="Times New Roman" w:cstheme="minorHAnsi"/>
                <w:lang w:bidi="fr-FR"/>
              </w:rPr>
            </w:pPr>
          </w:p>
        </w:tc>
        <w:tc>
          <w:tcPr>
            <w:tcW w:w="1134" w:type="dxa"/>
          </w:tcPr>
          <w:p w14:paraId="417ACC4A" w14:textId="77777777" w:rsidR="00F46A11" w:rsidRPr="00AE0F58" w:rsidRDefault="00F46A11" w:rsidP="0062342B">
            <w:pPr>
              <w:jc w:val="center"/>
              <w:rPr>
                <w:rFonts w:eastAsia="Times New Roman" w:cstheme="minorHAnsi"/>
                <w:lang w:bidi="fr-FR"/>
              </w:rPr>
            </w:pPr>
          </w:p>
        </w:tc>
        <w:tc>
          <w:tcPr>
            <w:tcW w:w="1843" w:type="dxa"/>
          </w:tcPr>
          <w:p w14:paraId="1EFBF7E5" w14:textId="77777777" w:rsidR="00F46A11" w:rsidRPr="00AE0F58" w:rsidRDefault="00F46A11" w:rsidP="0062342B">
            <w:pPr>
              <w:jc w:val="center"/>
              <w:rPr>
                <w:rFonts w:eastAsia="Times New Roman" w:cstheme="minorHAnsi"/>
                <w:lang w:bidi="fr-FR"/>
              </w:rPr>
            </w:pPr>
          </w:p>
        </w:tc>
        <w:tc>
          <w:tcPr>
            <w:tcW w:w="1730" w:type="dxa"/>
          </w:tcPr>
          <w:p w14:paraId="4361CAD5" w14:textId="77777777" w:rsidR="00F46A11" w:rsidRPr="00AE0F58" w:rsidRDefault="00F46A11" w:rsidP="0062342B">
            <w:pPr>
              <w:jc w:val="center"/>
              <w:rPr>
                <w:rFonts w:eastAsia="Times New Roman" w:cstheme="minorHAnsi"/>
                <w:lang w:bidi="fr-FR"/>
              </w:rPr>
            </w:pPr>
          </w:p>
        </w:tc>
      </w:tr>
    </w:tbl>
    <w:p w14:paraId="227EEAF0" w14:textId="77777777" w:rsidR="00755599" w:rsidRDefault="00755599" w:rsidP="006F6E87">
      <w:pPr>
        <w:pStyle w:val="P68B1DB1-Normal3"/>
        <w:rPr>
          <w:shd w:val="clear" w:color="auto" w:fill="FFFFFF"/>
        </w:rPr>
      </w:pPr>
    </w:p>
    <w:p w14:paraId="4B731308" w14:textId="021B6C0E" w:rsidR="000557CB" w:rsidRPr="006120D9" w:rsidRDefault="000557CB" w:rsidP="000557CB">
      <w:pPr>
        <w:pStyle w:val="P68B1DB1-Normal3"/>
        <w:rPr>
          <w:b/>
          <w:bCs/>
          <w:color w:val="000000" w:themeColor="text1"/>
          <w:sz w:val="24"/>
          <w:szCs w:val="24"/>
          <w:shd w:val="clear" w:color="auto" w:fill="FFFFFF"/>
        </w:rPr>
      </w:pPr>
      <w:r w:rsidRPr="000557CB">
        <w:rPr>
          <w:b/>
          <w:bCs/>
          <w:color w:val="000000" w:themeColor="text1"/>
          <w:sz w:val="24"/>
          <w:szCs w:val="24"/>
        </w:rPr>
        <w:t>Einrichtungen und Barrierefreiheit - Bitte bewerten Sie, wie zufrieden Sie mit den folgenden Punkten sind, wenn Sie ein Fußballspiel besuchen.</w:t>
      </w:r>
      <w:r>
        <w:t xml:space="preserve"> </w:t>
      </w:r>
      <w:r w:rsidRPr="006120D9">
        <w:rPr>
          <w:b/>
          <w:bCs/>
          <w:color w:val="000000" w:themeColor="text1"/>
          <w:sz w:val="24"/>
          <w:szCs w:val="24"/>
        </w:rPr>
        <w:t>Bitte geben Sie zur Beantwortung ein "X" in die entsprechende Spalte ein</w:t>
      </w:r>
      <w:r>
        <w:rPr>
          <w:b/>
          <w:bCs/>
          <w:color w:val="000000" w:themeColor="text1"/>
          <w:sz w:val="24"/>
          <w:szCs w:val="24"/>
        </w:rPr>
        <w:t>.</w:t>
      </w:r>
    </w:p>
    <w:p w14:paraId="1CB7C124" w14:textId="77777777" w:rsidR="00431C1F" w:rsidRPr="00AE0F58" w:rsidRDefault="00431C1F" w:rsidP="00431C1F">
      <w:pPr>
        <w:spacing w:after="0" w:line="240" w:lineRule="auto"/>
        <w:rPr>
          <w:rFonts w:eastAsia="Times New Roman" w:cstheme="minorHAnsi"/>
          <w:sz w:val="24"/>
          <w:szCs w:val="24"/>
          <w:lang w:eastAsia="en-GB"/>
        </w:rPr>
      </w:pP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730"/>
      </w:tblGrid>
      <w:tr w:rsidR="000557CB" w:rsidRPr="00AE0F58" w14:paraId="7F74AFDB" w14:textId="77777777" w:rsidTr="19B371C3">
        <w:tc>
          <w:tcPr>
            <w:tcW w:w="4644" w:type="dxa"/>
          </w:tcPr>
          <w:p w14:paraId="50794284" w14:textId="77777777" w:rsidR="000557CB" w:rsidRPr="00AE0F58" w:rsidRDefault="000557CB" w:rsidP="000557CB">
            <w:pPr>
              <w:rPr>
                <w:rFonts w:eastAsia="Times New Roman" w:cstheme="minorHAnsi"/>
                <w:lang w:bidi="fr-FR"/>
              </w:rPr>
            </w:pPr>
          </w:p>
        </w:tc>
        <w:tc>
          <w:tcPr>
            <w:tcW w:w="1134" w:type="dxa"/>
          </w:tcPr>
          <w:p w14:paraId="01665F46" w14:textId="77777777" w:rsidR="000557CB" w:rsidRPr="000557CB" w:rsidRDefault="000557CB" w:rsidP="000557CB">
            <w:pPr>
              <w:pStyle w:val="P68B1DB1-Normal5"/>
              <w:spacing w:after="160" w:line="259" w:lineRule="auto"/>
              <w:rPr>
                <w:szCs w:val="22"/>
              </w:rPr>
            </w:pPr>
            <w:r w:rsidRPr="000557CB">
              <w:rPr>
                <w:szCs w:val="22"/>
              </w:rPr>
              <w:t>1 = Nicht zufrieden</w:t>
            </w:r>
          </w:p>
          <w:p w14:paraId="4210FE73" w14:textId="77777777" w:rsidR="000557CB" w:rsidRPr="000557CB" w:rsidRDefault="000557CB" w:rsidP="000557CB">
            <w:pPr>
              <w:rPr>
                <w:rFonts w:cstheme="minorHAnsi"/>
                <w:shd w:val="clear" w:color="auto" w:fill="FFFFFF"/>
                <w:lang w:val="en-GB" w:eastAsia="en-GB"/>
              </w:rPr>
            </w:pPr>
          </w:p>
        </w:tc>
        <w:tc>
          <w:tcPr>
            <w:tcW w:w="1276" w:type="dxa"/>
          </w:tcPr>
          <w:p w14:paraId="4F61B973" w14:textId="77777777" w:rsidR="000557CB" w:rsidRPr="000557CB" w:rsidRDefault="000557CB" w:rsidP="000557CB">
            <w:pPr>
              <w:pStyle w:val="P68B1DB1-Normal5"/>
              <w:spacing w:after="160" w:line="259" w:lineRule="auto"/>
              <w:rPr>
                <w:szCs w:val="22"/>
              </w:rPr>
            </w:pPr>
            <w:r w:rsidRPr="000557CB">
              <w:rPr>
                <w:rFonts w:eastAsia="Times New Roman"/>
                <w:szCs w:val="22"/>
                <w:lang w:bidi="fr-FR"/>
              </w:rPr>
              <w:t xml:space="preserve">2 = </w:t>
            </w:r>
            <w:r w:rsidRPr="000557CB">
              <w:rPr>
                <w:szCs w:val="22"/>
              </w:rPr>
              <w:t>Nicht besonders zufrieden</w:t>
            </w:r>
          </w:p>
          <w:p w14:paraId="5B46B476" w14:textId="77777777" w:rsidR="000557CB" w:rsidRPr="000557CB" w:rsidRDefault="000557CB" w:rsidP="000557CB">
            <w:pPr>
              <w:rPr>
                <w:rFonts w:cstheme="minorHAnsi"/>
                <w:shd w:val="clear" w:color="auto" w:fill="FFFFFF"/>
                <w:lang w:val="en-GB" w:eastAsia="en-GB"/>
              </w:rPr>
            </w:pPr>
          </w:p>
        </w:tc>
        <w:tc>
          <w:tcPr>
            <w:tcW w:w="1134" w:type="dxa"/>
          </w:tcPr>
          <w:p w14:paraId="73145362" w14:textId="77777777" w:rsidR="000557CB" w:rsidRPr="000557CB" w:rsidRDefault="000557CB" w:rsidP="000557CB">
            <w:pPr>
              <w:pStyle w:val="P68B1DB1-Normal5"/>
              <w:rPr>
                <w:szCs w:val="22"/>
              </w:rPr>
            </w:pPr>
            <w:r w:rsidRPr="000557CB">
              <w:rPr>
                <w:rFonts w:eastAsia="Times New Roman"/>
                <w:szCs w:val="22"/>
                <w:lang w:bidi="fr-FR"/>
              </w:rPr>
              <w:t xml:space="preserve">3 = </w:t>
            </w:r>
            <w:r w:rsidRPr="000557CB">
              <w:rPr>
                <w:szCs w:val="22"/>
              </w:rPr>
              <w:t>Eher zufrieden</w:t>
            </w:r>
          </w:p>
          <w:p w14:paraId="6DCFBD67" w14:textId="77777777" w:rsidR="000557CB" w:rsidRPr="000557CB" w:rsidRDefault="000557CB" w:rsidP="000557CB">
            <w:pPr>
              <w:pStyle w:val="P68B1DB1-Normal4"/>
              <w:rPr>
                <w:color w:val="auto"/>
                <w:szCs w:val="22"/>
              </w:rPr>
            </w:pPr>
          </w:p>
          <w:p w14:paraId="2AF87DD6" w14:textId="77777777" w:rsidR="000557CB" w:rsidRPr="000557CB" w:rsidRDefault="000557CB" w:rsidP="000557CB">
            <w:pPr>
              <w:rPr>
                <w:rFonts w:cstheme="minorHAnsi"/>
                <w:shd w:val="clear" w:color="auto" w:fill="FFFFFF"/>
                <w:lang w:val="en-GB" w:eastAsia="en-GB"/>
              </w:rPr>
            </w:pPr>
          </w:p>
        </w:tc>
        <w:tc>
          <w:tcPr>
            <w:tcW w:w="1134" w:type="dxa"/>
          </w:tcPr>
          <w:p w14:paraId="55A1FA59" w14:textId="77777777" w:rsidR="000557CB" w:rsidRPr="000557CB" w:rsidRDefault="000557CB" w:rsidP="000557CB">
            <w:pPr>
              <w:pStyle w:val="P68B1DB1-Normal5"/>
              <w:spacing w:after="160" w:line="259" w:lineRule="auto"/>
              <w:rPr>
                <w:szCs w:val="22"/>
              </w:rPr>
            </w:pPr>
            <w:r w:rsidRPr="000557CB">
              <w:rPr>
                <w:rFonts w:eastAsia="Times New Roman"/>
                <w:szCs w:val="22"/>
                <w:lang w:bidi="fr-FR"/>
              </w:rPr>
              <w:t xml:space="preserve">4 = </w:t>
            </w:r>
            <w:r w:rsidRPr="000557CB">
              <w:rPr>
                <w:szCs w:val="22"/>
              </w:rPr>
              <w:t>Sehr zufrieden</w:t>
            </w:r>
          </w:p>
          <w:p w14:paraId="169A8DC2" w14:textId="77777777" w:rsidR="000557CB" w:rsidRPr="000557CB" w:rsidRDefault="000557CB" w:rsidP="000557CB">
            <w:pPr>
              <w:pStyle w:val="P68B1DB1-Normal4"/>
              <w:rPr>
                <w:color w:val="auto"/>
                <w:szCs w:val="22"/>
              </w:rPr>
            </w:pPr>
          </w:p>
        </w:tc>
        <w:tc>
          <w:tcPr>
            <w:tcW w:w="1843" w:type="dxa"/>
          </w:tcPr>
          <w:p w14:paraId="38333224" w14:textId="420E11C2" w:rsidR="000557CB" w:rsidRPr="000557CB" w:rsidRDefault="000557CB" w:rsidP="000557CB">
            <w:pPr>
              <w:pStyle w:val="P68B1DB1-Normal4"/>
              <w:rPr>
                <w:color w:val="auto"/>
                <w:szCs w:val="22"/>
              </w:rPr>
            </w:pPr>
            <w:r w:rsidRPr="000557CB">
              <w:rPr>
                <w:rFonts w:eastAsia="Times New Roman"/>
                <w:color w:val="auto"/>
                <w:szCs w:val="22"/>
                <w:lang w:bidi="fr-FR"/>
              </w:rPr>
              <w:t xml:space="preserve">5 = </w:t>
            </w:r>
            <w:r w:rsidRPr="000557CB">
              <w:rPr>
                <w:szCs w:val="22"/>
              </w:rPr>
              <w:t>Extrem zufrieden</w:t>
            </w:r>
          </w:p>
        </w:tc>
        <w:tc>
          <w:tcPr>
            <w:tcW w:w="1730" w:type="dxa"/>
          </w:tcPr>
          <w:p w14:paraId="610106F4" w14:textId="30CC08C2" w:rsidR="000557CB" w:rsidRPr="000557CB" w:rsidRDefault="000557CB" w:rsidP="000557CB">
            <w:pPr>
              <w:rPr>
                <w:rFonts w:eastAsia="Times New Roman" w:cstheme="minorHAnsi"/>
                <w:lang w:bidi="fr-FR"/>
              </w:rPr>
            </w:pPr>
            <w:r w:rsidRPr="000557CB">
              <w:rPr>
                <w:rFonts w:cstheme="minorHAnsi"/>
              </w:rPr>
              <w:t>Unentschlossen / Nicht zutreffend</w:t>
            </w:r>
            <w:r w:rsidRPr="000557CB">
              <w:rPr>
                <w:rFonts w:eastAsia="Times New Roman" w:cstheme="minorHAnsi"/>
                <w:lang w:bidi="fr-FR"/>
              </w:rPr>
              <w:t xml:space="preserve"> </w:t>
            </w:r>
          </w:p>
        </w:tc>
      </w:tr>
      <w:tr w:rsidR="00431C1F" w:rsidRPr="00AE0F58" w14:paraId="062B0304" w14:textId="77777777" w:rsidTr="19B371C3">
        <w:tc>
          <w:tcPr>
            <w:tcW w:w="4644" w:type="dxa"/>
          </w:tcPr>
          <w:p w14:paraId="3A8B5002" w14:textId="6D6F37BB" w:rsidR="00431C1F" w:rsidRPr="00E31048" w:rsidRDefault="00431C1F" w:rsidP="00E31048">
            <w:pPr>
              <w:pStyle w:val="P68B1DB1-Normal4"/>
              <w:spacing w:after="160" w:line="259" w:lineRule="auto"/>
            </w:pPr>
            <w:r w:rsidRPr="00AE0F58">
              <w:rPr>
                <w:color w:val="auto"/>
                <w:szCs w:val="22"/>
              </w:rPr>
              <w:t xml:space="preserve">Q1 - </w:t>
            </w:r>
            <w:r w:rsidR="00C02E59">
              <w:t>Wie zufrieden sind Sie mit der Auswahl von barrierefreien öffentlichen Verkehrsmitteln für die An-/Abreise zum/vom Stadion?</w:t>
            </w:r>
          </w:p>
        </w:tc>
        <w:tc>
          <w:tcPr>
            <w:tcW w:w="1134" w:type="dxa"/>
          </w:tcPr>
          <w:p w14:paraId="0D89227D" w14:textId="77777777" w:rsidR="00431C1F" w:rsidRPr="00AE0F58" w:rsidRDefault="00431C1F" w:rsidP="0062342B">
            <w:pPr>
              <w:jc w:val="center"/>
              <w:rPr>
                <w:rFonts w:eastAsia="Times New Roman" w:cstheme="minorHAnsi"/>
                <w:lang w:bidi="fr-FR"/>
              </w:rPr>
            </w:pPr>
          </w:p>
        </w:tc>
        <w:tc>
          <w:tcPr>
            <w:tcW w:w="1276" w:type="dxa"/>
          </w:tcPr>
          <w:p w14:paraId="60FCCD01" w14:textId="77777777" w:rsidR="00431C1F" w:rsidRPr="00AE0F58" w:rsidRDefault="00431C1F" w:rsidP="0062342B">
            <w:pPr>
              <w:jc w:val="center"/>
              <w:rPr>
                <w:rFonts w:eastAsia="Times New Roman" w:cstheme="minorHAnsi"/>
                <w:lang w:bidi="fr-FR"/>
              </w:rPr>
            </w:pPr>
          </w:p>
        </w:tc>
        <w:tc>
          <w:tcPr>
            <w:tcW w:w="1134" w:type="dxa"/>
          </w:tcPr>
          <w:p w14:paraId="5D519706" w14:textId="77777777" w:rsidR="00431C1F" w:rsidRPr="00AE0F58" w:rsidRDefault="00431C1F" w:rsidP="0062342B">
            <w:pPr>
              <w:jc w:val="center"/>
              <w:rPr>
                <w:rFonts w:eastAsia="Times New Roman" w:cstheme="minorHAnsi"/>
                <w:lang w:bidi="fr-FR"/>
              </w:rPr>
            </w:pPr>
          </w:p>
        </w:tc>
        <w:tc>
          <w:tcPr>
            <w:tcW w:w="1134" w:type="dxa"/>
          </w:tcPr>
          <w:p w14:paraId="1E1B9E18" w14:textId="77777777" w:rsidR="00431C1F" w:rsidRPr="00AE0F58" w:rsidRDefault="00431C1F" w:rsidP="0062342B">
            <w:pPr>
              <w:jc w:val="center"/>
              <w:rPr>
                <w:rFonts w:eastAsia="Times New Roman" w:cstheme="minorHAnsi"/>
                <w:lang w:bidi="fr-FR"/>
              </w:rPr>
            </w:pPr>
          </w:p>
        </w:tc>
        <w:tc>
          <w:tcPr>
            <w:tcW w:w="1843" w:type="dxa"/>
          </w:tcPr>
          <w:p w14:paraId="248CBB30" w14:textId="77777777" w:rsidR="00431C1F" w:rsidRPr="00AE0F58" w:rsidRDefault="00431C1F" w:rsidP="0062342B">
            <w:pPr>
              <w:jc w:val="center"/>
              <w:rPr>
                <w:rFonts w:eastAsia="Times New Roman" w:cstheme="minorHAnsi"/>
                <w:lang w:bidi="fr-FR"/>
              </w:rPr>
            </w:pPr>
          </w:p>
        </w:tc>
        <w:tc>
          <w:tcPr>
            <w:tcW w:w="1730" w:type="dxa"/>
          </w:tcPr>
          <w:p w14:paraId="45F5EA51" w14:textId="77777777" w:rsidR="00431C1F" w:rsidRPr="00AE0F58" w:rsidRDefault="00431C1F" w:rsidP="0062342B">
            <w:pPr>
              <w:jc w:val="center"/>
              <w:rPr>
                <w:rFonts w:eastAsia="Times New Roman" w:cstheme="minorHAnsi"/>
                <w:lang w:bidi="fr-FR"/>
              </w:rPr>
            </w:pPr>
          </w:p>
        </w:tc>
      </w:tr>
      <w:tr w:rsidR="00431C1F" w:rsidRPr="00AE0F58" w14:paraId="533F9015" w14:textId="77777777" w:rsidTr="19B371C3">
        <w:tc>
          <w:tcPr>
            <w:tcW w:w="4644" w:type="dxa"/>
          </w:tcPr>
          <w:p w14:paraId="3B1F5EE9" w14:textId="16AE9F33" w:rsidR="00431C1F" w:rsidRPr="00E5348F" w:rsidRDefault="00431C1F" w:rsidP="00E5348F">
            <w:pPr>
              <w:pStyle w:val="P68B1DB1-Normal4"/>
              <w:spacing w:after="160" w:line="259" w:lineRule="auto"/>
            </w:pPr>
            <w:r w:rsidRPr="00AE0F58">
              <w:rPr>
                <w:color w:val="auto"/>
                <w:szCs w:val="22"/>
              </w:rPr>
              <w:t xml:space="preserve">Q2 - </w:t>
            </w:r>
            <w:r w:rsidR="00252C9E">
              <w:t>Wie zufrieden sind Sie mit den barrierefreien Parkmöglichkeiten in der Nähe der barrierefreien Ein- und Ausgänge des Stadions?</w:t>
            </w:r>
          </w:p>
        </w:tc>
        <w:tc>
          <w:tcPr>
            <w:tcW w:w="1134" w:type="dxa"/>
          </w:tcPr>
          <w:p w14:paraId="3D88DBCC" w14:textId="77777777" w:rsidR="00431C1F" w:rsidRPr="00AE0F58" w:rsidRDefault="00431C1F" w:rsidP="0062342B">
            <w:pPr>
              <w:jc w:val="center"/>
              <w:rPr>
                <w:rFonts w:eastAsia="Times New Roman" w:cstheme="minorHAnsi"/>
                <w:lang w:bidi="fr-FR"/>
              </w:rPr>
            </w:pPr>
          </w:p>
        </w:tc>
        <w:tc>
          <w:tcPr>
            <w:tcW w:w="1276" w:type="dxa"/>
          </w:tcPr>
          <w:p w14:paraId="46650211" w14:textId="77777777" w:rsidR="00431C1F" w:rsidRPr="00AE0F58" w:rsidRDefault="00431C1F" w:rsidP="0062342B">
            <w:pPr>
              <w:jc w:val="center"/>
              <w:rPr>
                <w:rFonts w:eastAsia="Times New Roman" w:cstheme="minorHAnsi"/>
                <w:lang w:bidi="fr-FR"/>
              </w:rPr>
            </w:pPr>
          </w:p>
        </w:tc>
        <w:tc>
          <w:tcPr>
            <w:tcW w:w="1134" w:type="dxa"/>
          </w:tcPr>
          <w:p w14:paraId="2C0D21AA" w14:textId="77777777" w:rsidR="00431C1F" w:rsidRPr="00AE0F58" w:rsidRDefault="00431C1F" w:rsidP="0062342B">
            <w:pPr>
              <w:jc w:val="center"/>
              <w:rPr>
                <w:rFonts w:eastAsia="Times New Roman" w:cstheme="minorHAnsi"/>
                <w:lang w:bidi="fr-FR"/>
              </w:rPr>
            </w:pPr>
          </w:p>
        </w:tc>
        <w:tc>
          <w:tcPr>
            <w:tcW w:w="1134" w:type="dxa"/>
          </w:tcPr>
          <w:p w14:paraId="0ED14848" w14:textId="77777777" w:rsidR="00431C1F" w:rsidRPr="00AE0F58" w:rsidRDefault="00431C1F" w:rsidP="0062342B">
            <w:pPr>
              <w:jc w:val="center"/>
              <w:rPr>
                <w:rFonts w:eastAsia="Times New Roman" w:cstheme="minorHAnsi"/>
                <w:lang w:bidi="fr-FR"/>
              </w:rPr>
            </w:pPr>
          </w:p>
        </w:tc>
        <w:tc>
          <w:tcPr>
            <w:tcW w:w="1843" w:type="dxa"/>
          </w:tcPr>
          <w:p w14:paraId="0DCEBD9D" w14:textId="77777777" w:rsidR="00431C1F" w:rsidRPr="00AE0F58" w:rsidRDefault="00431C1F" w:rsidP="0062342B">
            <w:pPr>
              <w:jc w:val="center"/>
              <w:rPr>
                <w:rFonts w:eastAsia="Times New Roman" w:cstheme="minorHAnsi"/>
                <w:lang w:bidi="fr-FR"/>
              </w:rPr>
            </w:pPr>
          </w:p>
        </w:tc>
        <w:tc>
          <w:tcPr>
            <w:tcW w:w="1730" w:type="dxa"/>
          </w:tcPr>
          <w:p w14:paraId="4F4CE023" w14:textId="77777777" w:rsidR="00431C1F" w:rsidRPr="00AE0F58" w:rsidRDefault="00431C1F" w:rsidP="0062342B">
            <w:pPr>
              <w:jc w:val="center"/>
              <w:rPr>
                <w:rFonts w:eastAsia="Times New Roman" w:cstheme="minorHAnsi"/>
                <w:lang w:bidi="fr-FR"/>
              </w:rPr>
            </w:pPr>
          </w:p>
        </w:tc>
      </w:tr>
      <w:tr w:rsidR="00431C1F" w:rsidRPr="00AE0F58" w14:paraId="53FD423F" w14:textId="77777777" w:rsidTr="19B371C3">
        <w:tc>
          <w:tcPr>
            <w:tcW w:w="4644" w:type="dxa"/>
          </w:tcPr>
          <w:p w14:paraId="488748A6" w14:textId="714E44FF" w:rsidR="00431C1F" w:rsidRPr="00FE7C9F" w:rsidRDefault="62A4017B" w:rsidP="00FE7C9F">
            <w:pPr>
              <w:pStyle w:val="P68B1DB1-Normal4"/>
              <w:spacing w:after="160" w:line="259" w:lineRule="auto"/>
            </w:pPr>
            <w:r w:rsidRPr="19B371C3">
              <w:rPr>
                <w:rFonts w:eastAsia="Times New Roman"/>
                <w:color w:val="auto"/>
                <w:lang w:bidi="fr-FR"/>
              </w:rPr>
              <w:lastRenderedPageBreak/>
              <w:t xml:space="preserve">Q3 - </w:t>
            </w:r>
            <w:r>
              <w:t>Wie zufrieden sind Sie mit der Verfügbarkeit von Kurzhaltestellen für Fans mit Behinderungen, die in der Nähe der barrierefreien Ein- und Ausgänge des Stadions ausgewiesen werden?</w:t>
            </w:r>
          </w:p>
        </w:tc>
        <w:tc>
          <w:tcPr>
            <w:tcW w:w="1134" w:type="dxa"/>
          </w:tcPr>
          <w:p w14:paraId="08FAEC0A" w14:textId="77777777" w:rsidR="00431C1F" w:rsidRPr="00AE0F58" w:rsidRDefault="00431C1F" w:rsidP="0062342B">
            <w:pPr>
              <w:jc w:val="center"/>
              <w:rPr>
                <w:rFonts w:eastAsia="Times New Roman" w:cstheme="minorHAnsi"/>
                <w:lang w:bidi="fr-FR"/>
              </w:rPr>
            </w:pPr>
          </w:p>
        </w:tc>
        <w:tc>
          <w:tcPr>
            <w:tcW w:w="1276" w:type="dxa"/>
          </w:tcPr>
          <w:p w14:paraId="1D3DE60B" w14:textId="77777777" w:rsidR="00431C1F" w:rsidRPr="00AE0F58" w:rsidRDefault="00431C1F" w:rsidP="0062342B">
            <w:pPr>
              <w:jc w:val="center"/>
              <w:rPr>
                <w:rFonts w:eastAsia="Times New Roman" w:cstheme="minorHAnsi"/>
                <w:lang w:bidi="fr-FR"/>
              </w:rPr>
            </w:pPr>
          </w:p>
        </w:tc>
        <w:tc>
          <w:tcPr>
            <w:tcW w:w="1134" w:type="dxa"/>
          </w:tcPr>
          <w:p w14:paraId="6AAF067D" w14:textId="77777777" w:rsidR="00431C1F" w:rsidRPr="00AE0F58" w:rsidRDefault="00431C1F" w:rsidP="0062342B">
            <w:pPr>
              <w:jc w:val="center"/>
              <w:rPr>
                <w:rFonts w:eastAsia="Times New Roman" w:cstheme="minorHAnsi"/>
                <w:lang w:bidi="fr-FR"/>
              </w:rPr>
            </w:pPr>
          </w:p>
        </w:tc>
        <w:tc>
          <w:tcPr>
            <w:tcW w:w="1134" w:type="dxa"/>
          </w:tcPr>
          <w:p w14:paraId="5798E916" w14:textId="77777777" w:rsidR="00431C1F" w:rsidRPr="00AE0F58" w:rsidRDefault="00431C1F" w:rsidP="0062342B">
            <w:pPr>
              <w:jc w:val="center"/>
              <w:rPr>
                <w:rFonts w:eastAsia="Times New Roman" w:cstheme="minorHAnsi"/>
                <w:lang w:bidi="fr-FR"/>
              </w:rPr>
            </w:pPr>
          </w:p>
        </w:tc>
        <w:tc>
          <w:tcPr>
            <w:tcW w:w="1843" w:type="dxa"/>
          </w:tcPr>
          <w:p w14:paraId="2032DE9D" w14:textId="77777777" w:rsidR="00431C1F" w:rsidRPr="00AE0F58" w:rsidRDefault="00431C1F" w:rsidP="0062342B">
            <w:pPr>
              <w:jc w:val="center"/>
              <w:rPr>
                <w:rFonts w:eastAsia="Times New Roman" w:cstheme="minorHAnsi"/>
                <w:lang w:bidi="fr-FR"/>
              </w:rPr>
            </w:pPr>
          </w:p>
        </w:tc>
        <w:tc>
          <w:tcPr>
            <w:tcW w:w="1730" w:type="dxa"/>
          </w:tcPr>
          <w:p w14:paraId="5A92FCE8" w14:textId="77777777" w:rsidR="00431C1F" w:rsidRPr="00AE0F58" w:rsidRDefault="00431C1F" w:rsidP="0062342B">
            <w:pPr>
              <w:jc w:val="center"/>
              <w:rPr>
                <w:rFonts w:eastAsia="Times New Roman" w:cstheme="minorHAnsi"/>
                <w:lang w:bidi="fr-FR"/>
              </w:rPr>
            </w:pPr>
          </w:p>
        </w:tc>
      </w:tr>
      <w:tr w:rsidR="00431C1F" w:rsidRPr="00AE0F58" w14:paraId="73AE238E" w14:textId="77777777" w:rsidTr="19B371C3">
        <w:tc>
          <w:tcPr>
            <w:tcW w:w="4644" w:type="dxa"/>
          </w:tcPr>
          <w:p w14:paraId="35E34F4B" w14:textId="2F51BB78" w:rsidR="00431C1F" w:rsidRPr="00C036A7" w:rsidRDefault="00431C1F" w:rsidP="00C036A7">
            <w:pPr>
              <w:pStyle w:val="P68B1DB1-Normal4"/>
              <w:spacing w:after="160" w:line="259" w:lineRule="auto"/>
            </w:pPr>
            <w:r w:rsidRPr="00AE0F58">
              <w:rPr>
                <w:rFonts w:eastAsia="Times New Roman"/>
                <w:color w:val="auto"/>
                <w:szCs w:val="22"/>
                <w:lang w:bidi="fr-FR"/>
              </w:rPr>
              <w:t xml:space="preserve">Q4 - </w:t>
            </w:r>
            <w:r w:rsidR="00395305">
              <w:t>Wie zufrieden sind Sie mit der Auswahl von barrierefreien Sitzplätzen im Stadion für Fans mit Behinderungen, beispielsweise in Hospitality-Bereichen oder im Gästeblock für Auswärtsfans?</w:t>
            </w:r>
          </w:p>
        </w:tc>
        <w:tc>
          <w:tcPr>
            <w:tcW w:w="1134" w:type="dxa"/>
          </w:tcPr>
          <w:p w14:paraId="6C65B301" w14:textId="77777777" w:rsidR="00431C1F" w:rsidRPr="00AE0F58" w:rsidRDefault="00431C1F" w:rsidP="0062342B">
            <w:pPr>
              <w:jc w:val="center"/>
              <w:rPr>
                <w:rFonts w:eastAsia="Times New Roman" w:cstheme="minorHAnsi"/>
                <w:lang w:bidi="fr-FR"/>
              </w:rPr>
            </w:pPr>
          </w:p>
        </w:tc>
        <w:tc>
          <w:tcPr>
            <w:tcW w:w="1276" w:type="dxa"/>
          </w:tcPr>
          <w:p w14:paraId="14912780" w14:textId="77777777" w:rsidR="00431C1F" w:rsidRPr="00AE0F58" w:rsidRDefault="00431C1F" w:rsidP="0062342B">
            <w:pPr>
              <w:jc w:val="center"/>
              <w:rPr>
                <w:rFonts w:eastAsia="Times New Roman" w:cstheme="minorHAnsi"/>
                <w:lang w:bidi="fr-FR"/>
              </w:rPr>
            </w:pPr>
          </w:p>
        </w:tc>
        <w:tc>
          <w:tcPr>
            <w:tcW w:w="1134" w:type="dxa"/>
          </w:tcPr>
          <w:p w14:paraId="1FA50FFA" w14:textId="77777777" w:rsidR="00431C1F" w:rsidRPr="00AE0F58" w:rsidRDefault="00431C1F" w:rsidP="0062342B">
            <w:pPr>
              <w:jc w:val="center"/>
              <w:rPr>
                <w:rFonts w:eastAsia="Times New Roman" w:cstheme="minorHAnsi"/>
                <w:lang w:bidi="fr-FR"/>
              </w:rPr>
            </w:pPr>
          </w:p>
        </w:tc>
        <w:tc>
          <w:tcPr>
            <w:tcW w:w="1134" w:type="dxa"/>
          </w:tcPr>
          <w:p w14:paraId="1A629F52" w14:textId="77777777" w:rsidR="00431C1F" w:rsidRPr="00AE0F58" w:rsidRDefault="00431C1F" w:rsidP="0062342B">
            <w:pPr>
              <w:jc w:val="center"/>
              <w:rPr>
                <w:rFonts w:eastAsia="Times New Roman" w:cstheme="minorHAnsi"/>
                <w:lang w:bidi="fr-FR"/>
              </w:rPr>
            </w:pPr>
          </w:p>
        </w:tc>
        <w:tc>
          <w:tcPr>
            <w:tcW w:w="1843" w:type="dxa"/>
          </w:tcPr>
          <w:p w14:paraId="5486DACA" w14:textId="77777777" w:rsidR="00431C1F" w:rsidRPr="00AE0F58" w:rsidRDefault="00431C1F" w:rsidP="0062342B">
            <w:pPr>
              <w:jc w:val="center"/>
              <w:rPr>
                <w:rFonts w:eastAsia="Times New Roman" w:cstheme="minorHAnsi"/>
                <w:lang w:bidi="fr-FR"/>
              </w:rPr>
            </w:pPr>
          </w:p>
        </w:tc>
        <w:tc>
          <w:tcPr>
            <w:tcW w:w="1730" w:type="dxa"/>
          </w:tcPr>
          <w:p w14:paraId="54845498" w14:textId="77777777" w:rsidR="00431C1F" w:rsidRPr="00AE0F58" w:rsidRDefault="00431C1F" w:rsidP="0062342B">
            <w:pPr>
              <w:jc w:val="center"/>
              <w:rPr>
                <w:rFonts w:eastAsia="Times New Roman" w:cstheme="minorHAnsi"/>
                <w:lang w:bidi="fr-FR"/>
              </w:rPr>
            </w:pPr>
          </w:p>
        </w:tc>
      </w:tr>
      <w:tr w:rsidR="00431C1F" w:rsidRPr="00AE0F58" w14:paraId="28598A1E" w14:textId="77777777" w:rsidTr="19B371C3">
        <w:tc>
          <w:tcPr>
            <w:tcW w:w="4644" w:type="dxa"/>
          </w:tcPr>
          <w:p w14:paraId="7A9704B4" w14:textId="5485EA3F" w:rsidR="00431C1F" w:rsidRPr="0007543A" w:rsidRDefault="62A4017B" w:rsidP="0007543A">
            <w:pPr>
              <w:pStyle w:val="P68B1DB1-Normal4"/>
              <w:spacing w:after="160" w:line="259" w:lineRule="auto"/>
            </w:pPr>
            <w:r w:rsidRPr="19B371C3">
              <w:rPr>
                <w:rFonts w:eastAsia="Times New Roman"/>
                <w:color w:val="auto"/>
                <w:lang w:bidi="fr-FR"/>
              </w:rPr>
              <w:t xml:space="preserve">Q5 - </w:t>
            </w:r>
            <w:r>
              <w:t>Wie zufrieden sind Sie mit der Auswahl von barrierefreien Sitzplätzen im Stadion für Fans mit Behinderung, die das Spiel mit einer Gruppe von nicht-behinderten Freund*innen oder ihrer Familie ansehen möchten?</w:t>
            </w:r>
          </w:p>
        </w:tc>
        <w:tc>
          <w:tcPr>
            <w:tcW w:w="1134" w:type="dxa"/>
          </w:tcPr>
          <w:p w14:paraId="0E9C72FE" w14:textId="77777777" w:rsidR="00431C1F" w:rsidRPr="00AE0F58" w:rsidRDefault="00431C1F" w:rsidP="0062342B">
            <w:pPr>
              <w:jc w:val="center"/>
              <w:rPr>
                <w:rFonts w:eastAsia="Times New Roman" w:cstheme="minorHAnsi"/>
                <w:lang w:bidi="fr-FR"/>
              </w:rPr>
            </w:pPr>
          </w:p>
        </w:tc>
        <w:tc>
          <w:tcPr>
            <w:tcW w:w="1276" w:type="dxa"/>
          </w:tcPr>
          <w:p w14:paraId="22F428A8" w14:textId="77777777" w:rsidR="00431C1F" w:rsidRPr="00AE0F58" w:rsidRDefault="00431C1F" w:rsidP="0062342B">
            <w:pPr>
              <w:jc w:val="center"/>
              <w:rPr>
                <w:rFonts w:eastAsia="Times New Roman" w:cstheme="minorHAnsi"/>
                <w:lang w:bidi="fr-FR"/>
              </w:rPr>
            </w:pPr>
          </w:p>
        </w:tc>
        <w:tc>
          <w:tcPr>
            <w:tcW w:w="1134" w:type="dxa"/>
          </w:tcPr>
          <w:p w14:paraId="0BC87938" w14:textId="77777777" w:rsidR="00431C1F" w:rsidRPr="00AE0F58" w:rsidRDefault="00431C1F" w:rsidP="0062342B">
            <w:pPr>
              <w:jc w:val="center"/>
              <w:rPr>
                <w:rFonts w:eastAsia="Times New Roman" w:cstheme="minorHAnsi"/>
                <w:lang w:bidi="fr-FR"/>
              </w:rPr>
            </w:pPr>
          </w:p>
        </w:tc>
        <w:tc>
          <w:tcPr>
            <w:tcW w:w="1134" w:type="dxa"/>
          </w:tcPr>
          <w:p w14:paraId="24DF1810" w14:textId="77777777" w:rsidR="00431C1F" w:rsidRPr="00AE0F58" w:rsidRDefault="00431C1F" w:rsidP="0062342B">
            <w:pPr>
              <w:jc w:val="center"/>
              <w:rPr>
                <w:rFonts w:eastAsia="Times New Roman" w:cstheme="minorHAnsi"/>
                <w:lang w:bidi="fr-FR"/>
              </w:rPr>
            </w:pPr>
          </w:p>
        </w:tc>
        <w:tc>
          <w:tcPr>
            <w:tcW w:w="1843" w:type="dxa"/>
          </w:tcPr>
          <w:p w14:paraId="1DAAD290" w14:textId="77777777" w:rsidR="00431C1F" w:rsidRPr="00AE0F58" w:rsidRDefault="00431C1F" w:rsidP="0062342B">
            <w:pPr>
              <w:jc w:val="center"/>
              <w:rPr>
                <w:rFonts w:eastAsia="Times New Roman" w:cstheme="minorHAnsi"/>
                <w:lang w:bidi="fr-FR"/>
              </w:rPr>
            </w:pPr>
          </w:p>
        </w:tc>
        <w:tc>
          <w:tcPr>
            <w:tcW w:w="1730" w:type="dxa"/>
          </w:tcPr>
          <w:p w14:paraId="3D5CB35B" w14:textId="77777777" w:rsidR="00431C1F" w:rsidRPr="00AE0F58" w:rsidRDefault="00431C1F" w:rsidP="0062342B">
            <w:pPr>
              <w:jc w:val="center"/>
              <w:rPr>
                <w:rFonts w:eastAsia="Times New Roman" w:cstheme="minorHAnsi"/>
                <w:lang w:bidi="fr-FR"/>
              </w:rPr>
            </w:pPr>
          </w:p>
        </w:tc>
      </w:tr>
      <w:tr w:rsidR="00431C1F" w:rsidRPr="00AE0F58" w14:paraId="70B5494A" w14:textId="77777777" w:rsidTr="19B371C3">
        <w:tc>
          <w:tcPr>
            <w:tcW w:w="4644" w:type="dxa"/>
          </w:tcPr>
          <w:p w14:paraId="0E14757F" w14:textId="0B1CD8AE" w:rsidR="00431C1F" w:rsidRPr="006626D7" w:rsidRDefault="62A4017B" w:rsidP="006626D7">
            <w:pPr>
              <w:pStyle w:val="P68B1DB1-Normal4"/>
              <w:spacing w:after="160" w:line="259" w:lineRule="auto"/>
            </w:pPr>
            <w:r w:rsidRPr="19B371C3">
              <w:rPr>
                <w:rFonts w:eastAsia="Times New Roman"/>
                <w:color w:val="auto"/>
                <w:lang w:bidi="fr-FR"/>
              </w:rPr>
              <w:t xml:space="preserve">Q6 - </w:t>
            </w:r>
            <w:r>
              <w:t>Wie zufrieden sind Sie mit der Sicht auf das gesamte Spielfeld und die Großleinwände von den barrierefreien Sitzplatzbereichen aus, selbst wenn Fans in den vorderen Reihen stehen?</w:t>
            </w:r>
          </w:p>
        </w:tc>
        <w:tc>
          <w:tcPr>
            <w:tcW w:w="1134" w:type="dxa"/>
          </w:tcPr>
          <w:p w14:paraId="41EC3F63" w14:textId="77777777" w:rsidR="00431C1F" w:rsidRPr="00AE0F58" w:rsidRDefault="00431C1F" w:rsidP="0062342B">
            <w:pPr>
              <w:jc w:val="center"/>
              <w:rPr>
                <w:rFonts w:eastAsia="Times New Roman" w:cstheme="minorHAnsi"/>
                <w:lang w:bidi="fr-FR"/>
              </w:rPr>
            </w:pPr>
          </w:p>
        </w:tc>
        <w:tc>
          <w:tcPr>
            <w:tcW w:w="1276" w:type="dxa"/>
          </w:tcPr>
          <w:p w14:paraId="1F487FED" w14:textId="77777777" w:rsidR="00431C1F" w:rsidRPr="00AE0F58" w:rsidRDefault="00431C1F" w:rsidP="0062342B">
            <w:pPr>
              <w:jc w:val="center"/>
              <w:rPr>
                <w:rFonts w:eastAsia="Times New Roman" w:cstheme="minorHAnsi"/>
                <w:lang w:bidi="fr-FR"/>
              </w:rPr>
            </w:pPr>
          </w:p>
        </w:tc>
        <w:tc>
          <w:tcPr>
            <w:tcW w:w="1134" w:type="dxa"/>
          </w:tcPr>
          <w:p w14:paraId="3B605B19" w14:textId="77777777" w:rsidR="00431C1F" w:rsidRPr="00AE0F58" w:rsidRDefault="00431C1F" w:rsidP="0062342B">
            <w:pPr>
              <w:jc w:val="center"/>
              <w:rPr>
                <w:rFonts w:eastAsia="Times New Roman" w:cstheme="minorHAnsi"/>
                <w:lang w:bidi="fr-FR"/>
              </w:rPr>
            </w:pPr>
          </w:p>
        </w:tc>
        <w:tc>
          <w:tcPr>
            <w:tcW w:w="1134" w:type="dxa"/>
          </w:tcPr>
          <w:p w14:paraId="7A93AA2A" w14:textId="77777777" w:rsidR="00431C1F" w:rsidRPr="00AE0F58" w:rsidRDefault="00431C1F" w:rsidP="0062342B">
            <w:pPr>
              <w:jc w:val="center"/>
              <w:rPr>
                <w:rFonts w:eastAsia="Times New Roman" w:cstheme="minorHAnsi"/>
                <w:lang w:bidi="fr-FR"/>
              </w:rPr>
            </w:pPr>
          </w:p>
        </w:tc>
        <w:tc>
          <w:tcPr>
            <w:tcW w:w="1843" w:type="dxa"/>
          </w:tcPr>
          <w:p w14:paraId="0DF41688" w14:textId="77777777" w:rsidR="00431C1F" w:rsidRPr="00AE0F58" w:rsidRDefault="00431C1F" w:rsidP="0062342B">
            <w:pPr>
              <w:jc w:val="center"/>
              <w:rPr>
                <w:rFonts w:eastAsia="Times New Roman" w:cstheme="minorHAnsi"/>
                <w:lang w:bidi="fr-FR"/>
              </w:rPr>
            </w:pPr>
          </w:p>
        </w:tc>
        <w:tc>
          <w:tcPr>
            <w:tcW w:w="1730" w:type="dxa"/>
          </w:tcPr>
          <w:p w14:paraId="681109E3" w14:textId="77777777" w:rsidR="00431C1F" w:rsidRPr="00AE0F58" w:rsidRDefault="00431C1F" w:rsidP="0062342B">
            <w:pPr>
              <w:jc w:val="center"/>
              <w:rPr>
                <w:rFonts w:eastAsia="Times New Roman" w:cstheme="minorHAnsi"/>
                <w:lang w:bidi="fr-FR"/>
              </w:rPr>
            </w:pPr>
          </w:p>
        </w:tc>
      </w:tr>
      <w:tr w:rsidR="00431C1F" w:rsidRPr="00AE0F58" w14:paraId="4F9A50EE" w14:textId="77777777" w:rsidTr="19B371C3">
        <w:tc>
          <w:tcPr>
            <w:tcW w:w="4644" w:type="dxa"/>
          </w:tcPr>
          <w:p w14:paraId="75C99770" w14:textId="385DC1D4" w:rsidR="00431C1F" w:rsidRPr="00E927F0" w:rsidRDefault="62A4017B" w:rsidP="00E927F0">
            <w:pPr>
              <w:pStyle w:val="P68B1DB1-Normal4"/>
              <w:spacing w:after="160" w:line="259" w:lineRule="auto"/>
            </w:pPr>
            <w:r w:rsidRPr="19B371C3">
              <w:rPr>
                <w:rFonts w:eastAsia="Times New Roman"/>
                <w:color w:val="auto"/>
                <w:lang w:bidi="fr-FR"/>
              </w:rPr>
              <w:t xml:space="preserve">Q7 - </w:t>
            </w:r>
            <w:r>
              <w:t>Wie zufrieden sind Sie mit den Umkleidekabinen (größere Räume, Hebevorrichtungen, Pflegetische für Erwachsene und ausreichende Wendefläche), die in den Stadien für Fans mit Behinderung angeboten werden?</w:t>
            </w:r>
          </w:p>
        </w:tc>
        <w:tc>
          <w:tcPr>
            <w:tcW w:w="1134" w:type="dxa"/>
          </w:tcPr>
          <w:p w14:paraId="51C391C2" w14:textId="77777777" w:rsidR="00431C1F" w:rsidRPr="00AE0F58" w:rsidRDefault="00431C1F" w:rsidP="0062342B">
            <w:pPr>
              <w:jc w:val="center"/>
              <w:rPr>
                <w:rFonts w:eastAsia="Times New Roman" w:cstheme="minorHAnsi"/>
                <w:lang w:bidi="fr-FR"/>
              </w:rPr>
            </w:pPr>
          </w:p>
        </w:tc>
        <w:tc>
          <w:tcPr>
            <w:tcW w:w="1276" w:type="dxa"/>
          </w:tcPr>
          <w:p w14:paraId="56BB92DF" w14:textId="77777777" w:rsidR="00431C1F" w:rsidRPr="00AE0F58" w:rsidRDefault="00431C1F" w:rsidP="0062342B">
            <w:pPr>
              <w:jc w:val="center"/>
              <w:rPr>
                <w:rFonts w:eastAsia="Times New Roman" w:cstheme="minorHAnsi"/>
                <w:lang w:bidi="fr-FR"/>
              </w:rPr>
            </w:pPr>
          </w:p>
        </w:tc>
        <w:tc>
          <w:tcPr>
            <w:tcW w:w="1134" w:type="dxa"/>
          </w:tcPr>
          <w:p w14:paraId="74FE5537" w14:textId="77777777" w:rsidR="00431C1F" w:rsidRPr="00AE0F58" w:rsidRDefault="00431C1F" w:rsidP="0062342B">
            <w:pPr>
              <w:jc w:val="center"/>
              <w:rPr>
                <w:rFonts w:eastAsia="Times New Roman" w:cstheme="minorHAnsi"/>
                <w:lang w:bidi="fr-FR"/>
              </w:rPr>
            </w:pPr>
          </w:p>
        </w:tc>
        <w:tc>
          <w:tcPr>
            <w:tcW w:w="1134" w:type="dxa"/>
          </w:tcPr>
          <w:p w14:paraId="5C1827E0" w14:textId="77777777" w:rsidR="00431C1F" w:rsidRPr="00AE0F58" w:rsidRDefault="00431C1F" w:rsidP="0062342B">
            <w:pPr>
              <w:jc w:val="center"/>
              <w:rPr>
                <w:rFonts w:eastAsia="Times New Roman" w:cstheme="minorHAnsi"/>
                <w:lang w:bidi="fr-FR"/>
              </w:rPr>
            </w:pPr>
          </w:p>
        </w:tc>
        <w:tc>
          <w:tcPr>
            <w:tcW w:w="1843" w:type="dxa"/>
          </w:tcPr>
          <w:p w14:paraId="25BE90D2" w14:textId="77777777" w:rsidR="00431C1F" w:rsidRPr="00AE0F58" w:rsidRDefault="00431C1F" w:rsidP="0062342B">
            <w:pPr>
              <w:jc w:val="center"/>
              <w:rPr>
                <w:rFonts w:eastAsia="Times New Roman" w:cstheme="minorHAnsi"/>
                <w:lang w:bidi="fr-FR"/>
              </w:rPr>
            </w:pPr>
          </w:p>
        </w:tc>
        <w:tc>
          <w:tcPr>
            <w:tcW w:w="1730" w:type="dxa"/>
          </w:tcPr>
          <w:p w14:paraId="1AC696F7" w14:textId="77777777" w:rsidR="00431C1F" w:rsidRPr="00AE0F58" w:rsidRDefault="00431C1F" w:rsidP="0062342B">
            <w:pPr>
              <w:jc w:val="center"/>
              <w:rPr>
                <w:rFonts w:eastAsia="Times New Roman" w:cstheme="minorHAnsi"/>
                <w:lang w:bidi="fr-FR"/>
              </w:rPr>
            </w:pPr>
          </w:p>
        </w:tc>
      </w:tr>
      <w:tr w:rsidR="00431C1F" w:rsidRPr="00AE0F58" w14:paraId="78E44106" w14:textId="77777777" w:rsidTr="19B371C3">
        <w:tc>
          <w:tcPr>
            <w:tcW w:w="4644" w:type="dxa"/>
          </w:tcPr>
          <w:p w14:paraId="6E1F9413" w14:textId="77C70749" w:rsidR="00431C1F" w:rsidRPr="00911932" w:rsidRDefault="00431C1F" w:rsidP="00911932">
            <w:pPr>
              <w:pStyle w:val="P68B1DB1-Normal4"/>
              <w:spacing w:after="160" w:line="259" w:lineRule="auto"/>
            </w:pPr>
            <w:r w:rsidRPr="00AE0F58">
              <w:rPr>
                <w:color w:val="auto"/>
                <w:szCs w:val="22"/>
              </w:rPr>
              <w:t xml:space="preserve">Q8 - </w:t>
            </w:r>
            <w:r w:rsidR="009F7424">
              <w:t>Wie zufrieden sind Sie mit dem Angebot von geeigneten, barrierefreien Toiletten für Fans mit Behinderung im Stadion sowie dem Sauberkeits- und Hygienezustand dieser Einrichtungen?</w:t>
            </w:r>
          </w:p>
        </w:tc>
        <w:tc>
          <w:tcPr>
            <w:tcW w:w="1134" w:type="dxa"/>
          </w:tcPr>
          <w:p w14:paraId="4C808008" w14:textId="77777777" w:rsidR="00431C1F" w:rsidRPr="00AE0F58" w:rsidRDefault="00431C1F" w:rsidP="0062342B">
            <w:pPr>
              <w:jc w:val="center"/>
              <w:rPr>
                <w:rFonts w:eastAsia="Times New Roman" w:cstheme="minorHAnsi"/>
                <w:lang w:bidi="fr-FR"/>
              </w:rPr>
            </w:pPr>
          </w:p>
        </w:tc>
        <w:tc>
          <w:tcPr>
            <w:tcW w:w="1276" w:type="dxa"/>
          </w:tcPr>
          <w:p w14:paraId="78BC98BB" w14:textId="77777777" w:rsidR="00431C1F" w:rsidRPr="00AE0F58" w:rsidRDefault="00431C1F" w:rsidP="0062342B">
            <w:pPr>
              <w:jc w:val="center"/>
              <w:rPr>
                <w:rFonts w:eastAsia="Times New Roman" w:cstheme="minorHAnsi"/>
                <w:lang w:bidi="fr-FR"/>
              </w:rPr>
            </w:pPr>
          </w:p>
        </w:tc>
        <w:tc>
          <w:tcPr>
            <w:tcW w:w="1134" w:type="dxa"/>
          </w:tcPr>
          <w:p w14:paraId="763C385D" w14:textId="77777777" w:rsidR="00431C1F" w:rsidRPr="00AE0F58" w:rsidRDefault="00431C1F" w:rsidP="0062342B">
            <w:pPr>
              <w:jc w:val="center"/>
              <w:rPr>
                <w:rFonts w:eastAsia="Times New Roman" w:cstheme="minorHAnsi"/>
                <w:lang w:bidi="fr-FR"/>
              </w:rPr>
            </w:pPr>
          </w:p>
        </w:tc>
        <w:tc>
          <w:tcPr>
            <w:tcW w:w="1134" w:type="dxa"/>
          </w:tcPr>
          <w:p w14:paraId="7F4B407E" w14:textId="77777777" w:rsidR="00431C1F" w:rsidRPr="00AE0F58" w:rsidRDefault="00431C1F" w:rsidP="0062342B">
            <w:pPr>
              <w:jc w:val="center"/>
              <w:rPr>
                <w:rFonts w:eastAsia="Times New Roman" w:cstheme="minorHAnsi"/>
                <w:lang w:bidi="fr-FR"/>
              </w:rPr>
            </w:pPr>
          </w:p>
        </w:tc>
        <w:tc>
          <w:tcPr>
            <w:tcW w:w="1843" w:type="dxa"/>
          </w:tcPr>
          <w:p w14:paraId="04F61398" w14:textId="77777777" w:rsidR="00431C1F" w:rsidRPr="00AE0F58" w:rsidRDefault="00431C1F" w:rsidP="0062342B">
            <w:pPr>
              <w:jc w:val="center"/>
              <w:rPr>
                <w:rFonts w:eastAsia="Times New Roman" w:cstheme="minorHAnsi"/>
                <w:lang w:bidi="fr-FR"/>
              </w:rPr>
            </w:pPr>
          </w:p>
        </w:tc>
        <w:tc>
          <w:tcPr>
            <w:tcW w:w="1730" w:type="dxa"/>
          </w:tcPr>
          <w:p w14:paraId="6F5A5E65" w14:textId="77777777" w:rsidR="00431C1F" w:rsidRPr="00AE0F58" w:rsidRDefault="00431C1F" w:rsidP="0062342B">
            <w:pPr>
              <w:jc w:val="center"/>
              <w:rPr>
                <w:rFonts w:eastAsia="Times New Roman" w:cstheme="minorHAnsi"/>
                <w:lang w:bidi="fr-FR"/>
              </w:rPr>
            </w:pPr>
          </w:p>
        </w:tc>
      </w:tr>
      <w:tr w:rsidR="00431C1F" w:rsidRPr="00AE0F58" w14:paraId="22A61011" w14:textId="77777777" w:rsidTr="19B371C3">
        <w:tc>
          <w:tcPr>
            <w:tcW w:w="4644" w:type="dxa"/>
          </w:tcPr>
          <w:p w14:paraId="679F7897" w14:textId="262BA94D" w:rsidR="00431C1F" w:rsidRPr="00CD774E" w:rsidRDefault="00431C1F" w:rsidP="00CD774E">
            <w:pPr>
              <w:pStyle w:val="P68B1DB1-Normal4"/>
              <w:spacing w:after="160" w:line="259" w:lineRule="auto"/>
            </w:pPr>
            <w:r w:rsidRPr="00AE0F58">
              <w:rPr>
                <w:color w:val="auto"/>
                <w:szCs w:val="22"/>
              </w:rPr>
              <w:lastRenderedPageBreak/>
              <w:t xml:space="preserve">Q9 - </w:t>
            </w:r>
            <w:r w:rsidR="00A577B7">
              <w:t>Wie zufrieden sind Sie mit den Imbiss- und Getränkeständen sowie Restaurants mit niedrigen Tresen und barrierefreien Zahlungssystemen, die für Fans mit Behinderungen zugänglich sind?</w:t>
            </w:r>
          </w:p>
        </w:tc>
        <w:tc>
          <w:tcPr>
            <w:tcW w:w="1134" w:type="dxa"/>
          </w:tcPr>
          <w:p w14:paraId="6BE22AF8" w14:textId="77777777" w:rsidR="00431C1F" w:rsidRPr="00AE0F58" w:rsidRDefault="00431C1F" w:rsidP="0062342B">
            <w:pPr>
              <w:jc w:val="center"/>
              <w:rPr>
                <w:rFonts w:eastAsia="Times New Roman" w:cstheme="minorHAnsi"/>
                <w:lang w:bidi="fr-FR"/>
              </w:rPr>
            </w:pPr>
          </w:p>
        </w:tc>
        <w:tc>
          <w:tcPr>
            <w:tcW w:w="1276" w:type="dxa"/>
          </w:tcPr>
          <w:p w14:paraId="5E975E6F" w14:textId="77777777" w:rsidR="00431C1F" w:rsidRPr="00AE0F58" w:rsidRDefault="00431C1F" w:rsidP="0062342B">
            <w:pPr>
              <w:jc w:val="center"/>
              <w:rPr>
                <w:rFonts w:eastAsia="Times New Roman" w:cstheme="minorHAnsi"/>
                <w:lang w:bidi="fr-FR"/>
              </w:rPr>
            </w:pPr>
          </w:p>
        </w:tc>
        <w:tc>
          <w:tcPr>
            <w:tcW w:w="1134" w:type="dxa"/>
          </w:tcPr>
          <w:p w14:paraId="700EA95B" w14:textId="77777777" w:rsidR="00431C1F" w:rsidRPr="00AE0F58" w:rsidRDefault="00431C1F" w:rsidP="0062342B">
            <w:pPr>
              <w:jc w:val="center"/>
              <w:rPr>
                <w:rFonts w:eastAsia="Times New Roman" w:cstheme="minorHAnsi"/>
                <w:lang w:bidi="fr-FR"/>
              </w:rPr>
            </w:pPr>
          </w:p>
        </w:tc>
        <w:tc>
          <w:tcPr>
            <w:tcW w:w="1134" w:type="dxa"/>
          </w:tcPr>
          <w:p w14:paraId="7D83EA83" w14:textId="77777777" w:rsidR="00431C1F" w:rsidRPr="00AE0F58" w:rsidRDefault="00431C1F" w:rsidP="0062342B">
            <w:pPr>
              <w:jc w:val="center"/>
              <w:rPr>
                <w:rFonts w:eastAsia="Times New Roman" w:cstheme="minorHAnsi"/>
                <w:lang w:bidi="fr-FR"/>
              </w:rPr>
            </w:pPr>
          </w:p>
        </w:tc>
        <w:tc>
          <w:tcPr>
            <w:tcW w:w="1843" w:type="dxa"/>
          </w:tcPr>
          <w:p w14:paraId="48C89781" w14:textId="77777777" w:rsidR="00431C1F" w:rsidRPr="00AE0F58" w:rsidRDefault="00431C1F" w:rsidP="0062342B">
            <w:pPr>
              <w:jc w:val="center"/>
              <w:rPr>
                <w:rFonts w:eastAsia="Times New Roman" w:cstheme="minorHAnsi"/>
                <w:lang w:bidi="fr-FR"/>
              </w:rPr>
            </w:pPr>
          </w:p>
        </w:tc>
        <w:tc>
          <w:tcPr>
            <w:tcW w:w="1730" w:type="dxa"/>
          </w:tcPr>
          <w:p w14:paraId="526909B4" w14:textId="77777777" w:rsidR="00431C1F" w:rsidRPr="00AE0F58" w:rsidRDefault="00431C1F" w:rsidP="0062342B">
            <w:pPr>
              <w:jc w:val="center"/>
              <w:rPr>
                <w:rFonts w:eastAsia="Times New Roman" w:cstheme="minorHAnsi"/>
                <w:lang w:bidi="fr-FR"/>
              </w:rPr>
            </w:pPr>
          </w:p>
        </w:tc>
      </w:tr>
      <w:tr w:rsidR="00431C1F" w:rsidRPr="00AE0F58" w14:paraId="1587C8F0" w14:textId="77777777" w:rsidTr="19B371C3">
        <w:tc>
          <w:tcPr>
            <w:tcW w:w="4644" w:type="dxa"/>
          </w:tcPr>
          <w:p w14:paraId="57C30F33" w14:textId="1A41A21E" w:rsidR="00431C1F" w:rsidRPr="00EB0798" w:rsidRDefault="62A4017B" w:rsidP="00EB0798">
            <w:pPr>
              <w:pStyle w:val="P68B1DB1-Normal4"/>
              <w:spacing w:after="160" w:line="259" w:lineRule="auto"/>
            </w:pPr>
            <w:r w:rsidRPr="19B371C3">
              <w:rPr>
                <w:color w:val="auto"/>
              </w:rPr>
              <w:t xml:space="preserve">Q10. </w:t>
            </w:r>
            <w:r>
              <w:t>Wie zufrieden sind Sie mit den barrierefreien Speisekarten, die von Imbiss- und Getränkeständen und Restaurant in alternativen Formaten angeboten werden (z.B. Brailleschrift, Bilder/ Piktogramme, Großschrift und Digitalanzeige)?</w:t>
            </w:r>
          </w:p>
        </w:tc>
        <w:tc>
          <w:tcPr>
            <w:tcW w:w="1134" w:type="dxa"/>
          </w:tcPr>
          <w:p w14:paraId="712B0C1D" w14:textId="77777777" w:rsidR="00431C1F" w:rsidRPr="00AE0F58" w:rsidRDefault="00431C1F" w:rsidP="0062342B">
            <w:pPr>
              <w:jc w:val="center"/>
              <w:rPr>
                <w:rFonts w:eastAsia="Times New Roman" w:cstheme="minorHAnsi"/>
                <w:lang w:bidi="fr-FR"/>
              </w:rPr>
            </w:pPr>
          </w:p>
        </w:tc>
        <w:tc>
          <w:tcPr>
            <w:tcW w:w="1276" w:type="dxa"/>
          </w:tcPr>
          <w:p w14:paraId="1B7CA6A7" w14:textId="77777777" w:rsidR="00431C1F" w:rsidRPr="00AE0F58" w:rsidRDefault="00431C1F" w:rsidP="0062342B">
            <w:pPr>
              <w:jc w:val="center"/>
              <w:rPr>
                <w:rFonts w:eastAsia="Times New Roman" w:cstheme="minorHAnsi"/>
                <w:lang w:bidi="fr-FR"/>
              </w:rPr>
            </w:pPr>
          </w:p>
        </w:tc>
        <w:tc>
          <w:tcPr>
            <w:tcW w:w="1134" w:type="dxa"/>
          </w:tcPr>
          <w:p w14:paraId="181220B9" w14:textId="77777777" w:rsidR="00431C1F" w:rsidRPr="00AE0F58" w:rsidRDefault="00431C1F" w:rsidP="0062342B">
            <w:pPr>
              <w:jc w:val="center"/>
              <w:rPr>
                <w:rFonts w:eastAsia="Times New Roman" w:cstheme="minorHAnsi"/>
                <w:lang w:bidi="fr-FR"/>
              </w:rPr>
            </w:pPr>
          </w:p>
        </w:tc>
        <w:tc>
          <w:tcPr>
            <w:tcW w:w="1134" w:type="dxa"/>
          </w:tcPr>
          <w:p w14:paraId="0A7E1AB3" w14:textId="77777777" w:rsidR="00431C1F" w:rsidRPr="00AE0F58" w:rsidRDefault="00431C1F" w:rsidP="0062342B">
            <w:pPr>
              <w:jc w:val="center"/>
              <w:rPr>
                <w:rFonts w:eastAsia="Times New Roman" w:cstheme="minorHAnsi"/>
                <w:lang w:bidi="fr-FR"/>
              </w:rPr>
            </w:pPr>
          </w:p>
        </w:tc>
        <w:tc>
          <w:tcPr>
            <w:tcW w:w="1843" w:type="dxa"/>
          </w:tcPr>
          <w:p w14:paraId="22D2EF10" w14:textId="77777777" w:rsidR="00431C1F" w:rsidRPr="00AE0F58" w:rsidRDefault="00431C1F" w:rsidP="0062342B">
            <w:pPr>
              <w:jc w:val="center"/>
              <w:rPr>
                <w:rFonts w:eastAsia="Times New Roman" w:cstheme="minorHAnsi"/>
                <w:lang w:bidi="fr-FR"/>
              </w:rPr>
            </w:pPr>
          </w:p>
        </w:tc>
        <w:tc>
          <w:tcPr>
            <w:tcW w:w="1730" w:type="dxa"/>
          </w:tcPr>
          <w:p w14:paraId="112A0ED5" w14:textId="77777777" w:rsidR="00431C1F" w:rsidRPr="00AE0F58" w:rsidRDefault="00431C1F" w:rsidP="0062342B">
            <w:pPr>
              <w:jc w:val="center"/>
              <w:rPr>
                <w:rFonts w:eastAsia="Times New Roman" w:cstheme="minorHAnsi"/>
                <w:lang w:bidi="fr-FR"/>
              </w:rPr>
            </w:pPr>
          </w:p>
        </w:tc>
      </w:tr>
      <w:tr w:rsidR="00431C1F" w:rsidRPr="00AE0F58" w14:paraId="5F5FDBF9" w14:textId="77777777" w:rsidTr="19B371C3">
        <w:tc>
          <w:tcPr>
            <w:tcW w:w="4644" w:type="dxa"/>
          </w:tcPr>
          <w:p w14:paraId="15346493" w14:textId="3E7D5C8B" w:rsidR="00431C1F" w:rsidRPr="00C52BC5" w:rsidRDefault="62A4017B" w:rsidP="00C52BC5">
            <w:pPr>
              <w:pStyle w:val="P68B1DB1-Normal4"/>
              <w:spacing w:after="160" w:line="259" w:lineRule="auto"/>
            </w:pPr>
            <w:r>
              <w:t>Q11. Wie zufrieden sind Sie mit besonderen Leistungen für Fans mit Behinderung, die von Imbiss- und Getränkeständen sowie den Restaurants angeboten werden (z.B. Priority Lanes beim Anstehen, Vorbestell- und Lieferservice an den Platz)?</w:t>
            </w:r>
          </w:p>
        </w:tc>
        <w:tc>
          <w:tcPr>
            <w:tcW w:w="1134" w:type="dxa"/>
          </w:tcPr>
          <w:p w14:paraId="16031686" w14:textId="77777777" w:rsidR="00431C1F" w:rsidRPr="00AE0F58" w:rsidRDefault="00431C1F" w:rsidP="0062342B">
            <w:pPr>
              <w:jc w:val="center"/>
              <w:rPr>
                <w:rFonts w:eastAsia="Times New Roman" w:cstheme="minorHAnsi"/>
                <w:lang w:bidi="fr-FR"/>
              </w:rPr>
            </w:pPr>
          </w:p>
        </w:tc>
        <w:tc>
          <w:tcPr>
            <w:tcW w:w="1276" w:type="dxa"/>
          </w:tcPr>
          <w:p w14:paraId="0F83D239" w14:textId="77777777" w:rsidR="00431C1F" w:rsidRPr="00AE0F58" w:rsidRDefault="00431C1F" w:rsidP="0062342B">
            <w:pPr>
              <w:jc w:val="center"/>
              <w:rPr>
                <w:rFonts w:eastAsia="Times New Roman" w:cstheme="minorHAnsi"/>
                <w:lang w:bidi="fr-FR"/>
              </w:rPr>
            </w:pPr>
          </w:p>
        </w:tc>
        <w:tc>
          <w:tcPr>
            <w:tcW w:w="1134" w:type="dxa"/>
          </w:tcPr>
          <w:p w14:paraId="4F248962" w14:textId="77777777" w:rsidR="00431C1F" w:rsidRPr="00AE0F58" w:rsidRDefault="00431C1F" w:rsidP="0062342B">
            <w:pPr>
              <w:jc w:val="center"/>
              <w:rPr>
                <w:rFonts w:eastAsia="Times New Roman" w:cstheme="minorHAnsi"/>
                <w:lang w:bidi="fr-FR"/>
              </w:rPr>
            </w:pPr>
          </w:p>
        </w:tc>
        <w:tc>
          <w:tcPr>
            <w:tcW w:w="1134" w:type="dxa"/>
          </w:tcPr>
          <w:p w14:paraId="47B742AD" w14:textId="77777777" w:rsidR="00431C1F" w:rsidRPr="00AE0F58" w:rsidRDefault="00431C1F" w:rsidP="0062342B">
            <w:pPr>
              <w:jc w:val="center"/>
              <w:rPr>
                <w:rFonts w:eastAsia="Times New Roman" w:cstheme="minorHAnsi"/>
                <w:lang w:bidi="fr-FR"/>
              </w:rPr>
            </w:pPr>
          </w:p>
        </w:tc>
        <w:tc>
          <w:tcPr>
            <w:tcW w:w="1843" w:type="dxa"/>
          </w:tcPr>
          <w:p w14:paraId="5C85CB06" w14:textId="77777777" w:rsidR="00431C1F" w:rsidRPr="00AE0F58" w:rsidRDefault="00431C1F" w:rsidP="0062342B">
            <w:pPr>
              <w:jc w:val="center"/>
              <w:rPr>
                <w:rFonts w:eastAsia="Times New Roman" w:cstheme="minorHAnsi"/>
                <w:lang w:bidi="fr-FR"/>
              </w:rPr>
            </w:pPr>
          </w:p>
        </w:tc>
        <w:tc>
          <w:tcPr>
            <w:tcW w:w="1730" w:type="dxa"/>
          </w:tcPr>
          <w:p w14:paraId="13CA9FC4" w14:textId="77777777" w:rsidR="00431C1F" w:rsidRPr="00AE0F58" w:rsidRDefault="00431C1F" w:rsidP="0062342B">
            <w:pPr>
              <w:jc w:val="center"/>
              <w:rPr>
                <w:rFonts w:eastAsia="Times New Roman" w:cstheme="minorHAnsi"/>
                <w:lang w:bidi="fr-FR"/>
              </w:rPr>
            </w:pPr>
          </w:p>
        </w:tc>
      </w:tr>
    </w:tbl>
    <w:p w14:paraId="6B92833B" w14:textId="77777777" w:rsidR="004F7EF3" w:rsidRDefault="004F7EF3">
      <w:pPr>
        <w:rPr>
          <w:rFonts w:cstheme="minorHAnsi"/>
          <w:sz w:val="28"/>
          <w:szCs w:val="28"/>
        </w:rPr>
      </w:pPr>
    </w:p>
    <w:p w14:paraId="5AF488D2" w14:textId="58E530EB" w:rsidR="003E6B1E" w:rsidRDefault="004F7EF3">
      <w:pPr>
        <w:rPr>
          <w:rFonts w:cstheme="minorHAnsi"/>
          <w:sz w:val="28"/>
          <w:szCs w:val="28"/>
        </w:rPr>
      </w:pPr>
      <w:r w:rsidRPr="004F7EF3">
        <w:rPr>
          <w:rFonts w:cstheme="minorHAnsi"/>
          <w:sz w:val="28"/>
          <w:szCs w:val="28"/>
        </w:rPr>
        <w:t>Über dich</w:t>
      </w:r>
    </w:p>
    <w:p w14:paraId="0AA72F01" w14:textId="77777777" w:rsidR="00841F0D" w:rsidRPr="00B5061B" w:rsidRDefault="00841F0D" w:rsidP="00841F0D">
      <w:pPr>
        <w:rPr>
          <w:rFonts w:cstheme="minorHAnsi"/>
          <w:b/>
          <w:bCs/>
          <w:color w:val="333E48"/>
          <w:sz w:val="24"/>
          <w:szCs w:val="24"/>
          <w:shd w:val="clear" w:color="auto" w:fill="FFFFFF"/>
        </w:rPr>
      </w:pPr>
      <w:r w:rsidRPr="00B5061B">
        <w:rPr>
          <w:rFonts w:cstheme="minorHAnsi"/>
          <w:b/>
          <w:bCs/>
          <w:color w:val="333E48"/>
          <w:sz w:val="24"/>
          <w:szCs w:val="24"/>
          <w:shd w:val="clear" w:color="auto" w:fill="FFFFFF"/>
          <w:lang w:val="de-DE" w:bidi="de-DE"/>
        </w:rPr>
        <w:t>Als was würden Sie sich selbst beschreiben? Bitte wählen Sie alle zutreffenden Optionen aus:</w:t>
      </w:r>
    </w:p>
    <w:p w14:paraId="28E5EE5A" w14:textId="424B78B4" w:rsidR="00F61288" w:rsidRPr="00FF3AF2" w:rsidRDefault="00863FDA" w:rsidP="62A4017B">
      <w:sdt>
        <w:sdtPr>
          <w:rPr>
            <w:rFonts w:ascii="Calibri" w:hAnsi="Calibri"/>
            <w:sz w:val="40"/>
            <w:szCs w:val="40"/>
          </w:rPr>
          <w:id w:val="888529275"/>
          <w:placeholder>
            <w:docPart w:val="DefaultPlaceholder_1081868574"/>
          </w:placeholder>
          <w14:checkbox>
            <w14:checked w14:val="0"/>
            <w14:checkedState w14:val="221A" w14:font="Times New Roman"/>
            <w14:uncheckedState w14:val="2610" w14:font="MS Gothic"/>
          </w14:checkbox>
        </w:sdtPr>
        <w:sdtEndPr/>
        <w:sdtContent>
          <w:r w:rsidR="00F61288" w:rsidRPr="62A4017B">
            <w:rPr>
              <w:rFonts w:ascii="MS Gothic" w:eastAsia="MS Gothic" w:hAnsi="MS Gothic"/>
              <w:sz w:val="40"/>
              <w:szCs w:val="40"/>
              <w:lang w:val="en-US"/>
            </w:rPr>
            <w:t>☐</w:t>
          </w:r>
        </w:sdtContent>
      </w:sdt>
      <w:r w:rsidR="00F61288" w:rsidRPr="62A4017B">
        <w:rPr>
          <w:lang w:val="de-DE" w:bidi="de-DE"/>
        </w:rPr>
        <w:t>Person mit eingeschränkter Mobilität (Nicht-Rollstuhlfahrer*in)</w:t>
      </w:r>
    </w:p>
    <w:p w14:paraId="17F5C199" w14:textId="4BF01383" w:rsidR="00F61288" w:rsidRPr="00FF3AF2" w:rsidRDefault="00863FDA" w:rsidP="00F61288">
      <w:pPr>
        <w:rPr>
          <w:rFonts w:cstheme="minorHAnsi"/>
        </w:rPr>
      </w:pPr>
      <w:sdt>
        <w:sdtPr>
          <w:rPr>
            <w:rFonts w:ascii="Calibri" w:hAnsi="Calibri"/>
            <w:sz w:val="40"/>
          </w:rPr>
          <w:id w:val="-502891746"/>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Rollstuhlfahrer*in</w:t>
      </w:r>
    </w:p>
    <w:p w14:paraId="4A10C853" w14:textId="144F6135" w:rsidR="00F61288" w:rsidRPr="00FF3AF2" w:rsidRDefault="00863FDA" w:rsidP="62A4017B">
      <w:sdt>
        <w:sdtPr>
          <w:rPr>
            <w:rFonts w:ascii="Calibri" w:hAnsi="Calibri"/>
            <w:sz w:val="40"/>
            <w:szCs w:val="40"/>
          </w:rPr>
          <w:id w:val="827632740"/>
          <w:placeholder>
            <w:docPart w:val="DefaultPlaceholder_1081868574"/>
          </w:placeholder>
          <w14:checkbox>
            <w14:checked w14:val="0"/>
            <w14:checkedState w14:val="221A" w14:font="Times New Roman"/>
            <w14:uncheckedState w14:val="2610" w14:font="MS Gothic"/>
          </w14:checkbox>
        </w:sdtPr>
        <w:sdtEndPr/>
        <w:sdtContent>
          <w:r w:rsidR="00F61288" w:rsidRPr="62A4017B">
            <w:rPr>
              <w:rFonts w:ascii="MS Gothic" w:eastAsia="MS Gothic" w:hAnsi="MS Gothic"/>
              <w:sz w:val="40"/>
              <w:szCs w:val="40"/>
              <w:lang w:val="en-US"/>
            </w:rPr>
            <w:t>☐</w:t>
          </w:r>
        </w:sdtContent>
      </w:sdt>
      <w:r w:rsidR="00F61288" w:rsidRPr="62A4017B">
        <w:rPr>
          <w:lang w:val="de-DE" w:bidi="de-DE"/>
        </w:rPr>
        <w:t>Person mit Lernschwierigkeiten / geistiger Behinderung (z. B. Downsyndrom, Fragiles-X-Syndrom)</w:t>
      </w:r>
    </w:p>
    <w:p w14:paraId="00E1E568" w14:textId="6BFFFD33" w:rsidR="00F61288" w:rsidRPr="00FF3AF2" w:rsidRDefault="00863FDA" w:rsidP="00F61288">
      <w:pPr>
        <w:rPr>
          <w:rFonts w:cstheme="minorHAnsi"/>
        </w:rPr>
      </w:pPr>
      <w:sdt>
        <w:sdtPr>
          <w:rPr>
            <w:rFonts w:ascii="Calibri" w:hAnsi="Calibri"/>
            <w:sz w:val="40"/>
          </w:rPr>
          <w:id w:val="1510106160"/>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neurodivers (z. B. Autismus, Störung der sensorischen Integration, ADHS, Dyslexie)</w:t>
      </w:r>
    </w:p>
    <w:p w14:paraId="752A84AB" w14:textId="2CB22BE3" w:rsidR="00F61288" w:rsidRPr="00FF3AF2" w:rsidRDefault="00863FDA" w:rsidP="00F61288">
      <w:pPr>
        <w:rPr>
          <w:rFonts w:cstheme="minorHAnsi"/>
        </w:rPr>
      </w:pPr>
      <w:sdt>
        <w:sdtPr>
          <w:rPr>
            <w:rFonts w:ascii="Calibri" w:hAnsi="Calibri"/>
            <w:sz w:val="40"/>
          </w:rPr>
          <w:id w:val="2088964918"/>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Person mit neurologischer Erkrankung (z. B. Demenz, Epilepsie, Multiple Sklerose)</w:t>
      </w:r>
    </w:p>
    <w:p w14:paraId="7B3095AC" w14:textId="2EB004D6" w:rsidR="00F61288" w:rsidRPr="00FF3AF2" w:rsidRDefault="00863FDA" w:rsidP="62A4017B">
      <w:sdt>
        <w:sdtPr>
          <w:rPr>
            <w:rFonts w:ascii="Calibri" w:hAnsi="Calibri"/>
            <w:sz w:val="40"/>
            <w:szCs w:val="40"/>
          </w:rPr>
          <w:id w:val="381216118"/>
          <w:placeholder>
            <w:docPart w:val="DefaultPlaceholder_1081868574"/>
          </w:placeholder>
          <w14:checkbox>
            <w14:checked w14:val="0"/>
            <w14:checkedState w14:val="221A" w14:font="Times New Roman"/>
            <w14:uncheckedState w14:val="2610" w14:font="MS Gothic"/>
          </w14:checkbox>
        </w:sdtPr>
        <w:sdtEndPr/>
        <w:sdtContent>
          <w:r w:rsidR="00F61288" w:rsidRPr="62A4017B">
            <w:rPr>
              <w:rFonts w:ascii="MS Gothic" w:eastAsia="MS Gothic" w:hAnsi="MS Gothic"/>
              <w:sz w:val="40"/>
              <w:szCs w:val="40"/>
              <w:lang w:val="en-US"/>
            </w:rPr>
            <w:t>☐</w:t>
          </w:r>
        </w:sdtContent>
      </w:sdt>
      <w:r w:rsidR="00F61288" w:rsidRPr="62A4017B">
        <w:rPr>
          <w:lang w:val="de-DE" w:bidi="de-DE"/>
        </w:rPr>
        <w:t>Person mit psychischer Beeinträchtigung (z. B. bipolare Störung, Schizophrenie oder posttraumatische Belastungsstörung)</w:t>
      </w:r>
    </w:p>
    <w:p w14:paraId="11EACF1D" w14:textId="41DDBF6D" w:rsidR="00F61288" w:rsidRPr="00FF3AF2" w:rsidRDefault="00863FDA" w:rsidP="00F61288">
      <w:pPr>
        <w:rPr>
          <w:rFonts w:cstheme="minorHAnsi"/>
        </w:rPr>
      </w:pPr>
      <w:sdt>
        <w:sdtPr>
          <w:rPr>
            <w:rFonts w:ascii="Calibri" w:hAnsi="Calibri"/>
            <w:sz w:val="40"/>
          </w:rPr>
          <w:id w:val="821705591"/>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gehörlos oder schwerhörig</w:t>
      </w:r>
    </w:p>
    <w:p w14:paraId="7818471A" w14:textId="228B6D27" w:rsidR="00F61288" w:rsidRPr="00FF3AF2" w:rsidRDefault="00863FDA" w:rsidP="62A4017B">
      <w:sdt>
        <w:sdtPr>
          <w:rPr>
            <w:rFonts w:ascii="Calibri" w:hAnsi="Calibri"/>
            <w:sz w:val="40"/>
            <w:szCs w:val="40"/>
          </w:rPr>
          <w:id w:val="-1017998658"/>
          <w:placeholder>
            <w:docPart w:val="DefaultPlaceholder_1081868574"/>
          </w:placeholder>
          <w14:checkbox>
            <w14:checked w14:val="0"/>
            <w14:checkedState w14:val="221A" w14:font="Times New Roman"/>
            <w14:uncheckedState w14:val="2610" w14:font="MS Gothic"/>
          </w14:checkbox>
        </w:sdtPr>
        <w:sdtEndPr/>
        <w:sdtContent>
          <w:r w:rsidR="00F61288" w:rsidRPr="62A4017B">
            <w:rPr>
              <w:rFonts w:ascii="MS Gothic" w:eastAsia="MS Gothic" w:hAnsi="MS Gothic"/>
              <w:sz w:val="40"/>
              <w:szCs w:val="40"/>
              <w:lang w:val="en-US"/>
            </w:rPr>
            <w:t>☐</w:t>
          </w:r>
        </w:sdtContent>
      </w:sdt>
      <w:r w:rsidR="00F61288" w:rsidRPr="62A4017B">
        <w:rPr>
          <w:lang w:val="de-DE" w:bidi="de-DE"/>
        </w:rPr>
        <w:t>blind oder sehbehindert</w:t>
      </w:r>
    </w:p>
    <w:p w14:paraId="566C99CB" w14:textId="6C755026" w:rsidR="00F61288" w:rsidRPr="00FF3AF2" w:rsidRDefault="00863FDA" w:rsidP="00F61288">
      <w:pPr>
        <w:rPr>
          <w:rFonts w:cstheme="minorHAnsi"/>
        </w:rPr>
      </w:pPr>
      <w:sdt>
        <w:sdtPr>
          <w:rPr>
            <w:rFonts w:ascii="Calibri" w:hAnsi="Calibri"/>
            <w:sz w:val="40"/>
          </w:rPr>
          <w:id w:val="-2074965248"/>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chronisch erkrankt (z. B. Herzerkrankung, Atemwegserkrankung, Diabetes, Stomaträger*in, chronische Schmerzen, Asthma und andere Atembeschwerden)</w:t>
      </w:r>
    </w:p>
    <w:p w14:paraId="1F54E993" w14:textId="459B30CF" w:rsidR="00F61288" w:rsidRPr="00FF3AF2" w:rsidRDefault="00863FDA" w:rsidP="00F61288">
      <w:pPr>
        <w:rPr>
          <w:rFonts w:cstheme="minorHAnsi"/>
        </w:rPr>
      </w:pPr>
      <w:sdt>
        <w:sdtPr>
          <w:rPr>
            <w:rFonts w:ascii="Calibri" w:hAnsi="Calibri"/>
            <w:sz w:val="40"/>
          </w:rPr>
          <w:id w:val="-122553007"/>
          <w14:checkbox>
            <w14:checked w14:val="0"/>
            <w14:checkedState w14:val="221A" w14:font="Times New Roman"/>
            <w14:uncheckedState w14:val="2610" w14:font="MS Gothic"/>
          </w14:checkbox>
        </w:sdtPr>
        <w:sdtEndPr/>
        <w:sdtContent>
          <w:r w:rsidR="00F61288">
            <w:rPr>
              <w:rFonts w:ascii="MS Gothic" w:eastAsia="MS Gothic" w:hAnsi="MS Gothic" w:hint="eastAsia"/>
              <w:sz w:val="40"/>
              <w:lang w:val="en-US"/>
            </w:rPr>
            <w:t>☐</w:t>
          </w:r>
        </w:sdtContent>
      </w:sdt>
      <w:r w:rsidR="00F61288" w:rsidRPr="00FF3AF2">
        <w:rPr>
          <w:rFonts w:cstheme="minorHAnsi"/>
          <w:lang w:val="de-DE" w:bidi="de-DE"/>
        </w:rPr>
        <w:t>von kleiner Statur / kleinwüchsig</w:t>
      </w:r>
    </w:p>
    <w:p w14:paraId="1791644D" w14:textId="46693BB8" w:rsidR="00F61288" w:rsidRPr="00FF3AF2" w:rsidRDefault="00863FDA" w:rsidP="00F61288">
      <w:pPr>
        <w:rPr>
          <w:rFonts w:cstheme="minorHAnsi"/>
        </w:rPr>
      </w:pPr>
      <w:sdt>
        <w:sdtPr>
          <w:rPr>
            <w:rFonts w:ascii="Calibri" w:hAnsi="Calibri"/>
            <w:sz w:val="40"/>
          </w:rPr>
          <w:id w:val="779451994"/>
          <w14:checkbox>
            <w14:checked w14:val="0"/>
            <w14:checkedState w14:val="221A" w14:font="Times New Roman"/>
            <w14:uncheckedState w14:val="2610" w14:font="MS Gothic"/>
          </w14:checkbox>
        </w:sdtPr>
        <w:sdtEndPr/>
        <w:sdtContent>
          <w:r w:rsidR="00EE1259">
            <w:rPr>
              <w:rFonts w:ascii="MS Gothic" w:eastAsia="MS Gothic" w:hAnsi="MS Gothic" w:hint="eastAsia"/>
              <w:sz w:val="40"/>
              <w:lang w:val="en-US"/>
            </w:rPr>
            <w:t>☐</w:t>
          </w:r>
        </w:sdtContent>
      </w:sdt>
      <w:r w:rsidR="00F61288" w:rsidRPr="00FF3AF2">
        <w:rPr>
          <w:rFonts w:cstheme="minorHAnsi"/>
          <w:lang w:val="de-DE" w:bidi="de-DE"/>
        </w:rPr>
        <w:t>farbenblind</w:t>
      </w:r>
    </w:p>
    <w:p w14:paraId="29D370CB" w14:textId="714197BF" w:rsidR="00D059A1" w:rsidRPr="00EE1259" w:rsidRDefault="00863FDA" w:rsidP="00EE1259">
      <w:pPr>
        <w:rPr>
          <w:rFonts w:cstheme="minorHAnsi"/>
        </w:rPr>
      </w:pPr>
      <w:sdt>
        <w:sdtPr>
          <w:rPr>
            <w:rFonts w:ascii="Calibri" w:hAnsi="Calibri"/>
            <w:sz w:val="40"/>
          </w:rPr>
          <w:id w:val="1736199014"/>
          <w14:checkbox>
            <w14:checked w14:val="0"/>
            <w14:checkedState w14:val="221A" w14:font="Times New Roman"/>
            <w14:uncheckedState w14:val="2610" w14:font="MS Gothic"/>
          </w14:checkbox>
        </w:sdtPr>
        <w:sdtEndPr/>
        <w:sdtContent>
          <w:r w:rsidR="00EE1259">
            <w:rPr>
              <w:rFonts w:ascii="MS Gothic" w:eastAsia="MS Gothic" w:hAnsi="MS Gothic" w:hint="eastAsia"/>
              <w:sz w:val="40"/>
              <w:lang w:val="en-US"/>
            </w:rPr>
            <w:t>☐</w:t>
          </w:r>
        </w:sdtContent>
      </w:sdt>
      <w:r w:rsidR="00F61288" w:rsidRPr="00FF3AF2">
        <w:rPr>
          <w:rFonts w:cstheme="minorHAnsi"/>
          <w:lang w:val="de-DE" w:bidi="de-DE"/>
        </w:rPr>
        <w:t>keine Angabe gewünscht</w:t>
      </w:r>
    </w:p>
    <w:p w14:paraId="699F5035" w14:textId="77777777" w:rsidR="001F5E2B" w:rsidRPr="00B5061B" w:rsidRDefault="001F5E2B" w:rsidP="001F5E2B">
      <w:pPr>
        <w:rPr>
          <w:rFonts w:cstheme="minorHAnsi"/>
          <w:b/>
          <w:bCs/>
          <w:color w:val="333E48"/>
          <w:sz w:val="24"/>
          <w:szCs w:val="24"/>
          <w:shd w:val="clear" w:color="auto" w:fill="FFFFFF"/>
        </w:rPr>
      </w:pPr>
      <w:r w:rsidRPr="00B5061B">
        <w:rPr>
          <w:rFonts w:cstheme="minorHAnsi"/>
          <w:b/>
          <w:bCs/>
          <w:color w:val="333E48"/>
          <w:sz w:val="24"/>
          <w:szCs w:val="24"/>
          <w:shd w:val="clear" w:color="auto" w:fill="FFFFFF"/>
          <w:lang w:val="de-DE" w:bidi="de-DE"/>
        </w:rPr>
        <w:t>Bitte geben Sie an, zu welcher Alterskategorie Sie gehören:</w:t>
      </w:r>
    </w:p>
    <w:p w14:paraId="0A444A8F" w14:textId="35791D84" w:rsidR="00D059A1" w:rsidRPr="000D1279" w:rsidRDefault="00863FDA" w:rsidP="000D1279">
      <w:pPr>
        <w:autoSpaceDE w:val="0"/>
        <w:autoSpaceDN w:val="0"/>
        <w:adjustRightInd w:val="0"/>
        <w:spacing w:after="0" w:line="240" w:lineRule="auto"/>
        <w:rPr>
          <w:rFonts w:ascii="Calibri" w:hAnsi="Calibri"/>
          <w:sz w:val="40"/>
          <w:lang w:val="en-GB"/>
        </w:rPr>
      </w:pPr>
      <w:sdt>
        <w:sdtPr>
          <w:rPr>
            <w:rFonts w:ascii="Calibri" w:hAnsi="Calibri"/>
            <w:sz w:val="40"/>
          </w:rPr>
          <w:id w:val="-490794262"/>
          <w14:checkbox>
            <w14:checked w14:val="0"/>
            <w14:checkedState w14:val="221A" w14:font="Times New Roman"/>
            <w14:uncheckedState w14:val="2610" w14:font="MS Gothic"/>
          </w14:checkbox>
        </w:sdtPr>
        <w:sdtEndPr/>
        <w:sdtContent>
          <w:r w:rsidR="000D1279">
            <w:rPr>
              <w:rFonts w:ascii="MS Gothic" w:eastAsia="MS Gothic" w:hAnsi="MS Gothic" w:hint="eastAsia"/>
              <w:sz w:val="40"/>
              <w:lang w:val="en-US"/>
            </w:rPr>
            <w:t>☐</w:t>
          </w:r>
        </w:sdtContent>
      </w:sdt>
      <w:r w:rsidR="000D1279">
        <w:rPr>
          <w:rFonts w:ascii="Calibri" w:hAnsi="Calibri"/>
          <w:sz w:val="40"/>
          <w:lang w:val="en-GB"/>
        </w:rPr>
        <w:t xml:space="preserve"> </w:t>
      </w:r>
      <w:r w:rsidR="00D059A1" w:rsidRPr="00FF3AF2">
        <w:rPr>
          <w:rFonts w:cstheme="minorHAnsi"/>
          <w:lang w:bidi="fr-FR"/>
        </w:rPr>
        <w:t>16-18</w:t>
      </w:r>
    </w:p>
    <w:p w14:paraId="78ED08E4" w14:textId="7F4FB40B" w:rsidR="00D059A1" w:rsidRPr="00FF3AF2" w:rsidRDefault="00863FDA" w:rsidP="00D059A1">
      <w:pPr>
        <w:rPr>
          <w:rFonts w:cstheme="minorHAnsi"/>
        </w:rPr>
      </w:pPr>
      <w:sdt>
        <w:sdtPr>
          <w:rPr>
            <w:rFonts w:ascii="Calibri" w:hAnsi="Calibri"/>
            <w:sz w:val="40"/>
          </w:rPr>
          <w:id w:val="-1407846121"/>
          <w14:checkbox>
            <w14:checked w14:val="0"/>
            <w14:checkedState w14:val="221A" w14:font="Times New Roman"/>
            <w14:uncheckedState w14:val="2610" w14:font="MS Gothic"/>
          </w14:checkbox>
        </w:sdtPr>
        <w:sdtEndPr/>
        <w:sdtContent>
          <w:r w:rsidR="000D1279">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19-24</w:t>
      </w:r>
    </w:p>
    <w:p w14:paraId="387B14D4" w14:textId="7D01C93C" w:rsidR="00D059A1" w:rsidRPr="00FF3AF2" w:rsidRDefault="00863FDA" w:rsidP="00D059A1">
      <w:pPr>
        <w:rPr>
          <w:rFonts w:cstheme="minorHAnsi"/>
        </w:rPr>
      </w:pPr>
      <w:sdt>
        <w:sdtPr>
          <w:rPr>
            <w:rFonts w:ascii="Calibri" w:hAnsi="Calibri"/>
            <w:sz w:val="40"/>
          </w:rPr>
          <w:id w:val="907966649"/>
          <w14:checkbox>
            <w14:checked w14:val="0"/>
            <w14:checkedState w14:val="221A" w14:font="Times New Roman"/>
            <w14:uncheckedState w14:val="2610" w14:font="MS Gothic"/>
          </w14:checkbox>
        </w:sdtPr>
        <w:sdtEndPr/>
        <w:sdtContent>
          <w:r w:rsidR="000D1279">
            <w:rPr>
              <w:rFonts w:ascii="MS Gothic" w:eastAsia="MS Gothic" w:hAnsi="MS Gothic" w:hint="eastAsia"/>
              <w:sz w:val="40"/>
              <w:lang w:val="en-US"/>
            </w:rPr>
            <w:t>☐</w:t>
          </w:r>
        </w:sdtContent>
      </w:sdt>
      <w:r w:rsidR="000D1279" w:rsidRPr="00FF3AF2">
        <w:rPr>
          <w:rFonts w:cstheme="minorHAnsi"/>
          <w:lang w:bidi="fr-FR"/>
        </w:rPr>
        <w:t xml:space="preserve"> </w:t>
      </w:r>
      <w:r w:rsidR="00D059A1" w:rsidRPr="00FF3AF2">
        <w:rPr>
          <w:rFonts w:cstheme="minorHAnsi"/>
          <w:lang w:bidi="fr-FR"/>
        </w:rPr>
        <w:t>25-34</w:t>
      </w:r>
    </w:p>
    <w:p w14:paraId="64DAE88C" w14:textId="582817E3" w:rsidR="00D059A1" w:rsidRPr="00FF3AF2" w:rsidRDefault="00863FDA" w:rsidP="00D059A1">
      <w:pPr>
        <w:rPr>
          <w:rFonts w:cstheme="minorHAnsi"/>
        </w:rPr>
      </w:pPr>
      <w:sdt>
        <w:sdtPr>
          <w:rPr>
            <w:rFonts w:ascii="Calibri" w:hAnsi="Calibri"/>
            <w:sz w:val="40"/>
          </w:rPr>
          <w:id w:val="1601529198"/>
          <w14:checkbox>
            <w14:checked w14:val="0"/>
            <w14:checkedState w14:val="221A" w14:font="Times New Roman"/>
            <w14:uncheckedState w14:val="2610" w14:font="MS Gothic"/>
          </w14:checkbox>
        </w:sdtPr>
        <w:sdtEndPr/>
        <w:sdtContent>
          <w:r w:rsidR="000D1279">
            <w:rPr>
              <w:rFonts w:ascii="MS Gothic" w:eastAsia="MS Gothic" w:hAnsi="MS Gothic" w:hint="eastAsia"/>
              <w:sz w:val="40"/>
              <w:lang w:val="en-US"/>
            </w:rPr>
            <w:t>☐</w:t>
          </w:r>
        </w:sdtContent>
      </w:sdt>
      <w:r w:rsidR="000D1279" w:rsidRPr="00FF3AF2">
        <w:rPr>
          <w:rFonts w:cstheme="minorHAnsi"/>
          <w:lang w:bidi="fr-FR"/>
        </w:rPr>
        <w:t xml:space="preserve"> </w:t>
      </w:r>
      <w:r w:rsidR="00D059A1" w:rsidRPr="00FF3AF2">
        <w:rPr>
          <w:rFonts w:cstheme="minorHAnsi"/>
          <w:lang w:bidi="fr-FR"/>
        </w:rPr>
        <w:t>35-44</w:t>
      </w:r>
    </w:p>
    <w:p w14:paraId="3D183367" w14:textId="4E8B6F43" w:rsidR="00D059A1" w:rsidRPr="00FF3AF2" w:rsidRDefault="00863FDA" w:rsidP="00D059A1">
      <w:pPr>
        <w:rPr>
          <w:rFonts w:cstheme="minorHAnsi"/>
        </w:rPr>
      </w:pPr>
      <w:sdt>
        <w:sdtPr>
          <w:rPr>
            <w:rFonts w:ascii="Calibri" w:hAnsi="Calibri"/>
            <w:sz w:val="40"/>
          </w:rPr>
          <w:id w:val="781153606"/>
          <w14:checkbox>
            <w14:checked w14:val="0"/>
            <w14:checkedState w14:val="221A" w14:font="Times New Roman"/>
            <w14:uncheckedState w14:val="2610" w14:font="MS Gothic"/>
          </w14:checkbox>
        </w:sdtPr>
        <w:sdtEndPr/>
        <w:sdtContent>
          <w:r w:rsidR="000D1279">
            <w:rPr>
              <w:rFonts w:ascii="MS Gothic" w:eastAsia="MS Gothic" w:hAnsi="MS Gothic" w:hint="eastAsia"/>
              <w:sz w:val="40"/>
              <w:lang w:val="en-US"/>
            </w:rPr>
            <w:t>☐</w:t>
          </w:r>
        </w:sdtContent>
      </w:sdt>
      <w:r w:rsidR="000D1279" w:rsidRPr="00FF3AF2">
        <w:rPr>
          <w:rFonts w:cstheme="minorHAnsi"/>
          <w:lang w:bidi="fr-FR"/>
        </w:rPr>
        <w:t xml:space="preserve"> </w:t>
      </w:r>
      <w:r w:rsidR="00D059A1" w:rsidRPr="00FF3AF2">
        <w:rPr>
          <w:rFonts w:cstheme="minorHAnsi"/>
          <w:lang w:bidi="fr-FR"/>
        </w:rPr>
        <w:t>45-54</w:t>
      </w:r>
    </w:p>
    <w:p w14:paraId="6478C983" w14:textId="4605625B" w:rsidR="00D059A1" w:rsidRPr="00FF3AF2" w:rsidRDefault="00863FDA" w:rsidP="00D059A1">
      <w:pPr>
        <w:rPr>
          <w:rFonts w:cstheme="minorHAnsi"/>
        </w:rPr>
      </w:pPr>
      <w:sdt>
        <w:sdtPr>
          <w:rPr>
            <w:rFonts w:ascii="Calibri" w:hAnsi="Calibri"/>
            <w:sz w:val="40"/>
          </w:rPr>
          <w:id w:val="-1401975447"/>
          <w14:checkbox>
            <w14:checked w14:val="0"/>
            <w14:checkedState w14:val="221A" w14:font="Times New Roman"/>
            <w14:uncheckedState w14:val="2610" w14:font="MS Gothic"/>
          </w14:checkbox>
        </w:sdtPr>
        <w:sdtEndPr/>
        <w:sdtContent>
          <w:r w:rsidR="000D1279">
            <w:rPr>
              <w:rFonts w:ascii="MS Gothic" w:eastAsia="MS Gothic" w:hAnsi="MS Gothic" w:hint="eastAsia"/>
              <w:sz w:val="40"/>
              <w:lang w:val="en-US"/>
            </w:rPr>
            <w:t>☐</w:t>
          </w:r>
        </w:sdtContent>
      </w:sdt>
      <w:r w:rsidR="000D1279" w:rsidRPr="00FF3AF2">
        <w:rPr>
          <w:rFonts w:cstheme="minorHAnsi"/>
          <w:lang w:bidi="fr-FR"/>
        </w:rPr>
        <w:t xml:space="preserve"> </w:t>
      </w:r>
      <w:r w:rsidR="00D059A1" w:rsidRPr="00FF3AF2">
        <w:rPr>
          <w:rFonts w:cstheme="minorHAnsi"/>
          <w:lang w:bidi="fr-FR"/>
        </w:rPr>
        <w:t>55-64</w:t>
      </w:r>
    </w:p>
    <w:p w14:paraId="08D7914B" w14:textId="456F620B" w:rsidR="00D059A1" w:rsidRPr="00FF3AF2" w:rsidRDefault="00863FDA" w:rsidP="00D059A1">
      <w:pPr>
        <w:rPr>
          <w:rFonts w:cstheme="minorHAnsi"/>
        </w:rPr>
      </w:pPr>
      <w:sdt>
        <w:sdtPr>
          <w:rPr>
            <w:rFonts w:ascii="Calibri" w:hAnsi="Calibri"/>
            <w:sz w:val="40"/>
          </w:rPr>
          <w:id w:val="-1834666710"/>
          <w14:checkbox>
            <w14:checked w14:val="0"/>
            <w14:checkedState w14:val="221A" w14:font="Times New Roman"/>
            <w14:uncheckedState w14:val="2610" w14:font="MS Gothic"/>
          </w14:checkbox>
        </w:sdtPr>
        <w:sdtEndPr/>
        <w:sdtContent>
          <w:r w:rsidR="00A35A88">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65+</w:t>
      </w:r>
    </w:p>
    <w:p w14:paraId="27F10491" w14:textId="77777777" w:rsidR="004F7EF3" w:rsidRDefault="00863FDA" w:rsidP="006D2CC6">
      <w:pPr>
        <w:rPr>
          <w:rFonts w:cstheme="minorHAnsi"/>
        </w:rPr>
      </w:pPr>
      <w:sdt>
        <w:sdtPr>
          <w:rPr>
            <w:rFonts w:ascii="Calibri" w:hAnsi="Calibri"/>
            <w:sz w:val="40"/>
          </w:rPr>
          <w:id w:val="-1605803066"/>
          <w14:checkbox>
            <w14:checked w14:val="0"/>
            <w14:checkedState w14:val="221A" w14:font="Times New Roman"/>
            <w14:uncheckedState w14:val="2610" w14:font="MS Gothic"/>
          </w14:checkbox>
        </w:sdtPr>
        <w:sdtEndPr/>
        <w:sdtContent>
          <w:r w:rsidR="00A35A88">
            <w:rPr>
              <w:rFonts w:ascii="MS Gothic" w:eastAsia="MS Gothic" w:hAnsi="MS Gothic" w:hint="eastAsia"/>
              <w:sz w:val="40"/>
              <w:lang w:val="en-US"/>
            </w:rPr>
            <w:t>☐</w:t>
          </w:r>
        </w:sdtContent>
      </w:sdt>
      <w:r w:rsidR="00C9175B" w:rsidRPr="00C9175B">
        <w:rPr>
          <w:rFonts w:cstheme="minorHAnsi"/>
          <w:lang w:val="de-DE" w:bidi="de-DE"/>
        </w:rPr>
        <w:t xml:space="preserve"> </w:t>
      </w:r>
      <w:r w:rsidR="00C9175B" w:rsidRPr="00FF3AF2">
        <w:rPr>
          <w:rFonts w:cstheme="minorHAnsi"/>
          <w:lang w:val="de-DE" w:bidi="de-DE"/>
        </w:rPr>
        <w:t>keine Angabe gewünscht</w:t>
      </w:r>
    </w:p>
    <w:p w14:paraId="53F09680" w14:textId="57EC8682" w:rsidR="006D2CC6" w:rsidRPr="00B5061B" w:rsidRDefault="00367BC1" w:rsidP="006D2CC6">
      <w:pPr>
        <w:rPr>
          <w:rFonts w:cstheme="minorHAnsi"/>
          <w:sz w:val="24"/>
          <w:szCs w:val="24"/>
        </w:rPr>
      </w:pPr>
      <w:r w:rsidRPr="00B5061B">
        <w:rPr>
          <w:rFonts w:cstheme="minorHAnsi"/>
          <w:b/>
          <w:bCs/>
          <w:color w:val="333E48"/>
          <w:sz w:val="24"/>
          <w:szCs w:val="24"/>
          <w:shd w:val="clear" w:color="auto" w:fill="FFFFFF"/>
          <w:lang w:val="de-DE" w:bidi="de-DE"/>
        </w:rPr>
        <w:t>Welches Geschlecht haben Sie?</w:t>
      </w:r>
    </w:p>
    <w:p w14:paraId="4FCA8D75" w14:textId="4BC90012" w:rsidR="006D2CC6" w:rsidRPr="00FF3AF2" w:rsidRDefault="00863FDA" w:rsidP="006D2CC6">
      <w:pPr>
        <w:rPr>
          <w:rFonts w:cstheme="minorHAnsi"/>
        </w:rPr>
      </w:pPr>
      <w:sdt>
        <w:sdtPr>
          <w:rPr>
            <w:rFonts w:ascii="Calibri" w:hAnsi="Calibri"/>
            <w:sz w:val="40"/>
          </w:rPr>
          <w:id w:val="515425282"/>
          <w14:checkbox>
            <w14:checked w14:val="0"/>
            <w14:checkedState w14:val="221A" w14:font="Times New Roman"/>
            <w14:uncheckedState w14:val="2610" w14:font="MS Gothic"/>
          </w14:checkbox>
        </w:sdtPr>
        <w:sdtEndPr/>
        <w:sdtContent>
          <w:r w:rsidR="00E204BA">
            <w:rPr>
              <w:rFonts w:ascii="MS Gothic" w:eastAsia="MS Gothic" w:hAnsi="MS Gothic" w:hint="eastAsia"/>
              <w:sz w:val="40"/>
              <w:lang w:val="en-US"/>
            </w:rPr>
            <w:t>☐</w:t>
          </w:r>
        </w:sdtContent>
      </w:sdt>
      <w:r w:rsidR="00E07E83" w:rsidRPr="00E07E83">
        <w:rPr>
          <w:rFonts w:cstheme="minorHAnsi"/>
          <w:lang w:val="de-DE" w:bidi="de-DE"/>
        </w:rPr>
        <w:t xml:space="preserve"> </w:t>
      </w:r>
      <w:r w:rsidR="00E07E83">
        <w:rPr>
          <w:rFonts w:cstheme="minorHAnsi"/>
          <w:lang w:val="de-DE" w:bidi="de-DE"/>
        </w:rPr>
        <w:t>M</w:t>
      </w:r>
      <w:r w:rsidR="00E07E83" w:rsidRPr="00FF3AF2">
        <w:rPr>
          <w:rFonts w:cstheme="minorHAnsi"/>
          <w:lang w:val="de-DE" w:bidi="de-DE"/>
        </w:rPr>
        <w:t>ännlich</w:t>
      </w:r>
    </w:p>
    <w:p w14:paraId="28A19CFE" w14:textId="1494D958" w:rsidR="0050792E" w:rsidRPr="00FF3AF2" w:rsidRDefault="00863FDA" w:rsidP="19B371C3">
      <w:sdt>
        <w:sdtPr>
          <w:rPr>
            <w:rFonts w:ascii="Calibri" w:hAnsi="Calibri"/>
            <w:sz w:val="40"/>
            <w:szCs w:val="40"/>
          </w:rPr>
          <w:id w:val="-2052222481"/>
          <w:placeholder>
            <w:docPart w:val="DefaultPlaceholder_1081868574"/>
          </w:placeholder>
          <w14:checkbox>
            <w14:checked w14:val="0"/>
            <w14:checkedState w14:val="221A" w14:font="Times New Roman"/>
            <w14:uncheckedState w14:val="2610" w14:font="MS Gothic"/>
          </w14:checkbox>
        </w:sdtPr>
        <w:sdtEndPr/>
        <w:sdtContent>
          <w:r w:rsidR="004434A9" w:rsidRPr="19B371C3">
            <w:rPr>
              <w:rFonts w:ascii="MS Gothic" w:eastAsia="MS Gothic" w:hAnsi="MS Gothic"/>
              <w:sz w:val="40"/>
              <w:szCs w:val="40"/>
            </w:rPr>
            <w:t>☐</w:t>
          </w:r>
        </w:sdtContent>
      </w:sdt>
      <w:r w:rsidR="0050792E" w:rsidRPr="19B371C3">
        <w:rPr>
          <w:lang w:val="de-DE" w:bidi="de-DE"/>
        </w:rPr>
        <w:t xml:space="preserve"> Weiblich</w:t>
      </w:r>
    </w:p>
    <w:p w14:paraId="5B108DCB" w14:textId="574A4D24" w:rsidR="006D2CC6" w:rsidRPr="00FF3AF2" w:rsidRDefault="00863FDA" w:rsidP="006D2CC6">
      <w:pPr>
        <w:rPr>
          <w:rFonts w:cstheme="minorHAnsi"/>
        </w:rPr>
      </w:pPr>
      <w:sdt>
        <w:sdtPr>
          <w:rPr>
            <w:rFonts w:ascii="Calibri" w:hAnsi="Calibri"/>
            <w:sz w:val="40"/>
          </w:rPr>
          <w:id w:val="1508400800"/>
          <w14:checkbox>
            <w14:checked w14:val="0"/>
            <w14:checkedState w14:val="221A" w14:font="Times New Roman"/>
            <w14:uncheckedState w14:val="2610" w14:font="MS Gothic"/>
          </w14:checkbox>
        </w:sdtPr>
        <w:sdtEndPr/>
        <w:sdtContent>
          <w:r w:rsidR="00E204BA">
            <w:rPr>
              <w:rFonts w:ascii="MS Gothic" w:eastAsia="MS Gothic" w:hAnsi="MS Gothic" w:hint="eastAsia"/>
              <w:sz w:val="40"/>
              <w:lang w:val="en-US"/>
            </w:rPr>
            <w:t>☐</w:t>
          </w:r>
        </w:sdtContent>
      </w:sdt>
      <w:r w:rsidR="00F504DA" w:rsidRPr="00F504DA">
        <w:rPr>
          <w:rFonts w:cstheme="minorHAnsi"/>
          <w:lang w:val="de-DE" w:bidi="de-DE"/>
        </w:rPr>
        <w:t xml:space="preserve"> </w:t>
      </w:r>
      <w:r w:rsidR="00F504DA" w:rsidRPr="00FF3AF2">
        <w:rPr>
          <w:rFonts w:cstheme="minorHAnsi"/>
          <w:lang w:val="de-DE" w:bidi="de-DE"/>
        </w:rPr>
        <w:t>keine Angabe gewünscht</w:t>
      </w:r>
    </w:p>
    <w:p w14:paraId="4638651D" w14:textId="77777777" w:rsidR="003B6A83" w:rsidRPr="00B5061B" w:rsidRDefault="003B6A83" w:rsidP="003B6A83">
      <w:pPr>
        <w:rPr>
          <w:rFonts w:cstheme="minorHAnsi"/>
          <w:b/>
          <w:bCs/>
          <w:color w:val="333E48"/>
          <w:sz w:val="24"/>
          <w:szCs w:val="24"/>
          <w:shd w:val="clear" w:color="auto" w:fill="FFFFFF"/>
        </w:rPr>
      </w:pPr>
      <w:r w:rsidRPr="00B5061B">
        <w:rPr>
          <w:rFonts w:cstheme="minorHAnsi"/>
          <w:b/>
          <w:bCs/>
          <w:color w:val="333E48"/>
          <w:sz w:val="24"/>
          <w:szCs w:val="24"/>
          <w:shd w:val="clear" w:color="auto" w:fill="FFFFFF"/>
          <w:lang w:val="de-DE" w:bidi="de-DE"/>
        </w:rPr>
        <w:t>Bitte geben Sie an, welches Fußballteam Sie unterstützen:</w:t>
      </w:r>
    </w:p>
    <w:p w14:paraId="7C8BF368" w14:textId="0CA3AF7B" w:rsidR="003B6A83" w:rsidRPr="00FF3AF2" w:rsidRDefault="003B6A83" w:rsidP="62A4017B">
      <w:pPr>
        <w:rPr>
          <w:color w:val="333E48"/>
          <w:shd w:val="clear" w:color="auto" w:fill="FFFFFF"/>
        </w:rPr>
      </w:pPr>
      <w:r w:rsidRPr="62A4017B">
        <w:rPr>
          <w:color w:val="333E48"/>
          <w:shd w:val="clear" w:color="auto" w:fill="FFFFFF"/>
          <w:lang w:val="de-DE" w:bidi="de-DE"/>
        </w:rPr>
        <w:t>Verein:</w:t>
      </w:r>
    </w:p>
    <w:p w14:paraId="2005CFE0" w14:textId="04AA735A" w:rsidR="003B6A83" w:rsidRPr="00FF3AF2" w:rsidRDefault="003B6A83" w:rsidP="62A4017B">
      <w:pPr>
        <w:rPr>
          <w:color w:val="333E48"/>
          <w:shd w:val="clear" w:color="auto" w:fill="FFFFFF"/>
        </w:rPr>
      </w:pPr>
      <w:r w:rsidRPr="62A4017B">
        <w:rPr>
          <w:color w:val="333E48"/>
          <w:shd w:val="clear" w:color="auto" w:fill="FFFFFF"/>
          <w:lang w:val="de-DE" w:bidi="de-DE"/>
        </w:rPr>
        <w:t>Nationalteam:</w:t>
      </w:r>
    </w:p>
    <w:p w14:paraId="4C310A4F" w14:textId="278AFB86" w:rsidR="00E874C6" w:rsidRPr="00B5061B" w:rsidRDefault="00E874C6" w:rsidP="62A4017B">
      <w:pPr>
        <w:rPr>
          <w:b/>
          <w:bCs/>
          <w:color w:val="333E48"/>
          <w:sz w:val="24"/>
          <w:szCs w:val="24"/>
          <w:shd w:val="clear" w:color="auto" w:fill="FFFFFF"/>
        </w:rPr>
      </w:pPr>
      <w:r w:rsidRPr="00B5061B">
        <w:rPr>
          <w:b/>
          <w:bCs/>
          <w:color w:val="333E48"/>
          <w:sz w:val="24"/>
          <w:szCs w:val="24"/>
          <w:shd w:val="clear" w:color="auto" w:fill="FFFFFF"/>
          <w:lang w:val="de-DE" w:bidi="de-DE"/>
        </w:rPr>
        <w:t>Sind Sie Mitglied einer  Fanorganisation oder Fangruppe für Menschen mit Behinderungen?</w:t>
      </w:r>
    </w:p>
    <w:p w14:paraId="395836C2" w14:textId="21CEB023" w:rsidR="004434A9" w:rsidRPr="00FF3AF2" w:rsidRDefault="00863FDA" w:rsidP="004434A9">
      <w:pPr>
        <w:rPr>
          <w:rFonts w:cstheme="minorHAnsi"/>
        </w:rPr>
      </w:pPr>
      <w:sdt>
        <w:sdtPr>
          <w:rPr>
            <w:rFonts w:ascii="Calibri" w:hAnsi="Calibri"/>
            <w:sz w:val="40"/>
          </w:rPr>
          <w:id w:val="-818727075"/>
          <w14:checkbox>
            <w14:checked w14:val="0"/>
            <w14:checkedState w14:val="221A" w14:font="Times New Roman"/>
            <w14:uncheckedState w14:val="2610" w14:font="MS Gothic"/>
          </w14:checkbox>
        </w:sdtPr>
        <w:sdtEndPr/>
        <w:sdtContent>
          <w:r w:rsidR="004434A9">
            <w:rPr>
              <w:rFonts w:ascii="MS Gothic" w:eastAsia="MS Gothic" w:hAnsi="MS Gothic" w:hint="eastAsia"/>
              <w:sz w:val="40"/>
            </w:rPr>
            <w:t>☐</w:t>
          </w:r>
        </w:sdtContent>
      </w:sdt>
      <w:r w:rsidR="004434A9" w:rsidRPr="00FF3AF2">
        <w:rPr>
          <w:rFonts w:cstheme="minorHAnsi"/>
          <w:lang w:bidi="fr-FR"/>
        </w:rPr>
        <w:t xml:space="preserve"> </w:t>
      </w:r>
      <w:r w:rsidR="00E874C6">
        <w:rPr>
          <w:rFonts w:cstheme="minorHAnsi"/>
          <w:lang w:bidi="fr-FR"/>
        </w:rPr>
        <w:t>Ja</w:t>
      </w:r>
    </w:p>
    <w:p w14:paraId="08397D5B" w14:textId="46DB8751" w:rsidR="004434A9" w:rsidRPr="00FF3AF2" w:rsidRDefault="00863FDA" w:rsidP="004434A9">
      <w:pPr>
        <w:rPr>
          <w:rFonts w:cstheme="minorHAnsi"/>
        </w:rPr>
      </w:pPr>
      <w:sdt>
        <w:sdtPr>
          <w:rPr>
            <w:rFonts w:ascii="Calibri" w:hAnsi="Calibri"/>
            <w:sz w:val="40"/>
          </w:rPr>
          <w:id w:val="298202957"/>
          <w14:checkbox>
            <w14:checked w14:val="0"/>
            <w14:checkedState w14:val="221A" w14:font="Times New Roman"/>
            <w14:uncheckedState w14:val="2610" w14:font="MS Gothic"/>
          </w14:checkbox>
        </w:sdtPr>
        <w:sdtEndPr/>
        <w:sdtContent>
          <w:r w:rsidR="004434A9">
            <w:rPr>
              <w:rFonts w:ascii="MS Gothic" w:eastAsia="MS Gothic" w:hAnsi="MS Gothic" w:hint="eastAsia"/>
              <w:sz w:val="40"/>
            </w:rPr>
            <w:t>☐</w:t>
          </w:r>
        </w:sdtContent>
      </w:sdt>
      <w:r w:rsidR="004434A9" w:rsidRPr="00FF3AF2">
        <w:rPr>
          <w:rFonts w:cstheme="minorHAnsi"/>
          <w:lang w:bidi="fr-FR"/>
        </w:rPr>
        <w:t xml:space="preserve"> N</w:t>
      </w:r>
      <w:r w:rsidR="00E874C6">
        <w:rPr>
          <w:rFonts w:cstheme="minorHAnsi"/>
          <w:lang w:bidi="fr-FR"/>
        </w:rPr>
        <w:t>ein</w:t>
      </w:r>
    </w:p>
    <w:p w14:paraId="208ACD79" w14:textId="4FEB0AE0" w:rsidR="004434A9" w:rsidRPr="00FF3AF2" w:rsidRDefault="00863FDA" w:rsidP="004434A9">
      <w:pPr>
        <w:rPr>
          <w:rFonts w:cstheme="minorHAnsi"/>
        </w:rPr>
      </w:pPr>
      <w:sdt>
        <w:sdtPr>
          <w:rPr>
            <w:rFonts w:ascii="Calibri" w:hAnsi="Calibri"/>
            <w:sz w:val="40"/>
          </w:rPr>
          <w:id w:val="1957759304"/>
          <w14:checkbox>
            <w14:checked w14:val="0"/>
            <w14:checkedState w14:val="221A" w14:font="Times New Roman"/>
            <w14:uncheckedState w14:val="2610" w14:font="MS Gothic"/>
          </w14:checkbox>
        </w:sdtPr>
        <w:sdtEndPr/>
        <w:sdtContent>
          <w:r w:rsidR="004434A9">
            <w:rPr>
              <w:rFonts w:ascii="MS Gothic" w:eastAsia="MS Gothic" w:hAnsi="MS Gothic" w:hint="eastAsia"/>
              <w:sz w:val="40"/>
            </w:rPr>
            <w:t>☐</w:t>
          </w:r>
        </w:sdtContent>
      </w:sdt>
      <w:r w:rsidR="004434A9" w:rsidRPr="00FF3AF2">
        <w:rPr>
          <w:rFonts w:cstheme="minorHAnsi"/>
          <w:lang w:bidi="fr-FR"/>
        </w:rPr>
        <w:t xml:space="preserve"> </w:t>
      </w:r>
      <w:r w:rsidR="000D609B" w:rsidRPr="00FF3AF2">
        <w:rPr>
          <w:rFonts w:cstheme="minorHAnsi"/>
          <w:lang w:val="de-DE" w:bidi="de-DE"/>
        </w:rPr>
        <w:t>keine Angabe gewünscht</w:t>
      </w:r>
    </w:p>
    <w:p w14:paraId="63F537B1" w14:textId="77777777" w:rsidR="00A522C4" w:rsidRPr="00B5061B" w:rsidRDefault="00A522C4" w:rsidP="00A522C4">
      <w:pPr>
        <w:rPr>
          <w:rFonts w:cstheme="minorHAnsi"/>
          <w:b/>
          <w:bCs/>
          <w:color w:val="333E48"/>
          <w:sz w:val="24"/>
          <w:szCs w:val="24"/>
          <w:shd w:val="clear" w:color="auto" w:fill="FFFFFF"/>
        </w:rPr>
      </w:pPr>
      <w:r w:rsidRPr="00B5061B">
        <w:rPr>
          <w:rFonts w:cstheme="minorHAnsi"/>
          <w:b/>
          <w:bCs/>
          <w:color w:val="333E48"/>
          <w:sz w:val="24"/>
          <w:szCs w:val="24"/>
          <w:shd w:val="clear" w:color="auto" w:fill="FFFFFF"/>
          <w:lang w:val="de-DE" w:bidi="de-DE"/>
        </w:rPr>
        <w:t>Wann haben Sie zuletzt ein Live-Fußballspiel besucht?</w:t>
      </w:r>
    </w:p>
    <w:p w14:paraId="51666B8C" w14:textId="0E6D9C85" w:rsidR="00A522C4" w:rsidRPr="00B5061B" w:rsidRDefault="00A522C4" w:rsidP="62A4017B">
      <w:pPr>
        <w:rPr>
          <w:b/>
          <w:bCs/>
          <w:color w:val="333E48"/>
          <w:sz w:val="24"/>
          <w:szCs w:val="24"/>
          <w:shd w:val="clear" w:color="auto" w:fill="FFFFFF"/>
        </w:rPr>
      </w:pPr>
      <w:r w:rsidRPr="00B5061B">
        <w:rPr>
          <w:b/>
          <w:bCs/>
          <w:color w:val="333E48"/>
          <w:sz w:val="24"/>
          <w:szCs w:val="24"/>
          <w:shd w:val="clear" w:color="auto" w:fill="FFFFFF"/>
          <w:lang w:val="de-DE" w:bidi="de-DE"/>
        </w:rPr>
        <w:t>Wie viele Heimspiele Ihres Teams besuchen Sie durchschnittlich in einer Saison?</w:t>
      </w:r>
    </w:p>
    <w:p w14:paraId="6138C96D" w14:textId="1B888582" w:rsidR="00A522C4" w:rsidRPr="00B5061B" w:rsidRDefault="00A522C4" w:rsidP="62A4017B">
      <w:pPr>
        <w:rPr>
          <w:b/>
          <w:bCs/>
          <w:color w:val="333E48"/>
          <w:sz w:val="24"/>
          <w:szCs w:val="24"/>
          <w:shd w:val="clear" w:color="auto" w:fill="FFFFFF"/>
        </w:rPr>
      </w:pPr>
      <w:r w:rsidRPr="00B5061B">
        <w:rPr>
          <w:b/>
          <w:bCs/>
          <w:color w:val="333E48"/>
          <w:sz w:val="24"/>
          <w:szCs w:val="24"/>
          <w:shd w:val="clear" w:color="auto" w:fill="FFFFFF"/>
          <w:lang w:val="de-DE" w:bidi="de-DE"/>
        </w:rPr>
        <w:t>Wie viele Auswärtsspiele Ihres Teams besuchen Sie durchschnittlich in einer Saison?</w:t>
      </w:r>
    </w:p>
    <w:p w14:paraId="5A944632" w14:textId="5C1B5F3C" w:rsidR="00A522C4" w:rsidRPr="00B5061B" w:rsidRDefault="00A522C4" w:rsidP="62A4017B">
      <w:pPr>
        <w:rPr>
          <w:b/>
          <w:bCs/>
          <w:color w:val="333E48"/>
          <w:sz w:val="24"/>
          <w:szCs w:val="24"/>
          <w:shd w:val="clear" w:color="auto" w:fill="FFFFFF"/>
        </w:rPr>
      </w:pPr>
      <w:r w:rsidRPr="00B5061B">
        <w:rPr>
          <w:b/>
          <w:bCs/>
          <w:color w:val="333E48"/>
          <w:sz w:val="24"/>
          <w:szCs w:val="24"/>
          <w:shd w:val="clear" w:color="auto" w:fill="FFFFFF"/>
          <w:lang w:val="de-DE" w:bidi="de-DE"/>
        </w:rPr>
        <w:t>Wie viele Spiele Ihres Nationalteams besuchen Sie durchschnittlich in einer Saison (sowohl Heim- als auch Auswärtsspiele)?</w:t>
      </w:r>
    </w:p>
    <w:p w14:paraId="77B46F1D" w14:textId="13EAF7D8" w:rsidR="007451DE" w:rsidRPr="00B5061B" w:rsidRDefault="007451DE" w:rsidP="62A4017B">
      <w:pPr>
        <w:rPr>
          <w:b/>
          <w:bCs/>
          <w:color w:val="333E48"/>
          <w:sz w:val="24"/>
          <w:szCs w:val="24"/>
          <w:shd w:val="clear" w:color="auto" w:fill="FFFFFF"/>
          <w:lang w:val="de-DE" w:bidi="de-DE"/>
        </w:rPr>
      </w:pPr>
      <w:r w:rsidRPr="00B5061B">
        <w:rPr>
          <w:b/>
          <w:bCs/>
          <w:color w:val="333E48"/>
          <w:sz w:val="24"/>
          <w:szCs w:val="24"/>
          <w:shd w:val="clear" w:color="auto" w:fill="FFFFFF"/>
          <w:lang w:val="de-DE" w:bidi="de-DE"/>
        </w:rPr>
        <w:t>Wie erwerben Sie gewöhnlich Tickets für barrierefreie Services für Spiele? Bitte wählen Sie alle zutreffenden Optionen aus:</w:t>
      </w:r>
    </w:p>
    <w:p w14:paraId="567FBC43" w14:textId="26B35A39" w:rsidR="000C3BBA" w:rsidRPr="00FF3AF2" w:rsidRDefault="00863FDA" w:rsidP="000C3BBA">
      <w:pPr>
        <w:rPr>
          <w:rFonts w:cstheme="minorHAnsi"/>
        </w:rPr>
      </w:pPr>
      <w:sdt>
        <w:sdtPr>
          <w:rPr>
            <w:rFonts w:ascii="Calibri" w:hAnsi="Calibri"/>
            <w:sz w:val="40"/>
          </w:rPr>
          <w:id w:val="340748211"/>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online</w:t>
      </w:r>
    </w:p>
    <w:p w14:paraId="7D6630DA" w14:textId="5C1C3D01" w:rsidR="000C3BBA" w:rsidRPr="00FF3AF2" w:rsidRDefault="00863FDA" w:rsidP="000C3BBA">
      <w:pPr>
        <w:rPr>
          <w:rFonts w:cstheme="minorHAnsi"/>
        </w:rPr>
      </w:pPr>
      <w:sdt>
        <w:sdtPr>
          <w:rPr>
            <w:rFonts w:ascii="Calibri" w:hAnsi="Calibri"/>
            <w:sz w:val="40"/>
          </w:rPr>
          <w:id w:val="1945107174"/>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persönlich an der Ticketkasse</w:t>
      </w:r>
    </w:p>
    <w:p w14:paraId="546D0538" w14:textId="7DB8BF5D" w:rsidR="000C3BBA" w:rsidRPr="00FF3AF2" w:rsidRDefault="00863FDA" w:rsidP="000C3BBA">
      <w:pPr>
        <w:rPr>
          <w:rFonts w:cstheme="minorHAnsi"/>
        </w:rPr>
      </w:pPr>
      <w:sdt>
        <w:sdtPr>
          <w:rPr>
            <w:rFonts w:ascii="Calibri" w:hAnsi="Calibri"/>
            <w:sz w:val="40"/>
          </w:rPr>
          <w:id w:val="1003946522"/>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per Telefon</w:t>
      </w:r>
    </w:p>
    <w:p w14:paraId="756E1014" w14:textId="4BDEF4AD" w:rsidR="000C3BBA" w:rsidRPr="00FF3AF2" w:rsidRDefault="00863FDA" w:rsidP="000C3BBA">
      <w:pPr>
        <w:rPr>
          <w:rFonts w:cstheme="minorHAnsi"/>
        </w:rPr>
      </w:pPr>
      <w:sdt>
        <w:sdtPr>
          <w:rPr>
            <w:rFonts w:ascii="Calibri" w:hAnsi="Calibri"/>
            <w:sz w:val="40"/>
          </w:rPr>
          <w:id w:val="1030304404"/>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per E-Mail</w:t>
      </w:r>
    </w:p>
    <w:p w14:paraId="1A6BCE32" w14:textId="4E9BB930" w:rsidR="000C3BBA" w:rsidRPr="00FF3AF2" w:rsidRDefault="00863FDA" w:rsidP="000C3BBA">
      <w:pPr>
        <w:rPr>
          <w:rFonts w:cstheme="minorHAnsi"/>
        </w:rPr>
      </w:pPr>
      <w:sdt>
        <w:sdtPr>
          <w:rPr>
            <w:rFonts w:ascii="Calibri" w:hAnsi="Calibri"/>
            <w:sz w:val="40"/>
          </w:rPr>
          <w:id w:val="283470314"/>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Tickets werden von anderen erworben / angeboten</w:t>
      </w:r>
    </w:p>
    <w:p w14:paraId="34D2229D" w14:textId="5E10AB5B" w:rsidR="000C3BBA" w:rsidRPr="00FF3AF2" w:rsidRDefault="00863FDA" w:rsidP="19B371C3">
      <w:pPr>
        <w:rPr>
          <w:lang w:val="de-DE" w:bidi="de-DE"/>
        </w:rPr>
      </w:pPr>
      <w:sdt>
        <w:sdtPr>
          <w:rPr>
            <w:rFonts w:ascii="Calibri" w:hAnsi="Calibri"/>
            <w:sz w:val="40"/>
            <w:szCs w:val="40"/>
          </w:rPr>
          <w:id w:val="912277645"/>
          <w:placeholder>
            <w:docPart w:val="DefaultPlaceholder_1081868574"/>
          </w:placeholder>
          <w14:checkbox>
            <w14:checked w14:val="0"/>
            <w14:checkedState w14:val="221A" w14:font="Times New Roman"/>
            <w14:uncheckedState w14:val="2610" w14:font="MS Gothic"/>
          </w14:checkbox>
        </w:sdtPr>
        <w:sdtEndPr/>
        <w:sdtContent>
          <w:r w:rsidR="000C3BBA" w:rsidRPr="62A4017B">
            <w:rPr>
              <w:rFonts w:ascii="MS Gothic" w:eastAsia="MS Gothic" w:hAnsi="MS Gothic"/>
              <w:sz w:val="40"/>
              <w:szCs w:val="40"/>
              <w:lang w:val="en-US"/>
            </w:rPr>
            <w:t>☐</w:t>
          </w:r>
        </w:sdtContent>
      </w:sdt>
      <w:r w:rsidR="000C3BBA" w:rsidRPr="62A4017B">
        <w:rPr>
          <w:lang w:bidi="fr-FR"/>
        </w:rPr>
        <w:t xml:space="preserve"> </w:t>
      </w:r>
      <w:r w:rsidR="000C3BBA" w:rsidRPr="62A4017B">
        <w:rPr>
          <w:lang w:val="de-DE" w:bidi="de-DE"/>
        </w:rPr>
        <w:t xml:space="preserve">über die offizielle Fanorganisation für Menschen mit Behinderung </w:t>
      </w:r>
    </w:p>
    <w:p w14:paraId="4CAAFB83" w14:textId="4921404D" w:rsidR="000C3BBA" w:rsidRPr="003B681A" w:rsidRDefault="00863FDA" w:rsidP="007451DE">
      <w:pPr>
        <w:rPr>
          <w:rFonts w:cstheme="minorHAnsi"/>
        </w:rPr>
      </w:pPr>
      <w:sdt>
        <w:sdtPr>
          <w:rPr>
            <w:rFonts w:ascii="Calibri" w:hAnsi="Calibri"/>
            <w:sz w:val="40"/>
          </w:rPr>
          <w:id w:val="148651132"/>
          <w14:checkbox>
            <w14:checked w14:val="0"/>
            <w14:checkedState w14:val="221A" w14:font="Times New Roman"/>
            <w14:uncheckedState w14:val="2610" w14:font="MS Gothic"/>
          </w14:checkbox>
        </w:sdtPr>
        <w:sdtEndPr/>
        <w:sdtContent>
          <w:r w:rsidR="000C3BBA">
            <w:rPr>
              <w:rFonts w:ascii="MS Gothic" w:eastAsia="MS Gothic" w:hAnsi="MS Gothic" w:hint="eastAsia"/>
              <w:sz w:val="40"/>
              <w:lang w:val="en-US"/>
            </w:rPr>
            <w:t>☐</w:t>
          </w:r>
        </w:sdtContent>
      </w:sdt>
      <w:r w:rsidR="000C3BBA">
        <w:rPr>
          <w:rFonts w:cstheme="minorHAnsi"/>
          <w:lang w:bidi="fr-FR"/>
        </w:rPr>
        <w:t xml:space="preserve"> </w:t>
      </w:r>
      <w:r w:rsidR="000C3BBA" w:rsidRPr="00FF3AF2">
        <w:rPr>
          <w:rFonts w:cstheme="minorHAnsi"/>
          <w:lang w:val="de-DE" w:bidi="de-DE"/>
        </w:rPr>
        <w:t>Besitz einer Saisonkarte</w:t>
      </w:r>
    </w:p>
    <w:p w14:paraId="7CE3738B" w14:textId="77777777" w:rsidR="00B33D5A" w:rsidRPr="00B5061B" w:rsidRDefault="00B33D5A" w:rsidP="00B33D5A">
      <w:pPr>
        <w:rPr>
          <w:rFonts w:cstheme="minorHAnsi"/>
          <w:b/>
          <w:bCs/>
          <w:color w:val="333E48"/>
          <w:sz w:val="24"/>
          <w:szCs w:val="24"/>
          <w:shd w:val="clear" w:color="auto" w:fill="FFFFFF"/>
        </w:rPr>
      </w:pPr>
      <w:r w:rsidRPr="00B5061B">
        <w:rPr>
          <w:rFonts w:cstheme="minorHAnsi"/>
          <w:b/>
          <w:bCs/>
          <w:color w:val="333E48"/>
          <w:sz w:val="24"/>
          <w:szCs w:val="24"/>
          <w:shd w:val="clear" w:color="auto" w:fill="FFFFFF"/>
          <w:lang w:val="de-DE" w:bidi="de-DE"/>
        </w:rPr>
        <w:lastRenderedPageBreak/>
        <w:t>Benötigen Sie eine Begleitung / persönliche Assistenz oder einen Blindenhund / Assistenzhund, um Spiele zu besuchen?</w:t>
      </w:r>
    </w:p>
    <w:p w14:paraId="11BDD924" w14:textId="7050A8A2" w:rsidR="00D13E8B" w:rsidRPr="00FF3AF2" w:rsidRDefault="00863FDA" w:rsidP="00D13E8B">
      <w:pPr>
        <w:rPr>
          <w:rFonts w:cstheme="minorHAnsi"/>
          <w:color w:val="333E48"/>
          <w:shd w:val="clear" w:color="auto" w:fill="FFFFFF"/>
        </w:rPr>
      </w:pPr>
      <w:sdt>
        <w:sdtPr>
          <w:rPr>
            <w:rFonts w:ascii="Calibri" w:hAnsi="Calibri"/>
            <w:sz w:val="40"/>
          </w:rPr>
          <w:id w:val="-1810154891"/>
          <w14:checkbox>
            <w14:checked w14:val="0"/>
            <w14:checkedState w14:val="221A" w14:font="Times New Roman"/>
            <w14:uncheckedState w14:val="2610" w14:font="MS Gothic"/>
          </w14:checkbox>
        </w:sdtPr>
        <w:sdtEndPr/>
        <w:sdtContent>
          <w:r w:rsidR="00D13E8B">
            <w:rPr>
              <w:rFonts w:ascii="MS Gothic" w:eastAsia="MS Gothic" w:hAnsi="MS Gothic" w:hint="eastAsia"/>
              <w:sz w:val="40"/>
              <w:lang w:val="en-US"/>
            </w:rPr>
            <w:t>☐</w:t>
          </w:r>
        </w:sdtContent>
      </w:sdt>
      <w:r w:rsidR="00D13E8B">
        <w:rPr>
          <w:rFonts w:cstheme="minorHAnsi"/>
          <w:lang w:bidi="fr-FR"/>
        </w:rPr>
        <w:t xml:space="preserve"> </w:t>
      </w:r>
      <w:r w:rsidR="00DC6E1D">
        <w:rPr>
          <w:rFonts w:cstheme="minorHAnsi"/>
          <w:color w:val="333E48"/>
          <w:shd w:val="clear" w:color="auto" w:fill="FFFFFF"/>
          <w:lang w:bidi="fr-FR"/>
        </w:rPr>
        <w:t>Ja</w:t>
      </w:r>
    </w:p>
    <w:p w14:paraId="3B3FFF03" w14:textId="2646DF14" w:rsidR="00D13E8B" w:rsidRPr="00FF3AF2" w:rsidRDefault="00863FDA" w:rsidP="00D13E8B">
      <w:pPr>
        <w:rPr>
          <w:rFonts w:cstheme="minorHAnsi"/>
          <w:color w:val="333E48"/>
          <w:shd w:val="clear" w:color="auto" w:fill="FFFFFF"/>
        </w:rPr>
      </w:pPr>
      <w:sdt>
        <w:sdtPr>
          <w:rPr>
            <w:rFonts w:ascii="Calibri" w:hAnsi="Calibri"/>
            <w:sz w:val="40"/>
          </w:rPr>
          <w:id w:val="-1886247412"/>
          <w14:checkbox>
            <w14:checked w14:val="0"/>
            <w14:checkedState w14:val="221A" w14:font="Times New Roman"/>
            <w14:uncheckedState w14:val="2610" w14:font="MS Gothic"/>
          </w14:checkbox>
        </w:sdtPr>
        <w:sdtEndPr/>
        <w:sdtContent>
          <w:r w:rsidR="00D13E8B">
            <w:rPr>
              <w:rFonts w:ascii="MS Gothic" w:eastAsia="MS Gothic" w:hAnsi="MS Gothic" w:hint="eastAsia"/>
              <w:sz w:val="40"/>
              <w:lang w:val="en-US"/>
            </w:rPr>
            <w:t>☐</w:t>
          </w:r>
        </w:sdtContent>
      </w:sdt>
      <w:r w:rsidR="00D13E8B">
        <w:rPr>
          <w:rFonts w:cstheme="minorHAnsi"/>
          <w:lang w:bidi="fr-FR"/>
        </w:rPr>
        <w:t xml:space="preserve"> </w:t>
      </w:r>
      <w:r w:rsidR="00D13E8B" w:rsidRPr="00FF3AF2">
        <w:rPr>
          <w:rFonts w:cstheme="minorHAnsi"/>
          <w:color w:val="333E48"/>
          <w:shd w:val="clear" w:color="auto" w:fill="FFFFFF"/>
          <w:lang w:bidi="fr-FR"/>
        </w:rPr>
        <w:t>N</w:t>
      </w:r>
      <w:r w:rsidR="00DC6E1D">
        <w:rPr>
          <w:rFonts w:cstheme="minorHAnsi"/>
          <w:color w:val="333E48"/>
          <w:shd w:val="clear" w:color="auto" w:fill="FFFFFF"/>
          <w:lang w:bidi="fr-FR"/>
        </w:rPr>
        <w:t>ein</w:t>
      </w:r>
    </w:p>
    <w:p w14:paraId="2126F421" w14:textId="5CA18258" w:rsidR="00D13E8B" w:rsidRDefault="00863FDA" w:rsidP="00D13E8B">
      <w:pPr>
        <w:rPr>
          <w:rFonts w:cstheme="minorHAnsi"/>
          <w:color w:val="333E48"/>
          <w:shd w:val="clear" w:color="auto" w:fill="FFFFFF"/>
        </w:rPr>
      </w:pPr>
      <w:sdt>
        <w:sdtPr>
          <w:rPr>
            <w:rFonts w:ascii="Calibri" w:hAnsi="Calibri"/>
            <w:sz w:val="40"/>
          </w:rPr>
          <w:id w:val="1351140483"/>
          <w14:checkbox>
            <w14:checked w14:val="0"/>
            <w14:checkedState w14:val="221A" w14:font="Times New Roman"/>
            <w14:uncheckedState w14:val="2610" w14:font="MS Gothic"/>
          </w14:checkbox>
        </w:sdtPr>
        <w:sdtEndPr/>
        <w:sdtContent>
          <w:r w:rsidR="00D13E8B">
            <w:rPr>
              <w:rFonts w:ascii="MS Gothic" w:eastAsia="MS Gothic" w:hAnsi="MS Gothic" w:hint="eastAsia"/>
              <w:sz w:val="40"/>
              <w:lang w:val="en-US"/>
            </w:rPr>
            <w:t>☐</w:t>
          </w:r>
        </w:sdtContent>
      </w:sdt>
      <w:r w:rsidR="00D13E8B">
        <w:rPr>
          <w:rFonts w:cstheme="minorHAnsi"/>
          <w:lang w:bidi="fr-FR"/>
        </w:rPr>
        <w:t xml:space="preserve"> </w:t>
      </w:r>
      <w:r w:rsidR="007475A9" w:rsidRPr="00FF3AF2">
        <w:rPr>
          <w:rFonts w:cstheme="minorHAnsi"/>
          <w:color w:val="333E48"/>
          <w:shd w:val="clear" w:color="auto" w:fill="FFFFFF"/>
          <w:lang w:val="de-DE" w:bidi="de-DE"/>
        </w:rPr>
        <w:t>keine Angabe gewünscht</w:t>
      </w:r>
    </w:p>
    <w:p w14:paraId="26B20624" w14:textId="77777777" w:rsidR="00C73B00" w:rsidRPr="00B5061B" w:rsidRDefault="00C73B00" w:rsidP="00C73B00">
      <w:pPr>
        <w:rPr>
          <w:rFonts w:cstheme="minorHAnsi"/>
          <w:b/>
          <w:bCs/>
          <w:sz w:val="24"/>
          <w:szCs w:val="24"/>
        </w:rPr>
      </w:pPr>
      <w:r w:rsidRPr="00B5061B">
        <w:rPr>
          <w:rFonts w:cstheme="minorHAnsi"/>
          <w:b/>
          <w:bCs/>
          <w:color w:val="333E48"/>
          <w:sz w:val="24"/>
          <w:szCs w:val="24"/>
          <w:shd w:val="clear" w:color="auto" w:fill="FFFFFF"/>
          <w:lang w:val="de-DE" w:bidi="de-DE"/>
        </w:rPr>
        <w:t>Wie reisen Sie gewöhnlich zu den Spielen an? Bitte wählen Sie alle Optionen aus, die auf Sie zutreffen:</w:t>
      </w:r>
    </w:p>
    <w:p w14:paraId="2631691C" w14:textId="229F10C9" w:rsidR="002D316C" w:rsidRPr="00FF3AF2" w:rsidRDefault="00863FDA" w:rsidP="002D316C">
      <w:pPr>
        <w:rPr>
          <w:rFonts w:cstheme="minorHAnsi"/>
        </w:rPr>
      </w:pPr>
      <w:sdt>
        <w:sdtPr>
          <w:rPr>
            <w:rFonts w:ascii="Calibri" w:hAnsi="Calibri"/>
            <w:sz w:val="40"/>
          </w:rPr>
          <w:id w:val="-713344408"/>
          <w14:checkbox>
            <w14:checked w14:val="0"/>
            <w14:checkedState w14:val="221A" w14:font="Times New Roman"/>
            <w14:uncheckedState w14:val="2610" w14:font="MS Gothic"/>
          </w14:checkbox>
        </w:sdtPr>
        <w:sdtEndPr/>
        <w:sdtContent>
          <w:r w:rsidR="002D316C">
            <w:rPr>
              <w:rFonts w:ascii="MS Gothic" w:eastAsia="MS Gothic" w:hAnsi="MS Gothic" w:hint="eastAsia"/>
              <w:sz w:val="40"/>
            </w:rPr>
            <w:t>☐</w:t>
          </w:r>
        </w:sdtContent>
      </w:sdt>
      <w:r w:rsidR="00D32DF4">
        <w:rPr>
          <w:rFonts w:cstheme="minorHAnsi"/>
          <w:lang w:bidi="fr-FR"/>
        </w:rPr>
        <w:t xml:space="preserve"> </w:t>
      </w:r>
      <w:r w:rsidR="002D316C" w:rsidRPr="00FF3AF2">
        <w:rPr>
          <w:rFonts w:cstheme="minorHAnsi"/>
          <w:lang w:val="de-DE" w:bidi="de-DE"/>
        </w:rPr>
        <w:t>öffentliche Verkehrsmittel</w:t>
      </w:r>
    </w:p>
    <w:p w14:paraId="509A2193" w14:textId="00FF41E1" w:rsidR="002D316C" w:rsidRPr="00FF3AF2" w:rsidRDefault="00863FDA" w:rsidP="002D316C">
      <w:pPr>
        <w:rPr>
          <w:rFonts w:cstheme="minorHAnsi"/>
        </w:rPr>
      </w:pPr>
      <w:sdt>
        <w:sdtPr>
          <w:rPr>
            <w:rFonts w:ascii="Calibri" w:hAnsi="Calibri"/>
            <w:sz w:val="40"/>
          </w:rPr>
          <w:id w:val="-841612179"/>
          <w14:checkbox>
            <w14:checked w14:val="0"/>
            <w14:checkedState w14:val="221A" w14:font="Times New Roman"/>
            <w14:uncheckedState w14:val="2610" w14:font="MS Gothic"/>
          </w14:checkbox>
        </w:sdtPr>
        <w:sdtEndPr/>
        <w:sdtContent>
          <w:r w:rsidR="002D316C">
            <w:rPr>
              <w:rFonts w:ascii="MS Gothic" w:eastAsia="MS Gothic" w:hAnsi="MS Gothic" w:hint="eastAsia"/>
              <w:sz w:val="40"/>
            </w:rPr>
            <w:t>☐</w:t>
          </w:r>
        </w:sdtContent>
      </w:sdt>
      <w:r w:rsidR="002D316C">
        <w:rPr>
          <w:rFonts w:cstheme="minorHAnsi"/>
          <w:lang w:bidi="fr-FR"/>
        </w:rPr>
        <w:t xml:space="preserve"> </w:t>
      </w:r>
      <w:r w:rsidR="002D316C" w:rsidRPr="00FF3AF2">
        <w:rPr>
          <w:rFonts w:cstheme="minorHAnsi"/>
          <w:lang w:val="de-DE" w:bidi="de-DE"/>
        </w:rPr>
        <w:t>eigenes Fahrzeug</w:t>
      </w:r>
    </w:p>
    <w:p w14:paraId="4406EC67" w14:textId="3DCF8A2B" w:rsidR="002D316C" w:rsidRPr="00FF3AF2" w:rsidRDefault="00863FDA" w:rsidP="002D316C">
      <w:pPr>
        <w:rPr>
          <w:rFonts w:cstheme="minorHAnsi"/>
        </w:rPr>
      </w:pPr>
      <w:sdt>
        <w:sdtPr>
          <w:rPr>
            <w:rFonts w:ascii="Calibri" w:hAnsi="Calibri"/>
            <w:sz w:val="40"/>
          </w:rPr>
          <w:id w:val="1240750548"/>
          <w14:checkbox>
            <w14:checked w14:val="0"/>
            <w14:checkedState w14:val="221A" w14:font="Times New Roman"/>
            <w14:uncheckedState w14:val="2610" w14:font="MS Gothic"/>
          </w14:checkbox>
        </w:sdtPr>
        <w:sdtEndPr/>
        <w:sdtContent>
          <w:r w:rsidR="002D316C">
            <w:rPr>
              <w:rFonts w:ascii="MS Gothic" w:eastAsia="MS Gothic" w:hAnsi="MS Gothic" w:hint="eastAsia"/>
              <w:sz w:val="40"/>
            </w:rPr>
            <w:t>☐</w:t>
          </w:r>
        </w:sdtContent>
      </w:sdt>
      <w:r w:rsidR="002D316C">
        <w:rPr>
          <w:rFonts w:cstheme="minorHAnsi"/>
          <w:lang w:bidi="fr-FR"/>
        </w:rPr>
        <w:t xml:space="preserve"> </w:t>
      </w:r>
      <w:r w:rsidR="002D316C" w:rsidRPr="00FF3AF2">
        <w:rPr>
          <w:rFonts w:cstheme="minorHAnsi"/>
          <w:lang w:val="de-DE" w:bidi="de-DE"/>
        </w:rPr>
        <w:t>Taxi</w:t>
      </w:r>
    </w:p>
    <w:p w14:paraId="58A809C0" w14:textId="5EFAB22C" w:rsidR="002D316C" w:rsidRPr="00FF3AF2" w:rsidRDefault="00863FDA" w:rsidP="002D316C">
      <w:pPr>
        <w:rPr>
          <w:rFonts w:cstheme="minorHAnsi"/>
        </w:rPr>
      </w:pPr>
      <w:sdt>
        <w:sdtPr>
          <w:rPr>
            <w:rFonts w:ascii="Calibri" w:hAnsi="Calibri"/>
            <w:sz w:val="40"/>
          </w:rPr>
          <w:id w:val="-1222823709"/>
          <w14:checkbox>
            <w14:checked w14:val="0"/>
            <w14:checkedState w14:val="221A" w14:font="Times New Roman"/>
            <w14:uncheckedState w14:val="2610" w14:font="MS Gothic"/>
          </w14:checkbox>
        </w:sdtPr>
        <w:sdtEndPr/>
        <w:sdtContent>
          <w:r w:rsidR="002D316C">
            <w:rPr>
              <w:rFonts w:ascii="MS Gothic" w:eastAsia="MS Gothic" w:hAnsi="MS Gothic" w:hint="eastAsia"/>
              <w:sz w:val="40"/>
            </w:rPr>
            <w:t>☐</w:t>
          </w:r>
        </w:sdtContent>
      </w:sdt>
      <w:r w:rsidR="002D316C">
        <w:rPr>
          <w:rFonts w:cstheme="minorHAnsi"/>
          <w:lang w:bidi="fr-FR"/>
        </w:rPr>
        <w:t xml:space="preserve"> </w:t>
      </w:r>
      <w:r w:rsidR="002D316C" w:rsidRPr="00FF3AF2">
        <w:rPr>
          <w:rFonts w:cstheme="minorHAnsi"/>
          <w:lang w:val="de-DE" w:bidi="de-DE"/>
        </w:rPr>
        <w:t>kein Transport notwendig / zu Fuß</w:t>
      </w:r>
    </w:p>
    <w:p w14:paraId="418AFEE4" w14:textId="63D6977E" w:rsidR="002D316C" w:rsidRPr="00FF3AF2" w:rsidRDefault="00863FDA" w:rsidP="002D316C">
      <w:pPr>
        <w:rPr>
          <w:rFonts w:cstheme="minorHAnsi"/>
        </w:rPr>
      </w:pPr>
      <w:sdt>
        <w:sdtPr>
          <w:rPr>
            <w:rFonts w:ascii="Calibri" w:hAnsi="Calibri"/>
            <w:sz w:val="40"/>
          </w:rPr>
          <w:id w:val="-1524392508"/>
          <w14:checkbox>
            <w14:checked w14:val="0"/>
            <w14:checkedState w14:val="221A" w14:font="Times New Roman"/>
            <w14:uncheckedState w14:val="2610" w14:font="MS Gothic"/>
          </w14:checkbox>
        </w:sdtPr>
        <w:sdtEndPr/>
        <w:sdtContent>
          <w:r w:rsidR="002D316C">
            <w:rPr>
              <w:rFonts w:ascii="MS Gothic" w:eastAsia="MS Gothic" w:hAnsi="MS Gothic" w:hint="eastAsia"/>
              <w:sz w:val="40"/>
            </w:rPr>
            <w:t>☐</w:t>
          </w:r>
        </w:sdtContent>
      </w:sdt>
      <w:r w:rsidR="002D316C">
        <w:rPr>
          <w:rFonts w:cstheme="minorHAnsi"/>
          <w:lang w:bidi="fr-FR"/>
        </w:rPr>
        <w:t xml:space="preserve"> </w:t>
      </w:r>
      <w:r w:rsidR="002D316C" w:rsidRPr="00FF3AF2">
        <w:rPr>
          <w:rFonts w:cstheme="minorHAnsi"/>
          <w:lang w:val="de-DE" w:bidi="de-DE"/>
        </w:rPr>
        <w:t>Transport durch Freund*innen und / oder Familie</w:t>
      </w:r>
    </w:p>
    <w:p w14:paraId="0C613923" w14:textId="19BB91C2" w:rsidR="002D316C" w:rsidRPr="00FF3AF2" w:rsidRDefault="00863FDA" w:rsidP="62A4017B">
      <w:sdt>
        <w:sdtPr>
          <w:rPr>
            <w:rFonts w:ascii="Calibri" w:hAnsi="Calibri"/>
            <w:sz w:val="40"/>
            <w:szCs w:val="40"/>
          </w:rPr>
          <w:id w:val="1962693394"/>
          <w:placeholder>
            <w:docPart w:val="DefaultPlaceholder_1081868574"/>
          </w:placeholder>
          <w14:checkbox>
            <w14:checked w14:val="0"/>
            <w14:checkedState w14:val="221A" w14:font="Times New Roman"/>
            <w14:uncheckedState w14:val="2610" w14:font="MS Gothic"/>
          </w14:checkbox>
        </w:sdtPr>
        <w:sdtEndPr/>
        <w:sdtContent>
          <w:r w:rsidR="002D316C" w:rsidRPr="62A4017B">
            <w:rPr>
              <w:rFonts w:ascii="MS Gothic" w:eastAsia="MS Gothic" w:hAnsi="MS Gothic"/>
              <w:sz w:val="40"/>
              <w:szCs w:val="40"/>
            </w:rPr>
            <w:t>☐</w:t>
          </w:r>
        </w:sdtContent>
      </w:sdt>
      <w:r w:rsidR="002D316C" w:rsidRPr="62A4017B">
        <w:rPr>
          <w:lang w:bidi="fr-FR"/>
        </w:rPr>
        <w:t xml:space="preserve"> </w:t>
      </w:r>
      <w:r w:rsidR="002D316C" w:rsidRPr="62A4017B">
        <w:rPr>
          <w:lang w:val="de-DE" w:bidi="de-DE"/>
        </w:rPr>
        <w:t>spezieller Transport, der vom Verein und / oder von der Fanorganisation für Menschen mit Behinderung bereitgestellt wird</w:t>
      </w:r>
    </w:p>
    <w:p w14:paraId="501ADD25" w14:textId="124520D5" w:rsidR="002D316C" w:rsidRDefault="00863FDA" w:rsidP="19B371C3">
      <w:pPr>
        <w:rPr>
          <w:lang w:val="de-DE" w:bidi="de-DE"/>
        </w:rPr>
      </w:pPr>
      <w:sdt>
        <w:sdtPr>
          <w:rPr>
            <w:rFonts w:ascii="Calibri" w:hAnsi="Calibri"/>
            <w:sz w:val="40"/>
            <w:szCs w:val="40"/>
          </w:rPr>
          <w:id w:val="1097756793"/>
          <w:placeholder>
            <w:docPart w:val="DefaultPlaceholder_1081868574"/>
          </w:placeholder>
          <w14:checkbox>
            <w14:checked w14:val="0"/>
            <w14:checkedState w14:val="221A" w14:font="Times New Roman"/>
            <w14:uncheckedState w14:val="2610" w14:font="MS Gothic"/>
          </w14:checkbox>
        </w:sdtPr>
        <w:sdtEndPr/>
        <w:sdtContent>
          <w:r w:rsidR="002D316C" w:rsidRPr="19B371C3">
            <w:rPr>
              <w:rFonts w:ascii="MS Gothic" w:eastAsia="MS Gothic" w:hAnsi="MS Gothic"/>
              <w:sz w:val="40"/>
              <w:szCs w:val="40"/>
            </w:rPr>
            <w:t>☐</w:t>
          </w:r>
        </w:sdtContent>
      </w:sdt>
      <w:r w:rsidR="002D316C" w:rsidRPr="19B371C3">
        <w:rPr>
          <w:lang w:bidi="fr-FR"/>
        </w:rPr>
        <w:t xml:space="preserve"> </w:t>
      </w:r>
      <w:r w:rsidR="002D316C" w:rsidRPr="19B371C3">
        <w:rPr>
          <w:lang w:val="de-DE" w:bidi="de-DE"/>
        </w:rPr>
        <w:t>spezieller Transport, der von der Regierung oder der lokalen Behörde bereitgestellt wird</w:t>
      </w:r>
    </w:p>
    <w:p w14:paraId="176F88F2" w14:textId="77777777" w:rsidR="00B5061B" w:rsidRDefault="00B5061B" w:rsidP="19B371C3">
      <w:pPr>
        <w:rPr>
          <w:lang w:val="de-DE" w:bidi="de-DE"/>
        </w:rPr>
      </w:pPr>
    </w:p>
    <w:p w14:paraId="782FDDFC" w14:textId="77777777" w:rsidR="00B5061B" w:rsidRPr="00FF3AF2" w:rsidRDefault="00B5061B" w:rsidP="19B371C3"/>
    <w:p w14:paraId="208C04AD" w14:textId="77777777" w:rsidR="00EB69FF" w:rsidRPr="006120D9" w:rsidRDefault="1C238012" w:rsidP="00EB69FF">
      <w:pPr>
        <w:pStyle w:val="P68B1DB1-Normal3"/>
        <w:rPr>
          <w:b/>
          <w:bCs/>
          <w:color w:val="000000" w:themeColor="text1"/>
          <w:sz w:val="24"/>
          <w:szCs w:val="24"/>
          <w:shd w:val="clear" w:color="auto" w:fill="FFFFFF"/>
        </w:rPr>
      </w:pPr>
      <w:r w:rsidRPr="00B5061B">
        <w:rPr>
          <w:rFonts w:cstheme="minorBidi"/>
          <w:b/>
          <w:bCs/>
          <w:sz w:val="24"/>
          <w:szCs w:val="24"/>
          <w:lang w:val="de-DE" w:bidi="de-DE"/>
        </w:rPr>
        <w:lastRenderedPageBreak/>
        <w:t>Bitte geben Sie an, mit welcher Wahrscheinlichkeit Sie in Zukunft die folgenden Verhaltensweisen annehmen werden</w:t>
      </w:r>
      <w:r w:rsidR="004D306F">
        <w:rPr>
          <w:b/>
          <w:bCs/>
          <w:sz w:val="24"/>
          <w:szCs w:val="24"/>
          <w:lang w:val="de-DE" w:bidi="de-DE"/>
        </w:rPr>
        <w:t xml:space="preserve">. </w:t>
      </w:r>
      <w:r w:rsidR="00EB69FF" w:rsidRPr="006120D9">
        <w:rPr>
          <w:b/>
          <w:bCs/>
          <w:color w:val="000000" w:themeColor="text1"/>
          <w:sz w:val="24"/>
          <w:szCs w:val="24"/>
        </w:rPr>
        <w:t>Bitte geben Sie zur Beantwortung ein "X" in die entsprechende Spalte ein</w:t>
      </w:r>
    </w:p>
    <w:p w14:paraId="7A3754DB" w14:textId="369C30CC" w:rsidR="002D316C" w:rsidRPr="004D306F" w:rsidRDefault="002D316C" w:rsidP="19B371C3">
      <w:pPr>
        <w:rPr>
          <w:sz w:val="24"/>
          <w:szCs w:val="24"/>
          <w:lang w:val="de-DE" w:bidi="de-DE"/>
        </w:rPr>
      </w:pPr>
    </w:p>
    <w:tbl>
      <w:tblPr>
        <w:tblStyle w:val="TableGrid"/>
        <w:tblW w:w="0" w:type="auto"/>
        <w:tblLook w:val="04A0" w:firstRow="1" w:lastRow="0" w:firstColumn="1" w:lastColumn="0" w:noHBand="0" w:noVBand="1"/>
      </w:tblPr>
      <w:tblGrid>
        <w:gridCol w:w="4348"/>
        <w:gridCol w:w="1611"/>
        <w:gridCol w:w="1588"/>
        <w:gridCol w:w="1590"/>
        <w:gridCol w:w="1588"/>
        <w:gridCol w:w="1560"/>
        <w:gridCol w:w="1663"/>
      </w:tblGrid>
      <w:tr w:rsidR="19B371C3" w14:paraId="1D4D683F" w14:textId="77777777" w:rsidTr="19B371C3">
        <w:tc>
          <w:tcPr>
            <w:tcW w:w="4485" w:type="dxa"/>
          </w:tcPr>
          <w:p w14:paraId="511BC62D" w14:textId="77777777" w:rsidR="19B371C3" w:rsidRDefault="19B371C3" w:rsidP="19B371C3">
            <w:pPr>
              <w:rPr>
                <w:rFonts w:eastAsia="Times New Roman"/>
                <w:lang w:bidi="fr-FR"/>
              </w:rPr>
            </w:pPr>
          </w:p>
        </w:tc>
        <w:tc>
          <w:tcPr>
            <w:tcW w:w="1614" w:type="dxa"/>
          </w:tcPr>
          <w:p w14:paraId="555DF4F5" w14:textId="7B81B18D" w:rsidR="19B371C3" w:rsidRDefault="19B371C3" w:rsidP="19B371C3">
            <w:pPr>
              <w:pStyle w:val="P68B1DB1-Normal5"/>
              <w:spacing w:after="160" w:line="259" w:lineRule="auto"/>
            </w:pPr>
            <w:r>
              <w:t>1</w:t>
            </w:r>
            <w:r w:rsidR="66BC4B3F">
              <w:t xml:space="preserve"> </w:t>
            </w:r>
            <w:r>
              <w:t>=</w:t>
            </w:r>
            <w:r w:rsidR="3699948D">
              <w:t xml:space="preserve"> Nicht</w:t>
            </w:r>
            <w:r>
              <w:t xml:space="preserve"> </w:t>
            </w:r>
            <w:r w:rsidR="239D1CA0">
              <w:t xml:space="preserve">wahrscheinlich  </w:t>
            </w:r>
          </w:p>
          <w:p w14:paraId="225DE822" w14:textId="77777777" w:rsidR="19B371C3" w:rsidRDefault="19B371C3" w:rsidP="19B371C3">
            <w:pPr>
              <w:rPr>
                <w:lang w:val="en-GB" w:eastAsia="en-GB"/>
              </w:rPr>
            </w:pPr>
          </w:p>
        </w:tc>
        <w:tc>
          <w:tcPr>
            <w:tcW w:w="1590" w:type="dxa"/>
          </w:tcPr>
          <w:p w14:paraId="77A5B261" w14:textId="53F5E6EF" w:rsidR="19B371C3" w:rsidRDefault="19B371C3" w:rsidP="19B371C3">
            <w:pPr>
              <w:pStyle w:val="P68B1DB1-Normal5"/>
              <w:spacing w:after="160" w:line="259" w:lineRule="auto"/>
            </w:pPr>
            <w:r w:rsidRPr="19B371C3">
              <w:rPr>
                <w:rFonts w:eastAsia="Times New Roman"/>
                <w:lang w:bidi="fr-FR"/>
              </w:rPr>
              <w:t xml:space="preserve">2 = </w:t>
            </w:r>
            <w:r w:rsidR="3A91BF00" w:rsidRPr="19B371C3">
              <w:rPr>
                <w:rFonts w:eastAsia="Times New Roman"/>
                <w:lang w:bidi="fr-FR"/>
              </w:rPr>
              <w:t>Nicht sehr wahrscheinlich</w:t>
            </w:r>
          </w:p>
          <w:p w14:paraId="693DBCFF" w14:textId="77777777" w:rsidR="19B371C3" w:rsidRDefault="19B371C3" w:rsidP="19B371C3">
            <w:pPr>
              <w:rPr>
                <w:lang w:val="en-GB" w:eastAsia="en-GB"/>
              </w:rPr>
            </w:pPr>
          </w:p>
        </w:tc>
        <w:tc>
          <w:tcPr>
            <w:tcW w:w="1335" w:type="dxa"/>
          </w:tcPr>
          <w:p w14:paraId="3713D29E" w14:textId="065D4290" w:rsidR="19B371C3" w:rsidRDefault="19B371C3" w:rsidP="19B371C3">
            <w:pPr>
              <w:pStyle w:val="P68B1DB1-Normal5"/>
            </w:pPr>
            <w:r w:rsidRPr="19B371C3">
              <w:rPr>
                <w:rFonts w:eastAsia="Times New Roman"/>
                <w:lang w:bidi="fr-FR"/>
              </w:rPr>
              <w:t xml:space="preserve">3 = </w:t>
            </w:r>
            <w:r w:rsidR="6ED7E35A" w:rsidRPr="19B371C3">
              <w:rPr>
                <w:rFonts w:eastAsia="Times New Roman"/>
                <w:lang w:bidi="fr-FR"/>
              </w:rPr>
              <w:t>Wahrscheinlich</w:t>
            </w:r>
          </w:p>
          <w:p w14:paraId="64A287BD" w14:textId="77777777" w:rsidR="19B371C3" w:rsidRDefault="19B371C3" w:rsidP="19B371C3">
            <w:pPr>
              <w:pStyle w:val="P68B1DB1-Normal4"/>
              <w:rPr>
                <w:color w:val="auto"/>
              </w:rPr>
            </w:pPr>
          </w:p>
          <w:p w14:paraId="293E43F4" w14:textId="77777777" w:rsidR="19B371C3" w:rsidRDefault="19B371C3" w:rsidP="19B371C3">
            <w:pPr>
              <w:rPr>
                <w:lang w:val="en-GB" w:eastAsia="en-GB"/>
              </w:rPr>
            </w:pPr>
          </w:p>
        </w:tc>
        <w:tc>
          <w:tcPr>
            <w:tcW w:w="1590" w:type="dxa"/>
          </w:tcPr>
          <w:p w14:paraId="07B90FF5" w14:textId="72F4FD2B" w:rsidR="19B371C3" w:rsidRDefault="19B371C3" w:rsidP="19B371C3">
            <w:pPr>
              <w:pStyle w:val="P68B1DB1-Normal5"/>
              <w:spacing w:after="160" w:line="259" w:lineRule="auto"/>
            </w:pPr>
            <w:r w:rsidRPr="19B371C3">
              <w:rPr>
                <w:rFonts w:eastAsia="Times New Roman"/>
                <w:lang w:bidi="fr-FR"/>
              </w:rPr>
              <w:t xml:space="preserve">4 = </w:t>
            </w:r>
            <w:r w:rsidR="7DA70198" w:rsidRPr="19B371C3">
              <w:rPr>
                <w:rFonts w:eastAsia="Times New Roman"/>
                <w:lang w:bidi="fr-FR"/>
              </w:rPr>
              <w:t>Sehr wahrscheinlich</w:t>
            </w:r>
          </w:p>
          <w:p w14:paraId="3A093F1D" w14:textId="77777777" w:rsidR="19B371C3" w:rsidRDefault="19B371C3" w:rsidP="19B371C3">
            <w:pPr>
              <w:pStyle w:val="P68B1DB1-Normal4"/>
              <w:rPr>
                <w:color w:val="auto"/>
              </w:rPr>
            </w:pPr>
          </w:p>
        </w:tc>
        <w:tc>
          <w:tcPr>
            <w:tcW w:w="1560" w:type="dxa"/>
          </w:tcPr>
          <w:p w14:paraId="24E43124" w14:textId="44CF90D4" w:rsidR="19B371C3" w:rsidRDefault="19B371C3" w:rsidP="19B371C3">
            <w:pPr>
              <w:pStyle w:val="P68B1DB1-Normal4"/>
              <w:rPr>
                <w:rFonts w:eastAsia="Times New Roman"/>
                <w:color w:val="auto"/>
                <w:lang w:bidi="fr-FR"/>
              </w:rPr>
            </w:pPr>
            <w:r w:rsidRPr="19B371C3">
              <w:rPr>
                <w:rFonts w:eastAsia="Times New Roman"/>
                <w:color w:val="auto"/>
                <w:lang w:bidi="fr-FR"/>
              </w:rPr>
              <w:t xml:space="preserve">5 = </w:t>
            </w:r>
            <w:r w:rsidR="4B814A4D" w:rsidRPr="19B371C3">
              <w:rPr>
                <w:rFonts w:eastAsia="Times New Roman"/>
                <w:color w:val="auto"/>
                <w:lang w:bidi="fr-FR"/>
              </w:rPr>
              <w:t>Extrem wahrscheinlich</w:t>
            </w:r>
          </w:p>
        </w:tc>
        <w:tc>
          <w:tcPr>
            <w:tcW w:w="1665" w:type="dxa"/>
          </w:tcPr>
          <w:p w14:paraId="68A17B71" w14:textId="30CC08C2" w:rsidR="19B371C3" w:rsidRDefault="19B371C3" w:rsidP="19B371C3">
            <w:pPr>
              <w:rPr>
                <w:rFonts w:eastAsia="Times New Roman"/>
                <w:lang w:bidi="fr-FR"/>
              </w:rPr>
            </w:pPr>
            <w:r w:rsidRPr="19B371C3">
              <w:t>Unentschlossen / Nicht zutreffend</w:t>
            </w:r>
            <w:r w:rsidRPr="19B371C3">
              <w:rPr>
                <w:rFonts w:eastAsia="Times New Roman"/>
                <w:lang w:bidi="fr-FR"/>
              </w:rPr>
              <w:t xml:space="preserve"> </w:t>
            </w:r>
          </w:p>
        </w:tc>
      </w:tr>
      <w:tr w:rsidR="19B371C3" w14:paraId="100E3ADA" w14:textId="77777777" w:rsidTr="19B371C3">
        <w:tc>
          <w:tcPr>
            <w:tcW w:w="4485" w:type="dxa"/>
          </w:tcPr>
          <w:p w14:paraId="37464910" w14:textId="0F3FFBBF" w:rsidR="19B371C3" w:rsidRDefault="19B371C3" w:rsidP="19B371C3">
            <w:pPr>
              <w:pStyle w:val="P68B1DB1-Normal4"/>
              <w:spacing w:after="160" w:line="259" w:lineRule="auto"/>
            </w:pPr>
            <w:r>
              <w:t xml:space="preserve">Q1 - </w:t>
            </w:r>
            <w:r w:rsidR="5D7061C6" w:rsidRPr="19B371C3">
              <w:t>Wie wahrscheinlich ist es, dass Sie Produkte und Dienstleistungen im Zusammenhang mit dem Verein kaufen (z. B. Trikots, Geschenke, Stadionbesuche)?</w:t>
            </w:r>
          </w:p>
        </w:tc>
        <w:tc>
          <w:tcPr>
            <w:tcW w:w="1614" w:type="dxa"/>
          </w:tcPr>
          <w:p w14:paraId="1124998F" w14:textId="77777777" w:rsidR="19B371C3" w:rsidRDefault="19B371C3" w:rsidP="19B371C3">
            <w:pPr>
              <w:jc w:val="center"/>
              <w:rPr>
                <w:rFonts w:eastAsia="Times New Roman"/>
                <w:lang w:bidi="fr-FR"/>
              </w:rPr>
            </w:pPr>
          </w:p>
        </w:tc>
        <w:tc>
          <w:tcPr>
            <w:tcW w:w="1590" w:type="dxa"/>
          </w:tcPr>
          <w:p w14:paraId="21FED80C" w14:textId="77777777" w:rsidR="19B371C3" w:rsidRDefault="19B371C3" w:rsidP="19B371C3">
            <w:pPr>
              <w:jc w:val="center"/>
              <w:rPr>
                <w:rFonts w:eastAsia="Times New Roman"/>
                <w:lang w:bidi="fr-FR"/>
              </w:rPr>
            </w:pPr>
          </w:p>
        </w:tc>
        <w:tc>
          <w:tcPr>
            <w:tcW w:w="1335" w:type="dxa"/>
          </w:tcPr>
          <w:p w14:paraId="3F397402" w14:textId="77777777" w:rsidR="19B371C3" w:rsidRDefault="19B371C3" w:rsidP="19B371C3">
            <w:pPr>
              <w:jc w:val="center"/>
              <w:rPr>
                <w:rFonts w:eastAsia="Times New Roman"/>
                <w:lang w:bidi="fr-FR"/>
              </w:rPr>
            </w:pPr>
          </w:p>
        </w:tc>
        <w:tc>
          <w:tcPr>
            <w:tcW w:w="1590" w:type="dxa"/>
          </w:tcPr>
          <w:p w14:paraId="013892EB" w14:textId="77777777" w:rsidR="19B371C3" w:rsidRDefault="19B371C3" w:rsidP="19B371C3">
            <w:pPr>
              <w:jc w:val="center"/>
              <w:rPr>
                <w:rFonts w:eastAsia="Times New Roman"/>
                <w:lang w:bidi="fr-FR"/>
              </w:rPr>
            </w:pPr>
          </w:p>
        </w:tc>
        <w:tc>
          <w:tcPr>
            <w:tcW w:w="1560" w:type="dxa"/>
          </w:tcPr>
          <w:p w14:paraId="5808B37C" w14:textId="77777777" w:rsidR="19B371C3" w:rsidRDefault="19B371C3" w:rsidP="19B371C3">
            <w:pPr>
              <w:jc w:val="center"/>
              <w:rPr>
                <w:rFonts w:eastAsia="Times New Roman"/>
                <w:lang w:bidi="fr-FR"/>
              </w:rPr>
            </w:pPr>
          </w:p>
        </w:tc>
        <w:tc>
          <w:tcPr>
            <w:tcW w:w="1665" w:type="dxa"/>
          </w:tcPr>
          <w:p w14:paraId="31079531" w14:textId="77777777" w:rsidR="19B371C3" w:rsidRDefault="19B371C3" w:rsidP="19B371C3">
            <w:pPr>
              <w:jc w:val="center"/>
              <w:rPr>
                <w:rFonts w:eastAsia="Times New Roman"/>
                <w:lang w:bidi="fr-FR"/>
              </w:rPr>
            </w:pPr>
          </w:p>
        </w:tc>
      </w:tr>
      <w:tr w:rsidR="19B371C3" w14:paraId="08753D15" w14:textId="77777777" w:rsidTr="19B371C3">
        <w:tc>
          <w:tcPr>
            <w:tcW w:w="4485" w:type="dxa"/>
          </w:tcPr>
          <w:p w14:paraId="3FA36DA2" w14:textId="70C8D25B" w:rsidR="19B371C3" w:rsidRDefault="19B371C3" w:rsidP="19B371C3">
            <w:pPr>
              <w:pStyle w:val="P68B1DB1-Normal4"/>
              <w:spacing w:after="160" w:line="259" w:lineRule="auto"/>
              <w:rPr>
                <w:rFonts w:ascii="Calibri" w:eastAsia="Calibri" w:hAnsi="Calibri" w:cs="Calibri"/>
              </w:rPr>
            </w:pPr>
            <w:r w:rsidRPr="19B371C3">
              <w:rPr>
                <w:color w:val="auto"/>
              </w:rPr>
              <w:t xml:space="preserve">Q2 - </w:t>
            </w:r>
            <w:r w:rsidR="0DECD1CC" w:rsidRPr="19B371C3">
              <w:rPr>
                <w:sz w:val="21"/>
                <w:szCs w:val="21"/>
              </w:rPr>
              <w:t>Wie wahrscheinlich ist es, dass Sie weiterhin Spiele im Stadion besuchen?</w:t>
            </w:r>
          </w:p>
        </w:tc>
        <w:tc>
          <w:tcPr>
            <w:tcW w:w="1614" w:type="dxa"/>
          </w:tcPr>
          <w:p w14:paraId="5878416F" w14:textId="77777777" w:rsidR="19B371C3" w:rsidRDefault="19B371C3" w:rsidP="19B371C3">
            <w:pPr>
              <w:jc w:val="center"/>
              <w:rPr>
                <w:rFonts w:eastAsia="Times New Roman"/>
                <w:lang w:bidi="fr-FR"/>
              </w:rPr>
            </w:pPr>
          </w:p>
        </w:tc>
        <w:tc>
          <w:tcPr>
            <w:tcW w:w="1590" w:type="dxa"/>
          </w:tcPr>
          <w:p w14:paraId="3B0740E2" w14:textId="77777777" w:rsidR="19B371C3" w:rsidRDefault="19B371C3" w:rsidP="19B371C3">
            <w:pPr>
              <w:jc w:val="center"/>
              <w:rPr>
                <w:rFonts w:eastAsia="Times New Roman"/>
                <w:lang w:bidi="fr-FR"/>
              </w:rPr>
            </w:pPr>
          </w:p>
        </w:tc>
        <w:tc>
          <w:tcPr>
            <w:tcW w:w="1335" w:type="dxa"/>
          </w:tcPr>
          <w:p w14:paraId="789002A8" w14:textId="77777777" w:rsidR="19B371C3" w:rsidRDefault="19B371C3" w:rsidP="19B371C3">
            <w:pPr>
              <w:jc w:val="center"/>
              <w:rPr>
                <w:rFonts w:eastAsia="Times New Roman"/>
                <w:lang w:bidi="fr-FR"/>
              </w:rPr>
            </w:pPr>
          </w:p>
        </w:tc>
        <w:tc>
          <w:tcPr>
            <w:tcW w:w="1590" w:type="dxa"/>
          </w:tcPr>
          <w:p w14:paraId="71C52E64" w14:textId="77777777" w:rsidR="19B371C3" w:rsidRDefault="19B371C3" w:rsidP="19B371C3">
            <w:pPr>
              <w:jc w:val="center"/>
              <w:rPr>
                <w:rFonts w:eastAsia="Times New Roman"/>
                <w:lang w:bidi="fr-FR"/>
              </w:rPr>
            </w:pPr>
          </w:p>
        </w:tc>
        <w:tc>
          <w:tcPr>
            <w:tcW w:w="1560" w:type="dxa"/>
          </w:tcPr>
          <w:p w14:paraId="1D120CE6" w14:textId="77777777" w:rsidR="19B371C3" w:rsidRDefault="19B371C3" w:rsidP="19B371C3">
            <w:pPr>
              <w:jc w:val="center"/>
              <w:rPr>
                <w:rFonts w:eastAsia="Times New Roman"/>
                <w:lang w:bidi="fr-FR"/>
              </w:rPr>
            </w:pPr>
          </w:p>
        </w:tc>
        <w:tc>
          <w:tcPr>
            <w:tcW w:w="1665" w:type="dxa"/>
          </w:tcPr>
          <w:p w14:paraId="6A026F29" w14:textId="77777777" w:rsidR="19B371C3" w:rsidRDefault="19B371C3" w:rsidP="19B371C3">
            <w:pPr>
              <w:jc w:val="center"/>
              <w:rPr>
                <w:rFonts w:eastAsia="Times New Roman"/>
                <w:lang w:bidi="fr-FR"/>
              </w:rPr>
            </w:pPr>
          </w:p>
        </w:tc>
      </w:tr>
      <w:tr w:rsidR="19B371C3" w14:paraId="23D77A9E" w14:textId="77777777" w:rsidTr="19B371C3">
        <w:tc>
          <w:tcPr>
            <w:tcW w:w="4485" w:type="dxa"/>
          </w:tcPr>
          <w:p w14:paraId="097B9A04" w14:textId="3388B271" w:rsidR="19B371C3" w:rsidRDefault="19B371C3" w:rsidP="19B371C3">
            <w:pPr>
              <w:pStyle w:val="P68B1DB1-Normal4"/>
              <w:spacing w:after="160" w:line="259" w:lineRule="auto"/>
              <w:rPr>
                <w:rFonts w:ascii="Calibri" w:eastAsia="Calibri" w:hAnsi="Calibri" w:cs="Calibri"/>
              </w:rPr>
            </w:pPr>
            <w:r w:rsidRPr="19B371C3">
              <w:rPr>
                <w:rFonts w:eastAsia="Times New Roman"/>
                <w:color w:val="auto"/>
                <w:lang w:bidi="fr-FR"/>
              </w:rPr>
              <w:t xml:space="preserve">Q3 - </w:t>
            </w:r>
            <w:r>
              <w:t>W</w:t>
            </w:r>
            <w:r w:rsidR="3079D9B9" w:rsidRPr="19B371C3">
              <w:rPr>
                <w:sz w:val="21"/>
                <w:szCs w:val="21"/>
              </w:rPr>
              <w:t>ie wahrscheinlich ist es, dass Sie anderen behinderten Fans den Besuch von Spielen im Stadion empfehlen?</w:t>
            </w:r>
          </w:p>
        </w:tc>
        <w:tc>
          <w:tcPr>
            <w:tcW w:w="1614" w:type="dxa"/>
          </w:tcPr>
          <w:p w14:paraId="0BA12B00" w14:textId="77777777" w:rsidR="19B371C3" w:rsidRDefault="19B371C3" w:rsidP="19B371C3">
            <w:pPr>
              <w:jc w:val="center"/>
              <w:rPr>
                <w:rFonts w:eastAsia="Times New Roman"/>
                <w:lang w:bidi="fr-FR"/>
              </w:rPr>
            </w:pPr>
          </w:p>
        </w:tc>
        <w:tc>
          <w:tcPr>
            <w:tcW w:w="1590" w:type="dxa"/>
          </w:tcPr>
          <w:p w14:paraId="7D592DC6" w14:textId="77777777" w:rsidR="19B371C3" w:rsidRDefault="19B371C3" w:rsidP="19B371C3">
            <w:pPr>
              <w:jc w:val="center"/>
              <w:rPr>
                <w:rFonts w:eastAsia="Times New Roman"/>
                <w:lang w:bidi="fr-FR"/>
              </w:rPr>
            </w:pPr>
          </w:p>
        </w:tc>
        <w:tc>
          <w:tcPr>
            <w:tcW w:w="1335" w:type="dxa"/>
          </w:tcPr>
          <w:p w14:paraId="0A31FDE3" w14:textId="77777777" w:rsidR="19B371C3" w:rsidRDefault="19B371C3" w:rsidP="19B371C3">
            <w:pPr>
              <w:jc w:val="center"/>
              <w:rPr>
                <w:rFonts w:eastAsia="Times New Roman"/>
                <w:lang w:bidi="fr-FR"/>
              </w:rPr>
            </w:pPr>
          </w:p>
        </w:tc>
        <w:tc>
          <w:tcPr>
            <w:tcW w:w="1590" w:type="dxa"/>
          </w:tcPr>
          <w:p w14:paraId="0C166E16" w14:textId="77777777" w:rsidR="19B371C3" w:rsidRDefault="19B371C3" w:rsidP="19B371C3">
            <w:pPr>
              <w:jc w:val="center"/>
              <w:rPr>
                <w:rFonts w:eastAsia="Times New Roman"/>
                <w:lang w:bidi="fr-FR"/>
              </w:rPr>
            </w:pPr>
          </w:p>
        </w:tc>
        <w:tc>
          <w:tcPr>
            <w:tcW w:w="1560" w:type="dxa"/>
          </w:tcPr>
          <w:p w14:paraId="516B4F43" w14:textId="77777777" w:rsidR="19B371C3" w:rsidRDefault="19B371C3" w:rsidP="19B371C3">
            <w:pPr>
              <w:jc w:val="center"/>
              <w:rPr>
                <w:rFonts w:eastAsia="Times New Roman"/>
                <w:lang w:bidi="fr-FR"/>
              </w:rPr>
            </w:pPr>
          </w:p>
        </w:tc>
        <w:tc>
          <w:tcPr>
            <w:tcW w:w="1665" w:type="dxa"/>
          </w:tcPr>
          <w:p w14:paraId="2F3BFCE5" w14:textId="77777777" w:rsidR="19B371C3" w:rsidRDefault="19B371C3" w:rsidP="19B371C3">
            <w:pPr>
              <w:jc w:val="center"/>
              <w:rPr>
                <w:rFonts w:eastAsia="Times New Roman"/>
                <w:lang w:bidi="fr-FR"/>
              </w:rPr>
            </w:pPr>
          </w:p>
        </w:tc>
      </w:tr>
    </w:tbl>
    <w:p w14:paraId="101C466B" w14:textId="2F3CAC1E" w:rsidR="00D32DF4" w:rsidRPr="00FF3AF2" w:rsidRDefault="00D32DF4" w:rsidP="19B371C3">
      <w:pPr>
        <w:rPr>
          <w:b/>
          <w:bCs/>
          <w:lang w:val="de-DE" w:bidi="de-DE"/>
        </w:rPr>
      </w:pPr>
    </w:p>
    <w:p w14:paraId="5324A4B9" w14:textId="2A5970F6" w:rsidR="00D13E8B" w:rsidRPr="00FF3AF2" w:rsidRDefault="00787A27" w:rsidP="62A4017B">
      <w:pPr>
        <w:jc w:val="center"/>
      </w:pPr>
      <w:r w:rsidRPr="62A4017B">
        <w:rPr>
          <w:color w:val="333E48"/>
          <w:sz w:val="28"/>
          <w:szCs w:val="28"/>
          <w:shd w:val="clear" w:color="auto" w:fill="FFFFFF"/>
        </w:rPr>
        <w:t>CAFE und unsere Partnerorganisationen danken Ihnen für das Ausfüllen dieser Umfrage. Ihr Feedback wird dazu beitragen, den Zugang und die Inklusion für behinderte Fußballfans zu verbessern!</w:t>
      </w:r>
    </w:p>
    <w:p w14:paraId="7EA1C092" w14:textId="77777777" w:rsidR="004434A9" w:rsidRPr="00FF3AF2" w:rsidRDefault="004434A9" w:rsidP="00502D94">
      <w:pPr>
        <w:rPr>
          <w:rFonts w:cstheme="minorHAnsi"/>
          <w:color w:val="333E48"/>
          <w:shd w:val="clear" w:color="auto" w:fill="FFFFFF"/>
        </w:rPr>
      </w:pPr>
    </w:p>
    <w:p w14:paraId="0A030C8D" w14:textId="77777777" w:rsidR="00D059A1" w:rsidRPr="003E6B1E" w:rsidRDefault="00D059A1">
      <w:pPr>
        <w:rPr>
          <w:rFonts w:cstheme="minorHAnsi"/>
          <w:sz w:val="28"/>
          <w:szCs w:val="28"/>
        </w:rPr>
      </w:pPr>
    </w:p>
    <w:sectPr w:rsidR="00D059A1" w:rsidRPr="003E6B1E" w:rsidSect="00AE0F58">
      <w:headerReference w:type="default" r:id="rId14"/>
      <w:footerReference w:type="default" r:id="rId1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40FB" w14:textId="77777777" w:rsidR="00823CB6" w:rsidRDefault="00823CB6" w:rsidP="00823CB6">
      <w:pPr>
        <w:spacing w:after="0" w:line="240" w:lineRule="auto"/>
      </w:pPr>
      <w:r>
        <w:separator/>
      </w:r>
    </w:p>
  </w:endnote>
  <w:endnote w:type="continuationSeparator" w:id="0">
    <w:p w14:paraId="45A58BB2" w14:textId="77777777" w:rsidR="00823CB6" w:rsidRDefault="00823CB6" w:rsidP="00823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T Commons">
    <w:panose1 w:val="02000506040000020004"/>
    <w:charset w:val="00"/>
    <w:family w:val="auto"/>
    <w:pitch w:val="variable"/>
    <w:sig w:usb0="A000027F" w:usb1="5000A4F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468867"/>
      <w:docPartObj>
        <w:docPartGallery w:val="Page Numbers (Bottom of Page)"/>
        <w:docPartUnique/>
      </w:docPartObj>
    </w:sdtPr>
    <w:sdtEndPr>
      <w:rPr>
        <w:noProof/>
      </w:rPr>
    </w:sdtEndPr>
    <w:sdtContent>
      <w:p w14:paraId="7159B98C" w14:textId="461B02B3" w:rsidR="00B5061B" w:rsidRDefault="00B506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B95AA3" w14:textId="77777777" w:rsidR="00B5061B" w:rsidRDefault="00B50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B1D19" w14:textId="77777777" w:rsidR="00823CB6" w:rsidRDefault="00823CB6" w:rsidP="00823CB6">
      <w:pPr>
        <w:spacing w:after="0" w:line="240" w:lineRule="auto"/>
      </w:pPr>
      <w:r>
        <w:separator/>
      </w:r>
    </w:p>
  </w:footnote>
  <w:footnote w:type="continuationSeparator" w:id="0">
    <w:p w14:paraId="3ACC4173" w14:textId="77777777" w:rsidR="00823CB6" w:rsidRDefault="00823CB6" w:rsidP="00823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05CA" w14:textId="143D6705" w:rsidR="00823CB6" w:rsidRDefault="00823CB6" w:rsidP="00AF47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FF2C3A"/>
    <w:multiLevelType w:val="hybridMultilevel"/>
    <w:tmpl w:val="8E885D06"/>
    <w:lvl w:ilvl="0" w:tplc="3558D1E4">
      <w:start w:val="1"/>
      <w:numFmt w:val="bullet"/>
      <w:pStyle w:val="CAFEBulletedlist"/>
      <w:lvlText w:val="•"/>
      <w:lvlJc w:val="left"/>
      <w:rPr>
        <w:rFonts w:ascii="TT Commons" w:hAnsi="TT Commons" w:hint="default"/>
        <w:b w:val="0"/>
        <w:bCs w:val="0"/>
        <w:i w:val="0"/>
        <w:iCs w:val="0"/>
        <w:caps w:val="0"/>
        <w:smallCaps w:val="0"/>
        <w:strike w:val="0"/>
        <w:dstrike w:val="0"/>
        <w:vanish w:val="0"/>
        <w:color w:val="4472C4" w:themeColor="accent1"/>
        <w:spacing w:val="0"/>
        <w:w w:val="100"/>
        <w:kern w:val="0"/>
        <w:position w:val="0"/>
        <w:sz w:val="28"/>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4A09BE">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82385C">
      <w:start w:val="1"/>
      <w:numFmt w:val="bullet"/>
      <w:lvlText w:val="◦"/>
      <w:lvlJc w:val="left"/>
      <w:rPr>
        <w:rFonts w:ascii="Arial Unicode MS" w:eastAsia="Arial Unicode MS" w:hAnsi="Arial Unicode MS" w:cs="Arial Unicode MS"/>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2C8A2A2">
      <w:start w:val="1"/>
      <w:numFmt w:val="bullet"/>
      <w:lvlText w:val="&gt;"/>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214238C">
      <w:start w:val="1"/>
      <w:numFmt w:val="bullet"/>
      <w:lvlText w:val="~"/>
      <w:lvlJc w:val="left"/>
      <w:rPr>
        <w:rFonts w:ascii="Arial Unicode MS" w:eastAsia="Arial Unicode MS" w:hAnsi="Arial Unicode MS" w:cs="Arial Unicode MS"/>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887C4">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E686D4">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B0073A">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4E1C3A">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U2MDA0MzYwMjRQ0lEKTi0uzszPAykwqgUAc9tFliwAAAA="/>
  </w:docVars>
  <w:rsids>
    <w:rsidRoot w:val="00AE0F58"/>
    <w:rsid w:val="000007C3"/>
    <w:rsid w:val="000557CB"/>
    <w:rsid w:val="000577E0"/>
    <w:rsid w:val="00073947"/>
    <w:rsid w:val="0007543A"/>
    <w:rsid w:val="000C3BBA"/>
    <w:rsid w:val="000D1279"/>
    <w:rsid w:val="000D609B"/>
    <w:rsid w:val="000D7C92"/>
    <w:rsid w:val="00135150"/>
    <w:rsid w:val="0014241B"/>
    <w:rsid w:val="001C36B8"/>
    <w:rsid w:val="001C417C"/>
    <w:rsid w:val="001F5E2B"/>
    <w:rsid w:val="001F6C18"/>
    <w:rsid w:val="001F7F18"/>
    <w:rsid w:val="00204CAB"/>
    <w:rsid w:val="00211C4F"/>
    <w:rsid w:val="00252C9E"/>
    <w:rsid w:val="0029315C"/>
    <w:rsid w:val="00295BE4"/>
    <w:rsid w:val="002B56BC"/>
    <w:rsid w:val="002C0770"/>
    <w:rsid w:val="002D316C"/>
    <w:rsid w:val="002F1932"/>
    <w:rsid w:val="00303749"/>
    <w:rsid w:val="00303D77"/>
    <w:rsid w:val="00304A22"/>
    <w:rsid w:val="00367BC1"/>
    <w:rsid w:val="00376E50"/>
    <w:rsid w:val="00395305"/>
    <w:rsid w:val="00395B7A"/>
    <w:rsid w:val="003B681A"/>
    <w:rsid w:val="003B6A83"/>
    <w:rsid w:val="003E2DCF"/>
    <w:rsid w:val="003E6B1E"/>
    <w:rsid w:val="00401280"/>
    <w:rsid w:val="00412EAC"/>
    <w:rsid w:val="00422137"/>
    <w:rsid w:val="0043004B"/>
    <w:rsid w:val="00431C1F"/>
    <w:rsid w:val="00433012"/>
    <w:rsid w:val="00434D29"/>
    <w:rsid w:val="004434A9"/>
    <w:rsid w:val="0048301C"/>
    <w:rsid w:val="004C0A97"/>
    <w:rsid w:val="004D306F"/>
    <w:rsid w:val="004F7EF3"/>
    <w:rsid w:val="00502D94"/>
    <w:rsid w:val="0050792E"/>
    <w:rsid w:val="00527A60"/>
    <w:rsid w:val="005D0EFB"/>
    <w:rsid w:val="005E5A5A"/>
    <w:rsid w:val="005F2E6B"/>
    <w:rsid w:val="00607F29"/>
    <w:rsid w:val="006120D9"/>
    <w:rsid w:val="0062716D"/>
    <w:rsid w:val="006278A4"/>
    <w:rsid w:val="006626D7"/>
    <w:rsid w:val="006922CC"/>
    <w:rsid w:val="006A0388"/>
    <w:rsid w:val="006B5535"/>
    <w:rsid w:val="006B6847"/>
    <w:rsid w:val="006D2CC6"/>
    <w:rsid w:val="006D7B5E"/>
    <w:rsid w:val="006E69F7"/>
    <w:rsid w:val="006F6E87"/>
    <w:rsid w:val="00706B4C"/>
    <w:rsid w:val="00707F74"/>
    <w:rsid w:val="007217EE"/>
    <w:rsid w:val="00726AFD"/>
    <w:rsid w:val="007309C6"/>
    <w:rsid w:val="007451DE"/>
    <w:rsid w:val="007475A9"/>
    <w:rsid w:val="00755599"/>
    <w:rsid w:val="007714A0"/>
    <w:rsid w:val="0078765C"/>
    <w:rsid w:val="00787A27"/>
    <w:rsid w:val="00787DA1"/>
    <w:rsid w:val="007C48BE"/>
    <w:rsid w:val="007F1FB8"/>
    <w:rsid w:val="007F6448"/>
    <w:rsid w:val="007F70C0"/>
    <w:rsid w:val="008173A0"/>
    <w:rsid w:val="00823CB6"/>
    <w:rsid w:val="00833977"/>
    <w:rsid w:val="00841F0D"/>
    <w:rsid w:val="008548F4"/>
    <w:rsid w:val="00863FDA"/>
    <w:rsid w:val="0087652F"/>
    <w:rsid w:val="008847D3"/>
    <w:rsid w:val="00891BD1"/>
    <w:rsid w:val="008B7856"/>
    <w:rsid w:val="008C03B5"/>
    <w:rsid w:val="008E464D"/>
    <w:rsid w:val="008F031F"/>
    <w:rsid w:val="008F1296"/>
    <w:rsid w:val="00910D3F"/>
    <w:rsid w:val="00911932"/>
    <w:rsid w:val="00916FF8"/>
    <w:rsid w:val="00923765"/>
    <w:rsid w:val="00942457"/>
    <w:rsid w:val="00976CF4"/>
    <w:rsid w:val="00985C0B"/>
    <w:rsid w:val="009910A2"/>
    <w:rsid w:val="009E6B76"/>
    <w:rsid w:val="009F7424"/>
    <w:rsid w:val="00A11E86"/>
    <w:rsid w:val="00A27DB4"/>
    <w:rsid w:val="00A35A88"/>
    <w:rsid w:val="00A42BB1"/>
    <w:rsid w:val="00A46B98"/>
    <w:rsid w:val="00A522C4"/>
    <w:rsid w:val="00A577B7"/>
    <w:rsid w:val="00A6701A"/>
    <w:rsid w:val="00A8094A"/>
    <w:rsid w:val="00AE0F58"/>
    <w:rsid w:val="00AE35F5"/>
    <w:rsid w:val="00AF06BB"/>
    <w:rsid w:val="00AF4720"/>
    <w:rsid w:val="00AF55DC"/>
    <w:rsid w:val="00B27F0A"/>
    <w:rsid w:val="00B31E9B"/>
    <w:rsid w:val="00B33D5A"/>
    <w:rsid w:val="00B5061B"/>
    <w:rsid w:val="00BA7071"/>
    <w:rsid w:val="00BF04B2"/>
    <w:rsid w:val="00BF2954"/>
    <w:rsid w:val="00C02E59"/>
    <w:rsid w:val="00C036A7"/>
    <w:rsid w:val="00C07C43"/>
    <w:rsid w:val="00C109C0"/>
    <w:rsid w:val="00C10FBE"/>
    <w:rsid w:val="00C15667"/>
    <w:rsid w:val="00C22684"/>
    <w:rsid w:val="00C52BC5"/>
    <w:rsid w:val="00C63495"/>
    <w:rsid w:val="00C73B00"/>
    <w:rsid w:val="00C842E0"/>
    <w:rsid w:val="00C9007E"/>
    <w:rsid w:val="00C9175B"/>
    <w:rsid w:val="00C97FA4"/>
    <w:rsid w:val="00CC4627"/>
    <w:rsid w:val="00CD774E"/>
    <w:rsid w:val="00D059A1"/>
    <w:rsid w:val="00D13E8B"/>
    <w:rsid w:val="00D16BAC"/>
    <w:rsid w:val="00D24356"/>
    <w:rsid w:val="00D272AE"/>
    <w:rsid w:val="00D32DF4"/>
    <w:rsid w:val="00D6606F"/>
    <w:rsid w:val="00D73C8F"/>
    <w:rsid w:val="00D759A6"/>
    <w:rsid w:val="00D80580"/>
    <w:rsid w:val="00DB401E"/>
    <w:rsid w:val="00DC6E1D"/>
    <w:rsid w:val="00DD7438"/>
    <w:rsid w:val="00E07E83"/>
    <w:rsid w:val="00E204BA"/>
    <w:rsid w:val="00E31048"/>
    <w:rsid w:val="00E5348F"/>
    <w:rsid w:val="00E874C6"/>
    <w:rsid w:val="00E927F0"/>
    <w:rsid w:val="00EA4225"/>
    <w:rsid w:val="00EB0798"/>
    <w:rsid w:val="00EB1C50"/>
    <w:rsid w:val="00EB3F5A"/>
    <w:rsid w:val="00EB69FF"/>
    <w:rsid w:val="00ED282C"/>
    <w:rsid w:val="00ED2C69"/>
    <w:rsid w:val="00EE1259"/>
    <w:rsid w:val="00EE35FC"/>
    <w:rsid w:val="00EF371B"/>
    <w:rsid w:val="00F46A11"/>
    <w:rsid w:val="00F504DA"/>
    <w:rsid w:val="00F61288"/>
    <w:rsid w:val="00FA17A6"/>
    <w:rsid w:val="00FD4432"/>
    <w:rsid w:val="00FE635D"/>
    <w:rsid w:val="00FE7C9F"/>
    <w:rsid w:val="00FF5E07"/>
    <w:rsid w:val="040DA9D1"/>
    <w:rsid w:val="0B291EB6"/>
    <w:rsid w:val="0C0CC884"/>
    <w:rsid w:val="0C932992"/>
    <w:rsid w:val="0DECD1CC"/>
    <w:rsid w:val="137BC02D"/>
    <w:rsid w:val="13B438D1"/>
    <w:rsid w:val="19821E23"/>
    <w:rsid w:val="19B371C3"/>
    <w:rsid w:val="1C238012"/>
    <w:rsid w:val="2080AC43"/>
    <w:rsid w:val="239D1CA0"/>
    <w:rsid w:val="275A259A"/>
    <w:rsid w:val="2D40B3C3"/>
    <w:rsid w:val="3079D9B9"/>
    <w:rsid w:val="3699948D"/>
    <w:rsid w:val="3A91BF00"/>
    <w:rsid w:val="3C39AD85"/>
    <w:rsid w:val="42A7F2EA"/>
    <w:rsid w:val="44A0B3A7"/>
    <w:rsid w:val="490B413C"/>
    <w:rsid w:val="49C145AD"/>
    <w:rsid w:val="4B2D72AB"/>
    <w:rsid w:val="4B814A4D"/>
    <w:rsid w:val="4D773450"/>
    <w:rsid w:val="4FC40C3B"/>
    <w:rsid w:val="578CEB89"/>
    <w:rsid w:val="598757B6"/>
    <w:rsid w:val="5D7061C6"/>
    <w:rsid w:val="62A4017B"/>
    <w:rsid w:val="66BC4B3F"/>
    <w:rsid w:val="6CA77836"/>
    <w:rsid w:val="6CB702D0"/>
    <w:rsid w:val="6E497A4D"/>
    <w:rsid w:val="6ED7E35A"/>
    <w:rsid w:val="753329AD"/>
    <w:rsid w:val="7C9EB227"/>
    <w:rsid w:val="7DA70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AAB900"/>
  <w15:chartTrackingRefBased/>
  <w15:docId w15:val="{16A84F8A-BA5A-4872-9D78-AED29F37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C1F"/>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FEBody">
    <w:name w:val="CAFE_Body"/>
    <w:basedOn w:val="Normal"/>
    <w:autoRedefine/>
    <w:qFormat/>
    <w:rsid w:val="00401280"/>
    <w:pPr>
      <w:pBdr>
        <w:top w:val="nil"/>
        <w:left w:val="nil"/>
        <w:bottom w:val="nil"/>
        <w:right w:val="nil"/>
        <w:between w:val="nil"/>
        <w:bar w:val="nil"/>
      </w:pBdr>
      <w:spacing w:line="264" w:lineRule="auto"/>
    </w:pPr>
    <w:rPr>
      <w:rFonts w:ascii="TT Commons" w:eastAsia="Arial Unicode MS" w:hAnsi="TT Commons" w:cs="Arial"/>
      <w:color w:val="000000"/>
      <w:sz w:val="28"/>
      <w:szCs w:val="25"/>
      <w:u w:color="7F7F7F"/>
      <w:bdr w:val="nil"/>
      <w:shd w:val="clear" w:color="auto" w:fill="FFFFFF"/>
      <w:lang w:eastAsia="en-GB"/>
      <w14:ligatures w14:val="standardContextual"/>
    </w:rPr>
  </w:style>
  <w:style w:type="paragraph" w:customStyle="1" w:styleId="CAFEBulletedlist">
    <w:name w:val="CAFE_Bulleted list"/>
    <w:basedOn w:val="CAFEBody"/>
    <w:next w:val="CAFEBody"/>
    <w:autoRedefine/>
    <w:qFormat/>
    <w:rsid w:val="00976CF4"/>
    <w:pPr>
      <w:numPr>
        <w:numId w:val="1"/>
      </w:numPr>
      <w:spacing w:after="120" w:line="240" w:lineRule="auto"/>
    </w:pPr>
    <w:rPr>
      <w:noProof/>
      <w:color w:val="12244A"/>
      <w:szCs w:val="28"/>
      <w:lang w:eastAsia="en-US"/>
    </w:rPr>
  </w:style>
  <w:style w:type="character" w:styleId="Hyperlink">
    <w:name w:val="Hyperlink"/>
    <w:basedOn w:val="DefaultParagraphFont"/>
    <w:uiPriority w:val="99"/>
    <w:unhideWhenUsed/>
    <w:rsid w:val="00AE0F58"/>
    <w:rPr>
      <w:color w:val="0563C1" w:themeColor="hyperlink"/>
      <w:u w:val="single"/>
    </w:rPr>
  </w:style>
  <w:style w:type="character" w:styleId="UnresolvedMention">
    <w:name w:val="Unresolved Mention"/>
    <w:basedOn w:val="DefaultParagraphFont"/>
    <w:uiPriority w:val="99"/>
    <w:semiHidden/>
    <w:unhideWhenUsed/>
    <w:rsid w:val="00AE0F58"/>
    <w:rPr>
      <w:color w:val="605E5C"/>
      <w:shd w:val="clear" w:color="auto" w:fill="E1DFDD"/>
    </w:rPr>
  </w:style>
  <w:style w:type="table" w:styleId="TableGrid">
    <w:name w:val="Table Grid"/>
    <w:basedOn w:val="TableNormal"/>
    <w:uiPriority w:val="39"/>
    <w:rsid w:val="00AE0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al4">
    <w:name w:val="P68B1DB1-Normal4"/>
    <w:basedOn w:val="Normal"/>
    <w:rsid w:val="00AE0F58"/>
    <w:rPr>
      <w:rFonts w:cstheme="minorHAnsi"/>
      <w:color w:val="333333"/>
      <w:szCs w:val="20"/>
      <w:shd w:val="clear" w:color="auto" w:fill="FFFFFF"/>
      <w:lang w:val="en-GB" w:eastAsia="en-GB"/>
    </w:rPr>
  </w:style>
  <w:style w:type="paragraph" w:customStyle="1" w:styleId="P68B1DB1-Normal3">
    <w:name w:val="P68B1DB1-Normal3"/>
    <w:basedOn w:val="Normal"/>
    <w:rsid w:val="00AE0F58"/>
    <w:rPr>
      <w:rFonts w:cstheme="minorHAnsi"/>
      <w:szCs w:val="20"/>
      <w:lang w:val="en-GB" w:eastAsia="en-GB"/>
    </w:rPr>
  </w:style>
  <w:style w:type="paragraph" w:customStyle="1" w:styleId="P68B1DB1-Normal2">
    <w:name w:val="P68B1DB1-Normal2"/>
    <w:basedOn w:val="Normal"/>
    <w:rsid w:val="00AE0F58"/>
    <w:rPr>
      <w:rFonts w:cstheme="minorHAnsi"/>
      <w:b/>
      <w:color w:val="333E48"/>
      <w:szCs w:val="20"/>
      <w:lang w:val="en-GB" w:eastAsia="en-GB"/>
    </w:rPr>
  </w:style>
  <w:style w:type="paragraph" w:customStyle="1" w:styleId="P68B1DB1-Normal1">
    <w:name w:val="P68B1DB1-Normal1"/>
    <w:basedOn w:val="Normal"/>
    <w:rsid w:val="00833977"/>
    <w:rPr>
      <w:rFonts w:eastAsia="Times New Roman" w:cstheme="minorHAnsi"/>
      <w:b/>
      <w:color w:val="000000"/>
      <w:szCs w:val="20"/>
      <w:lang w:val="en-GB" w:eastAsia="en-GB"/>
    </w:rPr>
  </w:style>
  <w:style w:type="table" w:styleId="TableGridLight">
    <w:name w:val="Grid Table Light"/>
    <w:basedOn w:val="TableNormal"/>
    <w:uiPriority w:val="40"/>
    <w:rsid w:val="00EA42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68B1DB1-Normal5">
    <w:name w:val="P68B1DB1-Normal5"/>
    <w:basedOn w:val="Normal"/>
    <w:rsid w:val="00C9007E"/>
    <w:rPr>
      <w:rFonts w:cstheme="minorHAnsi"/>
      <w:szCs w:val="20"/>
      <w:lang w:val="en-GB" w:eastAsia="en-GB"/>
    </w:rPr>
  </w:style>
  <w:style w:type="paragraph" w:styleId="Header">
    <w:name w:val="header"/>
    <w:basedOn w:val="Normal"/>
    <w:link w:val="HeaderChar"/>
    <w:uiPriority w:val="99"/>
    <w:unhideWhenUsed/>
    <w:rsid w:val="00823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CB6"/>
    <w:rPr>
      <w:lang w:val="fr-FR"/>
    </w:rPr>
  </w:style>
  <w:style w:type="paragraph" w:styleId="Footer">
    <w:name w:val="footer"/>
    <w:basedOn w:val="Normal"/>
    <w:link w:val="FooterChar"/>
    <w:uiPriority w:val="99"/>
    <w:unhideWhenUsed/>
    <w:rsid w:val="00823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CB6"/>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87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ws@bbag-online.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ews@bbag-online.d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3D04984-B86D-44A8-AD26-6C899B9E8FB7}"/>
      </w:docPartPr>
      <w:docPartBody>
        <w:p w:rsidR="001155E0" w:rsidRDefault="001155E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T Commons">
    <w:panose1 w:val="02000506040000020004"/>
    <w:charset w:val="00"/>
    <w:family w:val="auto"/>
    <w:pitch w:val="variable"/>
    <w:sig w:usb0="A000027F" w:usb1="5000A4F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155E0"/>
    <w:rsid w:val="00115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57E141D475A48B20775F060D0202D" ma:contentTypeVersion="13" ma:contentTypeDescription="Create a new document." ma:contentTypeScope="" ma:versionID="24d4f75e4f42f3565ea080127562a08e">
  <xsd:schema xmlns:xsd="http://www.w3.org/2001/XMLSchema" xmlns:xs="http://www.w3.org/2001/XMLSchema" xmlns:p="http://schemas.microsoft.com/office/2006/metadata/properties" xmlns:ns2="ddcb2300-65dc-4833-ad3a-b622af24787c" xmlns:ns3="86110c06-5637-4744-afa4-52173edcd9cf" targetNamespace="http://schemas.microsoft.com/office/2006/metadata/properties" ma:root="true" ma:fieldsID="9bf4b5f34e8b39c0ac228e8871599855" ns2:_="" ns3:_="">
    <xsd:import namespace="ddcb2300-65dc-4833-ad3a-b622af24787c"/>
    <xsd:import namespace="86110c06-5637-4744-afa4-52173edcd9c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b2300-65dc-4833-ad3a-b622af2478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10c06-5637-4744-afa4-52173edcd9c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F6EA81-9D3A-4236-A6EC-546239AF82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312C3B-5764-4DB1-BBEA-5A78A14A704A}">
  <ds:schemaRefs>
    <ds:schemaRef ds:uri="http://schemas.openxmlformats.org/officeDocument/2006/bibliography"/>
  </ds:schemaRefs>
</ds:datastoreItem>
</file>

<file path=customXml/itemProps3.xml><?xml version="1.0" encoding="utf-8"?>
<ds:datastoreItem xmlns:ds="http://schemas.openxmlformats.org/officeDocument/2006/customXml" ds:itemID="{ABC7BDD8-BACD-401B-8487-921442D15CFE}">
  <ds:schemaRefs>
    <ds:schemaRef ds:uri="http://schemas.microsoft.com/sharepoint/v3/contenttype/forms"/>
  </ds:schemaRefs>
</ds:datastoreItem>
</file>

<file path=customXml/itemProps4.xml><?xml version="1.0" encoding="utf-8"?>
<ds:datastoreItem xmlns:ds="http://schemas.openxmlformats.org/officeDocument/2006/customXml" ds:itemID="{3B4E1E8E-8C7B-438D-A34F-AE5B413BB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b2300-65dc-4833-ad3a-b622af24787c"/>
    <ds:schemaRef ds:uri="86110c06-5637-4744-afa4-52173edcd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188</Words>
  <Characters>18176</Characters>
  <Application>Microsoft Office Word</Application>
  <DocSecurity>0</DocSecurity>
  <Lines>151</Lines>
  <Paragraphs>42</Paragraphs>
  <ScaleCrop>false</ScaleCrop>
  <Company/>
  <LinksUpToDate>false</LinksUpToDate>
  <CharactersWithSpaces>2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ilson</dc:creator>
  <cp:keywords/>
  <dc:description/>
  <cp:lastModifiedBy>Amy Wilson</cp:lastModifiedBy>
  <cp:revision>7</cp:revision>
  <dcterms:created xsi:type="dcterms:W3CDTF">2021-10-13T19:17:00Z</dcterms:created>
  <dcterms:modified xsi:type="dcterms:W3CDTF">2021-10-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457E141D475A48B20775F060D0202D</vt:lpwstr>
  </property>
</Properties>
</file>